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FC683E" w14:textId="17DF476E" w:rsidR="00AE419A" w:rsidRPr="00857F53" w:rsidRDefault="004A4BAC" w:rsidP="00F8954A">
      <w:pPr>
        <w:pStyle w:val="Title"/>
        <w:jc w:val="left"/>
        <w:rPr>
          <w:rFonts w:ascii="Aptos" w:hAnsi="Aptos" w:cstheme="majorBidi"/>
          <w:sz w:val="52"/>
          <w:szCs w:val="52"/>
          <w:lang w:val="nn-NO"/>
        </w:rPr>
      </w:pPr>
      <w:r w:rsidRPr="00F8954A">
        <w:rPr>
          <w:rFonts w:ascii="Aptos" w:hAnsi="Aptos" w:cstheme="majorBidi"/>
          <w:sz w:val="52"/>
          <w:szCs w:val="52"/>
          <w:lang w:val="nn-NO"/>
        </w:rPr>
        <w:t>ARBEIDSPLAN</w:t>
      </w:r>
      <w:r w:rsidR="00AE419A" w:rsidRPr="00F8954A">
        <w:rPr>
          <w:rFonts w:ascii="Aptos" w:hAnsi="Aptos" w:cstheme="majorBidi"/>
          <w:sz w:val="52"/>
          <w:szCs w:val="52"/>
          <w:lang w:val="nn-NO"/>
        </w:rPr>
        <w:t xml:space="preserve"> </w:t>
      </w:r>
      <w:r w:rsidR="00DE0BAE">
        <w:rPr>
          <w:rFonts w:ascii="Aptos" w:hAnsi="Aptos" w:cstheme="majorBidi"/>
          <w:sz w:val="52"/>
          <w:szCs w:val="52"/>
          <w:lang w:val="nn-NO"/>
        </w:rPr>
        <w:t>9</w:t>
      </w:r>
      <w:r w:rsidR="00C4692D">
        <w:rPr>
          <w:rFonts w:ascii="Aptos" w:hAnsi="Aptos" w:cstheme="majorBidi"/>
          <w:sz w:val="52"/>
          <w:szCs w:val="52"/>
          <w:lang w:val="nn-NO"/>
        </w:rPr>
        <w:t>C</w:t>
      </w:r>
    </w:p>
    <w:p w14:paraId="080C2016" w14:textId="3D01859D" w:rsidR="0047492F" w:rsidRPr="00857F53" w:rsidRDefault="002D78F3" w:rsidP="4BA96836">
      <w:pPr>
        <w:pStyle w:val="Title"/>
        <w:jc w:val="left"/>
        <w:rPr>
          <w:rFonts w:ascii="Aptos" w:hAnsi="Aptos" w:cstheme="majorBidi"/>
          <w:sz w:val="24"/>
          <w:szCs w:val="24"/>
          <w:lang w:val="nn-NO"/>
        </w:rPr>
      </w:pPr>
      <w:r w:rsidRPr="4BA96836">
        <w:rPr>
          <w:rFonts w:ascii="Aptos" w:hAnsi="Aptos" w:cstheme="majorBidi"/>
          <w:sz w:val="24"/>
          <w:szCs w:val="24"/>
          <w:lang w:val="nn-NO"/>
        </w:rPr>
        <w:t>Ve</w:t>
      </w:r>
      <w:r w:rsidR="00DF1FC5" w:rsidRPr="4BA96836">
        <w:rPr>
          <w:rFonts w:ascii="Aptos" w:hAnsi="Aptos" w:cstheme="majorBidi"/>
          <w:sz w:val="24"/>
          <w:szCs w:val="24"/>
          <w:lang w:val="nn-NO"/>
        </w:rPr>
        <w:t>k</w:t>
      </w:r>
      <w:r w:rsidR="00A66F85" w:rsidRPr="4BA96836">
        <w:rPr>
          <w:rFonts w:ascii="Aptos" w:hAnsi="Aptos" w:cstheme="majorBidi"/>
          <w:sz w:val="24"/>
          <w:szCs w:val="24"/>
          <w:lang w:val="nn-NO"/>
        </w:rPr>
        <w:t>e</w:t>
      </w:r>
      <w:r w:rsidR="009D4F54" w:rsidRPr="4BA96836">
        <w:rPr>
          <w:rFonts w:ascii="Aptos" w:hAnsi="Aptos" w:cstheme="majorBidi"/>
          <w:sz w:val="24"/>
          <w:szCs w:val="24"/>
          <w:lang w:val="nn-NO"/>
        </w:rPr>
        <w:t xml:space="preserve"> </w:t>
      </w:r>
      <w:r w:rsidR="00E71F5A">
        <w:rPr>
          <w:rFonts w:ascii="Aptos" w:hAnsi="Aptos" w:cstheme="majorBidi"/>
          <w:sz w:val="24"/>
          <w:szCs w:val="24"/>
          <w:lang w:val="nn-NO"/>
        </w:rPr>
        <w:t>13</w:t>
      </w:r>
      <w:r w:rsidR="00710F79" w:rsidRPr="09C4B54E">
        <w:rPr>
          <w:rFonts w:ascii="Aptos" w:hAnsi="Aptos" w:cstheme="majorBidi"/>
          <w:sz w:val="24"/>
          <w:szCs w:val="24"/>
          <w:lang w:val="nn-NO"/>
        </w:rPr>
        <w:t>:</w:t>
      </w:r>
      <w:r w:rsidR="00710F79" w:rsidRPr="4BA96836">
        <w:rPr>
          <w:rFonts w:ascii="Aptos" w:hAnsi="Aptos" w:cstheme="majorBidi"/>
          <w:sz w:val="24"/>
          <w:szCs w:val="24"/>
          <w:lang w:val="nn-NO"/>
        </w:rPr>
        <w:t xml:space="preserve"> </w:t>
      </w:r>
      <w:r w:rsidR="00E7421F">
        <w:rPr>
          <w:rFonts w:ascii="Aptos" w:hAnsi="Aptos" w:cstheme="majorBidi"/>
          <w:sz w:val="24"/>
          <w:szCs w:val="24"/>
          <w:lang w:val="nn-NO"/>
        </w:rPr>
        <w:t>2</w:t>
      </w:r>
      <w:r w:rsidR="00EE363F">
        <w:rPr>
          <w:rFonts w:ascii="Aptos" w:hAnsi="Aptos" w:cstheme="majorBidi"/>
          <w:sz w:val="24"/>
          <w:szCs w:val="24"/>
          <w:lang w:val="nn-NO"/>
        </w:rPr>
        <w:t xml:space="preserve">3.-27.mars </w:t>
      </w:r>
    </w:p>
    <w:p w14:paraId="639B64B3" w14:textId="77777777" w:rsidR="00AE419A" w:rsidRPr="00857F53" w:rsidRDefault="00AE419A" w:rsidP="00AE419A">
      <w:pPr>
        <w:pStyle w:val="Title"/>
        <w:jc w:val="left"/>
        <w:rPr>
          <w:rFonts w:ascii="Aptos" w:hAnsi="Aptos" w:cstheme="majorHAnsi"/>
          <w:sz w:val="24"/>
          <w:szCs w:val="24"/>
          <w:lang w:val="nn-NO"/>
        </w:rPr>
      </w:pPr>
    </w:p>
    <w:p w14:paraId="26766DE0" w14:textId="67186628" w:rsidR="00BC5F20" w:rsidRPr="00B13A00" w:rsidRDefault="00857F53" w:rsidP="27F5797A">
      <w:pPr>
        <w:pStyle w:val="Heading3"/>
        <w:jc w:val="left"/>
        <w:rPr>
          <w:rFonts w:ascii="Aptos" w:hAnsi="Aptos" w:cstheme="majorBidi"/>
          <w:sz w:val="24"/>
          <w:szCs w:val="24"/>
          <w:lang w:val="nn-NO"/>
        </w:rPr>
      </w:pPr>
      <w:r w:rsidRPr="27F5797A">
        <w:rPr>
          <w:rFonts w:ascii="Aptos" w:hAnsi="Aptos" w:cstheme="majorBidi"/>
          <w:sz w:val="24"/>
          <w:szCs w:val="24"/>
          <w:lang w:val="nn-NO"/>
        </w:rPr>
        <w:t>Lagkapteinar:</w:t>
      </w:r>
      <w:r w:rsidR="00692ECA" w:rsidRPr="27F5797A">
        <w:rPr>
          <w:rFonts w:ascii="Aptos" w:hAnsi="Aptos" w:cstheme="majorBidi"/>
          <w:sz w:val="24"/>
          <w:szCs w:val="24"/>
          <w:lang w:val="nn-NO"/>
        </w:rPr>
        <w:t xml:space="preserve"> </w:t>
      </w:r>
      <w:r w:rsidR="00AF2B93">
        <w:rPr>
          <w:rFonts w:ascii="Aptos" w:hAnsi="Aptos" w:cstheme="majorBidi"/>
          <w:sz w:val="24"/>
          <w:szCs w:val="24"/>
          <w:lang w:val="nn-NO"/>
        </w:rPr>
        <w:t>Sofie og Adna</w:t>
      </w:r>
    </w:p>
    <w:p w14:paraId="5DCF6CA7" w14:textId="552E3C33" w:rsidR="00F8954A" w:rsidRDefault="000D0097" w:rsidP="00F8954A">
      <w:pPr>
        <w:spacing w:before="1500" w:line="259" w:lineRule="auto"/>
      </w:pPr>
      <w:r w:rsidRPr="000D0097">
        <w:rPr>
          <w:noProof/>
        </w:rPr>
        <w:drawing>
          <wp:inline distT="0" distB="0" distL="0" distR="0" wp14:anchorId="69C86471" wp14:editId="4686C29B">
            <wp:extent cx="4873548" cy="3105510"/>
            <wp:effectExtent l="0" t="0" r="3810" b="0"/>
            <wp:docPr id="1955135753" name="Bilde 1" descr="Et bilde som inneholder tekst, skjermbilde, Fargerikt, programvare&#10;&#10;KI-generert innhold kan være fei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5135753" name="Bilde 1" descr="Et bilde som inneholder tekst, skjermbilde, Fargerikt, programvare&#10;&#10;KI-generert innhold kan være feil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97361" cy="3120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6524" w:type="dxa"/>
        <w:tblInd w:w="846" w:type="dxa"/>
        <w:tblLayout w:type="fixed"/>
        <w:tblLook w:val="06A0" w:firstRow="1" w:lastRow="0" w:firstColumn="1" w:lastColumn="0" w:noHBand="1" w:noVBand="1"/>
      </w:tblPr>
      <w:tblGrid>
        <w:gridCol w:w="6524"/>
      </w:tblGrid>
      <w:tr w:rsidR="00F8954A" w:rsidRPr="002E1C0C" w14:paraId="285C43AA" w14:textId="77777777" w:rsidTr="1062C0FF">
        <w:trPr>
          <w:trHeight w:val="7370"/>
        </w:trPr>
        <w:tc>
          <w:tcPr>
            <w:tcW w:w="6524" w:type="dxa"/>
          </w:tcPr>
          <w:p w14:paraId="2BFA0F33" w14:textId="0D1657FA" w:rsidR="568782F1" w:rsidRDefault="00B56CE6" w:rsidP="6EB5DA19">
            <w:pPr>
              <w:spacing w:before="240" w:after="160"/>
              <w:rPr>
                <w:rFonts w:ascii="Aptos" w:eastAsia="Aptos" w:hAnsi="Aptos" w:cs="Aptos"/>
                <w:b/>
                <w:bCs/>
              </w:rPr>
            </w:pPr>
            <w:r>
              <w:rPr>
                <w:rFonts w:ascii="Aptos" w:eastAsia="Aptos" w:hAnsi="Aptos" w:cs="Aptos"/>
                <w:i/>
                <w:iCs/>
                <w:noProof/>
                <w:color w:val="F2AA84"/>
              </w:rPr>
              <w:drawing>
                <wp:anchor distT="0" distB="0" distL="114300" distR="114300" simplePos="0" relativeHeight="251658240" behindDoc="0" locked="0" layoutInCell="1" allowOverlap="1" wp14:anchorId="61703AAD" wp14:editId="4C200499">
                  <wp:simplePos x="0" y="0"/>
                  <wp:positionH relativeFrom="column">
                    <wp:posOffset>2494804</wp:posOffset>
                  </wp:positionH>
                  <wp:positionV relativeFrom="paragraph">
                    <wp:posOffset>400934</wp:posOffset>
                  </wp:positionV>
                  <wp:extent cx="1228281" cy="818984"/>
                  <wp:effectExtent l="0" t="0" r="0" b="635"/>
                  <wp:wrapNone/>
                  <wp:docPr id="549158508" name="Bilde 1" descr="Rader med gule kyllinger på rosa bakgrun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9158508" name="Bilde 549158508" descr="Rader med gule kyllinger på rosa bakgrunn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8281" cy="8189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6760938" w:rsidRPr="6EB5DA19">
              <w:rPr>
                <w:rFonts w:ascii="Aptos" w:eastAsia="Aptos" w:hAnsi="Aptos" w:cs="Aptos"/>
                <w:b/>
                <w:bCs/>
              </w:rPr>
              <w:t xml:space="preserve">PERIODE </w:t>
            </w:r>
            <w:r w:rsidR="00D0341D">
              <w:rPr>
                <w:rFonts w:ascii="Aptos" w:eastAsia="Aptos" w:hAnsi="Aptos" w:cs="Aptos"/>
                <w:b/>
                <w:bCs/>
              </w:rPr>
              <w:t>5</w:t>
            </w:r>
            <w:r w:rsidR="06760938" w:rsidRPr="6EB5DA19">
              <w:rPr>
                <w:rFonts w:ascii="Aptos" w:eastAsia="Aptos" w:hAnsi="Aptos" w:cs="Aptos"/>
                <w:b/>
                <w:bCs/>
              </w:rPr>
              <w:t xml:space="preserve">: </w:t>
            </w:r>
            <w:r w:rsidR="00D0341D">
              <w:rPr>
                <w:rFonts w:ascii="Aptos" w:eastAsia="Aptos" w:hAnsi="Aptos" w:cs="Aptos"/>
                <w:b/>
                <w:bCs/>
              </w:rPr>
              <w:t>Draumar</w:t>
            </w:r>
            <w:r w:rsidR="46C27BC1" w:rsidRPr="6EB5DA19">
              <w:rPr>
                <w:rFonts w:ascii="Aptos" w:eastAsia="Aptos" w:hAnsi="Aptos" w:cs="Aptos"/>
                <w:b/>
                <w:bCs/>
              </w:rPr>
              <w:t>.</w:t>
            </w:r>
          </w:p>
          <w:p w14:paraId="1EFC3223" w14:textId="6B57CEAE" w:rsidR="00F8954A" w:rsidRDefault="568782F1" w:rsidP="00F8954A">
            <w:pPr>
              <w:spacing w:after="160"/>
              <w:rPr>
                <w:rFonts w:eastAsia="Aptos"/>
              </w:rPr>
            </w:pPr>
            <w:r w:rsidRPr="00F8954A">
              <w:rPr>
                <w:rFonts w:ascii="Aptos" w:eastAsia="Aptos" w:hAnsi="Aptos" w:cs="Aptos"/>
                <w:i/>
                <w:iCs/>
                <w:color w:val="F2AA84"/>
              </w:rPr>
              <w:t>Ver den beste utgåva av deg sjølv!</w:t>
            </w:r>
          </w:p>
          <w:p w14:paraId="4C091D2C" w14:textId="44DB40A8" w:rsidR="568782F1" w:rsidRDefault="568782F1" w:rsidP="00F8954A">
            <w:pPr>
              <w:spacing w:after="160"/>
            </w:pPr>
            <w:r w:rsidRPr="00F8954A">
              <w:rPr>
                <w:rFonts w:ascii="Aptos" w:eastAsia="Aptos" w:hAnsi="Aptos" w:cs="Aptos"/>
              </w:rPr>
              <w:t>LUNSJ KVAR DAG KL.11:</w:t>
            </w:r>
            <w:r w:rsidR="00DE0BAE">
              <w:rPr>
                <w:rFonts w:ascii="Aptos" w:eastAsia="Aptos" w:hAnsi="Aptos" w:cs="Aptos"/>
              </w:rPr>
              <w:t>15</w:t>
            </w:r>
            <w:r w:rsidRPr="00F8954A">
              <w:rPr>
                <w:rFonts w:ascii="Aptos" w:eastAsia="Aptos" w:hAnsi="Aptos" w:cs="Aptos"/>
              </w:rPr>
              <w:t>-11:</w:t>
            </w:r>
            <w:r w:rsidR="00DE0BAE">
              <w:rPr>
                <w:rFonts w:ascii="Aptos" w:eastAsia="Aptos" w:hAnsi="Aptos" w:cs="Aptos"/>
              </w:rPr>
              <w:t>30</w:t>
            </w:r>
          </w:p>
          <w:p w14:paraId="41C033BF" w14:textId="1885D2C6" w:rsidR="752A2388" w:rsidRDefault="568782F1" w:rsidP="1DE28786">
            <w:pPr>
              <w:spacing w:after="160"/>
              <w:rPr>
                <w:rFonts w:ascii="Aptos" w:eastAsia="Aptos" w:hAnsi="Aptos" w:cs="Aptos"/>
                <w:b/>
                <w:bCs/>
              </w:rPr>
            </w:pPr>
            <w:r w:rsidRPr="1062C0FF">
              <w:rPr>
                <w:rFonts w:ascii="Aptos" w:eastAsia="Aptos" w:hAnsi="Aptos" w:cs="Aptos"/>
                <w:b/>
                <w:bCs/>
              </w:rPr>
              <w:t xml:space="preserve"> </w:t>
            </w:r>
            <w:r w:rsidR="103A119F" w:rsidRPr="1062C0FF">
              <w:rPr>
                <w:rFonts w:ascii="Aptos" w:eastAsia="Aptos" w:hAnsi="Aptos" w:cs="Aptos"/>
                <w:b/>
                <w:bCs/>
              </w:rPr>
              <w:t>Hugs denne veka:</w:t>
            </w:r>
          </w:p>
          <w:p w14:paraId="4F27C645" w14:textId="0715F66B" w:rsidR="1DE28786" w:rsidRPr="00D366BD" w:rsidRDefault="368D88E2" w:rsidP="00D07A64">
            <w:pPr>
              <w:spacing w:after="160"/>
              <w:rPr>
                <w:rFonts w:ascii="Aptos" w:eastAsia="Aptos" w:hAnsi="Aptos" w:cs="Aptos"/>
              </w:rPr>
            </w:pPr>
            <w:r w:rsidRPr="1062C0FF">
              <w:rPr>
                <w:rFonts w:ascii="Aptos" w:eastAsia="Aptos" w:hAnsi="Aptos" w:cs="Aptos"/>
                <w:b/>
                <w:bCs/>
              </w:rPr>
              <w:t xml:space="preserve">Fredag: MOT kl </w:t>
            </w:r>
            <w:r w:rsidR="3195C689" w:rsidRPr="1062C0FF">
              <w:rPr>
                <w:rFonts w:ascii="Aptos" w:eastAsia="Aptos" w:hAnsi="Aptos" w:cs="Aptos"/>
                <w:b/>
                <w:bCs/>
              </w:rPr>
              <w:t>8.30-11</w:t>
            </w:r>
            <w:r w:rsidR="006D6D25">
              <w:rPr>
                <w:rFonts w:ascii="Aptos" w:eastAsia="Aptos" w:hAnsi="Aptos" w:cs="Aptos"/>
                <w:b/>
                <w:bCs/>
              </w:rPr>
              <w:br/>
            </w:r>
            <w:r w:rsidR="002E1C0C">
              <w:rPr>
                <w:rFonts w:ascii="Aptos" w:eastAsia="Aptos" w:hAnsi="Aptos" w:cs="Aptos"/>
                <w:b/>
                <w:bCs/>
              </w:rPr>
              <w:br/>
            </w:r>
            <w:r w:rsidR="008B7C6B" w:rsidRPr="00D366BD">
              <w:rPr>
                <w:rFonts w:ascii="Aptos" w:eastAsia="Aptos" w:hAnsi="Aptos" w:cs="Aptos"/>
              </w:rPr>
              <w:t xml:space="preserve">Dei som har arbeidslivsfag må komma </w:t>
            </w:r>
            <w:r w:rsidR="000F74A4" w:rsidRPr="00D366BD">
              <w:rPr>
                <w:rFonts w:ascii="Aptos" w:eastAsia="Aptos" w:hAnsi="Aptos" w:cs="Aptos"/>
              </w:rPr>
              <w:t>på skulen til MOT-økta</w:t>
            </w:r>
            <w:r w:rsidR="00D366BD">
              <w:rPr>
                <w:rFonts w:ascii="Aptos" w:eastAsia="Aptos" w:hAnsi="Aptos" w:cs="Aptos"/>
              </w:rPr>
              <w:t xml:space="preserve"> kl</w:t>
            </w:r>
            <w:r w:rsidR="00D07A64">
              <w:rPr>
                <w:rFonts w:ascii="Aptos" w:eastAsia="Aptos" w:hAnsi="Aptos" w:cs="Aptos"/>
              </w:rPr>
              <w:t>.</w:t>
            </w:r>
            <w:r w:rsidR="00D366BD">
              <w:rPr>
                <w:rFonts w:ascii="Aptos" w:eastAsia="Aptos" w:hAnsi="Aptos" w:cs="Aptos"/>
              </w:rPr>
              <w:t xml:space="preserve"> 08</w:t>
            </w:r>
            <w:r w:rsidR="00D07A64">
              <w:rPr>
                <w:rFonts w:ascii="Aptos" w:eastAsia="Aptos" w:hAnsi="Aptos" w:cs="Aptos"/>
              </w:rPr>
              <w:t>.30</w:t>
            </w:r>
          </w:p>
          <w:p w14:paraId="2FB4D46E" w14:textId="7CA19F4F" w:rsidR="08357C31" w:rsidRDefault="7D71C531" w:rsidP="1DE28786">
            <w:pPr>
              <w:rPr>
                <w:rFonts w:ascii="Aptos" w:eastAsia="Aptos" w:hAnsi="Aptos" w:cs="Aptos"/>
                <w:b/>
                <w:bCs/>
              </w:rPr>
            </w:pPr>
            <w:r w:rsidRPr="4BA96836">
              <w:rPr>
                <w:rFonts w:ascii="Aptos" w:eastAsia="Aptos" w:hAnsi="Aptos" w:cs="Aptos"/>
                <w:b/>
                <w:bCs/>
              </w:rPr>
              <w:t>Hugs neste veke:</w:t>
            </w:r>
          </w:p>
          <w:p w14:paraId="0C15826A" w14:textId="5D868866" w:rsidR="00E71F5A" w:rsidRDefault="00E71F5A" w:rsidP="1DE28786">
            <w:pPr>
              <w:rPr>
                <w:rFonts w:ascii="Aptos" w:eastAsia="Aptos" w:hAnsi="Aptos" w:cs="Aptos"/>
                <w:b/>
              </w:rPr>
            </w:pPr>
            <w:r>
              <w:rPr>
                <w:rFonts w:ascii="Aptos" w:eastAsia="Aptos" w:hAnsi="Aptos" w:cs="Aptos"/>
                <w:b/>
                <w:bCs/>
              </w:rPr>
              <w:t>Påskeferie</w:t>
            </w:r>
            <w:r w:rsidR="00D0341D">
              <w:rPr>
                <w:rFonts w:ascii="Aptos" w:eastAsia="Aptos" w:hAnsi="Aptos" w:cs="Aptos"/>
                <w:b/>
                <w:bCs/>
              </w:rPr>
              <w:t xml:space="preserve"> </w:t>
            </w:r>
            <w:r w:rsidR="00B56CE6">
              <w:rPr>
                <w:rFonts w:ascii="Aptos" w:eastAsia="Aptos" w:hAnsi="Aptos" w:cs="Aptos"/>
                <w:b/>
                <w:bCs/>
              </w:rPr>
              <w:t xml:space="preserve">– hurra </w:t>
            </w:r>
            <w:r w:rsidR="00B56CE6" w:rsidRPr="00B56CE6">
              <w:rPr>
                <mc:AlternateContent>
                  <mc:Choice Requires="w16se">
                    <w:rFonts w:ascii="Aptos" w:eastAsia="Aptos" w:hAnsi="Aptos" w:cs="Aptos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b/>
                <w:bCs/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  <w:r w:rsidR="00B56CE6" w:rsidRPr="00B56CE6">
              <w:rPr>
                <mc:AlternateContent>
                  <mc:Choice Requires="w16se">
                    <w:rFonts w:ascii="Aptos" w:eastAsia="Aptos" w:hAnsi="Aptos" w:cs="Aptos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b/>
                <w:bCs/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  <w:p w14:paraId="1668CAAF" w14:textId="561AB967" w:rsidR="42837F9D" w:rsidRDefault="42837F9D" w:rsidP="09C4B54E">
            <w:pPr>
              <w:rPr>
                <w:rFonts w:ascii="Aptos" w:eastAsia="Aptos" w:hAnsi="Aptos" w:cs="Aptos"/>
                <w:b/>
                <w:bCs/>
              </w:rPr>
            </w:pPr>
          </w:p>
          <w:p w14:paraId="1D7CAACC" w14:textId="75CA7986" w:rsidR="568782F1" w:rsidRDefault="568782F1" w:rsidP="00F8954A">
            <w:pPr>
              <w:spacing w:after="160"/>
              <w:rPr>
                <w:rFonts w:ascii="Aptos" w:eastAsia="Aptos" w:hAnsi="Aptos" w:cs="Aptos"/>
              </w:rPr>
            </w:pPr>
          </w:p>
          <w:p w14:paraId="129F95D8" w14:textId="5B81077A" w:rsidR="568782F1" w:rsidRDefault="00DE0BAE" w:rsidP="00F8954A">
            <w:pPr>
              <w:spacing w:after="160"/>
              <w:rPr>
                <w:rFonts w:ascii="Aptos" w:eastAsia="Aptos" w:hAnsi="Aptos" w:cs="Aptos"/>
                <w:lang w:val="de-DE"/>
              </w:rPr>
            </w:pPr>
            <w:r w:rsidRPr="00DE0BAE">
              <w:rPr>
                <w:rFonts w:ascii="Aptos" w:eastAsia="Aptos" w:hAnsi="Aptos" w:cs="Aptos"/>
                <w:lang w:val="de-DE"/>
              </w:rPr>
              <w:t>Silje Skillingstad</w:t>
            </w:r>
            <w:r w:rsidR="568782F1" w:rsidRPr="00DE0BAE">
              <w:rPr>
                <w:lang w:val="de-DE"/>
              </w:rPr>
              <w:br/>
            </w:r>
            <w:hyperlink r:id="rId11" w:history="1">
              <w:r w:rsidRPr="00F64A5B">
                <w:rPr>
                  <w:rStyle w:val="Hyperlink"/>
                  <w:rFonts w:ascii="Aptos" w:eastAsia="Aptos" w:hAnsi="Aptos" w:cs="Aptos"/>
                  <w:lang w:val="de-DE"/>
                </w:rPr>
                <w:t>silje.skillingstad@austevoll.kommune.no</w:t>
              </w:r>
            </w:hyperlink>
          </w:p>
          <w:p w14:paraId="731931EF" w14:textId="4A4B80E9" w:rsidR="568782F1" w:rsidRPr="002E1C0C" w:rsidRDefault="00665672" w:rsidP="00F8954A">
            <w:pPr>
              <w:rPr>
                <w:lang w:val="es-ES"/>
              </w:rPr>
            </w:pPr>
            <w:r w:rsidRPr="002E1C0C">
              <w:rPr>
                <w:rFonts w:ascii="Aptos" w:eastAsia="Aptos" w:hAnsi="Aptos" w:cs="Aptos"/>
                <w:lang w:val="es-ES"/>
              </w:rPr>
              <w:t>Ingrid Møgster</w:t>
            </w:r>
          </w:p>
          <w:p w14:paraId="63C64F4C" w14:textId="7105E368" w:rsidR="568782F1" w:rsidRPr="002E1C0C" w:rsidRDefault="00EE6DAB" w:rsidP="00F8954A">
            <w:pPr>
              <w:spacing w:after="160"/>
              <w:rPr>
                <w:lang w:val="es-ES"/>
              </w:rPr>
            </w:pPr>
            <w:hyperlink r:id="rId12" w:history="1">
              <w:r w:rsidRPr="002E1C0C">
                <w:rPr>
                  <w:rStyle w:val="Hyperlink"/>
                  <w:rFonts w:ascii="Aptos" w:eastAsia="Aptos" w:hAnsi="Aptos" w:cs="Aptos"/>
                  <w:lang w:val="es-ES"/>
                </w:rPr>
                <w:t>ingrid.mogster@austevoll.kommune.no</w:t>
              </w:r>
            </w:hyperlink>
          </w:p>
          <w:p w14:paraId="0D20F5CF" w14:textId="77777777" w:rsidR="00E56136" w:rsidRPr="002E1C0C" w:rsidRDefault="00E56136" w:rsidP="00F8954A">
            <w:pPr>
              <w:spacing w:after="160"/>
              <w:rPr>
                <w:lang w:val="es-ES"/>
              </w:rPr>
            </w:pPr>
          </w:p>
          <w:p w14:paraId="5BA72603" w14:textId="77777777" w:rsidR="00E56136" w:rsidRPr="002E1C0C" w:rsidRDefault="00E56136" w:rsidP="00F8954A">
            <w:pPr>
              <w:spacing w:after="160"/>
              <w:rPr>
                <w:lang w:val="es-ES"/>
              </w:rPr>
            </w:pPr>
          </w:p>
          <w:p w14:paraId="4538BD94" w14:textId="2696F68E" w:rsidR="00F8954A" w:rsidRPr="002E1C0C" w:rsidRDefault="00F8954A" w:rsidP="00F8954A">
            <w:pPr>
              <w:rPr>
                <w:lang w:val="es-ES"/>
              </w:rPr>
            </w:pPr>
          </w:p>
          <w:p w14:paraId="13B0D566" w14:textId="7C22BB86" w:rsidR="00D96360" w:rsidRPr="002E1C0C" w:rsidRDefault="00D96360" w:rsidP="00F8954A">
            <w:pPr>
              <w:rPr>
                <w:lang w:val="es-ES"/>
              </w:rPr>
            </w:pPr>
          </w:p>
        </w:tc>
      </w:tr>
    </w:tbl>
    <w:p w14:paraId="1E995815" w14:textId="1DFC77CA" w:rsidR="00F8954A" w:rsidRPr="002E1C0C" w:rsidRDefault="00F8954A" w:rsidP="00F8954A">
      <w:pPr>
        <w:spacing w:before="960"/>
        <w:rPr>
          <w:lang w:val="es-ES"/>
        </w:rPr>
        <w:sectPr w:rsidR="00F8954A" w:rsidRPr="002E1C0C" w:rsidSect="002148ED">
          <w:pgSz w:w="16840" w:h="11907" w:orient="landscape" w:code="9"/>
          <w:pgMar w:top="720" w:right="720" w:bottom="720" w:left="720" w:header="709" w:footer="709" w:gutter="0"/>
          <w:cols w:num="2" w:space="708"/>
          <w:docGrid w:linePitch="326"/>
        </w:sectPr>
      </w:pPr>
    </w:p>
    <w:tbl>
      <w:tblPr>
        <w:tblpPr w:leftFromText="141" w:rightFromText="141" w:vertAnchor="text" w:horzAnchor="margin" w:tblpY="121"/>
        <w:tblW w:w="99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50"/>
        <w:gridCol w:w="3751"/>
        <w:gridCol w:w="1440"/>
        <w:gridCol w:w="3150"/>
      </w:tblGrid>
      <w:tr w:rsidR="00F8954A" w:rsidRPr="00E17E19" w14:paraId="746BA156" w14:textId="77777777" w:rsidTr="1DEC8592">
        <w:trPr>
          <w:trHeight w:val="300"/>
        </w:trPr>
        <w:tc>
          <w:tcPr>
            <w:tcW w:w="9991" w:type="dxa"/>
            <w:gridSpan w:val="4"/>
            <w:shd w:val="clear" w:color="auto" w:fill="D1A2FC"/>
          </w:tcPr>
          <w:p w14:paraId="5CE59C60" w14:textId="31E32337" w:rsidR="0575DEF1" w:rsidRPr="00E17E19" w:rsidRDefault="0575DEF1" w:rsidP="00F8954A">
            <w:pPr>
              <w:spacing w:before="40"/>
              <w:rPr>
                <w:rFonts w:ascii="Aptos" w:hAnsi="Aptos" w:cstheme="majorBidi"/>
                <w:b/>
                <w:bCs/>
                <w:sz w:val="16"/>
                <w:szCs w:val="16"/>
              </w:rPr>
            </w:pPr>
            <w:r w:rsidRPr="00E17E19">
              <w:rPr>
                <w:rFonts w:ascii="Aptos" w:hAnsi="Aptos" w:cstheme="majorBidi"/>
                <w:b/>
                <w:bCs/>
                <w:sz w:val="16"/>
                <w:szCs w:val="16"/>
              </w:rPr>
              <w:t xml:space="preserve">PERIODE </w:t>
            </w:r>
            <w:r w:rsidR="00D821FF" w:rsidRPr="00E17E19">
              <w:rPr>
                <w:rFonts w:ascii="Aptos" w:hAnsi="Aptos" w:cstheme="majorBidi"/>
                <w:b/>
                <w:bCs/>
                <w:sz w:val="16"/>
                <w:szCs w:val="16"/>
              </w:rPr>
              <w:t>5</w:t>
            </w:r>
            <w:r w:rsidRPr="00E17E19">
              <w:rPr>
                <w:rFonts w:ascii="Aptos" w:hAnsi="Aptos" w:cstheme="majorBidi"/>
                <w:b/>
                <w:bCs/>
                <w:sz w:val="16"/>
                <w:szCs w:val="16"/>
              </w:rPr>
              <w:t>:</w:t>
            </w:r>
            <w:r w:rsidR="31350D1A" w:rsidRPr="00E17E19">
              <w:rPr>
                <w:rFonts w:ascii="Aptos" w:hAnsi="Aptos" w:cstheme="majorBidi"/>
                <w:b/>
                <w:bCs/>
                <w:sz w:val="16"/>
                <w:szCs w:val="16"/>
              </w:rPr>
              <w:t xml:space="preserve"> «</w:t>
            </w:r>
            <w:r w:rsidR="00D821FF" w:rsidRPr="00E17E19">
              <w:rPr>
                <w:rFonts w:ascii="Aptos" w:hAnsi="Aptos" w:cstheme="majorBidi"/>
                <w:b/>
                <w:bCs/>
                <w:sz w:val="16"/>
                <w:szCs w:val="16"/>
              </w:rPr>
              <w:t>DRAUMAR</w:t>
            </w:r>
            <w:r w:rsidRPr="00E17E19">
              <w:rPr>
                <w:rFonts w:ascii="Aptos" w:hAnsi="Aptos" w:cstheme="majorBidi"/>
                <w:b/>
                <w:bCs/>
                <w:sz w:val="16"/>
                <w:szCs w:val="16"/>
              </w:rPr>
              <w:t>»</w:t>
            </w:r>
          </w:p>
        </w:tc>
      </w:tr>
      <w:tr w:rsidR="00DB6D63" w:rsidRPr="00E17E19" w14:paraId="223BED4B" w14:textId="77777777" w:rsidTr="1DEC8592">
        <w:trPr>
          <w:trHeight w:val="300"/>
        </w:trPr>
        <w:tc>
          <w:tcPr>
            <w:tcW w:w="1650" w:type="dxa"/>
            <w:shd w:val="clear" w:color="auto" w:fill="D1A2FC"/>
          </w:tcPr>
          <w:p w14:paraId="461D9DE3" w14:textId="77777777" w:rsidR="00376AB2" w:rsidRPr="00E17E19" w:rsidRDefault="00376AB2" w:rsidP="00376AB2">
            <w:pPr>
              <w:rPr>
                <w:rFonts w:ascii="Aptos" w:hAnsi="Aptos" w:cstheme="majorHAnsi"/>
                <w:b/>
                <w:sz w:val="16"/>
                <w:szCs w:val="16"/>
                <w:lang w:val="nb-NO"/>
              </w:rPr>
            </w:pPr>
            <w:r w:rsidRPr="00E17E19">
              <w:rPr>
                <w:rFonts w:ascii="Aptos" w:hAnsi="Aptos" w:cstheme="majorHAnsi"/>
                <w:b/>
                <w:sz w:val="16"/>
                <w:szCs w:val="16"/>
                <w:lang w:val="nb-NO"/>
              </w:rPr>
              <w:t>FAG</w:t>
            </w:r>
          </w:p>
        </w:tc>
        <w:tc>
          <w:tcPr>
            <w:tcW w:w="3751" w:type="dxa"/>
            <w:shd w:val="clear" w:color="auto" w:fill="D1A2FC"/>
          </w:tcPr>
          <w:p w14:paraId="557C53DC" w14:textId="17A11CBE" w:rsidR="00376AB2" w:rsidRPr="00E17E19" w:rsidRDefault="0030635F" w:rsidP="00F8954A">
            <w:pPr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</w:pPr>
            <w:r w:rsidRPr="00E17E19"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  <w:t>Læringsmål</w:t>
            </w:r>
          </w:p>
        </w:tc>
        <w:tc>
          <w:tcPr>
            <w:tcW w:w="1440" w:type="dxa"/>
            <w:shd w:val="clear" w:color="auto" w:fill="D1A2FC"/>
          </w:tcPr>
          <w:p w14:paraId="1D49733E" w14:textId="77777777" w:rsidR="00376AB2" w:rsidRPr="00E17E19" w:rsidRDefault="00376AB2" w:rsidP="00376AB2">
            <w:pPr>
              <w:rPr>
                <w:rFonts w:ascii="Aptos" w:hAnsi="Aptos" w:cstheme="majorHAnsi"/>
                <w:b/>
                <w:sz w:val="16"/>
                <w:szCs w:val="16"/>
                <w:lang w:val="nb-NO"/>
              </w:rPr>
            </w:pPr>
            <w:r w:rsidRPr="00E17E19">
              <w:rPr>
                <w:rFonts w:ascii="Aptos" w:hAnsi="Aptos" w:cstheme="majorHAnsi"/>
                <w:b/>
                <w:sz w:val="16"/>
                <w:szCs w:val="16"/>
                <w:lang w:val="nb-NO"/>
              </w:rPr>
              <w:t>FAG</w:t>
            </w:r>
          </w:p>
        </w:tc>
        <w:tc>
          <w:tcPr>
            <w:tcW w:w="3150" w:type="dxa"/>
            <w:shd w:val="clear" w:color="auto" w:fill="D1A2FC"/>
          </w:tcPr>
          <w:p w14:paraId="55FF7ECE" w14:textId="19963F35" w:rsidR="00376AB2" w:rsidRPr="00E17E19" w:rsidRDefault="007B0C7E" w:rsidP="00F8954A">
            <w:pPr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</w:pPr>
            <w:r w:rsidRPr="00E17E19"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  <w:t>Læringsmål</w:t>
            </w:r>
          </w:p>
        </w:tc>
      </w:tr>
      <w:tr w:rsidR="00E90DE4" w:rsidRPr="00E17E19" w14:paraId="3D3972B8" w14:textId="77777777" w:rsidTr="1DEC8592">
        <w:trPr>
          <w:trHeight w:val="300"/>
        </w:trPr>
        <w:tc>
          <w:tcPr>
            <w:tcW w:w="1650" w:type="dxa"/>
            <w:shd w:val="clear" w:color="auto" w:fill="D1A2FC"/>
          </w:tcPr>
          <w:p w14:paraId="7E9819F5" w14:textId="0950E3CA" w:rsidR="0030298B" w:rsidRPr="00E17E19" w:rsidRDefault="0030298B" w:rsidP="0030298B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</w:p>
        </w:tc>
        <w:tc>
          <w:tcPr>
            <w:tcW w:w="3751" w:type="dxa"/>
          </w:tcPr>
          <w:p w14:paraId="46FD52A1" w14:textId="04638371" w:rsidR="006E304C" w:rsidRPr="00E17E19" w:rsidRDefault="006E304C" w:rsidP="00A73945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</w:p>
        </w:tc>
        <w:tc>
          <w:tcPr>
            <w:tcW w:w="1440" w:type="dxa"/>
            <w:shd w:val="clear" w:color="auto" w:fill="D1A2FC"/>
          </w:tcPr>
          <w:p w14:paraId="7AB23D77" w14:textId="4E38EF21" w:rsidR="0030298B" w:rsidRPr="00E17E19" w:rsidRDefault="00857F53" w:rsidP="0030298B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E17E19">
              <w:rPr>
                <w:rFonts w:ascii="Aptos" w:hAnsi="Aptos" w:cstheme="majorHAnsi"/>
                <w:sz w:val="16"/>
                <w:szCs w:val="16"/>
                <w:lang w:val="nb-NO"/>
              </w:rPr>
              <w:t>FRANSK</w:t>
            </w:r>
          </w:p>
        </w:tc>
        <w:tc>
          <w:tcPr>
            <w:tcW w:w="3150" w:type="dxa"/>
          </w:tcPr>
          <w:p w14:paraId="75717E39" w14:textId="4697268F" w:rsidR="0030298B" w:rsidRPr="00E17E19" w:rsidRDefault="0030298B" w:rsidP="003A3F24">
            <w:pPr>
              <w:spacing w:line="259" w:lineRule="auto"/>
              <w:rPr>
                <w:rFonts w:ascii="Aptos" w:hAnsi="Aptos"/>
                <w:sz w:val="16"/>
                <w:szCs w:val="16"/>
              </w:rPr>
            </w:pPr>
          </w:p>
        </w:tc>
      </w:tr>
      <w:tr w:rsidR="00E90DE4" w:rsidRPr="00E17E19" w14:paraId="387171D4" w14:textId="77777777" w:rsidTr="1DEC8592">
        <w:trPr>
          <w:trHeight w:val="300"/>
        </w:trPr>
        <w:tc>
          <w:tcPr>
            <w:tcW w:w="1650" w:type="dxa"/>
            <w:shd w:val="clear" w:color="auto" w:fill="D1A2FC"/>
          </w:tcPr>
          <w:p w14:paraId="4199F616" w14:textId="77777777" w:rsidR="0030298B" w:rsidRPr="00E17E19" w:rsidRDefault="0030298B" w:rsidP="0030298B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E17E19">
              <w:rPr>
                <w:rFonts w:ascii="Aptos" w:hAnsi="Aptos" w:cstheme="majorHAnsi"/>
                <w:sz w:val="16"/>
                <w:szCs w:val="16"/>
                <w:lang w:val="nb-NO"/>
              </w:rPr>
              <w:t>NORSK</w:t>
            </w:r>
          </w:p>
        </w:tc>
        <w:tc>
          <w:tcPr>
            <w:tcW w:w="3751" w:type="dxa"/>
          </w:tcPr>
          <w:p w14:paraId="5E758A8E" w14:textId="2609E00C" w:rsidR="00080048" w:rsidRPr="00E17E19" w:rsidRDefault="5E74B29B" w:rsidP="1DBCB937">
            <w:pPr>
              <w:rPr>
                <w:rFonts w:ascii="Aptos" w:eastAsia="Aptos" w:hAnsi="Aptos" w:cs="Aptos"/>
                <w:sz w:val="16"/>
                <w:szCs w:val="16"/>
              </w:rPr>
            </w:pPr>
            <w:r w:rsidRPr="00E17E19">
              <w:rPr>
                <w:rFonts w:ascii="Aptos" w:eastAsia="Aptos" w:hAnsi="Aptos" w:cs="Aptos"/>
                <w:sz w:val="16"/>
                <w:szCs w:val="16"/>
              </w:rPr>
              <w:t xml:space="preserve">Stillelesing. </w:t>
            </w:r>
            <w:r w:rsidR="00080048" w:rsidRPr="00E17E19">
              <w:rPr>
                <w:rFonts w:ascii="Aptos" w:hAnsi="Aptos"/>
                <w:sz w:val="16"/>
                <w:szCs w:val="16"/>
              </w:rPr>
              <w:br/>
            </w:r>
            <w:r w:rsidR="48C7C8EB" w:rsidRPr="00E17E19">
              <w:rPr>
                <w:rFonts w:ascii="Aptos" w:eastAsia="Aptos" w:hAnsi="Aptos" w:cs="Aptos"/>
                <w:sz w:val="16"/>
                <w:szCs w:val="16"/>
              </w:rPr>
              <w:t xml:space="preserve">Lære om språket og språkets moglegheiter. </w:t>
            </w:r>
          </w:p>
          <w:p w14:paraId="57726029" w14:textId="38657703" w:rsidR="00080048" w:rsidRPr="00E17E19" w:rsidRDefault="48C7C8EB" w:rsidP="1DBCB937">
            <w:pPr>
              <w:rPr>
                <w:rFonts w:ascii="Aptos" w:eastAsia="Aptos" w:hAnsi="Aptos" w:cs="Aptos"/>
                <w:sz w:val="16"/>
                <w:szCs w:val="16"/>
              </w:rPr>
            </w:pPr>
            <w:r w:rsidRPr="00E17E19">
              <w:rPr>
                <w:rFonts w:ascii="Aptos" w:eastAsia="Aptos" w:hAnsi="Aptos" w:cs="Aptos"/>
                <w:sz w:val="16"/>
                <w:szCs w:val="16"/>
              </w:rPr>
              <w:t xml:space="preserve">Førebuing </w:t>
            </w:r>
            <w:r w:rsidR="69E283C7" w:rsidRPr="00E17E19">
              <w:rPr>
                <w:rFonts w:ascii="Aptos" w:eastAsia="Aptos" w:hAnsi="Aptos" w:cs="Aptos"/>
                <w:sz w:val="16"/>
                <w:szCs w:val="16"/>
              </w:rPr>
              <w:t xml:space="preserve">til å skrive tale. </w:t>
            </w:r>
          </w:p>
        </w:tc>
        <w:tc>
          <w:tcPr>
            <w:tcW w:w="1440" w:type="dxa"/>
            <w:shd w:val="clear" w:color="auto" w:fill="D1A2FC"/>
          </w:tcPr>
          <w:p w14:paraId="636A534E" w14:textId="738652EC" w:rsidR="0030298B" w:rsidRPr="00E17E19" w:rsidRDefault="3541B093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E17E19">
              <w:rPr>
                <w:rFonts w:ascii="Aptos" w:hAnsi="Aptos" w:cstheme="majorBidi"/>
                <w:sz w:val="16"/>
                <w:szCs w:val="16"/>
                <w:lang w:val="nb-NO"/>
              </w:rPr>
              <w:t>SAMFUNN</w:t>
            </w:r>
            <w:r w:rsidR="495B1FD9" w:rsidRPr="00E17E19">
              <w:rPr>
                <w:rFonts w:ascii="Aptos" w:hAnsi="Aptos" w:cstheme="majorBidi"/>
                <w:sz w:val="16"/>
                <w:szCs w:val="16"/>
                <w:lang w:val="nb-NO"/>
              </w:rPr>
              <w:t>SFAG</w:t>
            </w:r>
          </w:p>
        </w:tc>
        <w:tc>
          <w:tcPr>
            <w:tcW w:w="3150" w:type="dxa"/>
          </w:tcPr>
          <w:p w14:paraId="3845BDC6" w14:textId="2060F168" w:rsidR="00DA0D8D" w:rsidRPr="00E17E19" w:rsidRDefault="008342AE" w:rsidP="00857F53">
            <w:pPr>
              <w:rPr>
                <w:rFonts w:ascii="Aptos" w:hAnsi="Aptos" w:cstheme="majorHAnsi"/>
                <w:sz w:val="16"/>
                <w:szCs w:val="16"/>
              </w:rPr>
            </w:pPr>
            <w:r w:rsidRPr="00E17E19">
              <w:rPr>
                <w:rFonts w:ascii="Aptos" w:hAnsi="Aptos" w:cstheme="majorHAnsi"/>
                <w:sz w:val="16"/>
                <w:szCs w:val="16"/>
              </w:rPr>
              <w:t>Lage ei tidslinje om mellomkrigstida og 2.ver</w:t>
            </w:r>
            <w:r w:rsidR="00D821FF" w:rsidRPr="00E17E19">
              <w:rPr>
                <w:rFonts w:ascii="Aptos" w:hAnsi="Aptos" w:cstheme="majorHAnsi"/>
                <w:sz w:val="16"/>
                <w:szCs w:val="16"/>
              </w:rPr>
              <w:t>dskrig</w:t>
            </w:r>
          </w:p>
        </w:tc>
      </w:tr>
      <w:tr w:rsidR="00E90DE4" w:rsidRPr="00E17E19" w14:paraId="03354D16" w14:textId="77777777" w:rsidTr="1DEC8592">
        <w:trPr>
          <w:trHeight w:val="300"/>
        </w:trPr>
        <w:tc>
          <w:tcPr>
            <w:tcW w:w="1650" w:type="dxa"/>
            <w:shd w:val="clear" w:color="auto" w:fill="D1A2FC"/>
          </w:tcPr>
          <w:p w14:paraId="57C97392" w14:textId="713A871F" w:rsidR="0030298B" w:rsidRPr="00E17E19" w:rsidRDefault="0030298B" w:rsidP="0030298B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E17E19">
              <w:rPr>
                <w:rFonts w:ascii="Aptos" w:hAnsi="Aptos" w:cstheme="majorHAnsi"/>
                <w:sz w:val="16"/>
                <w:szCs w:val="16"/>
                <w:lang w:val="nb-NO"/>
              </w:rPr>
              <w:t>MAT</w:t>
            </w:r>
            <w:r w:rsidR="00AC65F3" w:rsidRPr="00E17E19">
              <w:rPr>
                <w:rFonts w:ascii="Aptos" w:hAnsi="Aptos" w:cstheme="majorHAnsi"/>
                <w:sz w:val="16"/>
                <w:szCs w:val="16"/>
                <w:lang w:val="nb-NO"/>
              </w:rPr>
              <w:t>EMATIKK</w:t>
            </w:r>
          </w:p>
        </w:tc>
        <w:tc>
          <w:tcPr>
            <w:tcW w:w="3751" w:type="dxa"/>
          </w:tcPr>
          <w:p w14:paraId="62EBF3C5" w14:textId="21D06E65" w:rsidR="0030298B" w:rsidRPr="00E17E19" w:rsidRDefault="00AF2B93" w:rsidP="00857F53">
            <w:pPr>
              <w:rPr>
                <w:rFonts w:ascii="Aptos" w:eastAsia="Calibri" w:hAnsi="Aptos" w:cstheme="majorBidi"/>
                <w:sz w:val="16"/>
                <w:szCs w:val="16"/>
                <w:lang w:eastAsia="nn-NO"/>
              </w:rPr>
            </w:pPr>
            <w:r w:rsidRPr="00E17E19">
              <w:rPr>
                <w:rFonts w:ascii="Aptos" w:eastAsia="Calibri" w:hAnsi="Aptos" w:cstheme="majorBidi"/>
                <w:sz w:val="16"/>
                <w:szCs w:val="16"/>
                <w:lang w:eastAsia="nn-NO"/>
              </w:rPr>
              <w:t>Formlikhet og kongruens</w:t>
            </w:r>
          </w:p>
        </w:tc>
        <w:tc>
          <w:tcPr>
            <w:tcW w:w="1440" w:type="dxa"/>
            <w:shd w:val="clear" w:color="auto" w:fill="D1A2FC"/>
          </w:tcPr>
          <w:p w14:paraId="5FEB466F" w14:textId="77777777" w:rsidR="0030298B" w:rsidRPr="00E17E19" w:rsidRDefault="0030298B" w:rsidP="0030298B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E17E19">
              <w:rPr>
                <w:rFonts w:ascii="Aptos" w:hAnsi="Aptos" w:cstheme="majorHAnsi"/>
                <w:sz w:val="16"/>
                <w:szCs w:val="16"/>
                <w:lang w:val="nb-NO"/>
              </w:rPr>
              <w:t>KRLE</w:t>
            </w:r>
          </w:p>
        </w:tc>
        <w:tc>
          <w:tcPr>
            <w:tcW w:w="3150" w:type="dxa"/>
          </w:tcPr>
          <w:p w14:paraId="6D98A12B" w14:textId="3D47EA64" w:rsidR="00010709" w:rsidRPr="00E17E19" w:rsidRDefault="00310A07" w:rsidP="00857F53">
            <w:pPr>
              <w:rPr>
                <w:rFonts w:ascii="Aptos" w:hAnsi="Aptos" w:cstheme="majorHAnsi"/>
                <w:sz w:val="16"/>
                <w:szCs w:val="16"/>
              </w:rPr>
            </w:pPr>
            <w:r w:rsidRPr="00E17E19">
              <w:rPr>
                <w:rFonts w:ascii="Aptos" w:hAnsi="Aptos" w:cstheme="majorHAnsi"/>
                <w:sz w:val="16"/>
                <w:szCs w:val="16"/>
              </w:rPr>
              <w:t>Lære om eit kristent trussamfunn</w:t>
            </w:r>
          </w:p>
        </w:tc>
      </w:tr>
      <w:tr w:rsidR="00B34E53" w:rsidRPr="00E17E19" w14:paraId="53BD7D2E" w14:textId="77777777" w:rsidTr="1DEC8592">
        <w:trPr>
          <w:trHeight w:val="300"/>
        </w:trPr>
        <w:tc>
          <w:tcPr>
            <w:tcW w:w="1650" w:type="dxa"/>
            <w:shd w:val="clear" w:color="auto" w:fill="D1A2FC"/>
          </w:tcPr>
          <w:p w14:paraId="24FA9E86" w14:textId="77777777" w:rsidR="00B34E53" w:rsidRPr="00E17E19" w:rsidRDefault="00B34E53" w:rsidP="00B34E53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E17E19">
              <w:rPr>
                <w:rFonts w:ascii="Aptos" w:hAnsi="Aptos" w:cstheme="majorHAnsi"/>
                <w:sz w:val="16"/>
                <w:szCs w:val="16"/>
                <w:lang w:val="nb-NO"/>
              </w:rPr>
              <w:t>ENGELSK</w:t>
            </w:r>
          </w:p>
        </w:tc>
        <w:tc>
          <w:tcPr>
            <w:tcW w:w="3751" w:type="dxa"/>
          </w:tcPr>
          <w:p w14:paraId="5997CC1D" w14:textId="2BD3A2CD" w:rsidR="00B34E53" w:rsidRPr="00E17E19" w:rsidRDefault="1FD8A952" w:rsidP="6EB5DA19">
            <w:pPr>
              <w:spacing w:line="257" w:lineRule="auto"/>
              <w:rPr>
                <w:rFonts w:ascii="Aptos" w:eastAsia="Roboto" w:hAnsi="Aptos" w:cs="Roboto"/>
                <w:color w:val="303030"/>
                <w:sz w:val="16"/>
                <w:szCs w:val="16"/>
                <w:lang w:val="es-ES"/>
              </w:rPr>
            </w:pPr>
            <w:r w:rsidRPr="00E17E19">
              <w:rPr>
                <w:rFonts w:ascii="Aptos" w:eastAsia="Roboto" w:hAnsi="Aptos" w:cs="Roboto"/>
                <w:color w:val="303030"/>
                <w:sz w:val="16"/>
                <w:szCs w:val="16"/>
                <w:lang w:val="es-ES"/>
              </w:rPr>
              <w:t xml:space="preserve">We will continue to learn about the genre of crime. </w:t>
            </w:r>
          </w:p>
        </w:tc>
        <w:tc>
          <w:tcPr>
            <w:tcW w:w="1440" w:type="dxa"/>
            <w:shd w:val="clear" w:color="auto" w:fill="D1A2FC"/>
          </w:tcPr>
          <w:p w14:paraId="7347E2F3" w14:textId="2016F25D" w:rsidR="00B34E53" w:rsidRPr="00E17E19" w:rsidRDefault="00B34E53" w:rsidP="00B34E53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E17E19">
              <w:rPr>
                <w:rFonts w:ascii="Aptos" w:hAnsi="Aptos" w:cstheme="majorHAnsi"/>
                <w:sz w:val="16"/>
                <w:szCs w:val="16"/>
                <w:lang w:val="nb-NO"/>
              </w:rPr>
              <w:t>NATURFAG</w:t>
            </w:r>
          </w:p>
        </w:tc>
        <w:tc>
          <w:tcPr>
            <w:tcW w:w="3150" w:type="dxa"/>
          </w:tcPr>
          <w:p w14:paraId="110FFD37" w14:textId="794E80E2" w:rsidR="00B34E53" w:rsidRPr="00E17E19" w:rsidRDefault="00FE31B3" w:rsidP="64B4FC5E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E17E19">
              <w:rPr>
                <w:rFonts w:ascii="Aptos" w:hAnsi="Aptos" w:cstheme="majorBidi"/>
                <w:sz w:val="16"/>
                <w:szCs w:val="16"/>
                <w:lang w:val="nb-NO"/>
              </w:rPr>
              <w:t>Lagri</w:t>
            </w:r>
            <w:r w:rsidR="00023DAB" w:rsidRPr="00E17E19">
              <w:rPr>
                <w:rFonts w:ascii="Aptos" w:hAnsi="Aptos" w:cstheme="majorBidi"/>
                <w:sz w:val="16"/>
                <w:szCs w:val="16"/>
                <w:lang w:val="nb-NO"/>
              </w:rPr>
              <w:t>ng og transport av elektrisk energi.</w:t>
            </w:r>
          </w:p>
        </w:tc>
      </w:tr>
      <w:tr w:rsidR="00B34E53" w:rsidRPr="00E17E19" w14:paraId="36AD9760" w14:textId="77777777" w:rsidTr="1DEC8592">
        <w:trPr>
          <w:trHeight w:val="300"/>
        </w:trPr>
        <w:tc>
          <w:tcPr>
            <w:tcW w:w="1650" w:type="dxa"/>
            <w:shd w:val="clear" w:color="auto" w:fill="D1A2FC"/>
          </w:tcPr>
          <w:p w14:paraId="537E1711" w14:textId="77777777" w:rsidR="00B34E53" w:rsidRPr="00E17E19" w:rsidRDefault="00B34E53" w:rsidP="00B34E53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E17E19">
              <w:rPr>
                <w:rFonts w:ascii="Aptos" w:hAnsi="Aptos" w:cstheme="majorHAnsi"/>
                <w:sz w:val="16"/>
                <w:szCs w:val="16"/>
                <w:lang w:val="nb-NO"/>
              </w:rPr>
              <w:t>SPANSK</w:t>
            </w:r>
          </w:p>
        </w:tc>
        <w:tc>
          <w:tcPr>
            <w:tcW w:w="3751" w:type="dxa"/>
          </w:tcPr>
          <w:p w14:paraId="6B699379" w14:textId="712901A6" w:rsidR="00B34E53" w:rsidRPr="00E17E19" w:rsidRDefault="76FB2F91" w:rsidP="1062C0FF">
            <w:pPr>
              <w:spacing w:line="259" w:lineRule="auto"/>
              <w:rPr>
                <w:rFonts w:ascii="Aptos" w:eastAsia="Aptos" w:hAnsi="Aptos" w:cs="Aptos"/>
                <w:sz w:val="16"/>
                <w:szCs w:val="16"/>
              </w:rPr>
            </w:pPr>
            <w:r w:rsidRPr="00E17E19">
              <w:rPr>
                <w:rFonts w:ascii="Aptos" w:eastAsia="Aptos" w:hAnsi="Aptos" w:cs="Aptos"/>
                <w:sz w:val="16"/>
                <w:szCs w:val="16"/>
              </w:rPr>
              <w:t xml:space="preserve">Korleis uttrykke seg i fortid, fortelje om kva ein </w:t>
            </w:r>
            <w:r w:rsidRPr="00E17E19">
              <w:rPr>
                <w:rFonts w:ascii="Aptos" w:eastAsia="Aptos" w:hAnsi="Aptos" w:cs="Aptos"/>
                <w:b/>
                <w:bCs/>
                <w:sz w:val="16"/>
                <w:szCs w:val="16"/>
              </w:rPr>
              <w:t>har gjort</w:t>
            </w:r>
          </w:p>
        </w:tc>
        <w:tc>
          <w:tcPr>
            <w:tcW w:w="1440" w:type="dxa"/>
            <w:shd w:val="clear" w:color="auto" w:fill="D1A2FC"/>
          </w:tcPr>
          <w:p w14:paraId="2832DB9D" w14:textId="77777777" w:rsidR="00B34E53" w:rsidRPr="00E17E19" w:rsidRDefault="00B34E53" w:rsidP="00B34E53">
            <w:pPr>
              <w:rPr>
                <w:rFonts w:ascii="Aptos" w:hAnsi="Aptos" w:cstheme="majorHAnsi"/>
                <w:sz w:val="16"/>
                <w:szCs w:val="16"/>
              </w:rPr>
            </w:pPr>
            <w:r w:rsidRPr="00E17E19">
              <w:rPr>
                <w:rFonts w:ascii="Aptos" w:hAnsi="Aptos" w:cstheme="majorHAnsi"/>
                <w:sz w:val="16"/>
                <w:szCs w:val="16"/>
                <w:lang w:val="nb-NO"/>
              </w:rPr>
              <w:t>KRO</w:t>
            </w:r>
            <w:r w:rsidRPr="00E17E19">
              <w:rPr>
                <w:rFonts w:ascii="Aptos" w:hAnsi="Aptos" w:cstheme="majorHAnsi"/>
                <w:sz w:val="16"/>
                <w:szCs w:val="16"/>
              </w:rPr>
              <w:t>PPSØVING</w:t>
            </w:r>
          </w:p>
        </w:tc>
        <w:tc>
          <w:tcPr>
            <w:tcW w:w="3150" w:type="dxa"/>
          </w:tcPr>
          <w:p w14:paraId="3FE9F23F" w14:textId="316057B4" w:rsidR="00B34E53" w:rsidRPr="00E17E19" w:rsidRDefault="775B907E" w:rsidP="1DEC8592">
            <w:pPr>
              <w:rPr>
                <w:rFonts w:ascii="Aptos" w:eastAsia="Calibri" w:hAnsi="Aptos" w:cstheme="majorBidi"/>
                <w:color w:val="303030"/>
                <w:sz w:val="16"/>
                <w:szCs w:val="16"/>
              </w:rPr>
            </w:pPr>
            <w:r w:rsidRPr="1DEC8592">
              <w:rPr>
                <w:rFonts w:ascii="Aptos" w:eastAsia="Calibri" w:hAnsi="Aptos" w:cstheme="majorBidi"/>
                <w:color w:val="303030"/>
                <w:sz w:val="16"/>
                <w:szCs w:val="16"/>
              </w:rPr>
              <w:t>Været er bra. Me går ut og spring 4x4 intervaller.</w:t>
            </w:r>
          </w:p>
        </w:tc>
      </w:tr>
      <w:tr w:rsidR="00B34E53" w:rsidRPr="00E17E19" w14:paraId="6D97B4AC" w14:textId="77777777" w:rsidTr="1DEC8592">
        <w:trPr>
          <w:trHeight w:val="300"/>
        </w:trPr>
        <w:tc>
          <w:tcPr>
            <w:tcW w:w="1650" w:type="dxa"/>
            <w:shd w:val="clear" w:color="auto" w:fill="D1A2FC"/>
          </w:tcPr>
          <w:p w14:paraId="443EF948" w14:textId="65326BFB" w:rsidR="00B34E53" w:rsidRPr="00E17E19" w:rsidRDefault="00B34E53" w:rsidP="00B34E53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E17E19">
              <w:rPr>
                <w:rFonts w:ascii="Aptos" w:hAnsi="Aptos" w:cstheme="majorBidi"/>
                <w:sz w:val="16"/>
                <w:szCs w:val="16"/>
                <w:lang w:val="nb-NO"/>
              </w:rPr>
              <w:t>M</w:t>
            </w:r>
            <w:r w:rsidR="3D3D7E23" w:rsidRPr="00E17E19">
              <w:rPr>
                <w:rFonts w:ascii="Aptos" w:hAnsi="Aptos" w:cstheme="majorBidi"/>
                <w:sz w:val="16"/>
                <w:szCs w:val="16"/>
                <w:lang w:val="nb-NO"/>
              </w:rPr>
              <w:t>AT OG HELSE</w:t>
            </w:r>
          </w:p>
        </w:tc>
        <w:tc>
          <w:tcPr>
            <w:tcW w:w="3751" w:type="dxa"/>
          </w:tcPr>
          <w:p w14:paraId="16F63C8F" w14:textId="77777777" w:rsidR="00925251" w:rsidRPr="00E17E19" w:rsidRDefault="00925251" w:rsidP="00925251">
            <w:pPr>
              <w:numPr>
                <w:ilvl w:val="0"/>
                <w:numId w:val="46"/>
              </w:numPr>
              <w:spacing w:after="160"/>
              <w:rPr>
                <w:rFonts w:ascii="Aptos" w:eastAsia="Calibri" w:hAnsi="Aptos" w:cs="Calibri"/>
                <w:color w:val="000000"/>
                <w:sz w:val="16"/>
                <w:szCs w:val="16"/>
              </w:rPr>
            </w:pPr>
            <w:r w:rsidRPr="00E17E19">
              <w:rPr>
                <w:rFonts w:ascii="Aptos" w:eastAsia="Calibri" w:hAnsi="Aptos" w:cs="Calibri"/>
                <w:color w:val="000000"/>
                <w:sz w:val="16"/>
                <w:szCs w:val="16"/>
              </w:rPr>
              <w:t>Kunne seie noko om måltidet som sosial arena.</w:t>
            </w:r>
          </w:p>
          <w:p w14:paraId="7F7DEE9F" w14:textId="77777777" w:rsidR="002857DA" w:rsidRPr="00E17E19" w:rsidRDefault="00925251" w:rsidP="00925251">
            <w:pPr>
              <w:numPr>
                <w:ilvl w:val="0"/>
                <w:numId w:val="46"/>
              </w:numPr>
              <w:spacing w:after="160"/>
              <w:rPr>
                <w:rFonts w:ascii="Aptos" w:eastAsia="Calibri" w:hAnsi="Aptos" w:cs="Calibri"/>
                <w:color w:val="000000"/>
                <w:sz w:val="16"/>
                <w:szCs w:val="16"/>
              </w:rPr>
            </w:pPr>
            <w:r w:rsidRPr="00E17E19">
              <w:rPr>
                <w:rFonts w:ascii="Aptos" w:eastAsia="Calibri" w:hAnsi="Aptos" w:cs="Calibri"/>
                <w:color w:val="000000"/>
                <w:sz w:val="16"/>
                <w:szCs w:val="16"/>
              </w:rPr>
              <w:t>Kunne formidle samanhengen mellom matglede og folkehelse.</w:t>
            </w:r>
          </w:p>
          <w:p w14:paraId="3EEE2655" w14:textId="1D383E34" w:rsidR="00B34E53" w:rsidRPr="00E17E19" w:rsidRDefault="00925251" w:rsidP="00925251">
            <w:pPr>
              <w:numPr>
                <w:ilvl w:val="0"/>
                <w:numId w:val="46"/>
              </w:numPr>
              <w:spacing w:after="160"/>
              <w:rPr>
                <w:rFonts w:ascii="Aptos" w:eastAsia="Calibri" w:hAnsi="Aptos" w:cs="Calibri"/>
                <w:color w:val="000000"/>
                <w:sz w:val="16"/>
                <w:szCs w:val="16"/>
              </w:rPr>
            </w:pPr>
            <w:r w:rsidRPr="00E17E19">
              <w:rPr>
                <w:rFonts w:ascii="Aptos" w:eastAsia="Calibri" w:hAnsi="Aptos" w:cs="Calibri"/>
                <w:color w:val="000000"/>
                <w:sz w:val="16"/>
                <w:szCs w:val="16"/>
              </w:rPr>
              <w:t>Kunne lage mat saman med andre og planleggje eit hyggjeleg måltid.</w:t>
            </w:r>
          </w:p>
        </w:tc>
        <w:tc>
          <w:tcPr>
            <w:tcW w:w="1440" w:type="dxa"/>
            <w:shd w:val="clear" w:color="auto" w:fill="D1A2FC"/>
          </w:tcPr>
          <w:p w14:paraId="5141694A" w14:textId="7AF7E288" w:rsidR="00B34E53" w:rsidRPr="00E17E19" w:rsidRDefault="00857F53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E17E19">
              <w:rPr>
                <w:rFonts w:ascii="Aptos" w:hAnsi="Aptos" w:cstheme="majorBidi"/>
                <w:sz w:val="16"/>
                <w:szCs w:val="16"/>
                <w:lang w:val="nb-NO"/>
              </w:rPr>
              <w:t>ARBEIDSLIVSF</w:t>
            </w:r>
            <w:r w:rsidR="019A6B84" w:rsidRPr="00E17E19">
              <w:rPr>
                <w:rFonts w:ascii="Aptos" w:hAnsi="Aptos" w:cstheme="majorBidi"/>
                <w:sz w:val="16"/>
                <w:szCs w:val="16"/>
                <w:lang w:val="nb-NO"/>
              </w:rPr>
              <w:t>.</w:t>
            </w:r>
          </w:p>
        </w:tc>
        <w:tc>
          <w:tcPr>
            <w:tcW w:w="3150" w:type="dxa"/>
          </w:tcPr>
          <w:p w14:paraId="500FB9F0" w14:textId="77777777" w:rsidR="00C15525" w:rsidRPr="00E17E19" w:rsidRDefault="00C15525" w:rsidP="00C15525">
            <w:pPr>
              <w:numPr>
                <w:ilvl w:val="0"/>
                <w:numId w:val="42"/>
              </w:numPr>
              <w:spacing w:line="259" w:lineRule="auto"/>
              <w:rPr>
                <w:rFonts w:ascii="Aptos" w:eastAsia="Calibri" w:hAnsi="Aptos" w:cs="Calibri"/>
                <w:sz w:val="16"/>
                <w:szCs w:val="16"/>
                <w:lang w:val="nb-NO"/>
              </w:rPr>
            </w:pPr>
            <w:r w:rsidRPr="00E17E19">
              <w:rPr>
                <w:rFonts w:ascii="Aptos" w:eastAsia="Calibri" w:hAnsi="Aptos" w:cs="Calibri"/>
                <w:sz w:val="16"/>
                <w:szCs w:val="16"/>
                <w:lang w:val="nb-NO"/>
              </w:rPr>
              <w:t>produsere og levere varer og tjenester etter kvalitetskrav</w:t>
            </w:r>
          </w:p>
          <w:p w14:paraId="1E135179" w14:textId="77777777" w:rsidR="00C15525" w:rsidRPr="00E17E19" w:rsidRDefault="00C15525" w:rsidP="00C15525">
            <w:pPr>
              <w:numPr>
                <w:ilvl w:val="0"/>
                <w:numId w:val="42"/>
              </w:numPr>
              <w:spacing w:line="259" w:lineRule="auto"/>
              <w:rPr>
                <w:rFonts w:ascii="Aptos" w:eastAsia="Calibri" w:hAnsi="Aptos" w:cs="Calibri"/>
                <w:sz w:val="16"/>
                <w:szCs w:val="16"/>
                <w:lang w:val="nb-NO"/>
              </w:rPr>
            </w:pPr>
            <w:r w:rsidRPr="00E17E19">
              <w:rPr>
                <w:rFonts w:ascii="Aptos" w:eastAsia="Calibri" w:hAnsi="Aptos" w:cs="Calibri"/>
                <w:sz w:val="16"/>
                <w:szCs w:val="16"/>
                <w:lang w:val="nb-NO"/>
              </w:rPr>
              <w:t>samarbeide, fremme forslag og delta i beslutninger i et arbeidsfellesskap</w:t>
            </w:r>
          </w:p>
          <w:p w14:paraId="557110A0" w14:textId="77D76A3B" w:rsidR="00B34E53" w:rsidRPr="00E17E19" w:rsidRDefault="00C15525" w:rsidP="00C15525">
            <w:pPr>
              <w:numPr>
                <w:ilvl w:val="0"/>
                <w:numId w:val="42"/>
              </w:numPr>
              <w:spacing w:line="259" w:lineRule="auto"/>
              <w:rPr>
                <w:rFonts w:ascii="Aptos" w:eastAsia="Calibri" w:hAnsi="Aptos" w:cs="Calibri"/>
                <w:sz w:val="16"/>
                <w:szCs w:val="16"/>
                <w:lang w:val="nb-NO"/>
              </w:rPr>
            </w:pPr>
            <w:r w:rsidRPr="00E17E19">
              <w:rPr>
                <w:rFonts w:ascii="Aptos" w:eastAsia="Calibri" w:hAnsi="Aptos" w:cs="Calibri"/>
                <w:sz w:val="16"/>
                <w:szCs w:val="16"/>
                <w:lang w:val="nb-NO"/>
              </w:rPr>
              <w:t>ivareta bærekraftige prinsipper i alle deler av arbeidsoppdraget</w:t>
            </w:r>
          </w:p>
        </w:tc>
      </w:tr>
      <w:tr w:rsidR="00F8954A" w:rsidRPr="00E17E19" w14:paraId="55BBC430" w14:textId="77777777" w:rsidTr="1DEC8592">
        <w:trPr>
          <w:trHeight w:val="300"/>
        </w:trPr>
        <w:tc>
          <w:tcPr>
            <w:tcW w:w="1650" w:type="dxa"/>
            <w:shd w:val="clear" w:color="auto" w:fill="D1A2FC"/>
          </w:tcPr>
          <w:p w14:paraId="4BEA76C5" w14:textId="393CC4FE" w:rsidR="4CF1194B" w:rsidRPr="00E17E19" w:rsidRDefault="4CF1194B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E17E19">
              <w:rPr>
                <w:rFonts w:ascii="Aptos" w:hAnsi="Aptos" w:cstheme="majorBidi"/>
                <w:sz w:val="16"/>
                <w:szCs w:val="16"/>
                <w:lang w:val="nb-NO"/>
              </w:rPr>
              <w:t>ENGELSK FORDJ</w:t>
            </w:r>
            <w:r w:rsidR="0997F878" w:rsidRPr="00E17E19">
              <w:rPr>
                <w:rFonts w:ascii="Aptos" w:hAnsi="Aptos" w:cstheme="majorBidi"/>
                <w:sz w:val="16"/>
                <w:szCs w:val="16"/>
                <w:lang w:val="nb-NO"/>
              </w:rPr>
              <w:t>.</w:t>
            </w:r>
          </w:p>
        </w:tc>
        <w:tc>
          <w:tcPr>
            <w:tcW w:w="3751" w:type="dxa"/>
          </w:tcPr>
          <w:p w14:paraId="1CADC160" w14:textId="20C47D42" w:rsidR="00F8954A" w:rsidRPr="00E17E19" w:rsidRDefault="00F8954A" w:rsidP="004A585A">
            <w:pPr>
              <w:pStyle w:val="ListParagraph"/>
              <w:ind w:left="218"/>
              <w:rPr>
                <w:rFonts w:ascii="Aptos" w:hAnsi="Aptos"/>
                <w:sz w:val="16"/>
                <w:szCs w:val="16"/>
                <w:lang w:val="nb-NO"/>
              </w:rPr>
            </w:pPr>
          </w:p>
        </w:tc>
        <w:tc>
          <w:tcPr>
            <w:tcW w:w="1440" w:type="dxa"/>
            <w:shd w:val="clear" w:color="auto" w:fill="D1A2FC"/>
          </w:tcPr>
          <w:p w14:paraId="73A979A9" w14:textId="2399B716" w:rsidR="4CF1194B" w:rsidRPr="00E17E19" w:rsidRDefault="003D28E0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E17E19">
              <w:rPr>
                <w:rFonts w:ascii="Aptos" w:hAnsi="Aptos" w:cstheme="majorBidi"/>
                <w:sz w:val="16"/>
                <w:szCs w:val="16"/>
                <w:lang w:val="nb-NO"/>
              </w:rPr>
              <w:t>FYSISK, AKTIVITET OG HELSE</w:t>
            </w:r>
          </w:p>
        </w:tc>
        <w:tc>
          <w:tcPr>
            <w:tcW w:w="3150" w:type="dxa"/>
          </w:tcPr>
          <w:p w14:paraId="687F2D32" w14:textId="22DC1E1E" w:rsidR="00F8954A" w:rsidRPr="00E17E19" w:rsidRDefault="00F8954A" w:rsidP="663F76F5">
            <w:pPr>
              <w:rPr>
                <w:rFonts w:ascii="Aptos" w:hAnsi="Aptos" w:cstheme="majorBidi"/>
                <w:sz w:val="16"/>
                <w:szCs w:val="16"/>
              </w:rPr>
            </w:pPr>
          </w:p>
        </w:tc>
      </w:tr>
      <w:tr w:rsidR="003D28E0" w:rsidRPr="00E17E19" w14:paraId="2914A7C2" w14:textId="77777777" w:rsidTr="1DEC8592">
        <w:trPr>
          <w:trHeight w:val="300"/>
        </w:trPr>
        <w:tc>
          <w:tcPr>
            <w:tcW w:w="1650" w:type="dxa"/>
            <w:shd w:val="clear" w:color="auto" w:fill="D1A2FC"/>
          </w:tcPr>
          <w:p w14:paraId="38B0362E" w14:textId="42768AA3" w:rsidR="003D28E0" w:rsidRPr="00E17E19" w:rsidRDefault="003D28E0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E17E19">
              <w:rPr>
                <w:rFonts w:ascii="Aptos" w:hAnsi="Aptos" w:cstheme="majorBidi"/>
                <w:sz w:val="16"/>
                <w:szCs w:val="16"/>
                <w:lang w:val="nb-NO"/>
              </w:rPr>
              <w:t>PROGRAMMERING</w:t>
            </w:r>
          </w:p>
        </w:tc>
        <w:tc>
          <w:tcPr>
            <w:tcW w:w="3751" w:type="dxa"/>
          </w:tcPr>
          <w:p w14:paraId="5B1B46E5" w14:textId="77777777" w:rsidR="003D28E0" w:rsidRPr="00E17E19" w:rsidRDefault="003D28E0" w:rsidP="00F121E9">
            <w:pPr>
              <w:pStyle w:val="ListParagraph"/>
              <w:spacing w:after="160" w:line="256" w:lineRule="auto"/>
              <w:ind w:left="342"/>
              <w:rPr>
                <w:rFonts w:ascii="Aptos" w:hAnsi="Aptos"/>
                <w:sz w:val="16"/>
                <w:szCs w:val="16"/>
                <w:lang w:val="nb-NO"/>
              </w:rPr>
            </w:pPr>
          </w:p>
        </w:tc>
        <w:tc>
          <w:tcPr>
            <w:tcW w:w="1440" w:type="dxa"/>
            <w:shd w:val="clear" w:color="auto" w:fill="D1A2FC"/>
          </w:tcPr>
          <w:p w14:paraId="407BA445" w14:textId="17C436AD" w:rsidR="003D28E0" w:rsidRPr="00E17E19" w:rsidRDefault="003D28E0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E17E19">
              <w:rPr>
                <w:rFonts w:ascii="Aptos" w:hAnsi="Aptos" w:cstheme="majorBidi"/>
                <w:sz w:val="16"/>
                <w:szCs w:val="16"/>
                <w:lang w:val="nb-NO"/>
              </w:rPr>
              <w:t>FRIL</w:t>
            </w:r>
            <w:r w:rsidR="00F63A4B" w:rsidRPr="00E17E19">
              <w:rPr>
                <w:rFonts w:ascii="Aptos" w:hAnsi="Aptos" w:cstheme="majorBidi"/>
                <w:sz w:val="16"/>
                <w:szCs w:val="16"/>
                <w:lang w:val="nb-NO"/>
              </w:rPr>
              <w:t>UFTSLIV</w:t>
            </w:r>
          </w:p>
        </w:tc>
        <w:tc>
          <w:tcPr>
            <w:tcW w:w="3150" w:type="dxa"/>
          </w:tcPr>
          <w:p w14:paraId="6259C62D" w14:textId="717C2B2E" w:rsidR="003D28E0" w:rsidRPr="00E17E19" w:rsidRDefault="003D28E0" w:rsidP="00F8954A">
            <w:pPr>
              <w:rPr>
                <w:rFonts w:ascii="Aptos" w:hAnsi="Aptos" w:cstheme="majorBidi"/>
                <w:sz w:val="16"/>
                <w:szCs w:val="16"/>
              </w:rPr>
            </w:pPr>
          </w:p>
        </w:tc>
      </w:tr>
    </w:tbl>
    <w:p w14:paraId="1F72F646" w14:textId="77777777" w:rsidR="00FA2836" w:rsidRPr="00E17E19" w:rsidRDefault="00FA2836" w:rsidP="00FA2836">
      <w:pPr>
        <w:rPr>
          <w:rFonts w:ascii="Aptos" w:hAnsi="Aptos" w:cstheme="majorHAnsi"/>
          <w:sz w:val="16"/>
          <w:szCs w:val="16"/>
        </w:rPr>
      </w:pPr>
    </w:p>
    <w:tbl>
      <w:tblPr>
        <w:tblW w:w="10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6"/>
        <w:gridCol w:w="4977"/>
        <w:gridCol w:w="2982"/>
      </w:tblGrid>
      <w:tr w:rsidR="00290670" w:rsidRPr="00E17E19" w14:paraId="5E8DFBFE" w14:textId="77777777" w:rsidTr="1DEC8592">
        <w:trPr>
          <w:trHeight w:val="300"/>
        </w:trPr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17300A55" w14:textId="77777777" w:rsidR="00290670" w:rsidRPr="00E17E19" w:rsidRDefault="00290670" w:rsidP="00290670">
            <w:pPr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E17E19">
              <w:rPr>
                <w:rFonts w:ascii="Aptos" w:hAnsi="Aptos" w:cstheme="majorHAnsi"/>
                <w:b/>
                <w:sz w:val="16"/>
                <w:szCs w:val="16"/>
              </w:rPr>
              <w:t>Dag</w:t>
            </w:r>
          </w:p>
        </w:tc>
        <w:tc>
          <w:tcPr>
            <w:tcW w:w="4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518956C0" w14:textId="77777777" w:rsidR="00290670" w:rsidRPr="00E17E19" w:rsidRDefault="00290670" w:rsidP="00290670">
            <w:pPr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E17E19">
              <w:rPr>
                <w:rFonts w:ascii="Aptos" w:hAnsi="Aptos" w:cstheme="majorHAnsi"/>
                <w:b/>
                <w:sz w:val="16"/>
                <w:szCs w:val="16"/>
              </w:rPr>
              <w:t xml:space="preserve">Heimearbeid 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4F8EFAA" w14:textId="77777777" w:rsidR="00290670" w:rsidRPr="00E17E19" w:rsidRDefault="00290670" w:rsidP="00290670">
            <w:pPr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E17E19">
              <w:rPr>
                <w:rFonts w:ascii="Aptos" w:hAnsi="Aptos" w:cstheme="majorHAnsi"/>
                <w:b/>
                <w:sz w:val="16"/>
                <w:szCs w:val="16"/>
              </w:rPr>
              <w:t>På skulen</w:t>
            </w:r>
          </w:p>
        </w:tc>
      </w:tr>
      <w:tr w:rsidR="00290670" w:rsidRPr="00E17E19" w14:paraId="19041DC4" w14:textId="77777777" w:rsidTr="1DEC8592">
        <w:trPr>
          <w:trHeight w:val="300"/>
        </w:trPr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3E3101CA" w14:textId="77777777" w:rsidR="00290670" w:rsidRPr="00E17E19" w:rsidRDefault="00290670" w:rsidP="00290670">
            <w:pPr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E17E19">
              <w:rPr>
                <w:rFonts w:ascii="Aptos" w:hAnsi="Aptos" w:cstheme="majorHAnsi"/>
                <w:b/>
                <w:sz w:val="16"/>
                <w:szCs w:val="16"/>
              </w:rPr>
              <w:t>Måndag</w:t>
            </w:r>
          </w:p>
        </w:tc>
        <w:tc>
          <w:tcPr>
            <w:tcW w:w="4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8CE6F91" w14:textId="77777777" w:rsidR="00290670" w:rsidRPr="00E17E19" w:rsidRDefault="00290670" w:rsidP="00290670">
            <w:pPr>
              <w:jc w:val="center"/>
              <w:rPr>
                <w:rFonts w:ascii="Aptos" w:hAnsi="Aptos" w:cstheme="majorHAnsi"/>
                <w:sz w:val="16"/>
                <w:szCs w:val="16"/>
              </w:rPr>
            </w:pP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1CDCEAD" w14:textId="77777777" w:rsidR="00290670" w:rsidRPr="00E17E19" w:rsidRDefault="00290670" w:rsidP="00290670">
            <w:pPr>
              <w:jc w:val="center"/>
              <w:rPr>
                <w:rFonts w:ascii="Aptos" w:hAnsi="Aptos" w:cstheme="majorHAnsi"/>
                <w:sz w:val="16"/>
                <w:szCs w:val="16"/>
              </w:rPr>
            </w:pPr>
          </w:p>
        </w:tc>
      </w:tr>
      <w:tr w:rsidR="00950C10" w:rsidRPr="00E17E19" w14:paraId="29AD0137" w14:textId="77777777" w:rsidTr="1DEC8592">
        <w:trPr>
          <w:trHeight w:val="300"/>
        </w:trPr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AABBE" w14:textId="06A04519" w:rsidR="00950C10" w:rsidRPr="00E17E19" w:rsidRDefault="00D66258" w:rsidP="00D66258">
            <w:pPr>
              <w:spacing w:line="276" w:lineRule="auto"/>
              <w:jc w:val="center"/>
              <w:rPr>
                <w:rFonts w:ascii="Aptos" w:hAnsi="Aptos" w:cstheme="minorHAnsi"/>
                <w:sz w:val="16"/>
                <w:szCs w:val="16"/>
              </w:rPr>
            </w:pPr>
            <w:r w:rsidRPr="00E17E19">
              <w:rPr>
                <w:rFonts w:ascii="Aptos" w:hAnsi="Aptos" w:cstheme="minorHAnsi"/>
                <w:sz w:val="16"/>
                <w:szCs w:val="16"/>
              </w:rPr>
              <w:t>NATURFAG</w:t>
            </w:r>
          </w:p>
        </w:tc>
        <w:tc>
          <w:tcPr>
            <w:tcW w:w="4977" w:type="dxa"/>
            <w:vMerge w:val="restart"/>
          </w:tcPr>
          <w:p w14:paraId="23DE523C" w14:textId="77777777" w:rsidR="00950C10" w:rsidRPr="00E17E19" w:rsidRDefault="00950C10" w:rsidP="00290670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E56223" w14:textId="4EB2642D" w:rsidR="00950C10" w:rsidRPr="00E17E19" w:rsidRDefault="00030001" w:rsidP="6EB5DA19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</w:pPr>
            <w:r w:rsidRPr="00E17E19"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  <w:t>Om lagring og transport av elektrisk energi.</w:t>
            </w:r>
          </w:p>
        </w:tc>
      </w:tr>
      <w:tr w:rsidR="00950C10" w:rsidRPr="00E17E19" w14:paraId="3FBA10DC" w14:textId="77777777" w:rsidTr="1DEC8592">
        <w:trPr>
          <w:trHeight w:val="300"/>
        </w:trPr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F599F" w14:textId="265089E9" w:rsidR="00950C10" w:rsidRPr="00E17E19" w:rsidRDefault="00D66258" w:rsidP="00F8954A">
            <w:pPr>
              <w:spacing w:line="276" w:lineRule="auto"/>
              <w:jc w:val="center"/>
              <w:rPr>
                <w:rFonts w:ascii="Aptos" w:hAnsi="Aptos" w:cstheme="minorHAnsi"/>
                <w:sz w:val="16"/>
                <w:szCs w:val="16"/>
              </w:rPr>
            </w:pPr>
            <w:r w:rsidRPr="00E17E19">
              <w:rPr>
                <w:rFonts w:ascii="Aptos" w:hAnsi="Aptos" w:cstheme="minorHAnsi"/>
                <w:sz w:val="16"/>
                <w:szCs w:val="16"/>
              </w:rPr>
              <w:t>KRLE</w:t>
            </w:r>
          </w:p>
        </w:tc>
        <w:tc>
          <w:tcPr>
            <w:tcW w:w="4977" w:type="dxa"/>
            <w:vMerge/>
          </w:tcPr>
          <w:p w14:paraId="07547A01" w14:textId="77777777" w:rsidR="00950C10" w:rsidRPr="00E17E19" w:rsidRDefault="00950C10" w:rsidP="00290670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43CB0F" w14:textId="389F5885" w:rsidR="00950C10" w:rsidRPr="00E17E19" w:rsidRDefault="00D0341D" w:rsidP="00290670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E17E19">
              <w:rPr>
                <w:rFonts w:ascii="Aptos" w:eastAsiaTheme="minorEastAsia" w:hAnsi="Aptos" w:cstheme="majorBidi"/>
                <w:sz w:val="16"/>
                <w:szCs w:val="16"/>
              </w:rPr>
              <w:t xml:space="preserve">Skriv ein tekst om </w:t>
            </w:r>
            <w:r w:rsidR="00F064FC" w:rsidRPr="00E17E19">
              <w:rPr>
                <w:rFonts w:ascii="Aptos" w:eastAsiaTheme="minorEastAsia" w:hAnsi="Aptos" w:cstheme="majorBidi"/>
                <w:sz w:val="16"/>
                <w:szCs w:val="16"/>
              </w:rPr>
              <w:t>kristne trussamfunn</w:t>
            </w:r>
          </w:p>
        </w:tc>
      </w:tr>
      <w:tr w:rsidR="1DE28786" w:rsidRPr="00E17E19" w14:paraId="790B8186" w14:textId="77777777" w:rsidTr="1DEC8592">
        <w:trPr>
          <w:trHeight w:val="300"/>
        </w:trPr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05A8E" w14:textId="2658A772" w:rsidR="68CAF969" w:rsidRPr="00E17E19" w:rsidRDefault="002A2B82" w:rsidP="1DE28786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E17E19">
              <w:rPr>
                <w:rFonts w:ascii="Aptos" w:hAnsi="Aptos" w:cstheme="majorBidi"/>
                <w:sz w:val="16"/>
                <w:szCs w:val="16"/>
              </w:rPr>
              <w:t>SPANSK</w:t>
            </w:r>
          </w:p>
        </w:tc>
        <w:tc>
          <w:tcPr>
            <w:tcW w:w="4977" w:type="dxa"/>
            <w:vMerge/>
          </w:tcPr>
          <w:p w14:paraId="470D386A" w14:textId="77777777" w:rsidR="00324CFE" w:rsidRPr="00E17E19" w:rsidRDefault="00324CFE">
            <w:pPr>
              <w:rPr>
                <w:rFonts w:ascii="Aptos" w:hAnsi="Aptos"/>
                <w:sz w:val="16"/>
                <w:szCs w:val="16"/>
              </w:rPr>
            </w:pP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FEBC36" w14:textId="06247BC8" w:rsidR="68CAF969" w:rsidRPr="00E17E19" w:rsidRDefault="3D786AE4" w:rsidP="1062C0FF">
            <w:pPr>
              <w:spacing w:line="276" w:lineRule="auto"/>
              <w:rPr>
                <w:rFonts w:ascii="Aptos" w:eastAsia="Aptos" w:hAnsi="Aptos" w:cs="Aptos"/>
                <w:sz w:val="16"/>
                <w:szCs w:val="16"/>
              </w:rPr>
            </w:pPr>
            <w:r w:rsidRPr="00E17E19">
              <w:rPr>
                <w:rFonts w:ascii="Aptos" w:eastAsia="Aptos" w:hAnsi="Aptos" w:cs="Aptos"/>
                <w:sz w:val="16"/>
                <w:szCs w:val="16"/>
              </w:rPr>
              <w:t>Me jobbar med munnlege øvingar side 74-75.</w:t>
            </w:r>
          </w:p>
        </w:tc>
      </w:tr>
      <w:tr w:rsidR="002A2B82" w:rsidRPr="00E17E19" w14:paraId="24CD1D52" w14:textId="77777777" w:rsidTr="1DEC8592">
        <w:trPr>
          <w:trHeight w:val="300"/>
        </w:trPr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F2811" w14:textId="63F30A5E" w:rsidR="002A2B82" w:rsidRPr="00E17E19" w:rsidRDefault="002A2B82" w:rsidP="1DE28786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E17E19">
              <w:rPr>
                <w:rFonts w:ascii="Aptos" w:hAnsi="Aptos" w:cstheme="majorBidi"/>
                <w:sz w:val="16"/>
                <w:szCs w:val="16"/>
              </w:rPr>
              <w:t>ENGELSK FORDJUPN</w:t>
            </w:r>
            <w:r w:rsidR="000D708E" w:rsidRPr="00E17E19">
              <w:rPr>
                <w:rFonts w:ascii="Aptos" w:hAnsi="Aptos" w:cstheme="majorBidi"/>
                <w:sz w:val="16"/>
                <w:szCs w:val="16"/>
              </w:rPr>
              <w:t>ING</w:t>
            </w:r>
          </w:p>
        </w:tc>
        <w:tc>
          <w:tcPr>
            <w:tcW w:w="4977" w:type="dxa"/>
            <w:vMerge/>
          </w:tcPr>
          <w:p w14:paraId="2880FAD4" w14:textId="77777777" w:rsidR="002A2B82" w:rsidRPr="00E17E19" w:rsidRDefault="002A2B82">
            <w:pPr>
              <w:rPr>
                <w:rFonts w:ascii="Aptos" w:hAnsi="Aptos"/>
                <w:sz w:val="16"/>
                <w:szCs w:val="16"/>
              </w:rPr>
            </w:pP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A79CCC" w14:textId="028D2FBD" w:rsidR="004A585A" w:rsidRPr="00E17E19" w:rsidRDefault="004A585A" w:rsidP="004A585A">
            <w:pPr>
              <w:rPr>
                <w:rFonts w:ascii="Aptos" w:eastAsia="Aptos" w:hAnsi="Aptos"/>
                <w:b/>
                <w:kern w:val="2"/>
                <w:sz w:val="16"/>
                <w:szCs w:val="16"/>
                <w:lang w:val="en-GB"/>
                <w14:ligatures w14:val="standardContextual"/>
              </w:rPr>
            </w:pPr>
          </w:p>
          <w:p w14:paraId="77236B02" w14:textId="4879E7E8" w:rsidR="002A2B82" w:rsidRPr="00E17E19" w:rsidRDefault="002A2B82" w:rsidP="00456376">
            <w:pPr>
              <w:spacing w:line="256" w:lineRule="auto"/>
              <w:rPr>
                <w:rFonts w:ascii="Aptos" w:eastAsia="Aptos" w:hAnsi="Aptos"/>
                <w:b/>
                <w:kern w:val="2"/>
                <w:sz w:val="16"/>
                <w:szCs w:val="16"/>
                <w:lang w:val="en-GB"/>
                <w14:ligatures w14:val="standardContextual"/>
              </w:rPr>
            </w:pPr>
          </w:p>
        </w:tc>
      </w:tr>
      <w:tr w:rsidR="002A2B82" w:rsidRPr="00E17E19" w14:paraId="0916C07F" w14:textId="77777777" w:rsidTr="1DEC8592">
        <w:trPr>
          <w:trHeight w:val="300"/>
        </w:trPr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C5475" w14:textId="79230FF1" w:rsidR="002A2B82" w:rsidRPr="00E17E19" w:rsidRDefault="000D708E" w:rsidP="1DE28786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E17E19">
              <w:rPr>
                <w:rFonts w:ascii="Aptos" w:hAnsi="Aptos" w:cstheme="majorBidi"/>
                <w:sz w:val="16"/>
                <w:szCs w:val="16"/>
              </w:rPr>
              <w:t>FRANSK</w:t>
            </w:r>
          </w:p>
        </w:tc>
        <w:tc>
          <w:tcPr>
            <w:tcW w:w="4977" w:type="dxa"/>
            <w:vMerge/>
          </w:tcPr>
          <w:p w14:paraId="40C0F7CD" w14:textId="77777777" w:rsidR="002A2B82" w:rsidRPr="00E17E19" w:rsidRDefault="002A2B82">
            <w:pPr>
              <w:rPr>
                <w:rFonts w:ascii="Aptos" w:hAnsi="Aptos"/>
                <w:sz w:val="16"/>
                <w:szCs w:val="16"/>
              </w:rPr>
            </w:pP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BA5743" w14:textId="77777777" w:rsidR="0086596B" w:rsidRPr="00E17E19" w:rsidRDefault="0086596B" w:rsidP="0086596B">
            <w:pPr>
              <w:tabs>
                <w:tab w:val="left" w:pos="1092"/>
              </w:tabs>
              <w:rPr>
                <w:rFonts w:ascii="Aptos" w:hAnsi="Aptos" w:cs="Calibri"/>
                <w:sz w:val="16"/>
                <w:szCs w:val="16"/>
              </w:rPr>
            </w:pPr>
            <w:r w:rsidRPr="00E17E19">
              <w:rPr>
                <w:rFonts w:ascii="Aptos" w:hAnsi="Aptos" w:cs="Calibri"/>
                <w:sz w:val="16"/>
                <w:szCs w:val="16"/>
              </w:rPr>
              <w:t xml:space="preserve">Prøve, husk å ha med datamaskin, Salutboka og ordbok. Gjer dykkar beste. </w:t>
            </w:r>
          </w:p>
          <w:p w14:paraId="45EF5182" w14:textId="242EBD98" w:rsidR="002A2B82" w:rsidRPr="00E17E19" w:rsidRDefault="002A2B82" w:rsidP="0086596B">
            <w:pPr>
              <w:rPr>
                <w:rFonts w:ascii="Aptos" w:eastAsiaTheme="minorEastAsia" w:hAnsi="Aptos" w:cstheme="majorBidi"/>
                <w:sz w:val="16"/>
                <w:szCs w:val="16"/>
              </w:rPr>
            </w:pPr>
          </w:p>
        </w:tc>
      </w:tr>
      <w:tr w:rsidR="002A2B82" w:rsidRPr="00E17E19" w14:paraId="24A71089" w14:textId="77777777" w:rsidTr="1DEC8592">
        <w:trPr>
          <w:trHeight w:val="300"/>
        </w:trPr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3A0C9" w14:textId="0F021E39" w:rsidR="002A2B82" w:rsidRPr="00E17E19" w:rsidRDefault="000D708E" w:rsidP="1DE28786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E17E19">
              <w:rPr>
                <w:rFonts w:ascii="Aptos" w:hAnsi="Aptos" w:cstheme="majorBidi"/>
                <w:sz w:val="16"/>
                <w:szCs w:val="16"/>
              </w:rPr>
              <w:t>ARBEIDSLIVSFAG</w:t>
            </w:r>
          </w:p>
        </w:tc>
        <w:tc>
          <w:tcPr>
            <w:tcW w:w="4977" w:type="dxa"/>
            <w:vMerge/>
          </w:tcPr>
          <w:p w14:paraId="1BFC455E" w14:textId="77777777" w:rsidR="002A2B82" w:rsidRPr="00E17E19" w:rsidRDefault="002A2B82">
            <w:pPr>
              <w:rPr>
                <w:rFonts w:ascii="Aptos" w:hAnsi="Aptos"/>
                <w:sz w:val="16"/>
                <w:szCs w:val="16"/>
              </w:rPr>
            </w:pP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FDF4DA" w14:textId="48D6E2CE" w:rsidR="002A2B82" w:rsidRPr="00E17E19" w:rsidRDefault="00F064FC" w:rsidP="1DE28786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E17E19">
              <w:rPr>
                <w:rFonts w:ascii="Aptos" w:eastAsiaTheme="minorEastAsia" w:hAnsi="Aptos" w:cstheme="majorBidi"/>
                <w:sz w:val="16"/>
                <w:szCs w:val="16"/>
              </w:rPr>
              <w:t>Dokumentasjon</w:t>
            </w:r>
            <w:r w:rsidR="003D5CF5" w:rsidRPr="00E17E19">
              <w:rPr>
                <w:rFonts w:ascii="Aptos" w:eastAsiaTheme="minorEastAsia" w:hAnsi="Aptos" w:cstheme="majorBidi"/>
                <w:sz w:val="16"/>
                <w:szCs w:val="16"/>
              </w:rPr>
              <w:t xml:space="preserve"> av elevbedrift</w:t>
            </w:r>
          </w:p>
        </w:tc>
      </w:tr>
      <w:tr w:rsidR="00950C10" w:rsidRPr="00E17E19" w14:paraId="526E5883" w14:textId="77777777" w:rsidTr="1DEC8592">
        <w:trPr>
          <w:trHeight w:val="300"/>
        </w:trPr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7E66E" w14:textId="6030A5A4" w:rsidR="00950C10" w:rsidRPr="00E17E19" w:rsidRDefault="000D708E" w:rsidP="00F8954A">
            <w:pPr>
              <w:spacing w:line="276" w:lineRule="auto"/>
              <w:jc w:val="center"/>
              <w:rPr>
                <w:rFonts w:ascii="Aptos" w:hAnsi="Aptos"/>
                <w:sz w:val="16"/>
                <w:szCs w:val="16"/>
              </w:rPr>
            </w:pPr>
            <w:r w:rsidRPr="00E17E19">
              <w:rPr>
                <w:rFonts w:ascii="Aptos" w:hAnsi="Aptos" w:cstheme="majorBidi"/>
                <w:sz w:val="16"/>
                <w:szCs w:val="16"/>
              </w:rPr>
              <w:t>MATEMATIKK</w:t>
            </w:r>
          </w:p>
        </w:tc>
        <w:tc>
          <w:tcPr>
            <w:tcW w:w="4977" w:type="dxa"/>
            <w:vMerge/>
          </w:tcPr>
          <w:p w14:paraId="07459315" w14:textId="77777777" w:rsidR="00950C10" w:rsidRPr="00E17E19" w:rsidRDefault="00950C10" w:rsidP="00290670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7F28F" w14:textId="79E410DD" w:rsidR="00950C10" w:rsidRPr="00E17E19" w:rsidRDefault="0004601B" w:rsidP="3BBF4E07">
            <w:pPr>
              <w:pStyle w:val="NoSpacing"/>
              <w:rPr>
                <w:rFonts w:ascii="Aptos" w:eastAsia="Calibri" w:hAnsi="Aptos" w:cstheme="majorBidi"/>
                <w:sz w:val="16"/>
                <w:szCs w:val="16"/>
                <w:lang w:val="nn-NO"/>
              </w:rPr>
            </w:pPr>
            <w:r w:rsidRPr="00E17E19">
              <w:rPr>
                <w:rFonts w:ascii="Aptos" w:eastAsia="Calibri" w:hAnsi="Aptos" w:cstheme="majorBidi"/>
                <w:sz w:val="16"/>
                <w:szCs w:val="16"/>
                <w:lang w:val="nn-NO"/>
              </w:rPr>
              <w:t xml:space="preserve">Gjennomgang av formlikskap og </w:t>
            </w:r>
            <w:r w:rsidR="004377EB" w:rsidRPr="00E17E19">
              <w:rPr>
                <w:rFonts w:ascii="Aptos" w:eastAsia="Calibri" w:hAnsi="Aptos" w:cstheme="majorBidi"/>
                <w:sz w:val="16"/>
                <w:szCs w:val="16"/>
                <w:lang w:val="nn-NO"/>
              </w:rPr>
              <w:t>kongruens. Kriter</w:t>
            </w:r>
            <w:r w:rsidR="00E20C9A" w:rsidRPr="00E17E19">
              <w:rPr>
                <w:rFonts w:ascii="Aptos" w:eastAsia="Calibri" w:hAnsi="Aptos" w:cstheme="majorBidi"/>
                <w:sz w:val="16"/>
                <w:szCs w:val="16"/>
                <w:lang w:val="nn-NO"/>
              </w:rPr>
              <w:t>ier for at trekantar er formlike.</w:t>
            </w:r>
          </w:p>
        </w:tc>
      </w:tr>
      <w:tr w:rsidR="00290670" w:rsidRPr="00E17E19" w14:paraId="50ACC916" w14:textId="77777777" w:rsidTr="1DEC8592">
        <w:trPr>
          <w:trHeight w:val="300"/>
        </w:trPr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71A1F1DB" w14:textId="77777777" w:rsidR="00290670" w:rsidRPr="00E17E19" w:rsidRDefault="00290670" w:rsidP="00290670">
            <w:pPr>
              <w:spacing w:line="276" w:lineRule="auto"/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E17E19">
              <w:rPr>
                <w:rFonts w:ascii="Aptos" w:hAnsi="Aptos" w:cstheme="majorHAnsi"/>
                <w:b/>
                <w:sz w:val="16"/>
                <w:szCs w:val="16"/>
              </w:rPr>
              <w:t>Tysdag</w:t>
            </w:r>
          </w:p>
        </w:tc>
        <w:tc>
          <w:tcPr>
            <w:tcW w:w="4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DFB9E20" w14:textId="77777777" w:rsidR="00290670" w:rsidRPr="00E17E19" w:rsidRDefault="00290670" w:rsidP="00290670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0DF9E56" w14:textId="77777777" w:rsidR="00290670" w:rsidRPr="00E17E19" w:rsidRDefault="00290670" w:rsidP="00290670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</w:tr>
      <w:tr w:rsidR="00290670" w:rsidRPr="00E17E19" w14:paraId="2E1AF454" w14:textId="77777777" w:rsidTr="1DEC8592">
        <w:trPr>
          <w:trHeight w:val="300"/>
        </w:trPr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6DF51" w14:textId="07B37014" w:rsidR="00290670" w:rsidRPr="00E17E19" w:rsidRDefault="00A35BEF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E17E19">
              <w:rPr>
                <w:rFonts w:ascii="Aptos" w:hAnsi="Aptos" w:cstheme="majorBidi"/>
                <w:sz w:val="16"/>
                <w:szCs w:val="16"/>
              </w:rPr>
              <w:t>SAMFUNNSFAG</w:t>
            </w:r>
          </w:p>
        </w:tc>
        <w:tc>
          <w:tcPr>
            <w:tcW w:w="4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F89800" w14:textId="68D35702" w:rsidR="5A65D5B5" w:rsidRPr="00E17E19" w:rsidRDefault="003B1D50" w:rsidP="0E805009">
            <w:pPr>
              <w:spacing w:line="276" w:lineRule="auto"/>
              <w:rPr>
                <w:rFonts w:ascii="Aptos" w:hAnsi="Aptos"/>
                <w:sz w:val="16"/>
                <w:szCs w:val="16"/>
              </w:rPr>
            </w:pPr>
            <w:r w:rsidRPr="00E17E19">
              <w:rPr>
                <w:rFonts w:ascii="Aptos" w:hAnsi="Aptos"/>
                <w:sz w:val="16"/>
                <w:szCs w:val="16"/>
              </w:rPr>
              <w:t xml:space="preserve">Sjå i </w:t>
            </w:r>
            <w:r w:rsidR="00200E9A" w:rsidRPr="00E17E19">
              <w:rPr>
                <w:rFonts w:ascii="Aptos" w:hAnsi="Aptos"/>
                <w:sz w:val="16"/>
                <w:szCs w:val="16"/>
              </w:rPr>
              <w:t xml:space="preserve">kap 6, 7 eller 8. Vel deg ut </w:t>
            </w:r>
            <w:r w:rsidR="00BC5D72" w:rsidRPr="00E17E19">
              <w:rPr>
                <w:rFonts w:ascii="Aptos" w:hAnsi="Aptos"/>
                <w:sz w:val="16"/>
                <w:szCs w:val="16"/>
              </w:rPr>
              <w:t>ei hending eller dato</w:t>
            </w:r>
            <w:r w:rsidR="00A50618" w:rsidRPr="00E17E19">
              <w:rPr>
                <w:rFonts w:ascii="Aptos" w:hAnsi="Aptos"/>
                <w:sz w:val="16"/>
                <w:szCs w:val="16"/>
              </w:rPr>
              <w:t xml:space="preserve"> </w:t>
            </w:r>
            <w:r w:rsidR="004B0747" w:rsidRPr="00E17E19">
              <w:rPr>
                <w:rFonts w:ascii="Aptos" w:hAnsi="Aptos"/>
                <w:sz w:val="16"/>
                <w:szCs w:val="16"/>
              </w:rPr>
              <w:t xml:space="preserve">som du meinar er viktig å ha med </w:t>
            </w:r>
            <w:r w:rsidR="00AC17D3" w:rsidRPr="00E17E19">
              <w:rPr>
                <w:rFonts w:ascii="Aptos" w:hAnsi="Aptos"/>
                <w:sz w:val="16"/>
                <w:szCs w:val="16"/>
              </w:rPr>
              <w:t>på ei tidslinje om tema me har om no.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B6420C" w14:textId="1976D48C" w:rsidR="2E1A4DB6" w:rsidRPr="00E17E19" w:rsidRDefault="003E5194" w:rsidP="0E805009">
            <w:pPr>
              <w:spacing w:line="276" w:lineRule="auto"/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</w:pPr>
            <w:r w:rsidRPr="00E17E19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>Me startar med å lage ein felles</w:t>
            </w:r>
            <w:r w:rsidR="000F4098" w:rsidRPr="00E17E19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 xml:space="preserve"> tidslinje</w:t>
            </w:r>
            <w:r w:rsidR="00856A9B" w:rsidRPr="00E17E19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>.</w:t>
            </w:r>
          </w:p>
        </w:tc>
      </w:tr>
      <w:tr w:rsidR="00440A04" w:rsidRPr="00E17E19" w14:paraId="05FB37EA" w14:textId="77777777" w:rsidTr="1DEC8592">
        <w:trPr>
          <w:trHeight w:val="300"/>
        </w:trPr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508F6" w14:textId="5A88C5DF" w:rsidR="00440A04" w:rsidRPr="00E17E19" w:rsidRDefault="00A35BEF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E17E19">
              <w:rPr>
                <w:rFonts w:ascii="Aptos" w:hAnsi="Aptos" w:cstheme="majorBidi"/>
                <w:sz w:val="16"/>
                <w:szCs w:val="16"/>
              </w:rPr>
              <w:t>UTDANNINGSVAL</w:t>
            </w:r>
          </w:p>
        </w:tc>
        <w:tc>
          <w:tcPr>
            <w:tcW w:w="4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4A5D23" w14:textId="1E6E7161" w:rsidR="00440A04" w:rsidRPr="00E17E19" w:rsidRDefault="00440A04" w:rsidP="64B4FC5E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8610EB" w14:textId="62DBA675" w:rsidR="00440A04" w:rsidRPr="00E17E19" w:rsidRDefault="00CB156F" w:rsidP="64B4FC5E">
            <w:pPr>
              <w:spacing w:line="257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E17E19">
              <w:rPr>
                <w:rFonts w:ascii="Aptos" w:eastAsiaTheme="minorEastAsia" w:hAnsi="Aptos" w:cstheme="majorBidi"/>
                <w:sz w:val="16"/>
                <w:szCs w:val="16"/>
              </w:rPr>
              <w:t xml:space="preserve">Me ser ein episode av </w:t>
            </w:r>
            <w:r w:rsidR="005C5D47" w:rsidRPr="00E17E19">
              <w:rPr>
                <w:rFonts w:ascii="Aptos" w:eastAsiaTheme="minorEastAsia" w:hAnsi="Aptos" w:cstheme="majorBidi"/>
                <w:sz w:val="16"/>
                <w:szCs w:val="16"/>
              </w:rPr>
              <w:t>«Team Pølsa»</w:t>
            </w:r>
          </w:p>
        </w:tc>
      </w:tr>
      <w:tr w:rsidR="00440A04" w:rsidRPr="00E17E19" w14:paraId="36615748" w14:textId="77777777" w:rsidTr="1DEC8592">
        <w:trPr>
          <w:trHeight w:val="300"/>
        </w:trPr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5F6DD" w14:textId="1A06D976" w:rsidR="00440A04" w:rsidRPr="00E17E19" w:rsidRDefault="00A35BEF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E17E19">
              <w:rPr>
                <w:rFonts w:ascii="Aptos" w:hAnsi="Aptos" w:cstheme="majorBidi"/>
                <w:sz w:val="16"/>
                <w:szCs w:val="16"/>
              </w:rPr>
              <w:t>MATEMATIKK</w:t>
            </w:r>
          </w:p>
        </w:tc>
        <w:tc>
          <w:tcPr>
            <w:tcW w:w="4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7805D2" w14:textId="055082CA" w:rsidR="00440A04" w:rsidRPr="00E17E19" w:rsidRDefault="006311C7" w:rsidP="64B4FC5E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E17E19">
              <w:rPr>
                <w:rFonts w:ascii="Aptos" w:eastAsiaTheme="minorEastAsia" w:hAnsi="Aptos" w:cstheme="majorBidi"/>
                <w:sz w:val="16"/>
                <w:szCs w:val="16"/>
              </w:rPr>
              <w:t xml:space="preserve">Les sidene 192-193 om </w:t>
            </w:r>
            <w:r w:rsidR="00821EB8" w:rsidRPr="00E17E19">
              <w:rPr>
                <w:rFonts w:ascii="Aptos" w:eastAsiaTheme="minorEastAsia" w:hAnsi="Aptos" w:cstheme="majorBidi"/>
                <w:sz w:val="16"/>
                <w:szCs w:val="16"/>
              </w:rPr>
              <w:t xml:space="preserve">formlikskap og kongruens. </w:t>
            </w:r>
            <w:r w:rsidR="00D50977" w:rsidRPr="00E17E19">
              <w:rPr>
                <w:rFonts w:ascii="Aptos" w:eastAsiaTheme="minorEastAsia" w:hAnsi="Aptos" w:cstheme="majorBidi"/>
                <w:sz w:val="16"/>
                <w:szCs w:val="16"/>
              </w:rPr>
              <w:t>Kva må vere oppfylt for at to trekantar er formlike? Noter i boka di.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A6806C" w14:textId="53BCD9CB" w:rsidR="00440A04" w:rsidRPr="00E17E19" w:rsidRDefault="00E37337" w:rsidP="64B4FC5E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E17E19">
              <w:rPr>
                <w:rFonts w:ascii="Aptos" w:eastAsiaTheme="minorEastAsia" w:hAnsi="Aptos" w:cstheme="majorBidi"/>
                <w:sz w:val="16"/>
                <w:szCs w:val="16"/>
              </w:rPr>
              <w:t xml:space="preserve">Vis matematisk symbol for </w:t>
            </w:r>
            <w:r w:rsidR="00E846EC" w:rsidRPr="00E17E19">
              <w:rPr>
                <w:rFonts w:ascii="Aptos" w:eastAsiaTheme="minorEastAsia" w:hAnsi="Aptos" w:cstheme="majorBidi"/>
                <w:sz w:val="16"/>
                <w:szCs w:val="16"/>
              </w:rPr>
              <w:t>formlikskap og kongruens. Rekn oppgåve 3.74</w:t>
            </w:r>
            <w:r w:rsidR="00B356E5" w:rsidRPr="00E17E19">
              <w:rPr>
                <w:rFonts w:ascii="Aptos" w:eastAsiaTheme="minorEastAsia" w:hAnsi="Aptos" w:cstheme="majorBidi"/>
                <w:sz w:val="16"/>
                <w:szCs w:val="16"/>
              </w:rPr>
              <w:t xml:space="preserve"> og </w:t>
            </w:r>
            <w:r w:rsidR="008F6B57" w:rsidRPr="00E17E19">
              <w:rPr>
                <w:rFonts w:ascii="Aptos" w:eastAsiaTheme="minorEastAsia" w:hAnsi="Aptos" w:cstheme="majorBidi"/>
                <w:sz w:val="16"/>
                <w:szCs w:val="16"/>
              </w:rPr>
              <w:t xml:space="preserve">3.76 side 194. </w:t>
            </w:r>
          </w:p>
        </w:tc>
      </w:tr>
      <w:tr w:rsidR="00440A04" w:rsidRPr="00E17E19" w14:paraId="682C2D31" w14:textId="77777777" w:rsidTr="1DEC8592">
        <w:trPr>
          <w:trHeight w:val="300"/>
        </w:trPr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2E951" w14:textId="3105D738" w:rsidR="00440A04" w:rsidRPr="00E17E19" w:rsidRDefault="00050325" w:rsidP="00443F9F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E17E19">
              <w:rPr>
                <w:rFonts w:ascii="Aptos" w:hAnsi="Aptos" w:cstheme="majorBidi"/>
                <w:sz w:val="16"/>
                <w:szCs w:val="16"/>
              </w:rPr>
              <w:t>NATURFAG</w:t>
            </w:r>
          </w:p>
        </w:tc>
        <w:tc>
          <w:tcPr>
            <w:tcW w:w="4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829076" w14:textId="4481C94B" w:rsidR="00440A04" w:rsidRPr="00E17E19" w:rsidRDefault="07EAB0BA" w:rsidP="00440A04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E17E19">
              <w:rPr>
                <w:rFonts w:ascii="Aptos" w:eastAsiaTheme="minorEastAsia" w:hAnsi="Aptos" w:cstheme="majorBidi"/>
                <w:sz w:val="16"/>
                <w:szCs w:val="16"/>
              </w:rPr>
              <w:t xml:space="preserve"> 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C103B2" w14:textId="7837EA0C" w:rsidR="00440A04" w:rsidRPr="00E17E19" w:rsidRDefault="00947DA5" w:rsidP="09C4B54E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E17E19">
              <w:rPr>
                <w:rFonts w:ascii="Aptos" w:eastAsiaTheme="minorEastAsia" w:hAnsi="Aptos" w:cstheme="majorBidi"/>
                <w:sz w:val="16"/>
                <w:szCs w:val="16"/>
              </w:rPr>
              <w:t xml:space="preserve">Finst evighetsmaskina?  Side </w:t>
            </w:r>
            <w:r w:rsidR="00F905BF" w:rsidRPr="00E17E19">
              <w:rPr>
                <w:rFonts w:ascii="Aptos" w:eastAsiaTheme="minorEastAsia" w:hAnsi="Aptos" w:cstheme="majorBidi"/>
                <w:sz w:val="16"/>
                <w:szCs w:val="16"/>
              </w:rPr>
              <w:t>120-121.</w:t>
            </w:r>
          </w:p>
          <w:p w14:paraId="2BA226A1" w14:textId="57BB5536" w:rsidR="00440A04" w:rsidRPr="00E17E19" w:rsidRDefault="00440A04" w:rsidP="00440A04">
            <w:pPr>
              <w:spacing w:line="276" w:lineRule="auto"/>
              <w:rPr>
                <w:rFonts w:ascii="Aptos" w:eastAsiaTheme="minorEastAsia" w:hAnsi="Aptos" w:cstheme="majorBidi"/>
                <w:color w:val="000000" w:themeColor="text1"/>
                <w:sz w:val="16"/>
                <w:szCs w:val="16"/>
              </w:rPr>
            </w:pPr>
          </w:p>
        </w:tc>
      </w:tr>
      <w:tr w:rsidR="007E73DE" w:rsidRPr="00E17E19" w14:paraId="01850189" w14:textId="77777777" w:rsidTr="1DEC8592">
        <w:trPr>
          <w:trHeight w:val="300"/>
        </w:trPr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6A328" w14:textId="17B89F21" w:rsidR="007E73DE" w:rsidRPr="00E17E19" w:rsidRDefault="00050325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E17E19">
              <w:rPr>
                <w:rFonts w:ascii="Aptos" w:hAnsi="Aptos" w:cstheme="majorBidi"/>
                <w:sz w:val="16"/>
                <w:szCs w:val="16"/>
              </w:rPr>
              <w:t>NORSK</w:t>
            </w:r>
          </w:p>
        </w:tc>
        <w:tc>
          <w:tcPr>
            <w:tcW w:w="4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9DFAC5" w14:textId="243B8BC7" w:rsidR="007E73DE" w:rsidRPr="00E17E19" w:rsidRDefault="566E1C6D" w:rsidP="1DBCB937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E17E19">
              <w:rPr>
                <w:rFonts w:ascii="Aptos" w:eastAsiaTheme="minorEastAsia" w:hAnsi="Aptos" w:cstheme="majorBidi"/>
                <w:sz w:val="16"/>
                <w:szCs w:val="16"/>
              </w:rPr>
              <w:t xml:space="preserve">Les minst 15 min i stillelesingsbok. 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AA04BF" w14:textId="0052635E" w:rsidR="007E73DE" w:rsidRPr="00E17E19" w:rsidRDefault="682532C3" w:rsidP="1DBCB937">
            <w:pPr>
              <w:spacing w:line="276" w:lineRule="auto"/>
              <w:rPr>
                <w:rFonts w:ascii="Aptos" w:eastAsiaTheme="minorEastAsia" w:hAnsi="Aptos" w:cstheme="majorBidi"/>
                <w:color w:val="000000" w:themeColor="text1"/>
                <w:sz w:val="16"/>
                <w:szCs w:val="16"/>
              </w:rPr>
            </w:pPr>
            <w:r w:rsidRPr="00E17E19">
              <w:rPr>
                <w:rFonts w:ascii="Aptos" w:eastAsiaTheme="minorEastAsia" w:hAnsi="Aptos" w:cstheme="majorBidi"/>
                <w:color w:val="000000" w:themeColor="text1"/>
                <w:sz w:val="16"/>
                <w:szCs w:val="16"/>
              </w:rPr>
              <w:t xml:space="preserve">Stillelesing. </w:t>
            </w:r>
            <w:r w:rsidR="1F7A2AFA" w:rsidRPr="00E17E19">
              <w:rPr>
                <w:rFonts w:ascii="Aptos" w:eastAsiaTheme="minorEastAsia" w:hAnsi="Aptos" w:cstheme="majorBidi"/>
                <w:color w:val="000000" w:themeColor="text1"/>
                <w:sz w:val="16"/>
                <w:szCs w:val="16"/>
              </w:rPr>
              <w:t xml:space="preserve">Språkets moglegheiter. Oppgåver. </w:t>
            </w:r>
          </w:p>
        </w:tc>
      </w:tr>
      <w:tr w:rsidR="007E73DE" w:rsidRPr="00E17E19" w14:paraId="177C8B29" w14:textId="77777777" w:rsidTr="1DEC8592">
        <w:trPr>
          <w:trHeight w:val="300"/>
        </w:trPr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E1B9A64" w14:textId="77777777" w:rsidR="007E73DE" w:rsidRPr="00E17E19" w:rsidRDefault="007E73DE" w:rsidP="007E73DE">
            <w:pPr>
              <w:spacing w:line="276" w:lineRule="auto"/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E17E19">
              <w:rPr>
                <w:rFonts w:ascii="Aptos" w:hAnsi="Aptos" w:cstheme="majorHAnsi"/>
                <w:b/>
                <w:sz w:val="16"/>
                <w:szCs w:val="16"/>
              </w:rPr>
              <w:t>Onsdag</w:t>
            </w:r>
          </w:p>
        </w:tc>
        <w:tc>
          <w:tcPr>
            <w:tcW w:w="4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7AD93B2" w14:textId="77777777" w:rsidR="007E73DE" w:rsidRPr="00E17E19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DE4B5B7" w14:textId="77777777" w:rsidR="007E73DE" w:rsidRPr="00E17E19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</w:tr>
      <w:tr w:rsidR="007E73DE" w:rsidRPr="00E17E19" w14:paraId="3D63D760" w14:textId="77777777" w:rsidTr="1DEC8592">
        <w:trPr>
          <w:trHeight w:val="300"/>
        </w:trPr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4EA4F" w14:textId="036CAC82" w:rsidR="007E73DE" w:rsidRPr="00E17E19" w:rsidRDefault="00050325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E17E19">
              <w:rPr>
                <w:rFonts w:ascii="Aptos" w:hAnsi="Aptos" w:cstheme="majorBidi"/>
                <w:sz w:val="16"/>
                <w:szCs w:val="16"/>
              </w:rPr>
              <w:t>KROPPSØVING</w:t>
            </w:r>
          </w:p>
        </w:tc>
        <w:tc>
          <w:tcPr>
            <w:tcW w:w="4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04FF1" w14:textId="5B95D940" w:rsidR="007E73DE" w:rsidRPr="00E17E19" w:rsidRDefault="007E73DE" w:rsidP="007E73DE">
            <w:pPr>
              <w:pStyle w:val="NoSpacing"/>
              <w:rPr>
                <w:rFonts w:ascii="Aptos" w:eastAsia="Calibri" w:hAnsi="Aptos" w:cstheme="majorHAnsi"/>
                <w:sz w:val="16"/>
                <w:szCs w:val="16"/>
                <w:lang w:val="nn-NO"/>
              </w:rPr>
            </w:pP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5E8BD3" w14:textId="1CD87545" w:rsidR="007E73DE" w:rsidRPr="00E17E19" w:rsidRDefault="31690FA0" w:rsidP="1DEC8592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1DEC8592">
              <w:rPr>
                <w:rFonts w:ascii="Aptos" w:eastAsiaTheme="minorEastAsia" w:hAnsi="Aptos" w:cstheme="majorBidi"/>
                <w:sz w:val="16"/>
                <w:szCs w:val="16"/>
              </w:rPr>
              <w:t>4x4 intervaller ute</w:t>
            </w:r>
          </w:p>
        </w:tc>
      </w:tr>
      <w:tr w:rsidR="007E73DE" w:rsidRPr="00E17E19" w14:paraId="5A232CD2" w14:textId="77777777" w:rsidTr="1DEC8592">
        <w:trPr>
          <w:trHeight w:val="300"/>
        </w:trPr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0BD6D" w14:textId="48D5DAE9" w:rsidR="007E73DE" w:rsidRPr="00E17E19" w:rsidRDefault="00050325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E17E19">
              <w:rPr>
                <w:rFonts w:ascii="Aptos" w:hAnsi="Aptos" w:cstheme="majorBidi"/>
                <w:sz w:val="16"/>
                <w:szCs w:val="16"/>
              </w:rPr>
              <w:t>ENGELSK</w:t>
            </w:r>
          </w:p>
        </w:tc>
        <w:tc>
          <w:tcPr>
            <w:tcW w:w="4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F0D7D" w14:textId="228C0247" w:rsidR="007E73DE" w:rsidRPr="00E17E19" w:rsidRDefault="007E73DE" w:rsidP="6EB5DA19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</w:pPr>
          </w:p>
        </w:tc>
        <w:tc>
          <w:tcPr>
            <w:tcW w:w="2982" w:type="dxa"/>
          </w:tcPr>
          <w:p w14:paraId="6B62F1B3" w14:textId="23E42801" w:rsidR="007E73DE" w:rsidRPr="00E17E19" w:rsidRDefault="7F514B65" w:rsidP="146165CA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  <w:lang w:val="en-US"/>
              </w:rPr>
            </w:pPr>
            <w:r w:rsidRPr="00E17E19">
              <w:rPr>
                <w:rFonts w:ascii="Aptos" w:eastAsiaTheme="minorEastAsia" w:hAnsi="Aptos" w:cstheme="majorBidi"/>
                <w:sz w:val="16"/>
                <w:szCs w:val="16"/>
                <w:lang w:val="en-US"/>
              </w:rPr>
              <w:t>You will continue to write your crime fiction in “klassenotater”.</w:t>
            </w:r>
          </w:p>
        </w:tc>
      </w:tr>
      <w:tr w:rsidR="007E73DE" w:rsidRPr="00E17E19" w14:paraId="3D0DD38C" w14:textId="77777777" w:rsidTr="1DEC8592">
        <w:trPr>
          <w:trHeight w:val="300"/>
        </w:trPr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4E619" w14:textId="4CF081CD" w:rsidR="007E73DE" w:rsidRPr="00E17E19" w:rsidRDefault="00FF79AC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E17E19">
              <w:rPr>
                <w:rFonts w:ascii="Aptos" w:hAnsi="Aptos" w:cstheme="majorBidi"/>
                <w:sz w:val="16"/>
                <w:szCs w:val="16"/>
              </w:rPr>
              <w:t>MATEMATIKK</w:t>
            </w:r>
          </w:p>
        </w:tc>
        <w:tc>
          <w:tcPr>
            <w:tcW w:w="4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2C34E" w14:textId="1F890821" w:rsidR="007E73DE" w:rsidRPr="00E17E19" w:rsidRDefault="003E5B87" w:rsidP="64B4FC5E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E17E19">
              <w:rPr>
                <w:rFonts w:ascii="Aptos" w:eastAsiaTheme="minorEastAsia" w:hAnsi="Aptos" w:cstheme="majorBidi"/>
                <w:sz w:val="16"/>
                <w:szCs w:val="16"/>
              </w:rPr>
              <w:t xml:space="preserve">Studer eksempelet side </w:t>
            </w:r>
            <w:r w:rsidR="005962A1" w:rsidRPr="00E17E19">
              <w:rPr>
                <w:rFonts w:ascii="Aptos" w:eastAsiaTheme="minorEastAsia" w:hAnsi="Aptos" w:cstheme="majorBidi"/>
                <w:sz w:val="16"/>
                <w:szCs w:val="16"/>
              </w:rPr>
              <w:t>196. Deretter gjer du oppgåve 3.77 side 197</w:t>
            </w:r>
            <w:r w:rsidR="008B07D4" w:rsidRPr="00E17E19">
              <w:rPr>
                <w:rFonts w:ascii="Aptos" w:eastAsiaTheme="minorEastAsia" w:hAnsi="Aptos" w:cstheme="majorBidi"/>
                <w:sz w:val="16"/>
                <w:szCs w:val="16"/>
              </w:rPr>
              <w:t xml:space="preserve">. Lag ulike trekanter slik som i eksempelet side </w:t>
            </w:r>
            <w:r w:rsidR="006425E4" w:rsidRPr="00E17E19">
              <w:rPr>
                <w:rFonts w:ascii="Aptos" w:eastAsiaTheme="minorEastAsia" w:hAnsi="Aptos" w:cstheme="majorBidi"/>
                <w:sz w:val="16"/>
                <w:szCs w:val="16"/>
              </w:rPr>
              <w:t>196 og rekn ut forholdet mellom lengste katet og kortaste katet. Kva f</w:t>
            </w:r>
            <w:r w:rsidR="008E3B26" w:rsidRPr="00E17E19">
              <w:rPr>
                <w:rFonts w:ascii="Aptos" w:eastAsiaTheme="minorEastAsia" w:hAnsi="Aptos" w:cstheme="majorBidi"/>
                <w:sz w:val="16"/>
                <w:szCs w:val="16"/>
              </w:rPr>
              <w:t>ann du ut?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A4E5D" w14:textId="469C7ACE" w:rsidR="007E73DE" w:rsidRPr="00E17E19" w:rsidRDefault="008E3B26" w:rsidP="64B4FC5E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E17E19">
              <w:rPr>
                <w:rFonts w:ascii="Aptos" w:eastAsiaTheme="minorEastAsia" w:hAnsi="Aptos" w:cstheme="majorBidi"/>
                <w:sz w:val="16"/>
                <w:szCs w:val="16"/>
              </w:rPr>
              <w:t xml:space="preserve">Me lærer å </w:t>
            </w:r>
            <w:r w:rsidR="008F197D" w:rsidRPr="00E17E19">
              <w:rPr>
                <w:rFonts w:ascii="Aptos" w:eastAsiaTheme="minorEastAsia" w:hAnsi="Aptos" w:cstheme="majorBidi"/>
                <w:sz w:val="16"/>
                <w:szCs w:val="16"/>
              </w:rPr>
              <w:t>rekne ut forholdet mellom samsvarande side i formlike trekantar.</w:t>
            </w:r>
          </w:p>
        </w:tc>
      </w:tr>
      <w:tr w:rsidR="00F8954A" w:rsidRPr="00E17E19" w14:paraId="63A008BD" w14:textId="77777777" w:rsidTr="1DEC8592">
        <w:trPr>
          <w:trHeight w:val="300"/>
        </w:trPr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1B798" w14:textId="72980190" w:rsidR="2BBEE451" w:rsidRPr="00E17E19" w:rsidRDefault="00FF79AC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E17E19">
              <w:rPr>
                <w:rFonts w:ascii="Aptos" w:hAnsi="Aptos" w:cstheme="majorBidi"/>
                <w:sz w:val="16"/>
                <w:szCs w:val="16"/>
              </w:rPr>
              <w:t>NATURFAG</w:t>
            </w:r>
          </w:p>
        </w:tc>
        <w:tc>
          <w:tcPr>
            <w:tcW w:w="4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F693F" w14:textId="0A82CD64" w:rsidR="00F8954A" w:rsidRPr="00E17E19" w:rsidRDefault="00F8954A" w:rsidP="00F8954A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9F73B" w14:textId="6D30B69B" w:rsidR="00F8954A" w:rsidRPr="00E17E19" w:rsidRDefault="009767DA" w:rsidP="63951614">
            <w:pPr>
              <w:pStyle w:val="NoSpacing"/>
              <w:rPr>
                <w:rFonts w:ascii="Aptos" w:hAnsi="Aptos" w:cstheme="majorBidi"/>
                <w:sz w:val="16"/>
                <w:szCs w:val="16"/>
                <w:lang w:val="nn-NO"/>
              </w:rPr>
            </w:pPr>
            <w:r w:rsidRPr="00E17E19">
              <w:rPr>
                <w:rFonts w:ascii="Aptos" w:hAnsi="Aptos" w:cstheme="majorBidi"/>
                <w:sz w:val="16"/>
                <w:szCs w:val="16"/>
                <w:lang w:val="nn-NO"/>
              </w:rPr>
              <w:t xml:space="preserve">Arbeid med oppgåver side </w:t>
            </w:r>
            <w:r w:rsidR="00AF4E14" w:rsidRPr="00E17E19">
              <w:rPr>
                <w:rFonts w:ascii="Aptos" w:hAnsi="Aptos" w:cstheme="majorBidi"/>
                <w:sz w:val="16"/>
                <w:szCs w:val="16"/>
                <w:lang w:val="nn-NO"/>
              </w:rPr>
              <w:t>124-125</w:t>
            </w:r>
          </w:p>
        </w:tc>
      </w:tr>
      <w:tr w:rsidR="00FF79AC" w:rsidRPr="00E17E19" w14:paraId="061B54DB" w14:textId="77777777" w:rsidTr="1DEC8592">
        <w:trPr>
          <w:trHeight w:val="300"/>
        </w:trPr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20CE6" w14:textId="0E84E16D" w:rsidR="00FF79AC" w:rsidRPr="00E17E19" w:rsidRDefault="00FF79AC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E17E19">
              <w:rPr>
                <w:rFonts w:ascii="Aptos" w:hAnsi="Aptos" w:cstheme="majorBidi"/>
                <w:sz w:val="16"/>
                <w:szCs w:val="16"/>
              </w:rPr>
              <w:t>KRLE</w:t>
            </w:r>
          </w:p>
        </w:tc>
        <w:tc>
          <w:tcPr>
            <w:tcW w:w="4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59B1C" w14:textId="088AA322" w:rsidR="00FF79AC" w:rsidRPr="00E17E19" w:rsidRDefault="00C45313" w:rsidP="00F8954A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E17E19">
              <w:rPr>
                <w:rFonts w:ascii="Aptos" w:eastAsiaTheme="minorEastAsia" w:hAnsi="Aptos" w:cstheme="majorBidi"/>
                <w:sz w:val="16"/>
                <w:szCs w:val="16"/>
              </w:rPr>
              <w:t xml:space="preserve">Er du ferdig med teksten din om </w:t>
            </w:r>
            <w:r w:rsidR="002B0C4B" w:rsidRPr="00E17E19">
              <w:rPr>
                <w:rFonts w:ascii="Aptos" w:eastAsiaTheme="minorEastAsia" w:hAnsi="Aptos" w:cstheme="majorBidi"/>
                <w:sz w:val="16"/>
                <w:szCs w:val="16"/>
              </w:rPr>
              <w:t>eit kristent trussamfunn?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C6CEC" w14:textId="3057FB75" w:rsidR="00FF79AC" w:rsidRPr="00E17E19" w:rsidRDefault="00C45313" w:rsidP="64AE2F65">
            <w:pPr>
              <w:pStyle w:val="NoSpacing"/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n-NO"/>
              </w:rPr>
            </w:pPr>
            <w:r w:rsidRPr="00E17E19"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n-NO"/>
              </w:rPr>
              <w:t>Gruppearbeid om eit kristent trussamfunn</w:t>
            </w:r>
          </w:p>
        </w:tc>
      </w:tr>
      <w:tr w:rsidR="007E73DE" w:rsidRPr="00E17E19" w14:paraId="1AC5D246" w14:textId="77777777" w:rsidTr="1DEC8592">
        <w:trPr>
          <w:trHeight w:val="300"/>
        </w:trPr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6B8596E2" w14:textId="77777777" w:rsidR="007E73DE" w:rsidRPr="00E17E19" w:rsidRDefault="007E73DE" w:rsidP="007E73DE">
            <w:pPr>
              <w:spacing w:line="276" w:lineRule="auto"/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E17E19">
              <w:rPr>
                <w:rFonts w:ascii="Aptos" w:hAnsi="Aptos" w:cstheme="majorHAnsi"/>
                <w:b/>
                <w:sz w:val="16"/>
                <w:szCs w:val="16"/>
              </w:rPr>
              <w:t>Torsdag</w:t>
            </w:r>
          </w:p>
        </w:tc>
        <w:tc>
          <w:tcPr>
            <w:tcW w:w="4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194DBDC" w14:textId="77777777" w:rsidR="007E73DE" w:rsidRPr="00E17E19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b/>
                <w:sz w:val="16"/>
                <w:szCs w:val="16"/>
              </w:rPr>
            </w:pP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69D0D3C" w14:textId="77777777" w:rsidR="007E73DE" w:rsidRPr="00E17E19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b/>
                <w:sz w:val="16"/>
                <w:szCs w:val="16"/>
              </w:rPr>
            </w:pPr>
          </w:p>
        </w:tc>
      </w:tr>
      <w:tr w:rsidR="007E73DE" w:rsidRPr="00E17E19" w14:paraId="66880C8F" w14:textId="77777777" w:rsidTr="1DEC8592">
        <w:trPr>
          <w:trHeight w:val="300"/>
        </w:trPr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840C8" w14:textId="0468E239" w:rsidR="007E73DE" w:rsidRPr="00E17E19" w:rsidRDefault="00FF79AC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E17E19">
              <w:rPr>
                <w:rFonts w:ascii="Aptos" w:hAnsi="Aptos" w:cstheme="majorBidi"/>
                <w:sz w:val="16"/>
                <w:szCs w:val="16"/>
              </w:rPr>
              <w:t>KUNST OG HANDVERK</w:t>
            </w:r>
          </w:p>
        </w:tc>
        <w:tc>
          <w:tcPr>
            <w:tcW w:w="4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F2B0C" w14:textId="1C1274B5" w:rsidR="1F18B059" w:rsidRPr="00E17E19" w:rsidRDefault="44314AB8" w:rsidP="0E805009">
            <w:pPr>
              <w:spacing w:line="276" w:lineRule="auto"/>
              <w:rPr>
                <w:rFonts w:ascii="Aptos" w:eastAsia="Aptos" w:hAnsi="Aptos" w:cs="Aptos"/>
                <w:sz w:val="16"/>
                <w:szCs w:val="16"/>
              </w:rPr>
            </w:pPr>
            <w:r w:rsidRPr="00E17E19">
              <w:rPr>
                <w:rFonts w:ascii="Aptos" w:eastAsia="Aptos" w:hAnsi="Aptos" w:cs="Aptos"/>
                <w:sz w:val="16"/>
                <w:szCs w:val="16"/>
              </w:rPr>
              <w:t>Gjer ferdig den skriftlege delen heime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22FDD" w14:textId="392366C5" w:rsidR="6E99C3D3" w:rsidRPr="00E17E19" w:rsidRDefault="44314AB8" w:rsidP="0E805009">
            <w:pPr>
              <w:spacing w:line="276" w:lineRule="auto"/>
              <w:rPr>
                <w:rFonts w:ascii="Aptos" w:eastAsia="Aptos" w:hAnsi="Aptos" w:cs="Aptos"/>
                <w:sz w:val="16"/>
                <w:szCs w:val="16"/>
              </w:rPr>
            </w:pPr>
            <w:r w:rsidRPr="00E17E19">
              <w:rPr>
                <w:rFonts w:ascii="Aptos" w:eastAsia="Aptos" w:hAnsi="Aptos" w:cs="Aptos"/>
                <w:sz w:val="16"/>
                <w:szCs w:val="16"/>
              </w:rPr>
              <w:t xml:space="preserve">Brodere og sy ferdig. </w:t>
            </w:r>
          </w:p>
        </w:tc>
      </w:tr>
      <w:tr w:rsidR="007E73DE" w:rsidRPr="00E17E19" w14:paraId="3BDA816F" w14:textId="77777777" w:rsidTr="1DEC8592">
        <w:trPr>
          <w:trHeight w:val="300"/>
        </w:trPr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F2873" w14:textId="3A2C18C3" w:rsidR="007E73DE" w:rsidRPr="00E17E19" w:rsidRDefault="00C35527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E17E19">
              <w:rPr>
                <w:rFonts w:ascii="Aptos" w:hAnsi="Aptos" w:cstheme="majorBidi"/>
                <w:sz w:val="16"/>
                <w:szCs w:val="16"/>
              </w:rPr>
              <w:t>NORSK</w:t>
            </w:r>
          </w:p>
        </w:tc>
        <w:tc>
          <w:tcPr>
            <w:tcW w:w="4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6D064" w14:textId="095FADB8" w:rsidR="007E73DE" w:rsidRPr="00E17E19" w:rsidRDefault="44997613" w:rsidP="1DBCB937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E17E19">
              <w:rPr>
                <w:rFonts w:ascii="Aptos" w:eastAsiaTheme="minorEastAsia" w:hAnsi="Aptos" w:cstheme="majorBidi"/>
                <w:sz w:val="16"/>
                <w:szCs w:val="16"/>
              </w:rPr>
              <w:t xml:space="preserve">Les minst 15 min i stillelesingsbok. 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D6E9A" w14:textId="5111D98C" w:rsidR="007E73DE" w:rsidRPr="00E17E19" w:rsidRDefault="77CB9418" w:rsidP="1DBCB937">
            <w:pPr>
              <w:spacing w:line="276" w:lineRule="auto"/>
              <w:rPr>
                <w:rFonts w:ascii="Aptos" w:eastAsiaTheme="minorEastAsia" w:hAnsi="Aptos" w:cstheme="majorBidi"/>
                <w:color w:val="000000" w:themeColor="text1"/>
                <w:sz w:val="16"/>
                <w:szCs w:val="16"/>
              </w:rPr>
            </w:pPr>
            <w:r w:rsidRPr="00E17E19">
              <w:rPr>
                <w:rFonts w:ascii="Aptos" w:eastAsiaTheme="minorEastAsia" w:hAnsi="Aptos" w:cstheme="majorBidi"/>
                <w:color w:val="000000" w:themeColor="text1"/>
                <w:sz w:val="16"/>
                <w:szCs w:val="16"/>
              </w:rPr>
              <w:t>Stillelesing. Språkets moglegheiter. Oppgåver.</w:t>
            </w:r>
          </w:p>
        </w:tc>
      </w:tr>
      <w:tr w:rsidR="007E73DE" w:rsidRPr="00E17E19" w14:paraId="05811C6E" w14:textId="77777777" w:rsidTr="1DEC8592">
        <w:trPr>
          <w:trHeight w:val="300"/>
        </w:trPr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0A1D3" w14:textId="673A1829" w:rsidR="007E73DE" w:rsidRPr="00E17E19" w:rsidRDefault="00C35527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E17E19">
              <w:rPr>
                <w:rFonts w:ascii="Aptos" w:hAnsi="Aptos" w:cstheme="majorBidi"/>
                <w:sz w:val="16"/>
                <w:szCs w:val="16"/>
              </w:rPr>
              <w:t>MAT OG HELSE</w:t>
            </w:r>
          </w:p>
        </w:tc>
        <w:tc>
          <w:tcPr>
            <w:tcW w:w="4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1892D" w14:textId="11CCD01E" w:rsidR="3D3B20AD" w:rsidRPr="00E17E19" w:rsidRDefault="3D3B20AD" w:rsidP="1AEFB7F4">
            <w:pPr>
              <w:rPr>
                <w:rFonts w:ascii="Aptos" w:eastAsia="Calibri" w:hAnsi="Aptos" w:cs="Calibri"/>
                <w:color w:val="000000" w:themeColor="text1"/>
                <w:sz w:val="16"/>
                <w:szCs w:val="16"/>
              </w:rPr>
            </w:pPr>
          </w:p>
          <w:p w14:paraId="6350BFB7" w14:textId="77777777" w:rsidR="009E2016" w:rsidRPr="00E17E19" w:rsidRDefault="0087194D" w:rsidP="14F37EBC">
            <w:pPr>
              <w:pStyle w:val="paragraph"/>
              <w:spacing w:before="0" w:beforeAutospacing="0" w:after="0" w:afterAutospacing="0"/>
              <w:textAlignment w:val="baseline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E17E19">
              <w:rPr>
                <w:rFonts w:ascii="Aptos" w:eastAsiaTheme="minorEastAsia" w:hAnsi="Aptos" w:cstheme="majorBidi"/>
                <w:sz w:val="16"/>
                <w:szCs w:val="16"/>
              </w:rPr>
              <w:t xml:space="preserve">Følg linken og </w:t>
            </w:r>
            <w:r w:rsidR="009E2016" w:rsidRPr="00E17E19">
              <w:rPr>
                <w:rFonts w:ascii="Aptos" w:eastAsiaTheme="minorEastAsia" w:hAnsi="Aptos" w:cstheme="majorBidi"/>
                <w:sz w:val="16"/>
                <w:szCs w:val="16"/>
              </w:rPr>
              <w:t>skriv</w:t>
            </w:r>
            <w:r w:rsidRPr="00E17E19">
              <w:rPr>
                <w:rFonts w:ascii="Aptos" w:eastAsiaTheme="minorEastAsia" w:hAnsi="Aptos" w:cstheme="majorBidi"/>
                <w:sz w:val="16"/>
                <w:szCs w:val="16"/>
              </w:rPr>
              <w:t xml:space="preserve"> dei 7 kostråda i KNB</w:t>
            </w:r>
          </w:p>
          <w:p w14:paraId="65978514" w14:textId="7E0A1190" w:rsidR="007E73DE" w:rsidRPr="00E17E19" w:rsidRDefault="009E2016" w:rsidP="14F37EBC">
            <w:pPr>
              <w:pStyle w:val="paragraph"/>
              <w:spacing w:before="0" w:beforeAutospacing="0" w:after="0" w:afterAutospacing="0"/>
              <w:textAlignment w:val="baseline"/>
              <w:rPr>
                <w:rFonts w:ascii="Aptos" w:eastAsiaTheme="minorEastAsia" w:hAnsi="Aptos" w:cstheme="majorBidi"/>
                <w:sz w:val="16"/>
                <w:szCs w:val="16"/>
              </w:rPr>
            </w:pPr>
            <w:hyperlink r:id="rId13" w:history="1">
              <w:r w:rsidRPr="00E17E19">
                <w:rPr>
                  <w:rFonts w:ascii="Aptos" w:hAnsi="Aptos"/>
                  <w:color w:val="0000FF"/>
                  <w:sz w:val="16"/>
                  <w:szCs w:val="16"/>
                  <w:u w:val="single"/>
                </w:rPr>
                <w:t>Kostrådene - Helsedirektoratet</w:t>
              </w:r>
            </w:hyperlink>
          </w:p>
          <w:p w14:paraId="48A21919" w14:textId="4093FACC" w:rsidR="009E2016" w:rsidRPr="00E17E19" w:rsidRDefault="009E2016" w:rsidP="14F37EBC">
            <w:pPr>
              <w:pStyle w:val="paragraph"/>
              <w:spacing w:before="0" w:beforeAutospacing="0" w:after="0" w:afterAutospacing="0"/>
              <w:textAlignment w:val="baseline"/>
              <w:rPr>
                <w:rFonts w:ascii="Aptos" w:eastAsiaTheme="minorEastAsia" w:hAnsi="Aptos" w:cstheme="majorBidi"/>
                <w:sz w:val="16"/>
                <w:szCs w:val="16"/>
              </w:rPr>
            </w:pP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97169" w14:textId="77777777" w:rsidR="00925251" w:rsidRPr="00E17E19" w:rsidRDefault="00925251" w:rsidP="00925251">
            <w:pPr>
              <w:spacing w:line="276" w:lineRule="auto"/>
              <w:rPr>
                <w:rFonts w:ascii="Aptos" w:eastAsia="Calibri" w:hAnsi="Aptos" w:cs="Calibri"/>
                <w:color w:val="000000" w:themeColor="text1"/>
                <w:sz w:val="16"/>
                <w:szCs w:val="16"/>
              </w:rPr>
            </w:pPr>
            <w:r w:rsidRPr="00E17E19">
              <w:rPr>
                <w:rFonts w:ascii="Aptos" w:eastAsia="Calibri" w:hAnsi="Aptos" w:cs="Calibri"/>
                <w:color w:val="000000" w:themeColor="text1"/>
                <w:sz w:val="16"/>
                <w:szCs w:val="16"/>
              </w:rPr>
              <w:t>Påskemeny</w:t>
            </w:r>
          </w:p>
          <w:p w14:paraId="2870A1C9" w14:textId="77777777" w:rsidR="00925251" w:rsidRPr="00E17E19" w:rsidRDefault="00925251" w:rsidP="00925251">
            <w:pPr>
              <w:spacing w:line="276" w:lineRule="auto"/>
              <w:rPr>
                <w:rFonts w:ascii="Aptos" w:eastAsia="Calibri" w:hAnsi="Aptos" w:cs="Calibri"/>
                <w:color w:val="000000" w:themeColor="text1"/>
                <w:sz w:val="16"/>
                <w:szCs w:val="16"/>
              </w:rPr>
            </w:pPr>
            <w:r w:rsidRPr="00E17E19">
              <w:rPr>
                <w:rFonts w:ascii="Aptos" w:eastAsia="Calibri" w:hAnsi="Aptos" w:cs="Calibri"/>
                <w:color w:val="000000" w:themeColor="text1"/>
                <w:sz w:val="16"/>
                <w:szCs w:val="16"/>
              </w:rPr>
              <w:t>Kyllingsalat med heimalaga aioli</w:t>
            </w:r>
          </w:p>
          <w:p w14:paraId="03FB714B" w14:textId="77777777" w:rsidR="00925251" w:rsidRPr="00E17E19" w:rsidRDefault="00925251" w:rsidP="00925251">
            <w:pPr>
              <w:spacing w:line="276" w:lineRule="auto"/>
              <w:rPr>
                <w:rFonts w:ascii="Aptos" w:eastAsia="Calibri" w:hAnsi="Aptos" w:cs="Calibri"/>
                <w:color w:val="000000" w:themeColor="text1"/>
                <w:sz w:val="16"/>
                <w:szCs w:val="16"/>
              </w:rPr>
            </w:pPr>
            <w:r w:rsidRPr="00E17E19">
              <w:rPr>
                <w:rFonts w:ascii="Aptos" w:eastAsia="Calibri" w:hAnsi="Aptos" w:cs="Calibri"/>
                <w:color w:val="000000" w:themeColor="text1"/>
                <w:sz w:val="16"/>
                <w:szCs w:val="16"/>
              </w:rPr>
              <w:t>Foccaciabrød</w:t>
            </w:r>
          </w:p>
          <w:p w14:paraId="6035F27B" w14:textId="77777777" w:rsidR="00925251" w:rsidRPr="00E17E19" w:rsidRDefault="00925251" w:rsidP="00925251">
            <w:pPr>
              <w:spacing w:line="276" w:lineRule="auto"/>
              <w:rPr>
                <w:rFonts w:ascii="Aptos" w:eastAsia="Calibri" w:hAnsi="Aptos" w:cs="Calibri"/>
                <w:color w:val="000000" w:themeColor="text1"/>
                <w:sz w:val="16"/>
                <w:szCs w:val="16"/>
              </w:rPr>
            </w:pPr>
            <w:r w:rsidRPr="00E17E19">
              <w:rPr>
                <w:rFonts w:ascii="Aptos" w:eastAsia="Calibri" w:hAnsi="Aptos" w:cs="Calibri"/>
                <w:color w:val="000000" w:themeColor="text1"/>
                <w:sz w:val="16"/>
                <w:szCs w:val="16"/>
              </w:rPr>
              <w:t>Påskepynta muffins</w:t>
            </w:r>
          </w:p>
          <w:p w14:paraId="291A5E07" w14:textId="4A69B6F9" w:rsidR="3D3B20AD" w:rsidRPr="00E17E19" w:rsidRDefault="3D3B20AD" w:rsidP="3D3B20AD">
            <w:pPr>
              <w:spacing w:line="276" w:lineRule="auto"/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b-NO"/>
              </w:rPr>
            </w:pPr>
          </w:p>
          <w:p w14:paraId="6BD18F9B" w14:textId="059A49E9" w:rsidR="007E73DE" w:rsidRPr="00E17E19" w:rsidRDefault="007E73DE" w:rsidP="14F37EBC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</w:p>
        </w:tc>
      </w:tr>
      <w:tr w:rsidR="007E73DE" w:rsidRPr="00E17E19" w14:paraId="3ACA3249" w14:textId="77777777" w:rsidTr="1DEC8592">
        <w:trPr>
          <w:trHeight w:val="300"/>
        </w:trPr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AEA93B9" w14:textId="77777777" w:rsidR="007E73DE" w:rsidRPr="00E17E19" w:rsidRDefault="007E73DE" w:rsidP="007E73DE">
            <w:pPr>
              <w:spacing w:line="276" w:lineRule="auto"/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E17E19">
              <w:rPr>
                <w:rFonts w:ascii="Aptos" w:hAnsi="Aptos" w:cstheme="majorHAnsi"/>
                <w:b/>
                <w:sz w:val="16"/>
                <w:szCs w:val="16"/>
              </w:rPr>
              <w:t>Fredag</w:t>
            </w:r>
          </w:p>
        </w:tc>
        <w:tc>
          <w:tcPr>
            <w:tcW w:w="4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38601FE" w14:textId="77777777" w:rsidR="007E73DE" w:rsidRPr="00E17E19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F3CABC7" w14:textId="77777777" w:rsidR="007E73DE" w:rsidRPr="00E17E19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</w:tr>
      <w:tr w:rsidR="007E73DE" w:rsidRPr="00E17E19" w14:paraId="6CD3104B" w14:textId="77777777" w:rsidTr="1DEC8592">
        <w:trPr>
          <w:trHeight w:val="300"/>
        </w:trPr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A8440" w14:textId="4320CA43" w:rsidR="007E73DE" w:rsidRPr="00E17E19" w:rsidRDefault="00B46C68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E17E19">
              <w:rPr>
                <w:rFonts w:ascii="Aptos" w:hAnsi="Aptos" w:cstheme="majorBidi"/>
                <w:sz w:val="16"/>
                <w:szCs w:val="16"/>
              </w:rPr>
              <w:t>SPANSK</w:t>
            </w:r>
          </w:p>
        </w:tc>
        <w:tc>
          <w:tcPr>
            <w:tcW w:w="4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8B5D1" w14:textId="0B953C00" w:rsidR="007E73DE" w:rsidRPr="00E17E19" w:rsidRDefault="78BE55E6" w:rsidP="1062C0FF">
            <w:pPr>
              <w:spacing w:line="276" w:lineRule="auto"/>
              <w:rPr>
                <w:rFonts w:ascii="Aptos" w:eastAsia="Aptos" w:hAnsi="Aptos" w:cs="Aptos"/>
                <w:sz w:val="16"/>
                <w:szCs w:val="16"/>
              </w:rPr>
            </w:pPr>
            <w:r w:rsidRPr="00E17E19">
              <w:rPr>
                <w:rFonts w:ascii="Aptos" w:hAnsi="Aptos"/>
                <w:sz w:val="16"/>
                <w:szCs w:val="16"/>
              </w:rPr>
              <w:t xml:space="preserve">Øv på bøyinga av haber: </w:t>
            </w:r>
            <w:hyperlink r:id="rId14">
              <w:r w:rsidRPr="00E17E19">
                <w:rPr>
                  <w:rStyle w:val="Hyperlink"/>
                  <w:rFonts w:ascii="Aptos" w:hAnsi="Aptos"/>
                  <w:sz w:val="16"/>
                  <w:szCs w:val="16"/>
                </w:rPr>
                <w:t>https://play.blooket.com/play?hwId=69bd3f93699a41571bc6a590</w:t>
              </w:r>
            </w:hyperlink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D106F" w14:textId="29989ECF" w:rsidR="007E73DE" w:rsidRPr="00E17E19" w:rsidRDefault="78BE55E6" w:rsidP="1062C0FF">
            <w:pPr>
              <w:spacing w:line="257" w:lineRule="auto"/>
              <w:rPr>
                <w:rFonts w:ascii="Aptos" w:hAnsi="Aptos"/>
                <w:sz w:val="16"/>
                <w:szCs w:val="16"/>
              </w:rPr>
            </w:pPr>
            <w:r w:rsidRPr="00E17E19">
              <w:rPr>
                <w:rFonts w:ascii="Aptos" w:eastAsia="Aptos" w:hAnsi="Aptos" w:cs="Aptos"/>
                <w:sz w:val="16"/>
                <w:szCs w:val="16"/>
                <w:lang w:val="es"/>
              </w:rPr>
              <w:t xml:space="preserve">Me jobbar med </w:t>
            </w:r>
            <w:r w:rsidRPr="00E17E19">
              <w:rPr>
                <w:rFonts w:ascii="Aptos" w:eastAsia="Aptos" w:hAnsi="Aptos" w:cs="Aptos"/>
                <w:i/>
                <w:iCs/>
                <w:sz w:val="16"/>
                <w:szCs w:val="16"/>
                <w:lang w:val="es"/>
              </w:rPr>
              <w:t xml:space="preserve">Has visto las noticias? </w:t>
            </w:r>
            <w:r w:rsidRPr="00E17E19">
              <w:rPr>
                <w:rFonts w:ascii="Aptos" w:eastAsia="Aptos" w:hAnsi="Aptos" w:cs="Aptos"/>
                <w:sz w:val="16"/>
                <w:szCs w:val="16"/>
              </w:rPr>
              <w:t>Side 78-79. Skriv ein kort tekst om kva du har gjort i 2026.</w:t>
            </w:r>
          </w:p>
          <w:p w14:paraId="16DEB4AB" w14:textId="4B543B0D" w:rsidR="007E73DE" w:rsidRPr="00E17E19" w:rsidRDefault="78BE55E6" w:rsidP="1062C0FF">
            <w:pPr>
              <w:spacing w:line="257" w:lineRule="auto"/>
              <w:rPr>
                <w:rFonts w:ascii="Aptos" w:eastAsia="Aptos" w:hAnsi="Aptos" w:cs="Aptos"/>
                <w:sz w:val="16"/>
                <w:szCs w:val="16"/>
              </w:rPr>
            </w:pPr>
            <w:r w:rsidRPr="00E17E19">
              <w:rPr>
                <w:rFonts w:ascii="Aptos" w:eastAsia="Aptos" w:hAnsi="Aptos" w:cs="Aptos"/>
                <w:sz w:val="16"/>
                <w:szCs w:val="16"/>
              </w:rPr>
              <w:t>9c elevane skal ha MOT frå 8.30</w:t>
            </w:r>
          </w:p>
        </w:tc>
      </w:tr>
      <w:tr w:rsidR="002B2CFC" w:rsidRPr="00E17E19" w14:paraId="7257D93C" w14:textId="77777777" w:rsidTr="1DEC8592">
        <w:trPr>
          <w:trHeight w:val="300"/>
        </w:trPr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FC652" w14:textId="3A168ECC" w:rsidR="002B2CFC" w:rsidRPr="00E17E19" w:rsidRDefault="002B2CFC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E17E19">
              <w:rPr>
                <w:rFonts w:ascii="Aptos" w:hAnsi="Aptos" w:cstheme="majorBidi"/>
                <w:sz w:val="16"/>
                <w:szCs w:val="16"/>
              </w:rPr>
              <w:t>ENGELSK FORDJUPNING</w:t>
            </w:r>
          </w:p>
        </w:tc>
        <w:tc>
          <w:tcPr>
            <w:tcW w:w="4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1E133" w14:textId="3A8B8E37" w:rsidR="002B2CFC" w:rsidRPr="00E17E19" w:rsidRDefault="002B2CFC" w:rsidP="007E73DE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29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0000"/>
          </w:tcPr>
          <w:p w14:paraId="045BD8B5" w14:textId="77777777" w:rsidR="002B2CFC" w:rsidRPr="00E17E19" w:rsidRDefault="002B2CFC" w:rsidP="002B2CFC">
            <w:pPr>
              <w:rPr>
                <w:rFonts w:ascii="Aptos" w:eastAsia="Calibri" w:hAnsi="Aptos" w:cs="Calibri"/>
                <w:color w:val="000000" w:themeColor="text1"/>
                <w:sz w:val="16"/>
                <w:szCs w:val="16"/>
              </w:rPr>
            </w:pPr>
          </w:p>
          <w:p w14:paraId="42156365" w14:textId="77777777" w:rsidR="002B2CFC" w:rsidRPr="00E17E19" w:rsidRDefault="002B2CFC" w:rsidP="002B2CFC">
            <w:pPr>
              <w:rPr>
                <w:rFonts w:ascii="Aptos" w:eastAsia="Calibri" w:hAnsi="Aptos" w:cs="Calibri"/>
                <w:color w:val="000000" w:themeColor="text1"/>
                <w:sz w:val="16"/>
                <w:szCs w:val="16"/>
              </w:rPr>
            </w:pPr>
          </w:p>
          <w:p w14:paraId="2398B0F9" w14:textId="77777777" w:rsidR="002B2CFC" w:rsidRPr="00E17E19" w:rsidRDefault="002B2CFC" w:rsidP="002B2CFC">
            <w:pPr>
              <w:rPr>
                <w:rFonts w:ascii="Aptos" w:eastAsia="Calibri" w:hAnsi="Aptos" w:cs="Calibri"/>
                <w:color w:val="000000" w:themeColor="text1"/>
                <w:sz w:val="16"/>
                <w:szCs w:val="16"/>
              </w:rPr>
            </w:pPr>
          </w:p>
          <w:p w14:paraId="050B427F" w14:textId="094184A8" w:rsidR="002B2CFC" w:rsidRPr="00E17E19" w:rsidRDefault="002B2CFC" w:rsidP="002B2CFC">
            <w:pPr>
              <w:jc w:val="center"/>
              <w:rPr>
                <w:rFonts w:ascii="Aptos" w:hAnsi="Aptos"/>
                <w:sz w:val="16"/>
                <w:szCs w:val="16"/>
              </w:rPr>
            </w:pPr>
            <w:r w:rsidRPr="00E17E19">
              <w:rPr>
                <w:rFonts w:ascii="Aptos" w:eastAsia="Calibri" w:hAnsi="Aptos" w:cs="Calibri"/>
                <w:color w:val="000000" w:themeColor="text1"/>
                <w:sz w:val="16"/>
                <w:szCs w:val="16"/>
              </w:rPr>
              <w:t>MOT</w:t>
            </w:r>
          </w:p>
        </w:tc>
      </w:tr>
      <w:tr w:rsidR="002B2CFC" w:rsidRPr="00E17E19" w14:paraId="07399DA4" w14:textId="77777777" w:rsidTr="1DEC8592">
        <w:trPr>
          <w:trHeight w:val="300"/>
        </w:trPr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5F134" w14:textId="04461449" w:rsidR="002B2CFC" w:rsidRPr="00E17E19" w:rsidRDefault="002B2CFC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E17E19">
              <w:rPr>
                <w:rFonts w:ascii="Aptos" w:hAnsi="Aptos" w:cstheme="majorBidi"/>
                <w:sz w:val="16"/>
                <w:szCs w:val="16"/>
              </w:rPr>
              <w:t>FRANSK</w:t>
            </w:r>
          </w:p>
        </w:tc>
        <w:tc>
          <w:tcPr>
            <w:tcW w:w="4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452ED" w14:textId="3312D023" w:rsidR="002B2CFC" w:rsidRPr="00E17E19" w:rsidRDefault="002B2CFC" w:rsidP="09C4B54E">
            <w:pPr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</w:pPr>
          </w:p>
        </w:tc>
        <w:tc>
          <w:tcPr>
            <w:tcW w:w="2982" w:type="dxa"/>
            <w:vMerge/>
          </w:tcPr>
          <w:p w14:paraId="7C0FD48D" w14:textId="66C57813" w:rsidR="002B2CFC" w:rsidRPr="00E17E19" w:rsidRDefault="002B2CFC" w:rsidP="1062C0FF">
            <w:pPr>
              <w:pStyle w:val="NoSpacing"/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</w:pPr>
          </w:p>
        </w:tc>
      </w:tr>
      <w:tr w:rsidR="002B2CFC" w:rsidRPr="00E17E19" w14:paraId="05FEBE0F" w14:textId="77777777" w:rsidTr="1DEC8592">
        <w:trPr>
          <w:trHeight w:val="300"/>
        </w:trPr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142AA" w14:textId="3864C0B9" w:rsidR="002B2CFC" w:rsidRPr="00E17E19" w:rsidRDefault="002B2CFC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E17E19">
              <w:rPr>
                <w:rFonts w:ascii="Aptos" w:hAnsi="Aptos" w:cstheme="majorBidi"/>
                <w:sz w:val="16"/>
                <w:szCs w:val="16"/>
              </w:rPr>
              <w:t>ARBEIDSLIVSFAG</w:t>
            </w:r>
          </w:p>
        </w:tc>
        <w:tc>
          <w:tcPr>
            <w:tcW w:w="4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502CC" w14:textId="4502E9E2" w:rsidR="002B2CFC" w:rsidRPr="008A4EBB" w:rsidRDefault="008A4EBB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</w:pPr>
            <w:r w:rsidRPr="008A4EBB"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  <w:t>Det er ikkje høve t</w:t>
            </w:r>
            <w:r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  <w:t>il avsp i arbeidslivsfag denne dagen, alle møter på skulen 08</w:t>
            </w:r>
            <w:r w:rsidR="009E4502"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  <w:t>15.</w:t>
            </w:r>
          </w:p>
        </w:tc>
        <w:tc>
          <w:tcPr>
            <w:tcW w:w="2982" w:type="dxa"/>
            <w:vMerge/>
          </w:tcPr>
          <w:p w14:paraId="40935899" w14:textId="3CEB153B" w:rsidR="002B2CFC" w:rsidRPr="00E17E19" w:rsidRDefault="002B2CFC" w:rsidP="1062C0FF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</w:pPr>
          </w:p>
        </w:tc>
      </w:tr>
      <w:tr w:rsidR="002B2CFC" w:rsidRPr="00E17E19" w14:paraId="71047C69" w14:textId="77777777" w:rsidTr="1DEC8592">
        <w:trPr>
          <w:trHeight w:val="300"/>
        </w:trPr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91652" w14:textId="2C910C5A" w:rsidR="002B2CFC" w:rsidRPr="00E17E19" w:rsidRDefault="002B2CFC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E17E19">
              <w:rPr>
                <w:rFonts w:ascii="Aptos" w:hAnsi="Aptos" w:cstheme="majorBidi"/>
                <w:sz w:val="16"/>
                <w:szCs w:val="16"/>
              </w:rPr>
              <w:t>SAMFUNNSFAG</w:t>
            </w:r>
          </w:p>
        </w:tc>
        <w:tc>
          <w:tcPr>
            <w:tcW w:w="4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A0AED" w14:textId="36C34FB5" w:rsidR="002B2CFC" w:rsidRPr="00E17E19" w:rsidRDefault="00AC778C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</w:pPr>
            <w:r w:rsidRPr="00E17E19"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  <w:t xml:space="preserve">Sjå ei nyheitssending </w:t>
            </w:r>
            <w:r w:rsidR="007D73FE" w:rsidRPr="00E17E19"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  <w:t>på TV2 eller NRK</w:t>
            </w:r>
          </w:p>
        </w:tc>
        <w:tc>
          <w:tcPr>
            <w:tcW w:w="2982" w:type="dxa"/>
            <w:vMerge/>
          </w:tcPr>
          <w:p w14:paraId="2A71F659" w14:textId="6E1F1D69" w:rsidR="002B2CFC" w:rsidRPr="00E17E19" w:rsidRDefault="002B2CFC" w:rsidP="1062C0FF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</w:pPr>
          </w:p>
        </w:tc>
      </w:tr>
      <w:tr w:rsidR="002B2CFC" w:rsidRPr="00E17E19" w14:paraId="7412A2A5" w14:textId="77777777" w:rsidTr="1DEC8592">
        <w:trPr>
          <w:trHeight w:val="300"/>
        </w:trPr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F1C10" w14:textId="66634BB7" w:rsidR="002B2CFC" w:rsidRPr="00E17E19" w:rsidRDefault="002B2CFC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E17E19">
              <w:rPr>
                <w:rFonts w:ascii="Aptos" w:hAnsi="Aptos" w:cstheme="majorBidi"/>
                <w:sz w:val="16"/>
                <w:szCs w:val="16"/>
              </w:rPr>
              <w:t>NORSK</w:t>
            </w:r>
          </w:p>
        </w:tc>
        <w:tc>
          <w:tcPr>
            <w:tcW w:w="4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4431E" w14:textId="0EF75CED" w:rsidR="002B2CFC" w:rsidRPr="00E17E19" w:rsidRDefault="002B2CFC" w:rsidP="1DBCB937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E17E19">
              <w:rPr>
                <w:rFonts w:ascii="Aptos" w:eastAsiaTheme="minorEastAsia" w:hAnsi="Aptos" w:cstheme="majorBidi"/>
                <w:sz w:val="16"/>
                <w:szCs w:val="16"/>
              </w:rPr>
              <w:t xml:space="preserve">Les minst 15 min i stillelesingsbok. Send melding til lærer om kva du les og kva du har lest om i teams. </w:t>
            </w:r>
          </w:p>
        </w:tc>
        <w:tc>
          <w:tcPr>
            <w:tcW w:w="2982" w:type="dxa"/>
            <w:vMerge/>
          </w:tcPr>
          <w:p w14:paraId="6A0F9D4E" w14:textId="7FF2352E" w:rsidR="002B2CFC" w:rsidRPr="00E17E19" w:rsidRDefault="002B2CFC" w:rsidP="1062C0FF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</w:rPr>
            </w:pPr>
          </w:p>
        </w:tc>
      </w:tr>
      <w:tr w:rsidR="00B46C68" w:rsidRPr="00E17E19" w14:paraId="05C84575" w14:textId="77777777" w:rsidTr="1DEC8592">
        <w:trPr>
          <w:trHeight w:val="300"/>
        </w:trPr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9F6D1" w14:textId="11DDE9D6" w:rsidR="00B46C68" w:rsidRPr="00E17E19" w:rsidRDefault="000708C5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E17E19">
              <w:rPr>
                <w:rFonts w:ascii="Aptos" w:hAnsi="Aptos" w:cstheme="majorBidi"/>
                <w:sz w:val="16"/>
                <w:szCs w:val="16"/>
              </w:rPr>
              <w:t>ENGELSK</w:t>
            </w:r>
          </w:p>
        </w:tc>
        <w:tc>
          <w:tcPr>
            <w:tcW w:w="4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E6E91" w14:textId="77777777" w:rsidR="00B46C68" w:rsidRPr="00E17E19" w:rsidRDefault="00B46C68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484D3" w14:textId="1A533091" w:rsidR="00B46C68" w:rsidRPr="00E17E19" w:rsidRDefault="49420A41" w:rsidP="146165CA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  <w:lang w:val="en-US"/>
              </w:rPr>
            </w:pPr>
            <w:r w:rsidRPr="00E17E19">
              <w:rPr>
                <w:rFonts w:ascii="Aptos" w:eastAsiaTheme="minorEastAsia" w:hAnsi="Aptos" w:cstheme="majorBidi"/>
                <w:sz w:val="16"/>
                <w:szCs w:val="16"/>
                <w:lang w:val="en-US"/>
              </w:rPr>
              <w:t>You will continue to write your crime fiction in “klassenotater”.</w:t>
            </w:r>
          </w:p>
        </w:tc>
      </w:tr>
      <w:tr w:rsidR="00B46C68" w:rsidRPr="00E17E19" w14:paraId="56F508CE" w14:textId="77777777" w:rsidTr="1DEC8592">
        <w:trPr>
          <w:trHeight w:val="300"/>
        </w:trPr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54452" w14:textId="65D08A83" w:rsidR="00B46C68" w:rsidRPr="00E17E19" w:rsidRDefault="00630114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E17E19">
              <w:rPr>
                <w:rFonts w:ascii="Aptos" w:hAnsi="Aptos" w:cstheme="majorBidi"/>
                <w:sz w:val="16"/>
                <w:szCs w:val="16"/>
              </w:rPr>
              <w:t>FYSISK, AKTIVITET OG HELSE</w:t>
            </w:r>
          </w:p>
        </w:tc>
        <w:tc>
          <w:tcPr>
            <w:tcW w:w="4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AC366" w14:textId="3D35BB26" w:rsidR="00B46C68" w:rsidRPr="00E17E19" w:rsidRDefault="00B46C68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6F014" w14:textId="2F9ED2CA" w:rsidR="00B46C68" w:rsidRPr="00E17E19" w:rsidRDefault="00B46C68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</w:pPr>
          </w:p>
        </w:tc>
      </w:tr>
      <w:tr w:rsidR="00B46C68" w:rsidRPr="00E17E19" w14:paraId="4E1A8DED" w14:textId="77777777" w:rsidTr="1DEC8592">
        <w:trPr>
          <w:trHeight w:val="300"/>
        </w:trPr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73D44" w14:textId="10E7B66A" w:rsidR="00B46C68" w:rsidRPr="00E17E19" w:rsidRDefault="00630114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E17E19">
              <w:rPr>
                <w:rFonts w:ascii="Aptos" w:hAnsi="Aptos" w:cstheme="majorBidi"/>
                <w:sz w:val="16"/>
                <w:szCs w:val="16"/>
              </w:rPr>
              <w:t>PROGRAMMERING</w:t>
            </w:r>
          </w:p>
        </w:tc>
        <w:tc>
          <w:tcPr>
            <w:tcW w:w="4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62B60" w14:textId="77777777" w:rsidR="00B46C68" w:rsidRPr="00E17E19" w:rsidRDefault="00B46C68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ADB44" w14:textId="07A59CD8" w:rsidR="00B46C68" w:rsidRPr="00E17E19" w:rsidRDefault="00B46C68" w:rsidP="00DA5E88">
            <w:pPr>
              <w:spacing w:line="193" w:lineRule="auto"/>
              <w:rPr>
                <w:rFonts w:ascii="Aptos" w:eastAsia="Calibri" w:hAnsi="Aptos" w:cs="Calibri"/>
                <w:color w:val="000000" w:themeColor="text1"/>
                <w:sz w:val="16"/>
                <w:szCs w:val="16"/>
              </w:rPr>
            </w:pPr>
          </w:p>
        </w:tc>
      </w:tr>
      <w:tr w:rsidR="00B46C68" w:rsidRPr="00E17E19" w14:paraId="1AC4A678" w14:textId="77777777" w:rsidTr="1DEC8592">
        <w:trPr>
          <w:trHeight w:val="300"/>
        </w:trPr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5EFBA" w14:textId="28946FAE" w:rsidR="00B46C68" w:rsidRPr="00E17E19" w:rsidRDefault="00630114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E17E19">
              <w:rPr>
                <w:rFonts w:ascii="Aptos" w:hAnsi="Aptos" w:cstheme="majorBidi"/>
                <w:sz w:val="16"/>
                <w:szCs w:val="16"/>
              </w:rPr>
              <w:t>FRLIUFTSLIV</w:t>
            </w:r>
          </w:p>
        </w:tc>
        <w:tc>
          <w:tcPr>
            <w:tcW w:w="4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A7FF8" w14:textId="777EBB3E" w:rsidR="00B46C68" w:rsidRPr="00E17E19" w:rsidRDefault="00B46C68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C3F48" w14:textId="5385E87F" w:rsidR="00B46C68" w:rsidRPr="00E17E19" w:rsidRDefault="009C16A3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</w:pPr>
            <w:r w:rsidRPr="00E17E19"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  <w:t>Avsp</w:t>
            </w:r>
          </w:p>
        </w:tc>
      </w:tr>
    </w:tbl>
    <w:p w14:paraId="7DF4E37C" w14:textId="6CDCD88F" w:rsidR="008C4069" w:rsidRPr="007E4C2A" w:rsidRDefault="008C4069" w:rsidP="6EB5DA19">
      <w:pPr>
        <w:rPr>
          <w:rFonts w:asciiTheme="majorHAnsi" w:hAnsiTheme="majorHAnsi" w:cstheme="majorBidi"/>
          <w:sz w:val="16"/>
          <w:szCs w:val="16"/>
        </w:rPr>
      </w:pPr>
    </w:p>
    <w:sectPr w:rsidR="008C4069" w:rsidRPr="007E4C2A" w:rsidSect="002148ED">
      <w:pgSz w:w="11907" w:h="16840" w:code="9"/>
      <w:pgMar w:top="360" w:right="720" w:bottom="180" w:left="902" w:header="709" w:footer="709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isse ITC">
    <w:altName w:val="Courier New"/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Aptos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8EFA70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EB559D"/>
    <w:multiLevelType w:val="hybridMultilevel"/>
    <w:tmpl w:val="854643A0"/>
    <w:lvl w:ilvl="0" w:tplc="041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4034A"/>
    <w:multiLevelType w:val="hybridMultilevel"/>
    <w:tmpl w:val="B5CAB32A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00D85"/>
    <w:multiLevelType w:val="hybridMultilevel"/>
    <w:tmpl w:val="3E7A29F8"/>
    <w:lvl w:ilvl="0" w:tplc="26F01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F448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24A48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92E8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CEEF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5124A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587D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F68B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D89B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1126F5"/>
    <w:multiLevelType w:val="multilevel"/>
    <w:tmpl w:val="71D0AD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1D102E"/>
    <w:multiLevelType w:val="hybridMultilevel"/>
    <w:tmpl w:val="D904172C"/>
    <w:lvl w:ilvl="0" w:tplc="4732AD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697EBD"/>
    <w:multiLevelType w:val="hybridMultilevel"/>
    <w:tmpl w:val="FFFFFFFF"/>
    <w:lvl w:ilvl="0" w:tplc="156C37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8439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E8F1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1851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3EE3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84442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7E94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8C0F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0A43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B30F30"/>
    <w:multiLevelType w:val="hybridMultilevel"/>
    <w:tmpl w:val="8FDECF5A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E816D3"/>
    <w:multiLevelType w:val="hybridMultilevel"/>
    <w:tmpl w:val="BD26E826"/>
    <w:lvl w:ilvl="0" w:tplc="16AC1602">
      <w:start w:val="1"/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092E4C"/>
    <w:multiLevelType w:val="hybridMultilevel"/>
    <w:tmpl w:val="C3A40CD2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A779E"/>
    <w:multiLevelType w:val="hybridMultilevel"/>
    <w:tmpl w:val="59047156"/>
    <w:lvl w:ilvl="0" w:tplc="08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2DA2B8D"/>
    <w:multiLevelType w:val="hybridMultilevel"/>
    <w:tmpl w:val="047A0218"/>
    <w:lvl w:ilvl="0" w:tplc="08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5E2C8EA"/>
    <w:multiLevelType w:val="hybridMultilevel"/>
    <w:tmpl w:val="8B163A24"/>
    <w:lvl w:ilvl="0" w:tplc="CA12AA2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87E8B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665A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5CD4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9C1B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8F4F4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EA6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9861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2CCD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5750F7"/>
    <w:multiLevelType w:val="hybridMultilevel"/>
    <w:tmpl w:val="64EE85B0"/>
    <w:lvl w:ilvl="0" w:tplc="322E72AA"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05405E"/>
    <w:multiLevelType w:val="hybridMultilevel"/>
    <w:tmpl w:val="C20E0EEC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994893"/>
    <w:multiLevelType w:val="hybridMultilevel"/>
    <w:tmpl w:val="E0F84C3E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501A00"/>
    <w:multiLevelType w:val="hybridMultilevel"/>
    <w:tmpl w:val="33CEDE3E"/>
    <w:lvl w:ilvl="0" w:tplc="041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B6395F"/>
    <w:multiLevelType w:val="hybridMultilevel"/>
    <w:tmpl w:val="551C89FC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C20C16"/>
    <w:multiLevelType w:val="hybridMultilevel"/>
    <w:tmpl w:val="C05AD56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C07DDB"/>
    <w:multiLevelType w:val="hybridMultilevel"/>
    <w:tmpl w:val="19368C72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A83010"/>
    <w:multiLevelType w:val="hybridMultilevel"/>
    <w:tmpl w:val="F3000F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2276F4"/>
    <w:multiLevelType w:val="hybridMultilevel"/>
    <w:tmpl w:val="8D767DC2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2F5A57"/>
    <w:multiLevelType w:val="hybridMultilevel"/>
    <w:tmpl w:val="0BECC24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7F6C2E"/>
    <w:multiLevelType w:val="hybridMultilevel"/>
    <w:tmpl w:val="EDAC7EFE"/>
    <w:lvl w:ilvl="0" w:tplc="08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9AC47D2"/>
    <w:multiLevelType w:val="hybridMultilevel"/>
    <w:tmpl w:val="EC367F8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387D30"/>
    <w:multiLevelType w:val="hybridMultilevel"/>
    <w:tmpl w:val="E098BC7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7763E5"/>
    <w:multiLevelType w:val="hybridMultilevel"/>
    <w:tmpl w:val="41026EE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464ADD"/>
    <w:multiLevelType w:val="hybridMultilevel"/>
    <w:tmpl w:val="720CC6E2"/>
    <w:lvl w:ilvl="0" w:tplc="08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73740C5"/>
    <w:multiLevelType w:val="hybridMultilevel"/>
    <w:tmpl w:val="DF2C1D08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D755B2"/>
    <w:multiLevelType w:val="hybridMultilevel"/>
    <w:tmpl w:val="9C002D94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8760EC4"/>
    <w:multiLevelType w:val="hybridMultilevel"/>
    <w:tmpl w:val="6F9E8B7C"/>
    <w:lvl w:ilvl="0" w:tplc="08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A510FD5"/>
    <w:multiLevelType w:val="hybridMultilevel"/>
    <w:tmpl w:val="FA88E7EA"/>
    <w:lvl w:ilvl="0" w:tplc="8D58FB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34B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04A3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DE6C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6CE6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2C6A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9C74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A23C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1417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21036B"/>
    <w:multiLevelType w:val="hybridMultilevel"/>
    <w:tmpl w:val="AAFAEA3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AAD12B"/>
    <w:multiLevelType w:val="hybridMultilevel"/>
    <w:tmpl w:val="FFFFFFFF"/>
    <w:lvl w:ilvl="0" w:tplc="715AEF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FEA2C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EDAEBE2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1DEE71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AC4C33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620F6B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80A11F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2F6735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9530D99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7CF0538"/>
    <w:multiLevelType w:val="hybridMultilevel"/>
    <w:tmpl w:val="FFFFFFFF"/>
    <w:lvl w:ilvl="0" w:tplc="8FA094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0825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281E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0AC1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A09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60DA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F6F6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36ED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DA59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A761AB5"/>
    <w:multiLevelType w:val="hybridMultilevel"/>
    <w:tmpl w:val="29FE3CA8"/>
    <w:lvl w:ilvl="0" w:tplc="08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D24432"/>
    <w:multiLevelType w:val="hybridMultilevel"/>
    <w:tmpl w:val="F2845494"/>
    <w:lvl w:ilvl="0" w:tplc="08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A592E06"/>
    <w:multiLevelType w:val="hybridMultilevel"/>
    <w:tmpl w:val="C71E5E1C"/>
    <w:lvl w:ilvl="0" w:tplc="7438093C"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CF5E32"/>
    <w:multiLevelType w:val="hybridMultilevel"/>
    <w:tmpl w:val="BDDA0BC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AA68C3"/>
    <w:multiLevelType w:val="hybridMultilevel"/>
    <w:tmpl w:val="B01489EE"/>
    <w:lvl w:ilvl="0" w:tplc="08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E0A3BEB"/>
    <w:multiLevelType w:val="hybridMultilevel"/>
    <w:tmpl w:val="F08480E4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A57601"/>
    <w:multiLevelType w:val="hybridMultilevel"/>
    <w:tmpl w:val="C436EEB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7F20CB"/>
    <w:multiLevelType w:val="hybridMultilevel"/>
    <w:tmpl w:val="A112993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14C260"/>
    <w:multiLevelType w:val="hybridMultilevel"/>
    <w:tmpl w:val="9E1E5B08"/>
    <w:lvl w:ilvl="0" w:tplc="D87A648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25A75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F8EC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5437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B83D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4AAC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9281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107B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3BA98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012C4C"/>
    <w:multiLevelType w:val="hybridMultilevel"/>
    <w:tmpl w:val="4BA2DC3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4539288">
    <w:abstractNumId w:val="12"/>
  </w:num>
  <w:num w:numId="2" w16cid:durableId="1970355028">
    <w:abstractNumId w:val="43"/>
  </w:num>
  <w:num w:numId="3" w16cid:durableId="30157707">
    <w:abstractNumId w:val="0"/>
  </w:num>
  <w:num w:numId="4" w16cid:durableId="1523786012">
    <w:abstractNumId w:val="35"/>
  </w:num>
  <w:num w:numId="5" w16cid:durableId="1855420372">
    <w:abstractNumId w:val="17"/>
  </w:num>
  <w:num w:numId="6" w16cid:durableId="380717292">
    <w:abstractNumId w:val="32"/>
  </w:num>
  <w:num w:numId="7" w16cid:durableId="664475640">
    <w:abstractNumId w:val="26"/>
  </w:num>
  <w:num w:numId="8" w16cid:durableId="521550518">
    <w:abstractNumId w:val="44"/>
  </w:num>
  <w:num w:numId="9" w16cid:durableId="390731740">
    <w:abstractNumId w:val="37"/>
  </w:num>
  <w:num w:numId="10" w16cid:durableId="529103244">
    <w:abstractNumId w:val="42"/>
  </w:num>
  <w:num w:numId="11" w16cid:durableId="925499703">
    <w:abstractNumId w:val="25"/>
  </w:num>
  <w:num w:numId="12" w16cid:durableId="840701044">
    <w:abstractNumId w:val="38"/>
  </w:num>
  <w:num w:numId="13" w16cid:durableId="1979459418">
    <w:abstractNumId w:val="24"/>
  </w:num>
  <w:num w:numId="14" w16cid:durableId="2105034469">
    <w:abstractNumId w:val="19"/>
  </w:num>
  <w:num w:numId="15" w16cid:durableId="1020398875">
    <w:abstractNumId w:val="22"/>
  </w:num>
  <w:num w:numId="16" w16cid:durableId="470830002">
    <w:abstractNumId w:val="15"/>
  </w:num>
  <w:num w:numId="17" w16cid:durableId="361512925">
    <w:abstractNumId w:val="8"/>
  </w:num>
  <w:num w:numId="18" w16cid:durableId="1745445661">
    <w:abstractNumId w:val="13"/>
  </w:num>
  <w:num w:numId="19" w16cid:durableId="180702907">
    <w:abstractNumId w:val="28"/>
  </w:num>
  <w:num w:numId="20" w16cid:durableId="514657685">
    <w:abstractNumId w:val="21"/>
  </w:num>
  <w:num w:numId="21" w16cid:durableId="77335161">
    <w:abstractNumId w:val="9"/>
  </w:num>
  <w:num w:numId="22" w16cid:durableId="254440141">
    <w:abstractNumId w:val="7"/>
  </w:num>
  <w:num w:numId="23" w16cid:durableId="385036068">
    <w:abstractNumId w:val="29"/>
  </w:num>
  <w:num w:numId="24" w16cid:durableId="1136870022">
    <w:abstractNumId w:val="36"/>
  </w:num>
  <w:num w:numId="25" w16cid:durableId="605380564">
    <w:abstractNumId w:val="14"/>
  </w:num>
  <w:num w:numId="26" w16cid:durableId="551423025">
    <w:abstractNumId w:val="18"/>
  </w:num>
  <w:num w:numId="27" w16cid:durableId="2121100991">
    <w:abstractNumId w:val="2"/>
  </w:num>
  <w:num w:numId="28" w16cid:durableId="1253514425">
    <w:abstractNumId w:val="16"/>
  </w:num>
  <w:num w:numId="29" w16cid:durableId="1499618623">
    <w:abstractNumId w:val="1"/>
  </w:num>
  <w:num w:numId="30" w16cid:durableId="1854882142">
    <w:abstractNumId w:val="39"/>
  </w:num>
  <w:num w:numId="31" w16cid:durableId="2060208176">
    <w:abstractNumId w:val="11"/>
  </w:num>
  <w:num w:numId="32" w16cid:durableId="1150635931">
    <w:abstractNumId w:val="27"/>
  </w:num>
  <w:num w:numId="33" w16cid:durableId="1108966707">
    <w:abstractNumId w:val="34"/>
  </w:num>
  <w:num w:numId="34" w16cid:durableId="1646619645">
    <w:abstractNumId w:val="6"/>
  </w:num>
  <w:num w:numId="35" w16cid:durableId="680545579">
    <w:abstractNumId w:val="33"/>
  </w:num>
  <w:num w:numId="36" w16cid:durableId="1203518879">
    <w:abstractNumId w:val="23"/>
  </w:num>
  <w:num w:numId="37" w16cid:durableId="593635471">
    <w:abstractNumId w:val="10"/>
  </w:num>
  <w:num w:numId="38" w16cid:durableId="62609862">
    <w:abstractNumId w:val="30"/>
  </w:num>
  <w:num w:numId="39" w16cid:durableId="301929717">
    <w:abstractNumId w:val="3"/>
  </w:num>
  <w:num w:numId="40" w16cid:durableId="1211848054">
    <w:abstractNumId w:val="20"/>
  </w:num>
  <w:num w:numId="41" w16cid:durableId="1177815534">
    <w:abstractNumId w:val="31"/>
  </w:num>
  <w:num w:numId="42" w16cid:durableId="754016515">
    <w:abstractNumId w:val="4"/>
  </w:num>
  <w:num w:numId="43" w16cid:durableId="637880240">
    <w:abstractNumId w:val="20"/>
  </w:num>
  <w:num w:numId="44" w16cid:durableId="1565993002">
    <w:abstractNumId w:val="5"/>
  </w:num>
  <w:num w:numId="45" w16cid:durableId="1927693539">
    <w:abstractNumId w:val="40"/>
  </w:num>
  <w:num w:numId="46" w16cid:durableId="1876237085">
    <w:abstractNumId w:val="4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7A0B0MjU1MlHaXg1OLizPw8kAKjWgBcMzDeLAAAAA=="/>
  </w:docVars>
  <w:rsids>
    <w:rsidRoot w:val="00941222"/>
    <w:rsid w:val="00000071"/>
    <w:rsid w:val="0000073D"/>
    <w:rsid w:val="00002962"/>
    <w:rsid w:val="00003C9B"/>
    <w:rsid w:val="00004FD8"/>
    <w:rsid w:val="00005050"/>
    <w:rsid w:val="00005175"/>
    <w:rsid w:val="00005E20"/>
    <w:rsid w:val="000062D7"/>
    <w:rsid w:val="00006586"/>
    <w:rsid w:val="00006E4E"/>
    <w:rsid w:val="0000711C"/>
    <w:rsid w:val="000071F2"/>
    <w:rsid w:val="0000738A"/>
    <w:rsid w:val="00007635"/>
    <w:rsid w:val="00007E61"/>
    <w:rsid w:val="00010709"/>
    <w:rsid w:val="000109F9"/>
    <w:rsid w:val="000110C6"/>
    <w:rsid w:val="0001239B"/>
    <w:rsid w:val="00012A7F"/>
    <w:rsid w:val="000132F0"/>
    <w:rsid w:val="00014334"/>
    <w:rsid w:val="00014F75"/>
    <w:rsid w:val="00015BB0"/>
    <w:rsid w:val="00015EF1"/>
    <w:rsid w:val="000164E6"/>
    <w:rsid w:val="00016BCA"/>
    <w:rsid w:val="00017980"/>
    <w:rsid w:val="0002008F"/>
    <w:rsid w:val="00020A45"/>
    <w:rsid w:val="00021728"/>
    <w:rsid w:val="00021763"/>
    <w:rsid w:val="00021E4D"/>
    <w:rsid w:val="000231C3"/>
    <w:rsid w:val="00023B21"/>
    <w:rsid w:val="00023DAB"/>
    <w:rsid w:val="00023E43"/>
    <w:rsid w:val="0002427C"/>
    <w:rsid w:val="00024D1A"/>
    <w:rsid w:val="00024EF0"/>
    <w:rsid w:val="00024F64"/>
    <w:rsid w:val="000252AE"/>
    <w:rsid w:val="00025A40"/>
    <w:rsid w:val="00025EA3"/>
    <w:rsid w:val="00026754"/>
    <w:rsid w:val="00026BEF"/>
    <w:rsid w:val="00027579"/>
    <w:rsid w:val="000278DC"/>
    <w:rsid w:val="00027B05"/>
    <w:rsid w:val="00030001"/>
    <w:rsid w:val="000305DE"/>
    <w:rsid w:val="000306E2"/>
    <w:rsid w:val="000308BB"/>
    <w:rsid w:val="000315A3"/>
    <w:rsid w:val="00031AF1"/>
    <w:rsid w:val="00031B54"/>
    <w:rsid w:val="00031EDA"/>
    <w:rsid w:val="00031F77"/>
    <w:rsid w:val="00032192"/>
    <w:rsid w:val="0003306C"/>
    <w:rsid w:val="000332AD"/>
    <w:rsid w:val="00033384"/>
    <w:rsid w:val="00034137"/>
    <w:rsid w:val="00035477"/>
    <w:rsid w:val="00035857"/>
    <w:rsid w:val="000362F5"/>
    <w:rsid w:val="00036A91"/>
    <w:rsid w:val="00042EFC"/>
    <w:rsid w:val="00043860"/>
    <w:rsid w:val="00044027"/>
    <w:rsid w:val="00044239"/>
    <w:rsid w:val="000448F1"/>
    <w:rsid w:val="00044B1A"/>
    <w:rsid w:val="00044DA8"/>
    <w:rsid w:val="00044F86"/>
    <w:rsid w:val="0004601B"/>
    <w:rsid w:val="000464F8"/>
    <w:rsid w:val="00046AD2"/>
    <w:rsid w:val="00046ADF"/>
    <w:rsid w:val="00046F06"/>
    <w:rsid w:val="00047168"/>
    <w:rsid w:val="00050325"/>
    <w:rsid w:val="000509E7"/>
    <w:rsid w:val="00050DFD"/>
    <w:rsid w:val="00051AE1"/>
    <w:rsid w:val="00052E21"/>
    <w:rsid w:val="00053252"/>
    <w:rsid w:val="00053D9B"/>
    <w:rsid w:val="00055203"/>
    <w:rsid w:val="000554F4"/>
    <w:rsid w:val="0005616E"/>
    <w:rsid w:val="000563B5"/>
    <w:rsid w:val="00056A7E"/>
    <w:rsid w:val="00056A9C"/>
    <w:rsid w:val="00056C72"/>
    <w:rsid w:val="00057260"/>
    <w:rsid w:val="000572CA"/>
    <w:rsid w:val="00060C20"/>
    <w:rsid w:val="000613A4"/>
    <w:rsid w:val="000619AF"/>
    <w:rsid w:val="000627B5"/>
    <w:rsid w:val="00062975"/>
    <w:rsid w:val="00064E9F"/>
    <w:rsid w:val="000656E5"/>
    <w:rsid w:val="000664EF"/>
    <w:rsid w:val="000668D6"/>
    <w:rsid w:val="00066E72"/>
    <w:rsid w:val="0006760E"/>
    <w:rsid w:val="000708C5"/>
    <w:rsid w:val="00071A5F"/>
    <w:rsid w:val="00071A9A"/>
    <w:rsid w:val="00071BDE"/>
    <w:rsid w:val="000720D4"/>
    <w:rsid w:val="00072487"/>
    <w:rsid w:val="00072C08"/>
    <w:rsid w:val="00072D74"/>
    <w:rsid w:val="00073DAE"/>
    <w:rsid w:val="00074331"/>
    <w:rsid w:val="00074C57"/>
    <w:rsid w:val="00074D48"/>
    <w:rsid w:val="00075917"/>
    <w:rsid w:val="00075D6E"/>
    <w:rsid w:val="00076C21"/>
    <w:rsid w:val="00076FCF"/>
    <w:rsid w:val="00077B1E"/>
    <w:rsid w:val="00080048"/>
    <w:rsid w:val="000800F1"/>
    <w:rsid w:val="000811AD"/>
    <w:rsid w:val="00081CA4"/>
    <w:rsid w:val="00082B65"/>
    <w:rsid w:val="00083007"/>
    <w:rsid w:val="00083682"/>
    <w:rsid w:val="00083944"/>
    <w:rsid w:val="00084484"/>
    <w:rsid w:val="00085070"/>
    <w:rsid w:val="000853B9"/>
    <w:rsid w:val="00085C08"/>
    <w:rsid w:val="000861CE"/>
    <w:rsid w:val="00086382"/>
    <w:rsid w:val="00087757"/>
    <w:rsid w:val="00087A44"/>
    <w:rsid w:val="00087A76"/>
    <w:rsid w:val="00087F23"/>
    <w:rsid w:val="00090168"/>
    <w:rsid w:val="00090C60"/>
    <w:rsid w:val="00090D68"/>
    <w:rsid w:val="0009105C"/>
    <w:rsid w:val="00091251"/>
    <w:rsid w:val="00091253"/>
    <w:rsid w:val="00091288"/>
    <w:rsid w:val="000917FC"/>
    <w:rsid w:val="00091A86"/>
    <w:rsid w:val="00092B7A"/>
    <w:rsid w:val="000937D3"/>
    <w:rsid w:val="00093AF2"/>
    <w:rsid w:val="00093C28"/>
    <w:rsid w:val="00093E11"/>
    <w:rsid w:val="0009454C"/>
    <w:rsid w:val="00094BD5"/>
    <w:rsid w:val="00094D7D"/>
    <w:rsid w:val="00094EDD"/>
    <w:rsid w:val="00095084"/>
    <w:rsid w:val="000950C3"/>
    <w:rsid w:val="00095D0A"/>
    <w:rsid w:val="00096A04"/>
    <w:rsid w:val="00097660"/>
    <w:rsid w:val="000A0229"/>
    <w:rsid w:val="000A0857"/>
    <w:rsid w:val="000A0DD2"/>
    <w:rsid w:val="000A1CBA"/>
    <w:rsid w:val="000A29DC"/>
    <w:rsid w:val="000A2B7E"/>
    <w:rsid w:val="000A3131"/>
    <w:rsid w:val="000A3495"/>
    <w:rsid w:val="000A3ADC"/>
    <w:rsid w:val="000A3FF2"/>
    <w:rsid w:val="000A4F05"/>
    <w:rsid w:val="000A63C8"/>
    <w:rsid w:val="000A646D"/>
    <w:rsid w:val="000A6AED"/>
    <w:rsid w:val="000A7344"/>
    <w:rsid w:val="000B0B80"/>
    <w:rsid w:val="000B1E01"/>
    <w:rsid w:val="000B2B73"/>
    <w:rsid w:val="000B30C3"/>
    <w:rsid w:val="000B3BEE"/>
    <w:rsid w:val="000B3FFA"/>
    <w:rsid w:val="000B405D"/>
    <w:rsid w:val="000B5103"/>
    <w:rsid w:val="000B5423"/>
    <w:rsid w:val="000B5453"/>
    <w:rsid w:val="000B54E2"/>
    <w:rsid w:val="000B5D56"/>
    <w:rsid w:val="000B5DAF"/>
    <w:rsid w:val="000B61A0"/>
    <w:rsid w:val="000B65CF"/>
    <w:rsid w:val="000B6A8C"/>
    <w:rsid w:val="000B71D1"/>
    <w:rsid w:val="000B7F0B"/>
    <w:rsid w:val="000C0118"/>
    <w:rsid w:val="000C0714"/>
    <w:rsid w:val="000C25BC"/>
    <w:rsid w:val="000C34C1"/>
    <w:rsid w:val="000C3BB3"/>
    <w:rsid w:val="000C45A1"/>
    <w:rsid w:val="000C5F94"/>
    <w:rsid w:val="000C648D"/>
    <w:rsid w:val="000C6963"/>
    <w:rsid w:val="000C6BE4"/>
    <w:rsid w:val="000C6E77"/>
    <w:rsid w:val="000D0097"/>
    <w:rsid w:val="000D0113"/>
    <w:rsid w:val="000D02C7"/>
    <w:rsid w:val="000D0303"/>
    <w:rsid w:val="000D06FF"/>
    <w:rsid w:val="000D0735"/>
    <w:rsid w:val="000D085A"/>
    <w:rsid w:val="000D08D4"/>
    <w:rsid w:val="000D2E40"/>
    <w:rsid w:val="000D4D5E"/>
    <w:rsid w:val="000D4F1A"/>
    <w:rsid w:val="000D569D"/>
    <w:rsid w:val="000D6029"/>
    <w:rsid w:val="000D62BC"/>
    <w:rsid w:val="000D708E"/>
    <w:rsid w:val="000D7529"/>
    <w:rsid w:val="000E0185"/>
    <w:rsid w:val="000E116B"/>
    <w:rsid w:val="000E18F9"/>
    <w:rsid w:val="000E1DD4"/>
    <w:rsid w:val="000E22D2"/>
    <w:rsid w:val="000E2DAA"/>
    <w:rsid w:val="000E4B90"/>
    <w:rsid w:val="000E5170"/>
    <w:rsid w:val="000E528D"/>
    <w:rsid w:val="000E5739"/>
    <w:rsid w:val="000E5896"/>
    <w:rsid w:val="000E5C2C"/>
    <w:rsid w:val="000E6C9D"/>
    <w:rsid w:val="000E6F10"/>
    <w:rsid w:val="000E7E7E"/>
    <w:rsid w:val="000F0A3D"/>
    <w:rsid w:val="000F0A5F"/>
    <w:rsid w:val="000F1F6E"/>
    <w:rsid w:val="000F203B"/>
    <w:rsid w:val="000F2175"/>
    <w:rsid w:val="000F2CD4"/>
    <w:rsid w:val="000F3377"/>
    <w:rsid w:val="000F4098"/>
    <w:rsid w:val="000F44D3"/>
    <w:rsid w:val="000F5480"/>
    <w:rsid w:val="000F59C1"/>
    <w:rsid w:val="000F5DEB"/>
    <w:rsid w:val="000F62A3"/>
    <w:rsid w:val="000F63EF"/>
    <w:rsid w:val="000F6408"/>
    <w:rsid w:val="000F707A"/>
    <w:rsid w:val="000F73CA"/>
    <w:rsid w:val="000F74A4"/>
    <w:rsid w:val="000F7592"/>
    <w:rsid w:val="000F76A4"/>
    <w:rsid w:val="001000C8"/>
    <w:rsid w:val="001004F5"/>
    <w:rsid w:val="00100764"/>
    <w:rsid w:val="00100C6E"/>
    <w:rsid w:val="00100C7E"/>
    <w:rsid w:val="00100F0C"/>
    <w:rsid w:val="0010106E"/>
    <w:rsid w:val="0010149E"/>
    <w:rsid w:val="001021E5"/>
    <w:rsid w:val="00102818"/>
    <w:rsid w:val="001028CC"/>
    <w:rsid w:val="00103AC8"/>
    <w:rsid w:val="001046C4"/>
    <w:rsid w:val="00104D92"/>
    <w:rsid w:val="00104DEE"/>
    <w:rsid w:val="0010525B"/>
    <w:rsid w:val="001056C5"/>
    <w:rsid w:val="001068E7"/>
    <w:rsid w:val="00106FCE"/>
    <w:rsid w:val="001072B7"/>
    <w:rsid w:val="0010798F"/>
    <w:rsid w:val="0011082E"/>
    <w:rsid w:val="00110EAF"/>
    <w:rsid w:val="00111766"/>
    <w:rsid w:val="001118B1"/>
    <w:rsid w:val="00111A8C"/>
    <w:rsid w:val="0011270D"/>
    <w:rsid w:val="00113125"/>
    <w:rsid w:val="00114554"/>
    <w:rsid w:val="0011500F"/>
    <w:rsid w:val="0011527E"/>
    <w:rsid w:val="001154AF"/>
    <w:rsid w:val="001155A5"/>
    <w:rsid w:val="00115A10"/>
    <w:rsid w:val="00115EEF"/>
    <w:rsid w:val="00116AB6"/>
    <w:rsid w:val="00116C08"/>
    <w:rsid w:val="00116C58"/>
    <w:rsid w:val="00116C65"/>
    <w:rsid w:val="00117528"/>
    <w:rsid w:val="001176E4"/>
    <w:rsid w:val="00117752"/>
    <w:rsid w:val="00117FB8"/>
    <w:rsid w:val="001202E8"/>
    <w:rsid w:val="00120A28"/>
    <w:rsid w:val="00120E3C"/>
    <w:rsid w:val="00121003"/>
    <w:rsid w:val="00121446"/>
    <w:rsid w:val="00121634"/>
    <w:rsid w:val="00121810"/>
    <w:rsid w:val="00122281"/>
    <w:rsid w:val="00122BE1"/>
    <w:rsid w:val="001235FC"/>
    <w:rsid w:val="0012366A"/>
    <w:rsid w:val="001236E4"/>
    <w:rsid w:val="0012374E"/>
    <w:rsid w:val="00123CCB"/>
    <w:rsid w:val="00124402"/>
    <w:rsid w:val="00124D11"/>
    <w:rsid w:val="00124D88"/>
    <w:rsid w:val="001250AE"/>
    <w:rsid w:val="00125550"/>
    <w:rsid w:val="0012596C"/>
    <w:rsid w:val="00125E3D"/>
    <w:rsid w:val="0012792B"/>
    <w:rsid w:val="00130563"/>
    <w:rsid w:val="00130E88"/>
    <w:rsid w:val="00131271"/>
    <w:rsid w:val="0013170C"/>
    <w:rsid w:val="00131A46"/>
    <w:rsid w:val="00131FBF"/>
    <w:rsid w:val="00132923"/>
    <w:rsid w:val="00132BAC"/>
    <w:rsid w:val="00133142"/>
    <w:rsid w:val="00133314"/>
    <w:rsid w:val="00133412"/>
    <w:rsid w:val="0013443D"/>
    <w:rsid w:val="00134603"/>
    <w:rsid w:val="00134868"/>
    <w:rsid w:val="00134AF5"/>
    <w:rsid w:val="0013527B"/>
    <w:rsid w:val="001353C1"/>
    <w:rsid w:val="00135B20"/>
    <w:rsid w:val="00135D33"/>
    <w:rsid w:val="00136219"/>
    <w:rsid w:val="00136924"/>
    <w:rsid w:val="00137030"/>
    <w:rsid w:val="00140C91"/>
    <w:rsid w:val="00140CA9"/>
    <w:rsid w:val="00140DE3"/>
    <w:rsid w:val="001413F3"/>
    <w:rsid w:val="00141721"/>
    <w:rsid w:val="001418CF"/>
    <w:rsid w:val="00141A90"/>
    <w:rsid w:val="00142BD6"/>
    <w:rsid w:val="00142F46"/>
    <w:rsid w:val="00144066"/>
    <w:rsid w:val="00144522"/>
    <w:rsid w:val="001449D8"/>
    <w:rsid w:val="00144F99"/>
    <w:rsid w:val="001453DE"/>
    <w:rsid w:val="00145AF6"/>
    <w:rsid w:val="00146C04"/>
    <w:rsid w:val="0014762D"/>
    <w:rsid w:val="001477EB"/>
    <w:rsid w:val="00147F0B"/>
    <w:rsid w:val="00147F61"/>
    <w:rsid w:val="00150160"/>
    <w:rsid w:val="00150E79"/>
    <w:rsid w:val="001510C8"/>
    <w:rsid w:val="001524BE"/>
    <w:rsid w:val="00153102"/>
    <w:rsid w:val="00153345"/>
    <w:rsid w:val="0015368B"/>
    <w:rsid w:val="0015387C"/>
    <w:rsid w:val="00153A9B"/>
    <w:rsid w:val="00153F18"/>
    <w:rsid w:val="0015444F"/>
    <w:rsid w:val="001544DA"/>
    <w:rsid w:val="001547E7"/>
    <w:rsid w:val="00154D41"/>
    <w:rsid w:val="0015608A"/>
    <w:rsid w:val="001563AA"/>
    <w:rsid w:val="00156AE1"/>
    <w:rsid w:val="00157A1C"/>
    <w:rsid w:val="00160A73"/>
    <w:rsid w:val="00160D84"/>
    <w:rsid w:val="00160E6A"/>
    <w:rsid w:val="0016132B"/>
    <w:rsid w:val="001617D2"/>
    <w:rsid w:val="00161BB9"/>
    <w:rsid w:val="00161BF8"/>
    <w:rsid w:val="00161C55"/>
    <w:rsid w:val="00162AC6"/>
    <w:rsid w:val="00162BF0"/>
    <w:rsid w:val="00162D5F"/>
    <w:rsid w:val="001630C3"/>
    <w:rsid w:val="00163106"/>
    <w:rsid w:val="00163620"/>
    <w:rsid w:val="00163956"/>
    <w:rsid w:val="0016471A"/>
    <w:rsid w:val="00164D5D"/>
    <w:rsid w:val="00165510"/>
    <w:rsid w:val="00165735"/>
    <w:rsid w:val="00166B23"/>
    <w:rsid w:val="0016709E"/>
    <w:rsid w:val="00167278"/>
    <w:rsid w:val="00170103"/>
    <w:rsid w:val="00170C95"/>
    <w:rsid w:val="00170FAF"/>
    <w:rsid w:val="0017226E"/>
    <w:rsid w:val="001727B6"/>
    <w:rsid w:val="001729C8"/>
    <w:rsid w:val="00173A59"/>
    <w:rsid w:val="00174398"/>
    <w:rsid w:val="00174E06"/>
    <w:rsid w:val="00175352"/>
    <w:rsid w:val="00175B79"/>
    <w:rsid w:val="0017682F"/>
    <w:rsid w:val="00176C2C"/>
    <w:rsid w:val="001773F3"/>
    <w:rsid w:val="00177474"/>
    <w:rsid w:val="00177AE5"/>
    <w:rsid w:val="00177DA3"/>
    <w:rsid w:val="00180428"/>
    <w:rsid w:val="001810BD"/>
    <w:rsid w:val="001816A0"/>
    <w:rsid w:val="00181BDE"/>
    <w:rsid w:val="0018217B"/>
    <w:rsid w:val="00182B25"/>
    <w:rsid w:val="00183015"/>
    <w:rsid w:val="001832F4"/>
    <w:rsid w:val="00183720"/>
    <w:rsid w:val="00185807"/>
    <w:rsid w:val="001867E9"/>
    <w:rsid w:val="00186D5D"/>
    <w:rsid w:val="0018703E"/>
    <w:rsid w:val="00187614"/>
    <w:rsid w:val="00190133"/>
    <w:rsid w:val="00190E8E"/>
    <w:rsid w:val="001914C6"/>
    <w:rsid w:val="001915B8"/>
    <w:rsid w:val="001918CF"/>
    <w:rsid w:val="00191993"/>
    <w:rsid w:val="00192024"/>
    <w:rsid w:val="001921F7"/>
    <w:rsid w:val="0019256D"/>
    <w:rsid w:val="0019279C"/>
    <w:rsid w:val="001931CC"/>
    <w:rsid w:val="001939D5"/>
    <w:rsid w:val="00193E01"/>
    <w:rsid w:val="00194CC5"/>
    <w:rsid w:val="00194CCA"/>
    <w:rsid w:val="001958C1"/>
    <w:rsid w:val="00195C7F"/>
    <w:rsid w:val="00196B3E"/>
    <w:rsid w:val="0019702C"/>
    <w:rsid w:val="00197C0F"/>
    <w:rsid w:val="00197F25"/>
    <w:rsid w:val="001A0325"/>
    <w:rsid w:val="001A061C"/>
    <w:rsid w:val="001A20FE"/>
    <w:rsid w:val="001A2190"/>
    <w:rsid w:val="001A303C"/>
    <w:rsid w:val="001A3861"/>
    <w:rsid w:val="001A3D43"/>
    <w:rsid w:val="001A407F"/>
    <w:rsid w:val="001A4AE2"/>
    <w:rsid w:val="001A51C8"/>
    <w:rsid w:val="001A54E1"/>
    <w:rsid w:val="001A5556"/>
    <w:rsid w:val="001A5716"/>
    <w:rsid w:val="001A60EB"/>
    <w:rsid w:val="001A62D0"/>
    <w:rsid w:val="001A6410"/>
    <w:rsid w:val="001A6445"/>
    <w:rsid w:val="001A6B59"/>
    <w:rsid w:val="001A718C"/>
    <w:rsid w:val="001A77FC"/>
    <w:rsid w:val="001A7B96"/>
    <w:rsid w:val="001B1FBC"/>
    <w:rsid w:val="001B2598"/>
    <w:rsid w:val="001B270F"/>
    <w:rsid w:val="001B2AC2"/>
    <w:rsid w:val="001B30D2"/>
    <w:rsid w:val="001B3406"/>
    <w:rsid w:val="001B43D2"/>
    <w:rsid w:val="001B4438"/>
    <w:rsid w:val="001B4469"/>
    <w:rsid w:val="001B4B66"/>
    <w:rsid w:val="001B4DA7"/>
    <w:rsid w:val="001B53BC"/>
    <w:rsid w:val="001B58C5"/>
    <w:rsid w:val="001B5B0E"/>
    <w:rsid w:val="001B5D0D"/>
    <w:rsid w:val="001B6343"/>
    <w:rsid w:val="001B67D1"/>
    <w:rsid w:val="001B6D01"/>
    <w:rsid w:val="001B6F0D"/>
    <w:rsid w:val="001B6F9F"/>
    <w:rsid w:val="001B735B"/>
    <w:rsid w:val="001B79FB"/>
    <w:rsid w:val="001B7EA8"/>
    <w:rsid w:val="001C01A8"/>
    <w:rsid w:val="001C0706"/>
    <w:rsid w:val="001C143B"/>
    <w:rsid w:val="001C16F4"/>
    <w:rsid w:val="001C1AF6"/>
    <w:rsid w:val="001C1D28"/>
    <w:rsid w:val="001C2103"/>
    <w:rsid w:val="001C2121"/>
    <w:rsid w:val="001C28FA"/>
    <w:rsid w:val="001C3436"/>
    <w:rsid w:val="001C35B0"/>
    <w:rsid w:val="001C495F"/>
    <w:rsid w:val="001C4A58"/>
    <w:rsid w:val="001C5864"/>
    <w:rsid w:val="001C594E"/>
    <w:rsid w:val="001C5C05"/>
    <w:rsid w:val="001C661E"/>
    <w:rsid w:val="001D04E9"/>
    <w:rsid w:val="001D054B"/>
    <w:rsid w:val="001D1303"/>
    <w:rsid w:val="001D163C"/>
    <w:rsid w:val="001D1CAC"/>
    <w:rsid w:val="001D1E32"/>
    <w:rsid w:val="001D1FA1"/>
    <w:rsid w:val="001D258B"/>
    <w:rsid w:val="001D27D7"/>
    <w:rsid w:val="001D2C70"/>
    <w:rsid w:val="001D2CFF"/>
    <w:rsid w:val="001D2FB5"/>
    <w:rsid w:val="001D3369"/>
    <w:rsid w:val="001D50A0"/>
    <w:rsid w:val="001D5942"/>
    <w:rsid w:val="001D6CFE"/>
    <w:rsid w:val="001E05B1"/>
    <w:rsid w:val="001E17DE"/>
    <w:rsid w:val="001E2DD0"/>
    <w:rsid w:val="001E3453"/>
    <w:rsid w:val="001E35F2"/>
    <w:rsid w:val="001E3B91"/>
    <w:rsid w:val="001E4469"/>
    <w:rsid w:val="001E4752"/>
    <w:rsid w:val="001E5A3A"/>
    <w:rsid w:val="001E791B"/>
    <w:rsid w:val="001E7930"/>
    <w:rsid w:val="001E7F35"/>
    <w:rsid w:val="001F0971"/>
    <w:rsid w:val="001F1345"/>
    <w:rsid w:val="001F2086"/>
    <w:rsid w:val="001F2640"/>
    <w:rsid w:val="001F29D3"/>
    <w:rsid w:val="001F4675"/>
    <w:rsid w:val="001F46A0"/>
    <w:rsid w:val="001F4929"/>
    <w:rsid w:val="001F51C1"/>
    <w:rsid w:val="001F607E"/>
    <w:rsid w:val="001F65D6"/>
    <w:rsid w:val="001F7800"/>
    <w:rsid w:val="0020004D"/>
    <w:rsid w:val="00200736"/>
    <w:rsid w:val="00200E9A"/>
    <w:rsid w:val="00201233"/>
    <w:rsid w:val="0020126F"/>
    <w:rsid w:val="0020243C"/>
    <w:rsid w:val="002033C5"/>
    <w:rsid w:val="002036B0"/>
    <w:rsid w:val="00204129"/>
    <w:rsid w:val="0020437E"/>
    <w:rsid w:val="002046E1"/>
    <w:rsid w:val="00204759"/>
    <w:rsid w:val="00204FDD"/>
    <w:rsid w:val="00206CAD"/>
    <w:rsid w:val="00207000"/>
    <w:rsid w:val="0020702B"/>
    <w:rsid w:val="00207514"/>
    <w:rsid w:val="00207844"/>
    <w:rsid w:val="0020798C"/>
    <w:rsid w:val="00210077"/>
    <w:rsid w:val="002106B4"/>
    <w:rsid w:val="00210F17"/>
    <w:rsid w:val="002111C9"/>
    <w:rsid w:val="00212BC0"/>
    <w:rsid w:val="00212E65"/>
    <w:rsid w:val="002133B2"/>
    <w:rsid w:val="0021348F"/>
    <w:rsid w:val="002139E0"/>
    <w:rsid w:val="002148ED"/>
    <w:rsid w:val="00215F0D"/>
    <w:rsid w:val="002160E3"/>
    <w:rsid w:val="002162F4"/>
    <w:rsid w:val="0021655B"/>
    <w:rsid w:val="00216623"/>
    <w:rsid w:val="00216D44"/>
    <w:rsid w:val="00217559"/>
    <w:rsid w:val="002176B2"/>
    <w:rsid w:val="0022017C"/>
    <w:rsid w:val="00220F21"/>
    <w:rsid w:val="002215BA"/>
    <w:rsid w:val="00221BCA"/>
    <w:rsid w:val="0022285F"/>
    <w:rsid w:val="00222B64"/>
    <w:rsid w:val="00222DF1"/>
    <w:rsid w:val="002250F4"/>
    <w:rsid w:val="00225AF2"/>
    <w:rsid w:val="002265BD"/>
    <w:rsid w:val="00227822"/>
    <w:rsid w:val="00227BAF"/>
    <w:rsid w:val="00227D5E"/>
    <w:rsid w:val="0023085A"/>
    <w:rsid w:val="00230B93"/>
    <w:rsid w:val="00231426"/>
    <w:rsid w:val="002315EA"/>
    <w:rsid w:val="00231673"/>
    <w:rsid w:val="002317D8"/>
    <w:rsid w:val="00231A09"/>
    <w:rsid w:val="00231C14"/>
    <w:rsid w:val="0023234D"/>
    <w:rsid w:val="00232EB2"/>
    <w:rsid w:val="00232F14"/>
    <w:rsid w:val="00233365"/>
    <w:rsid w:val="00233C62"/>
    <w:rsid w:val="00234B81"/>
    <w:rsid w:val="00234E0B"/>
    <w:rsid w:val="002355B8"/>
    <w:rsid w:val="002356A3"/>
    <w:rsid w:val="00235709"/>
    <w:rsid w:val="00236461"/>
    <w:rsid w:val="00236CFB"/>
    <w:rsid w:val="0023748F"/>
    <w:rsid w:val="002375D0"/>
    <w:rsid w:val="00237B6A"/>
    <w:rsid w:val="00240094"/>
    <w:rsid w:val="00240129"/>
    <w:rsid w:val="00240498"/>
    <w:rsid w:val="00240528"/>
    <w:rsid w:val="0024079C"/>
    <w:rsid w:val="0024083C"/>
    <w:rsid w:val="00240B4E"/>
    <w:rsid w:val="00241C03"/>
    <w:rsid w:val="00242187"/>
    <w:rsid w:val="002426BE"/>
    <w:rsid w:val="00242ED4"/>
    <w:rsid w:val="00243DE2"/>
    <w:rsid w:val="00244084"/>
    <w:rsid w:val="0024416D"/>
    <w:rsid w:val="0024509C"/>
    <w:rsid w:val="00245175"/>
    <w:rsid w:val="00245281"/>
    <w:rsid w:val="00246642"/>
    <w:rsid w:val="00246BCE"/>
    <w:rsid w:val="00246DD2"/>
    <w:rsid w:val="00246E59"/>
    <w:rsid w:val="00246F78"/>
    <w:rsid w:val="00247056"/>
    <w:rsid w:val="00247086"/>
    <w:rsid w:val="0024760B"/>
    <w:rsid w:val="00247F1F"/>
    <w:rsid w:val="00250E1A"/>
    <w:rsid w:val="00251457"/>
    <w:rsid w:val="00251563"/>
    <w:rsid w:val="00251660"/>
    <w:rsid w:val="00251CC1"/>
    <w:rsid w:val="00252231"/>
    <w:rsid w:val="002522CB"/>
    <w:rsid w:val="00252AC3"/>
    <w:rsid w:val="002531E8"/>
    <w:rsid w:val="002535D5"/>
    <w:rsid w:val="0025383C"/>
    <w:rsid w:val="0025404E"/>
    <w:rsid w:val="0025420A"/>
    <w:rsid w:val="00254225"/>
    <w:rsid w:val="00254326"/>
    <w:rsid w:val="002546EC"/>
    <w:rsid w:val="00254E57"/>
    <w:rsid w:val="00255149"/>
    <w:rsid w:val="00256883"/>
    <w:rsid w:val="00257B7B"/>
    <w:rsid w:val="00257E7E"/>
    <w:rsid w:val="0026075B"/>
    <w:rsid w:val="002609EB"/>
    <w:rsid w:val="00260C2D"/>
    <w:rsid w:val="00261082"/>
    <w:rsid w:val="00261269"/>
    <w:rsid w:val="0026253D"/>
    <w:rsid w:val="002626A2"/>
    <w:rsid w:val="00262CEF"/>
    <w:rsid w:val="00262F6D"/>
    <w:rsid w:val="002630F7"/>
    <w:rsid w:val="0026421B"/>
    <w:rsid w:val="0026580B"/>
    <w:rsid w:val="002663F2"/>
    <w:rsid w:val="00266B0C"/>
    <w:rsid w:val="00267667"/>
    <w:rsid w:val="00267B9F"/>
    <w:rsid w:val="002704D8"/>
    <w:rsid w:val="00270ADC"/>
    <w:rsid w:val="00270B34"/>
    <w:rsid w:val="002710EC"/>
    <w:rsid w:val="002711A9"/>
    <w:rsid w:val="0027160E"/>
    <w:rsid w:val="00271C05"/>
    <w:rsid w:val="00271E7D"/>
    <w:rsid w:val="002720AE"/>
    <w:rsid w:val="00272216"/>
    <w:rsid w:val="00272536"/>
    <w:rsid w:val="00272A42"/>
    <w:rsid w:val="00272D58"/>
    <w:rsid w:val="00273137"/>
    <w:rsid w:val="002735E6"/>
    <w:rsid w:val="0027373A"/>
    <w:rsid w:val="00274032"/>
    <w:rsid w:val="0027473F"/>
    <w:rsid w:val="002752B9"/>
    <w:rsid w:val="002753E4"/>
    <w:rsid w:val="002755BC"/>
    <w:rsid w:val="00276596"/>
    <w:rsid w:val="0027663F"/>
    <w:rsid w:val="0027696F"/>
    <w:rsid w:val="00276B2E"/>
    <w:rsid w:val="00276DAE"/>
    <w:rsid w:val="00277BF7"/>
    <w:rsid w:val="00277C7E"/>
    <w:rsid w:val="00280070"/>
    <w:rsid w:val="00280716"/>
    <w:rsid w:val="00280AD7"/>
    <w:rsid w:val="00280DB1"/>
    <w:rsid w:val="002819BC"/>
    <w:rsid w:val="00282AE9"/>
    <w:rsid w:val="00283190"/>
    <w:rsid w:val="002838C3"/>
    <w:rsid w:val="002845A6"/>
    <w:rsid w:val="00284950"/>
    <w:rsid w:val="00285693"/>
    <w:rsid w:val="002857DA"/>
    <w:rsid w:val="00286034"/>
    <w:rsid w:val="00286293"/>
    <w:rsid w:val="00286370"/>
    <w:rsid w:val="00286446"/>
    <w:rsid w:val="00286F3F"/>
    <w:rsid w:val="00287B11"/>
    <w:rsid w:val="0029037C"/>
    <w:rsid w:val="002903D5"/>
    <w:rsid w:val="00290670"/>
    <w:rsid w:val="002906B7"/>
    <w:rsid w:val="00290C44"/>
    <w:rsid w:val="002912D9"/>
    <w:rsid w:val="0029131C"/>
    <w:rsid w:val="002918D6"/>
    <w:rsid w:val="00291B4E"/>
    <w:rsid w:val="00291BB5"/>
    <w:rsid w:val="002925F6"/>
    <w:rsid w:val="00292E5D"/>
    <w:rsid w:val="00292F9B"/>
    <w:rsid w:val="00293191"/>
    <w:rsid w:val="002939BA"/>
    <w:rsid w:val="00294213"/>
    <w:rsid w:val="0029473B"/>
    <w:rsid w:val="00294790"/>
    <w:rsid w:val="00294AF4"/>
    <w:rsid w:val="00294F9F"/>
    <w:rsid w:val="0029515E"/>
    <w:rsid w:val="00295C4B"/>
    <w:rsid w:val="002968F2"/>
    <w:rsid w:val="00296A29"/>
    <w:rsid w:val="00296E1B"/>
    <w:rsid w:val="002A287B"/>
    <w:rsid w:val="002A2887"/>
    <w:rsid w:val="002A2B3E"/>
    <w:rsid w:val="002A2B82"/>
    <w:rsid w:val="002A2BC8"/>
    <w:rsid w:val="002A2D06"/>
    <w:rsid w:val="002A2F34"/>
    <w:rsid w:val="002A36D3"/>
    <w:rsid w:val="002A3F2B"/>
    <w:rsid w:val="002A590B"/>
    <w:rsid w:val="002A6D92"/>
    <w:rsid w:val="002A6D98"/>
    <w:rsid w:val="002A6FA3"/>
    <w:rsid w:val="002A7B7F"/>
    <w:rsid w:val="002A7D02"/>
    <w:rsid w:val="002B09C5"/>
    <w:rsid w:val="002B0C4B"/>
    <w:rsid w:val="002B1148"/>
    <w:rsid w:val="002B1641"/>
    <w:rsid w:val="002B1D6A"/>
    <w:rsid w:val="002B1D72"/>
    <w:rsid w:val="002B225F"/>
    <w:rsid w:val="002B2666"/>
    <w:rsid w:val="002B2CFC"/>
    <w:rsid w:val="002B4777"/>
    <w:rsid w:val="002B4FF8"/>
    <w:rsid w:val="002B50CF"/>
    <w:rsid w:val="002B568C"/>
    <w:rsid w:val="002B570A"/>
    <w:rsid w:val="002B577F"/>
    <w:rsid w:val="002B57B6"/>
    <w:rsid w:val="002B5C24"/>
    <w:rsid w:val="002B5EB9"/>
    <w:rsid w:val="002B630C"/>
    <w:rsid w:val="002B64D2"/>
    <w:rsid w:val="002B656B"/>
    <w:rsid w:val="002B6732"/>
    <w:rsid w:val="002B69EF"/>
    <w:rsid w:val="002B71D3"/>
    <w:rsid w:val="002B761E"/>
    <w:rsid w:val="002B7BD2"/>
    <w:rsid w:val="002B7E09"/>
    <w:rsid w:val="002B7F41"/>
    <w:rsid w:val="002C0711"/>
    <w:rsid w:val="002C08AB"/>
    <w:rsid w:val="002C0D91"/>
    <w:rsid w:val="002C0E3A"/>
    <w:rsid w:val="002C1B85"/>
    <w:rsid w:val="002C294C"/>
    <w:rsid w:val="002C2DEF"/>
    <w:rsid w:val="002C41B7"/>
    <w:rsid w:val="002C4F45"/>
    <w:rsid w:val="002C5036"/>
    <w:rsid w:val="002C6327"/>
    <w:rsid w:val="002C64F9"/>
    <w:rsid w:val="002C6FE2"/>
    <w:rsid w:val="002C75A2"/>
    <w:rsid w:val="002C764A"/>
    <w:rsid w:val="002C7B51"/>
    <w:rsid w:val="002D01D0"/>
    <w:rsid w:val="002D0CC2"/>
    <w:rsid w:val="002D10DB"/>
    <w:rsid w:val="002D17C3"/>
    <w:rsid w:val="002D2421"/>
    <w:rsid w:val="002D2DDD"/>
    <w:rsid w:val="002D32A4"/>
    <w:rsid w:val="002D3A32"/>
    <w:rsid w:val="002D4324"/>
    <w:rsid w:val="002D57FD"/>
    <w:rsid w:val="002D66B3"/>
    <w:rsid w:val="002D6D6A"/>
    <w:rsid w:val="002D6F75"/>
    <w:rsid w:val="002D7340"/>
    <w:rsid w:val="002D768F"/>
    <w:rsid w:val="002D78F3"/>
    <w:rsid w:val="002E03EE"/>
    <w:rsid w:val="002E0CBA"/>
    <w:rsid w:val="002E1615"/>
    <w:rsid w:val="002E1C0C"/>
    <w:rsid w:val="002E27EC"/>
    <w:rsid w:val="002E32FA"/>
    <w:rsid w:val="002E332C"/>
    <w:rsid w:val="002E350D"/>
    <w:rsid w:val="002E3EBC"/>
    <w:rsid w:val="002E3F9C"/>
    <w:rsid w:val="002E416C"/>
    <w:rsid w:val="002E4449"/>
    <w:rsid w:val="002E4CF5"/>
    <w:rsid w:val="002E5160"/>
    <w:rsid w:val="002E7067"/>
    <w:rsid w:val="002E7E7F"/>
    <w:rsid w:val="002E7FAF"/>
    <w:rsid w:val="002F02C5"/>
    <w:rsid w:val="002F080D"/>
    <w:rsid w:val="002F0B70"/>
    <w:rsid w:val="002F1294"/>
    <w:rsid w:val="002F2015"/>
    <w:rsid w:val="002F26BD"/>
    <w:rsid w:val="002F26DE"/>
    <w:rsid w:val="002F28D9"/>
    <w:rsid w:val="002F28FC"/>
    <w:rsid w:val="002F2968"/>
    <w:rsid w:val="002F2A27"/>
    <w:rsid w:val="002F2E01"/>
    <w:rsid w:val="002F2E25"/>
    <w:rsid w:val="002F2F5C"/>
    <w:rsid w:val="002F312D"/>
    <w:rsid w:val="002F3E0A"/>
    <w:rsid w:val="002F40DB"/>
    <w:rsid w:val="002F41C1"/>
    <w:rsid w:val="002F466D"/>
    <w:rsid w:val="002F4A12"/>
    <w:rsid w:val="002F549D"/>
    <w:rsid w:val="002F55E8"/>
    <w:rsid w:val="002F5622"/>
    <w:rsid w:val="002F60AD"/>
    <w:rsid w:val="002F62FA"/>
    <w:rsid w:val="002F689B"/>
    <w:rsid w:val="002F7691"/>
    <w:rsid w:val="002F791F"/>
    <w:rsid w:val="002F7A29"/>
    <w:rsid w:val="002F7D20"/>
    <w:rsid w:val="002F7DE3"/>
    <w:rsid w:val="0030000D"/>
    <w:rsid w:val="003002CC"/>
    <w:rsid w:val="0030039C"/>
    <w:rsid w:val="0030041C"/>
    <w:rsid w:val="003004ED"/>
    <w:rsid w:val="003008BA"/>
    <w:rsid w:val="00300D0F"/>
    <w:rsid w:val="00300E7D"/>
    <w:rsid w:val="003012A6"/>
    <w:rsid w:val="0030188C"/>
    <w:rsid w:val="00301ED3"/>
    <w:rsid w:val="00302025"/>
    <w:rsid w:val="003021FA"/>
    <w:rsid w:val="00302866"/>
    <w:rsid w:val="0030298B"/>
    <w:rsid w:val="003037E8"/>
    <w:rsid w:val="00304A7D"/>
    <w:rsid w:val="00305B94"/>
    <w:rsid w:val="0030635F"/>
    <w:rsid w:val="00306454"/>
    <w:rsid w:val="00306A61"/>
    <w:rsid w:val="00306EC3"/>
    <w:rsid w:val="003071DC"/>
    <w:rsid w:val="003079F5"/>
    <w:rsid w:val="00310A07"/>
    <w:rsid w:val="00310A78"/>
    <w:rsid w:val="0031128C"/>
    <w:rsid w:val="003113ED"/>
    <w:rsid w:val="00312B55"/>
    <w:rsid w:val="00312CBD"/>
    <w:rsid w:val="00312D16"/>
    <w:rsid w:val="00312D83"/>
    <w:rsid w:val="00312F62"/>
    <w:rsid w:val="003135E3"/>
    <w:rsid w:val="003139E2"/>
    <w:rsid w:val="00313F28"/>
    <w:rsid w:val="00314B1A"/>
    <w:rsid w:val="00315ADD"/>
    <w:rsid w:val="0031606F"/>
    <w:rsid w:val="003161FC"/>
    <w:rsid w:val="00316204"/>
    <w:rsid w:val="003163C0"/>
    <w:rsid w:val="00316829"/>
    <w:rsid w:val="00316A8A"/>
    <w:rsid w:val="00316DB8"/>
    <w:rsid w:val="00317B2D"/>
    <w:rsid w:val="00317B46"/>
    <w:rsid w:val="00317CE8"/>
    <w:rsid w:val="003202DE"/>
    <w:rsid w:val="003213EE"/>
    <w:rsid w:val="00321933"/>
    <w:rsid w:val="00323769"/>
    <w:rsid w:val="00324CFE"/>
    <w:rsid w:val="0032508E"/>
    <w:rsid w:val="003256E8"/>
    <w:rsid w:val="00325919"/>
    <w:rsid w:val="00325A35"/>
    <w:rsid w:val="00325DD5"/>
    <w:rsid w:val="003271AE"/>
    <w:rsid w:val="003277D4"/>
    <w:rsid w:val="00327BEB"/>
    <w:rsid w:val="00330169"/>
    <w:rsid w:val="00330618"/>
    <w:rsid w:val="003307D9"/>
    <w:rsid w:val="003312B6"/>
    <w:rsid w:val="0033137E"/>
    <w:rsid w:val="00331446"/>
    <w:rsid w:val="00331E46"/>
    <w:rsid w:val="003329F7"/>
    <w:rsid w:val="00332F4E"/>
    <w:rsid w:val="0033348D"/>
    <w:rsid w:val="003341F0"/>
    <w:rsid w:val="00334228"/>
    <w:rsid w:val="003346E0"/>
    <w:rsid w:val="00334A17"/>
    <w:rsid w:val="00334AC7"/>
    <w:rsid w:val="00334C5F"/>
    <w:rsid w:val="003356A3"/>
    <w:rsid w:val="0033580B"/>
    <w:rsid w:val="00336F62"/>
    <w:rsid w:val="003370B0"/>
    <w:rsid w:val="003370EB"/>
    <w:rsid w:val="0033753F"/>
    <w:rsid w:val="003378CF"/>
    <w:rsid w:val="00340016"/>
    <w:rsid w:val="00340222"/>
    <w:rsid w:val="00340873"/>
    <w:rsid w:val="00340897"/>
    <w:rsid w:val="00340FC3"/>
    <w:rsid w:val="00341160"/>
    <w:rsid w:val="00341BE5"/>
    <w:rsid w:val="00341D4C"/>
    <w:rsid w:val="00342241"/>
    <w:rsid w:val="003424A7"/>
    <w:rsid w:val="0034256A"/>
    <w:rsid w:val="00342F9C"/>
    <w:rsid w:val="003437E7"/>
    <w:rsid w:val="003442D4"/>
    <w:rsid w:val="003448FF"/>
    <w:rsid w:val="00344EF3"/>
    <w:rsid w:val="003456A8"/>
    <w:rsid w:val="00345DC5"/>
    <w:rsid w:val="00345E07"/>
    <w:rsid w:val="00346B22"/>
    <w:rsid w:val="00347727"/>
    <w:rsid w:val="00347A2F"/>
    <w:rsid w:val="00350CED"/>
    <w:rsid w:val="00350E02"/>
    <w:rsid w:val="00353040"/>
    <w:rsid w:val="00353109"/>
    <w:rsid w:val="00353716"/>
    <w:rsid w:val="00354872"/>
    <w:rsid w:val="00355E47"/>
    <w:rsid w:val="00356110"/>
    <w:rsid w:val="00356F5B"/>
    <w:rsid w:val="00357025"/>
    <w:rsid w:val="003571B0"/>
    <w:rsid w:val="003575C4"/>
    <w:rsid w:val="00357608"/>
    <w:rsid w:val="0036058E"/>
    <w:rsid w:val="00360766"/>
    <w:rsid w:val="00360DC7"/>
    <w:rsid w:val="00361511"/>
    <w:rsid w:val="0036197B"/>
    <w:rsid w:val="00361A3D"/>
    <w:rsid w:val="00361B64"/>
    <w:rsid w:val="00361BB6"/>
    <w:rsid w:val="00361E8C"/>
    <w:rsid w:val="00362753"/>
    <w:rsid w:val="00362FF2"/>
    <w:rsid w:val="003632B2"/>
    <w:rsid w:val="00363861"/>
    <w:rsid w:val="003656C0"/>
    <w:rsid w:val="00365803"/>
    <w:rsid w:val="003666AF"/>
    <w:rsid w:val="00366E0A"/>
    <w:rsid w:val="003675B2"/>
    <w:rsid w:val="00367F58"/>
    <w:rsid w:val="003702E8"/>
    <w:rsid w:val="003709C3"/>
    <w:rsid w:val="00370CB6"/>
    <w:rsid w:val="0037136C"/>
    <w:rsid w:val="00371964"/>
    <w:rsid w:val="00371D68"/>
    <w:rsid w:val="003724EA"/>
    <w:rsid w:val="0037316F"/>
    <w:rsid w:val="003738D9"/>
    <w:rsid w:val="003739A9"/>
    <w:rsid w:val="00373F45"/>
    <w:rsid w:val="003741F6"/>
    <w:rsid w:val="003749FC"/>
    <w:rsid w:val="00375496"/>
    <w:rsid w:val="003756E7"/>
    <w:rsid w:val="00375962"/>
    <w:rsid w:val="00375BB3"/>
    <w:rsid w:val="00376254"/>
    <w:rsid w:val="003764F1"/>
    <w:rsid w:val="0037698D"/>
    <w:rsid w:val="00376AB2"/>
    <w:rsid w:val="0037758D"/>
    <w:rsid w:val="00380920"/>
    <w:rsid w:val="003811EF"/>
    <w:rsid w:val="003814AF"/>
    <w:rsid w:val="00382035"/>
    <w:rsid w:val="0038251B"/>
    <w:rsid w:val="003827AE"/>
    <w:rsid w:val="00382CD7"/>
    <w:rsid w:val="00383D53"/>
    <w:rsid w:val="003849F3"/>
    <w:rsid w:val="00384BB9"/>
    <w:rsid w:val="0038545A"/>
    <w:rsid w:val="00385554"/>
    <w:rsid w:val="0038594C"/>
    <w:rsid w:val="003859A4"/>
    <w:rsid w:val="00385B5B"/>
    <w:rsid w:val="00385F97"/>
    <w:rsid w:val="00386083"/>
    <w:rsid w:val="00386AF1"/>
    <w:rsid w:val="00386C46"/>
    <w:rsid w:val="00386D2D"/>
    <w:rsid w:val="003902B9"/>
    <w:rsid w:val="00390518"/>
    <w:rsid w:val="00390553"/>
    <w:rsid w:val="0039062F"/>
    <w:rsid w:val="00390692"/>
    <w:rsid w:val="00390DAD"/>
    <w:rsid w:val="00391A88"/>
    <w:rsid w:val="0039209C"/>
    <w:rsid w:val="00392132"/>
    <w:rsid w:val="00392325"/>
    <w:rsid w:val="003923AF"/>
    <w:rsid w:val="00392A4C"/>
    <w:rsid w:val="00392D3D"/>
    <w:rsid w:val="00392EBA"/>
    <w:rsid w:val="00392FFD"/>
    <w:rsid w:val="00393ADC"/>
    <w:rsid w:val="00393BBA"/>
    <w:rsid w:val="00393ED8"/>
    <w:rsid w:val="003940B9"/>
    <w:rsid w:val="003945BD"/>
    <w:rsid w:val="003946D5"/>
    <w:rsid w:val="003958C7"/>
    <w:rsid w:val="00396AD2"/>
    <w:rsid w:val="00396FBA"/>
    <w:rsid w:val="00397433"/>
    <w:rsid w:val="00397A53"/>
    <w:rsid w:val="00397CAA"/>
    <w:rsid w:val="003A0393"/>
    <w:rsid w:val="003A061D"/>
    <w:rsid w:val="003A0969"/>
    <w:rsid w:val="003A1ABF"/>
    <w:rsid w:val="003A20CB"/>
    <w:rsid w:val="003A24CA"/>
    <w:rsid w:val="003A29DE"/>
    <w:rsid w:val="003A2A52"/>
    <w:rsid w:val="003A2BDF"/>
    <w:rsid w:val="003A3B9A"/>
    <w:rsid w:val="003A3F24"/>
    <w:rsid w:val="003A479E"/>
    <w:rsid w:val="003A4BA3"/>
    <w:rsid w:val="003A4F98"/>
    <w:rsid w:val="003A59A7"/>
    <w:rsid w:val="003A5A52"/>
    <w:rsid w:val="003A6710"/>
    <w:rsid w:val="003A6EB1"/>
    <w:rsid w:val="003B0837"/>
    <w:rsid w:val="003B0CA3"/>
    <w:rsid w:val="003B1484"/>
    <w:rsid w:val="003B16D0"/>
    <w:rsid w:val="003B1B43"/>
    <w:rsid w:val="003B1D50"/>
    <w:rsid w:val="003B20EE"/>
    <w:rsid w:val="003B2463"/>
    <w:rsid w:val="003B310F"/>
    <w:rsid w:val="003B4674"/>
    <w:rsid w:val="003B493C"/>
    <w:rsid w:val="003B4CFE"/>
    <w:rsid w:val="003B50BF"/>
    <w:rsid w:val="003B5867"/>
    <w:rsid w:val="003B6ACE"/>
    <w:rsid w:val="003B6CC5"/>
    <w:rsid w:val="003B7EE9"/>
    <w:rsid w:val="003C0E73"/>
    <w:rsid w:val="003C30FE"/>
    <w:rsid w:val="003C3D9B"/>
    <w:rsid w:val="003C4389"/>
    <w:rsid w:val="003C475C"/>
    <w:rsid w:val="003C4D05"/>
    <w:rsid w:val="003C5006"/>
    <w:rsid w:val="003C50D5"/>
    <w:rsid w:val="003C517F"/>
    <w:rsid w:val="003C5A0A"/>
    <w:rsid w:val="003C5AE7"/>
    <w:rsid w:val="003C5B20"/>
    <w:rsid w:val="003C5E2E"/>
    <w:rsid w:val="003C6210"/>
    <w:rsid w:val="003C6280"/>
    <w:rsid w:val="003C641D"/>
    <w:rsid w:val="003C68E4"/>
    <w:rsid w:val="003C6E0A"/>
    <w:rsid w:val="003D0426"/>
    <w:rsid w:val="003D04D0"/>
    <w:rsid w:val="003D0741"/>
    <w:rsid w:val="003D0A3B"/>
    <w:rsid w:val="003D227D"/>
    <w:rsid w:val="003D22AA"/>
    <w:rsid w:val="003D25A4"/>
    <w:rsid w:val="003D270F"/>
    <w:rsid w:val="003D27E0"/>
    <w:rsid w:val="003D28E0"/>
    <w:rsid w:val="003D3F6C"/>
    <w:rsid w:val="003D5CF5"/>
    <w:rsid w:val="003D60F8"/>
    <w:rsid w:val="003D6150"/>
    <w:rsid w:val="003D6B78"/>
    <w:rsid w:val="003D6BC2"/>
    <w:rsid w:val="003E0803"/>
    <w:rsid w:val="003E0833"/>
    <w:rsid w:val="003E0F02"/>
    <w:rsid w:val="003E1089"/>
    <w:rsid w:val="003E1BB2"/>
    <w:rsid w:val="003E2568"/>
    <w:rsid w:val="003E2651"/>
    <w:rsid w:val="003E37CA"/>
    <w:rsid w:val="003E3BCC"/>
    <w:rsid w:val="003E3D4B"/>
    <w:rsid w:val="003E41E4"/>
    <w:rsid w:val="003E430A"/>
    <w:rsid w:val="003E4712"/>
    <w:rsid w:val="003E49DC"/>
    <w:rsid w:val="003E5194"/>
    <w:rsid w:val="003E5317"/>
    <w:rsid w:val="003E5B87"/>
    <w:rsid w:val="003E64B9"/>
    <w:rsid w:val="003E6792"/>
    <w:rsid w:val="003E67A3"/>
    <w:rsid w:val="003E6A2C"/>
    <w:rsid w:val="003E7A15"/>
    <w:rsid w:val="003E7DFA"/>
    <w:rsid w:val="003E7E4F"/>
    <w:rsid w:val="003F060A"/>
    <w:rsid w:val="003F0D82"/>
    <w:rsid w:val="003F1CE3"/>
    <w:rsid w:val="003F240C"/>
    <w:rsid w:val="003F250F"/>
    <w:rsid w:val="003F2BF5"/>
    <w:rsid w:val="003F3D7D"/>
    <w:rsid w:val="003F4079"/>
    <w:rsid w:val="003F4A83"/>
    <w:rsid w:val="003F511F"/>
    <w:rsid w:val="003F5B7D"/>
    <w:rsid w:val="003F632D"/>
    <w:rsid w:val="003F63CB"/>
    <w:rsid w:val="003F7320"/>
    <w:rsid w:val="003F7378"/>
    <w:rsid w:val="003F73A0"/>
    <w:rsid w:val="004004A8"/>
    <w:rsid w:val="004006F5"/>
    <w:rsid w:val="004012F1"/>
    <w:rsid w:val="004022EC"/>
    <w:rsid w:val="00402556"/>
    <w:rsid w:val="00402D3D"/>
    <w:rsid w:val="004032FA"/>
    <w:rsid w:val="004036E0"/>
    <w:rsid w:val="0040374A"/>
    <w:rsid w:val="00403A6D"/>
    <w:rsid w:val="00403B4E"/>
    <w:rsid w:val="00403C09"/>
    <w:rsid w:val="00403EC4"/>
    <w:rsid w:val="004040AE"/>
    <w:rsid w:val="004041CF"/>
    <w:rsid w:val="004043B8"/>
    <w:rsid w:val="00405C04"/>
    <w:rsid w:val="00406A1E"/>
    <w:rsid w:val="00407594"/>
    <w:rsid w:val="00410A0D"/>
    <w:rsid w:val="00410B75"/>
    <w:rsid w:val="00410CDD"/>
    <w:rsid w:val="00410F3D"/>
    <w:rsid w:val="00411969"/>
    <w:rsid w:val="00411AD5"/>
    <w:rsid w:val="00412072"/>
    <w:rsid w:val="00412778"/>
    <w:rsid w:val="004128AB"/>
    <w:rsid w:val="004129D8"/>
    <w:rsid w:val="0041321F"/>
    <w:rsid w:val="0041327F"/>
    <w:rsid w:val="00413798"/>
    <w:rsid w:val="0041459A"/>
    <w:rsid w:val="00414A83"/>
    <w:rsid w:val="00414F29"/>
    <w:rsid w:val="004150E9"/>
    <w:rsid w:val="004153DA"/>
    <w:rsid w:val="00415899"/>
    <w:rsid w:val="00415B1C"/>
    <w:rsid w:val="00416739"/>
    <w:rsid w:val="004169EB"/>
    <w:rsid w:val="00416A8A"/>
    <w:rsid w:val="00417289"/>
    <w:rsid w:val="004173FD"/>
    <w:rsid w:val="00417CB6"/>
    <w:rsid w:val="00417CC1"/>
    <w:rsid w:val="00417F45"/>
    <w:rsid w:val="00420D84"/>
    <w:rsid w:val="004216DE"/>
    <w:rsid w:val="00421B9D"/>
    <w:rsid w:val="00421BFF"/>
    <w:rsid w:val="00421C83"/>
    <w:rsid w:val="0042253E"/>
    <w:rsid w:val="00422DC0"/>
    <w:rsid w:val="00423AC8"/>
    <w:rsid w:val="00425137"/>
    <w:rsid w:val="004251C9"/>
    <w:rsid w:val="00425750"/>
    <w:rsid w:val="0042670E"/>
    <w:rsid w:val="004273E5"/>
    <w:rsid w:val="00427684"/>
    <w:rsid w:val="00430297"/>
    <w:rsid w:val="0043056B"/>
    <w:rsid w:val="00430718"/>
    <w:rsid w:val="00430766"/>
    <w:rsid w:val="00430925"/>
    <w:rsid w:val="004309A9"/>
    <w:rsid w:val="0043174B"/>
    <w:rsid w:val="004317AA"/>
    <w:rsid w:val="00432959"/>
    <w:rsid w:val="004335E6"/>
    <w:rsid w:val="00433B7E"/>
    <w:rsid w:val="00433DDC"/>
    <w:rsid w:val="004342BE"/>
    <w:rsid w:val="0043472E"/>
    <w:rsid w:val="00435203"/>
    <w:rsid w:val="00436CD2"/>
    <w:rsid w:val="004370A6"/>
    <w:rsid w:val="004370FC"/>
    <w:rsid w:val="004377EB"/>
    <w:rsid w:val="004407EF"/>
    <w:rsid w:val="00440A04"/>
    <w:rsid w:val="00440C8D"/>
    <w:rsid w:val="004418FC"/>
    <w:rsid w:val="00441BA1"/>
    <w:rsid w:val="00442274"/>
    <w:rsid w:val="00442331"/>
    <w:rsid w:val="004437B7"/>
    <w:rsid w:val="004439BF"/>
    <w:rsid w:val="00443C6C"/>
    <w:rsid w:val="00443F9F"/>
    <w:rsid w:val="0044452D"/>
    <w:rsid w:val="00444DEB"/>
    <w:rsid w:val="0044517F"/>
    <w:rsid w:val="00445B98"/>
    <w:rsid w:val="00446080"/>
    <w:rsid w:val="0044632D"/>
    <w:rsid w:val="004476AB"/>
    <w:rsid w:val="00447CE7"/>
    <w:rsid w:val="00450129"/>
    <w:rsid w:val="00450524"/>
    <w:rsid w:val="00450BE4"/>
    <w:rsid w:val="00451100"/>
    <w:rsid w:val="004512E5"/>
    <w:rsid w:val="004521D5"/>
    <w:rsid w:val="00452407"/>
    <w:rsid w:val="0045381C"/>
    <w:rsid w:val="00454CDA"/>
    <w:rsid w:val="00455C66"/>
    <w:rsid w:val="00456376"/>
    <w:rsid w:val="0045680E"/>
    <w:rsid w:val="004600F9"/>
    <w:rsid w:val="0046090D"/>
    <w:rsid w:val="00460DF4"/>
    <w:rsid w:val="00460FFE"/>
    <w:rsid w:val="00461204"/>
    <w:rsid w:val="00461A9D"/>
    <w:rsid w:val="00461D7C"/>
    <w:rsid w:val="00462688"/>
    <w:rsid w:val="00462D41"/>
    <w:rsid w:val="004632EA"/>
    <w:rsid w:val="0046351A"/>
    <w:rsid w:val="00463D23"/>
    <w:rsid w:val="00464376"/>
    <w:rsid w:val="004652DC"/>
    <w:rsid w:val="004654DF"/>
    <w:rsid w:val="00465D66"/>
    <w:rsid w:val="004664C0"/>
    <w:rsid w:val="00467245"/>
    <w:rsid w:val="004672DD"/>
    <w:rsid w:val="0046763A"/>
    <w:rsid w:val="00470757"/>
    <w:rsid w:val="0047137A"/>
    <w:rsid w:val="00471B35"/>
    <w:rsid w:val="00471BF3"/>
    <w:rsid w:val="00471D29"/>
    <w:rsid w:val="00471FF1"/>
    <w:rsid w:val="00472209"/>
    <w:rsid w:val="00472E78"/>
    <w:rsid w:val="00473743"/>
    <w:rsid w:val="0047480D"/>
    <w:rsid w:val="004748C0"/>
    <w:rsid w:val="004748DC"/>
    <w:rsid w:val="0047492F"/>
    <w:rsid w:val="00474E41"/>
    <w:rsid w:val="00474F4A"/>
    <w:rsid w:val="00474F74"/>
    <w:rsid w:val="00476537"/>
    <w:rsid w:val="00476691"/>
    <w:rsid w:val="00476C10"/>
    <w:rsid w:val="00477D59"/>
    <w:rsid w:val="00477F51"/>
    <w:rsid w:val="00477F87"/>
    <w:rsid w:val="004801D5"/>
    <w:rsid w:val="00480FDC"/>
    <w:rsid w:val="004815C5"/>
    <w:rsid w:val="0048256A"/>
    <w:rsid w:val="0048287A"/>
    <w:rsid w:val="00482F4F"/>
    <w:rsid w:val="004837E0"/>
    <w:rsid w:val="00483CED"/>
    <w:rsid w:val="00484300"/>
    <w:rsid w:val="0048514A"/>
    <w:rsid w:val="004853DF"/>
    <w:rsid w:val="0048579E"/>
    <w:rsid w:val="00485851"/>
    <w:rsid w:val="00485F68"/>
    <w:rsid w:val="004867FE"/>
    <w:rsid w:val="00487364"/>
    <w:rsid w:val="0048737C"/>
    <w:rsid w:val="0049061B"/>
    <w:rsid w:val="00490948"/>
    <w:rsid w:val="00491452"/>
    <w:rsid w:val="004914F3"/>
    <w:rsid w:val="00491BBC"/>
    <w:rsid w:val="0049237F"/>
    <w:rsid w:val="00492CEA"/>
    <w:rsid w:val="00493D8D"/>
    <w:rsid w:val="00493F1B"/>
    <w:rsid w:val="00494A16"/>
    <w:rsid w:val="00494AC7"/>
    <w:rsid w:val="00494FB6"/>
    <w:rsid w:val="004965F1"/>
    <w:rsid w:val="004A03B7"/>
    <w:rsid w:val="004A0409"/>
    <w:rsid w:val="004A0F47"/>
    <w:rsid w:val="004A15EC"/>
    <w:rsid w:val="004A190B"/>
    <w:rsid w:val="004A19EC"/>
    <w:rsid w:val="004A1B0E"/>
    <w:rsid w:val="004A1D30"/>
    <w:rsid w:val="004A2143"/>
    <w:rsid w:val="004A26DA"/>
    <w:rsid w:val="004A276E"/>
    <w:rsid w:val="004A2B0A"/>
    <w:rsid w:val="004A33C7"/>
    <w:rsid w:val="004A3D9C"/>
    <w:rsid w:val="004A40DB"/>
    <w:rsid w:val="004A465B"/>
    <w:rsid w:val="004A4BAC"/>
    <w:rsid w:val="004A4ECA"/>
    <w:rsid w:val="004A585A"/>
    <w:rsid w:val="004A6622"/>
    <w:rsid w:val="004A6905"/>
    <w:rsid w:val="004A6E9E"/>
    <w:rsid w:val="004A6FF7"/>
    <w:rsid w:val="004B0747"/>
    <w:rsid w:val="004B0B41"/>
    <w:rsid w:val="004B1BD6"/>
    <w:rsid w:val="004B1FE5"/>
    <w:rsid w:val="004B2B82"/>
    <w:rsid w:val="004B2F1B"/>
    <w:rsid w:val="004B33BF"/>
    <w:rsid w:val="004B3763"/>
    <w:rsid w:val="004B4181"/>
    <w:rsid w:val="004B4F1A"/>
    <w:rsid w:val="004B5061"/>
    <w:rsid w:val="004B53F7"/>
    <w:rsid w:val="004B5942"/>
    <w:rsid w:val="004B6145"/>
    <w:rsid w:val="004B61ED"/>
    <w:rsid w:val="004B706C"/>
    <w:rsid w:val="004C03BD"/>
    <w:rsid w:val="004C0BBD"/>
    <w:rsid w:val="004C0C9F"/>
    <w:rsid w:val="004C0DAA"/>
    <w:rsid w:val="004C0E3C"/>
    <w:rsid w:val="004C10ED"/>
    <w:rsid w:val="004C1263"/>
    <w:rsid w:val="004C26A7"/>
    <w:rsid w:val="004C2A66"/>
    <w:rsid w:val="004C419C"/>
    <w:rsid w:val="004C42D4"/>
    <w:rsid w:val="004C43E7"/>
    <w:rsid w:val="004C4663"/>
    <w:rsid w:val="004C5260"/>
    <w:rsid w:val="004C5652"/>
    <w:rsid w:val="004C6C75"/>
    <w:rsid w:val="004C6DAA"/>
    <w:rsid w:val="004C753F"/>
    <w:rsid w:val="004D01F2"/>
    <w:rsid w:val="004D0C34"/>
    <w:rsid w:val="004D1499"/>
    <w:rsid w:val="004D183C"/>
    <w:rsid w:val="004D19CB"/>
    <w:rsid w:val="004D23B3"/>
    <w:rsid w:val="004D40BE"/>
    <w:rsid w:val="004D4783"/>
    <w:rsid w:val="004D4884"/>
    <w:rsid w:val="004D536B"/>
    <w:rsid w:val="004D53F7"/>
    <w:rsid w:val="004D5810"/>
    <w:rsid w:val="004D6616"/>
    <w:rsid w:val="004D6B2A"/>
    <w:rsid w:val="004D6CE8"/>
    <w:rsid w:val="004D6D83"/>
    <w:rsid w:val="004D7E70"/>
    <w:rsid w:val="004E19F5"/>
    <w:rsid w:val="004E28D9"/>
    <w:rsid w:val="004E2BF3"/>
    <w:rsid w:val="004E2DC3"/>
    <w:rsid w:val="004E3146"/>
    <w:rsid w:val="004E35C7"/>
    <w:rsid w:val="004E37B2"/>
    <w:rsid w:val="004E387F"/>
    <w:rsid w:val="004E4381"/>
    <w:rsid w:val="004E46A1"/>
    <w:rsid w:val="004E470A"/>
    <w:rsid w:val="004E539B"/>
    <w:rsid w:val="004E5A6A"/>
    <w:rsid w:val="004E7269"/>
    <w:rsid w:val="004F0029"/>
    <w:rsid w:val="004F0568"/>
    <w:rsid w:val="004F25BB"/>
    <w:rsid w:val="004F2F7D"/>
    <w:rsid w:val="004F3629"/>
    <w:rsid w:val="004F3639"/>
    <w:rsid w:val="004F36EF"/>
    <w:rsid w:val="004F3D81"/>
    <w:rsid w:val="004F3EAF"/>
    <w:rsid w:val="004F4305"/>
    <w:rsid w:val="004F433A"/>
    <w:rsid w:val="004F480F"/>
    <w:rsid w:val="004F5CCB"/>
    <w:rsid w:val="004F5F42"/>
    <w:rsid w:val="004F7901"/>
    <w:rsid w:val="005000BA"/>
    <w:rsid w:val="00500B55"/>
    <w:rsid w:val="00500C93"/>
    <w:rsid w:val="00501663"/>
    <w:rsid w:val="00501F06"/>
    <w:rsid w:val="0050201A"/>
    <w:rsid w:val="00502DA2"/>
    <w:rsid w:val="00502DD2"/>
    <w:rsid w:val="005031D6"/>
    <w:rsid w:val="005037FD"/>
    <w:rsid w:val="00503DCF"/>
    <w:rsid w:val="00504433"/>
    <w:rsid w:val="0050446C"/>
    <w:rsid w:val="005044A7"/>
    <w:rsid w:val="005045E0"/>
    <w:rsid w:val="00504691"/>
    <w:rsid w:val="0050493E"/>
    <w:rsid w:val="00504DFD"/>
    <w:rsid w:val="0050530E"/>
    <w:rsid w:val="00506C8E"/>
    <w:rsid w:val="005071A8"/>
    <w:rsid w:val="00507803"/>
    <w:rsid w:val="00507C71"/>
    <w:rsid w:val="00510166"/>
    <w:rsid w:val="0051051A"/>
    <w:rsid w:val="0051079A"/>
    <w:rsid w:val="00510967"/>
    <w:rsid w:val="00510E3D"/>
    <w:rsid w:val="0051186E"/>
    <w:rsid w:val="0051221A"/>
    <w:rsid w:val="0051265C"/>
    <w:rsid w:val="0051273A"/>
    <w:rsid w:val="00512979"/>
    <w:rsid w:val="00512F7E"/>
    <w:rsid w:val="0051467C"/>
    <w:rsid w:val="005158D8"/>
    <w:rsid w:val="00515BE7"/>
    <w:rsid w:val="005162BB"/>
    <w:rsid w:val="005168B5"/>
    <w:rsid w:val="00516B86"/>
    <w:rsid w:val="00516CF8"/>
    <w:rsid w:val="005177D7"/>
    <w:rsid w:val="00517D99"/>
    <w:rsid w:val="00521343"/>
    <w:rsid w:val="00521AA8"/>
    <w:rsid w:val="00521ECB"/>
    <w:rsid w:val="00522337"/>
    <w:rsid w:val="005225CA"/>
    <w:rsid w:val="00522CC6"/>
    <w:rsid w:val="00523E18"/>
    <w:rsid w:val="005240BC"/>
    <w:rsid w:val="00524CE1"/>
    <w:rsid w:val="00524F7E"/>
    <w:rsid w:val="005259AF"/>
    <w:rsid w:val="00525A79"/>
    <w:rsid w:val="00525A7B"/>
    <w:rsid w:val="0052635C"/>
    <w:rsid w:val="00526F6E"/>
    <w:rsid w:val="00527999"/>
    <w:rsid w:val="0053067C"/>
    <w:rsid w:val="005309AA"/>
    <w:rsid w:val="00530E58"/>
    <w:rsid w:val="00531245"/>
    <w:rsid w:val="005318E2"/>
    <w:rsid w:val="00531ED4"/>
    <w:rsid w:val="00532219"/>
    <w:rsid w:val="005377DE"/>
    <w:rsid w:val="0054021D"/>
    <w:rsid w:val="00540E06"/>
    <w:rsid w:val="0054119A"/>
    <w:rsid w:val="00541360"/>
    <w:rsid w:val="005419CE"/>
    <w:rsid w:val="00542464"/>
    <w:rsid w:val="00542CB7"/>
    <w:rsid w:val="005444E3"/>
    <w:rsid w:val="00544B4C"/>
    <w:rsid w:val="00544B83"/>
    <w:rsid w:val="00544D10"/>
    <w:rsid w:val="00544EB9"/>
    <w:rsid w:val="005452DC"/>
    <w:rsid w:val="00545569"/>
    <w:rsid w:val="0054600C"/>
    <w:rsid w:val="0054663A"/>
    <w:rsid w:val="00546FE9"/>
    <w:rsid w:val="00547427"/>
    <w:rsid w:val="00547D6B"/>
    <w:rsid w:val="00547F09"/>
    <w:rsid w:val="00550BDB"/>
    <w:rsid w:val="0055124D"/>
    <w:rsid w:val="00551D92"/>
    <w:rsid w:val="00551EE2"/>
    <w:rsid w:val="00552765"/>
    <w:rsid w:val="00552776"/>
    <w:rsid w:val="00552CF3"/>
    <w:rsid w:val="00553CE6"/>
    <w:rsid w:val="00554C27"/>
    <w:rsid w:val="00554CBC"/>
    <w:rsid w:val="00554E26"/>
    <w:rsid w:val="0055504E"/>
    <w:rsid w:val="00555F20"/>
    <w:rsid w:val="00556491"/>
    <w:rsid w:val="00556CD2"/>
    <w:rsid w:val="00556E9C"/>
    <w:rsid w:val="0055738C"/>
    <w:rsid w:val="0055739D"/>
    <w:rsid w:val="0055752D"/>
    <w:rsid w:val="00557AD5"/>
    <w:rsid w:val="00557B5D"/>
    <w:rsid w:val="00557C87"/>
    <w:rsid w:val="00557D96"/>
    <w:rsid w:val="0056182A"/>
    <w:rsid w:val="00561ACC"/>
    <w:rsid w:val="00561DC6"/>
    <w:rsid w:val="005632EF"/>
    <w:rsid w:val="0056354B"/>
    <w:rsid w:val="0056444F"/>
    <w:rsid w:val="005655A5"/>
    <w:rsid w:val="00565AFF"/>
    <w:rsid w:val="00565B4C"/>
    <w:rsid w:val="00565D93"/>
    <w:rsid w:val="005665AA"/>
    <w:rsid w:val="00566B59"/>
    <w:rsid w:val="00567B18"/>
    <w:rsid w:val="00567B83"/>
    <w:rsid w:val="00567D0B"/>
    <w:rsid w:val="00571B02"/>
    <w:rsid w:val="00571E8B"/>
    <w:rsid w:val="005720AB"/>
    <w:rsid w:val="005724C5"/>
    <w:rsid w:val="00573DD5"/>
    <w:rsid w:val="005746B0"/>
    <w:rsid w:val="00574DEF"/>
    <w:rsid w:val="00575955"/>
    <w:rsid w:val="005759EC"/>
    <w:rsid w:val="00575E39"/>
    <w:rsid w:val="00576699"/>
    <w:rsid w:val="005767FB"/>
    <w:rsid w:val="00576FE4"/>
    <w:rsid w:val="00577374"/>
    <w:rsid w:val="00577559"/>
    <w:rsid w:val="005776BC"/>
    <w:rsid w:val="00577EBC"/>
    <w:rsid w:val="0058036D"/>
    <w:rsid w:val="005805B1"/>
    <w:rsid w:val="00580C99"/>
    <w:rsid w:val="00581853"/>
    <w:rsid w:val="00581FC5"/>
    <w:rsid w:val="005825DC"/>
    <w:rsid w:val="00583D1A"/>
    <w:rsid w:val="00583D5D"/>
    <w:rsid w:val="00583E12"/>
    <w:rsid w:val="00584CF0"/>
    <w:rsid w:val="00584F8B"/>
    <w:rsid w:val="0058518C"/>
    <w:rsid w:val="00585A34"/>
    <w:rsid w:val="00585DC4"/>
    <w:rsid w:val="00586E58"/>
    <w:rsid w:val="005870A5"/>
    <w:rsid w:val="005875DF"/>
    <w:rsid w:val="005915CE"/>
    <w:rsid w:val="005915DE"/>
    <w:rsid w:val="00592222"/>
    <w:rsid w:val="0059225D"/>
    <w:rsid w:val="00592368"/>
    <w:rsid w:val="005923D9"/>
    <w:rsid w:val="00594658"/>
    <w:rsid w:val="005948DB"/>
    <w:rsid w:val="00594C83"/>
    <w:rsid w:val="00594CF7"/>
    <w:rsid w:val="00595484"/>
    <w:rsid w:val="00595818"/>
    <w:rsid w:val="005962A1"/>
    <w:rsid w:val="005962BF"/>
    <w:rsid w:val="00596315"/>
    <w:rsid w:val="00596E6E"/>
    <w:rsid w:val="00597287"/>
    <w:rsid w:val="00597955"/>
    <w:rsid w:val="00597AC4"/>
    <w:rsid w:val="00597D97"/>
    <w:rsid w:val="00597EAB"/>
    <w:rsid w:val="005A0158"/>
    <w:rsid w:val="005A0272"/>
    <w:rsid w:val="005A18AC"/>
    <w:rsid w:val="005A2D0D"/>
    <w:rsid w:val="005A2F70"/>
    <w:rsid w:val="005A3357"/>
    <w:rsid w:val="005A3E5E"/>
    <w:rsid w:val="005A4CCE"/>
    <w:rsid w:val="005A4D86"/>
    <w:rsid w:val="005A4D8D"/>
    <w:rsid w:val="005A4DB9"/>
    <w:rsid w:val="005A5E08"/>
    <w:rsid w:val="005A66E5"/>
    <w:rsid w:val="005A67C5"/>
    <w:rsid w:val="005A6B67"/>
    <w:rsid w:val="005A6FD8"/>
    <w:rsid w:val="005A7AA7"/>
    <w:rsid w:val="005A7F3B"/>
    <w:rsid w:val="005B0021"/>
    <w:rsid w:val="005B1E0B"/>
    <w:rsid w:val="005B1F80"/>
    <w:rsid w:val="005B4A62"/>
    <w:rsid w:val="005B508A"/>
    <w:rsid w:val="005B5E76"/>
    <w:rsid w:val="005B7513"/>
    <w:rsid w:val="005B7621"/>
    <w:rsid w:val="005B7909"/>
    <w:rsid w:val="005B7BBE"/>
    <w:rsid w:val="005B7EAB"/>
    <w:rsid w:val="005B7F5B"/>
    <w:rsid w:val="005C0020"/>
    <w:rsid w:val="005C0132"/>
    <w:rsid w:val="005C09FD"/>
    <w:rsid w:val="005C0B07"/>
    <w:rsid w:val="005C0B1A"/>
    <w:rsid w:val="005C0EDE"/>
    <w:rsid w:val="005C0FA9"/>
    <w:rsid w:val="005C1143"/>
    <w:rsid w:val="005C18D5"/>
    <w:rsid w:val="005C1BC6"/>
    <w:rsid w:val="005C27BE"/>
    <w:rsid w:val="005C3324"/>
    <w:rsid w:val="005C33BE"/>
    <w:rsid w:val="005C35A3"/>
    <w:rsid w:val="005C3BBB"/>
    <w:rsid w:val="005C3E79"/>
    <w:rsid w:val="005C4917"/>
    <w:rsid w:val="005C4BCA"/>
    <w:rsid w:val="005C53DD"/>
    <w:rsid w:val="005C5D47"/>
    <w:rsid w:val="005C6088"/>
    <w:rsid w:val="005C6318"/>
    <w:rsid w:val="005C63F2"/>
    <w:rsid w:val="005C6BC8"/>
    <w:rsid w:val="005C7380"/>
    <w:rsid w:val="005C7A1D"/>
    <w:rsid w:val="005C7C6C"/>
    <w:rsid w:val="005D0BA9"/>
    <w:rsid w:val="005D0E33"/>
    <w:rsid w:val="005D114F"/>
    <w:rsid w:val="005D18B4"/>
    <w:rsid w:val="005D332B"/>
    <w:rsid w:val="005D3A60"/>
    <w:rsid w:val="005D447E"/>
    <w:rsid w:val="005D4E78"/>
    <w:rsid w:val="005D4FE3"/>
    <w:rsid w:val="005D554B"/>
    <w:rsid w:val="005D60F7"/>
    <w:rsid w:val="005D6568"/>
    <w:rsid w:val="005D6880"/>
    <w:rsid w:val="005D6955"/>
    <w:rsid w:val="005D6E96"/>
    <w:rsid w:val="005D7550"/>
    <w:rsid w:val="005E128F"/>
    <w:rsid w:val="005E12CD"/>
    <w:rsid w:val="005E1AAE"/>
    <w:rsid w:val="005E2E83"/>
    <w:rsid w:val="005E3097"/>
    <w:rsid w:val="005E3646"/>
    <w:rsid w:val="005E3ECB"/>
    <w:rsid w:val="005E4975"/>
    <w:rsid w:val="005E4C7F"/>
    <w:rsid w:val="005E5687"/>
    <w:rsid w:val="005E5B96"/>
    <w:rsid w:val="005E6925"/>
    <w:rsid w:val="005E6965"/>
    <w:rsid w:val="005E7293"/>
    <w:rsid w:val="005F0391"/>
    <w:rsid w:val="005F03B3"/>
    <w:rsid w:val="005F119D"/>
    <w:rsid w:val="005F1447"/>
    <w:rsid w:val="005F153B"/>
    <w:rsid w:val="005F176B"/>
    <w:rsid w:val="005F2F4A"/>
    <w:rsid w:val="005F3248"/>
    <w:rsid w:val="005F334F"/>
    <w:rsid w:val="005F38C7"/>
    <w:rsid w:val="005F39FA"/>
    <w:rsid w:val="005F40CC"/>
    <w:rsid w:val="005F4C40"/>
    <w:rsid w:val="005F4E6B"/>
    <w:rsid w:val="005F4F0E"/>
    <w:rsid w:val="005F6120"/>
    <w:rsid w:val="005F63A5"/>
    <w:rsid w:val="005F68AF"/>
    <w:rsid w:val="005F7A94"/>
    <w:rsid w:val="005F7BE2"/>
    <w:rsid w:val="005F7C7C"/>
    <w:rsid w:val="005F7EF2"/>
    <w:rsid w:val="00600215"/>
    <w:rsid w:val="0060090E"/>
    <w:rsid w:val="00600A85"/>
    <w:rsid w:val="00600B74"/>
    <w:rsid w:val="00601256"/>
    <w:rsid w:val="0060136E"/>
    <w:rsid w:val="006015E1"/>
    <w:rsid w:val="00603B0B"/>
    <w:rsid w:val="006048E6"/>
    <w:rsid w:val="00605122"/>
    <w:rsid w:val="0060553D"/>
    <w:rsid w:val="00605A5B"/>
    <w:rsid w:val="00605D71"/>
    <w:rsid w:val="00606040"/>
    <w:rsid w:val="0060614A"/>
    <w:rsid w:val="006068D1"/>
    <w:rsid w:val="006074C5"/>
    <w:rsid w:val="006076ED"/>
    <w:rsid w:val="006077E0"/>
    <w:rsid w:val="0061041E"/>
    <w:rsid w:val="006107DA"/>
    <w:rsid w:val="00610B5D"/>
    <w:rsid w:val="00610DB5"/>
    <w:rsid w:val="00612A61"/>
    <w:rsid w:val="0061302C"/>
    <w:rsid w:val="00613B63"/>
    <w:rsid w:val="00613BC6"/>
    <w:rsid w:val="00614F4F"/>
    <w:rsid w:val="00615206"/>
    <w:rsid w:val="006153B8"/>
    <w:rsid w:val="006157C5"/>
    <w:rsid w:val="00615933"/>
    <w:rsid w:val="00615F4B"/>
    <w:rsid w:val="0061645E"/>
    <w:rsid w:val="006169A5"/>
    <w:rsid w:val="00616C96"/>
    <w:rsid w:val="0061779A"/>
    <w:rsid w:val="00617A53"/>
    <w:rsid w:val="00617C64"/>
    <w:rsid w:val="006201FA"/>
    <w:rsid w:val="00620A5B"/>
    <w:rsid w:val="0062113C"/>
    <w:rsid w:val="00621965"/>
    <w:rsid w:val="0062218D"/>
    <w:rsid w:val="00622AD4"/>
    <w:rsid w:val="00622E8D"/>
    <w:rsid w:val="00623037"/>
    <w:rsid w:val="006238A8"/>
    <w:rsid w:val="00624E3B"/>
    <w:rsid w:val="00624FF7"/>
    <w:rsid w:val="00625250"/>
    <w:rsid w:val="0062583B"/>
    <w:rsid w:val="00626769"/>
    <w:rsid w:val="00630114"/>
    <w:rsid w:val="0063021B"/>
    <w:rsid w:val="006311C7"/>
    <w:rsid w:val="00631A9B"/>
    <w:rsid w:val="00632105"/>
    <w:rsid w:val="00632185"/>
    <w:rsid w:val="006325B3"/>
    <w:rsid w:val="00633A78"/>
    <w:rsid w:val="00633C2B"/>
    <w:rsid w:val="00633C64"/>
    <w:rsid w:val="0063463C"/>
    <w:rsid w:val="00634946"/>
    <w:rsid w:val="00635301"/>
    <w:rsid w:val="00635662"/>
    <w:rsid w:val="00635AC7"/>
    <w:rsid w:val="00635E64"/>
    <w:rsid w:val="00635E71"/>
    <w:rsid w:val="0063604B"/>
    <w:rsid w:val="00636430"/>
    <w:rsid w:val="00636E88"/>
    <w:rsid w:val="006370C3"/>
    <w:rsid w:val="00637152"/>
    <w:rsid w:val="00637621"/>
    <w:rsid w:val="0063779C"/>
    <w:rsid w:val="00637C69"/>
    <w:rsid w:val="0064045D"/>
    <w:rsid w:val="0064064E"/>
    <w:rsid w:val="00640B8A"/>
    <w:rsid w:val="00640E02"/>
    <w:rsid w:val="00642125"/>
    <w:rsid w:val="006422C6"/>
    <w:rsid w:val="006425E4"/>
    <w:rsid w:val="00643AC2"/>
    <w:rsid w:val="00643C07"/>
    <w:rsid w:val="00644245"/>
    <w:rsid w:val="00644400"/>
    <w:rsid w:val="0064472B"/>
    <w:rsid w:val="00644997"/>
    <w:rsid w:val="00645383"/>
    <w:rsid w:val="006456EF"/>
    <w:rsid w:val="006460CC"/>
    <w:rsid w:val="00646458"/>
    <w:rsid w:val="006467DC"/>
    <w:rsid w:val="00646C32"/>
    <w:rsid w:val="00646D96"/>
    <w:rsid w:val="00647079"/>
    <w:rsid w:val="00647184"/>
    <w:rsid w:val="00647F5B"/>
    <w:rsid w:val="0065072D"/>
    <w:rsid w:val="006512E8"/>
    <w:rsid w:val="006514A8"/>
    <w:rsid w:val="00651722"/>
    <w:rsid w:val="00653325"/>
    <w:rsid w:val="00653527"/>
    <w:rsid w:val="00653675"/>
    <w:rsid w:val="00653926"/>
    <w:rsid w:val="006541F3"/>
    <w:rsid w:val="00654BAD"/>
    <w:rsid w:val="00654C30"/>
    <w:rsid w:val="006554EA"/>
    <w:rsid w:val="0065570D"/>
    <w:rsid w:val="00655727"/>
    <w:rsid w:val="00656203"/>
    <w:rsid w:val="00657CD9"/>
    <w:rsid w:val="0066034C"/>
    <w:rsid w:val="00660CB8"/>
    <w:rsid w:val="00660DCB"/>
    <w:rsid w:val="00660F10"/>
    <w:rsid w:val="00661019"/>
    <w:rsid w:val="006612B3"/>
    <w:rsid w:val="006612FF"/>
    <w:rsid w:val="006616F9"/>
    <w:rsid w:val="0066274C"/>
    <w:rsid w:val="00662BED"/>
    <w:rsid w:val="00663690"/>
    <w:rsid w:val="00663FE6"/>
    <w:rsid w:val="00664202"/>
    <w:rsid w:val="00664910"/>
    <w:rsid w:val="00664B67"/>
    <w:rsid w:val="00665438"/>
    <w:rsid w:val="00665672"/>
    <w:rsid w:val="00665CEB"/>
    <w:rsid w:val="00666831"/>
    <w:rsid w:val="0066690B"/>
    <w:rsid w:val="00666996"/>
    <w:rsid w:val="00667330"/>
    <w:rsid w:val="006677C2"/>
    <w:rsid w:val="00670735"/>
    <w:rsid w:val="00670898"/>
    <w:rsid w:val="00671E50"/>
    <w:rsid w:val="00672F44"/>
    <w:rsid w:val="006739A0"/>
    <w:rsid w:val="00673B24"/>
    <w:rsid w:val="006742DB"/>
    <w:rsid w:val="006759BB"/>
    <w:rsid w:val="00675B57"/>
    <w:rsid w:val="006761AC"/>
    <w:rsid w:val="006768EC"/>
    <w:rsid w:val="00677031"/>
    <w:rsid w:val="00677228"/>
    <w:rsid w:val="006778D9"/>
    <w:rsid w:val="00677B31"/>
    <w:rsid w:val="006803F3"/>
    <w:rsid w:val="006807CE"/>
    <w:rsid w:val="006807DA"/>
    <w:rsid w:val="00680F1E"/>
    <w:rsid w:val="00681047"/>
    <w:rsid w:val="00681365"/>
    <w:rsid w:val="00681AA0"/>
    <w:rsid w:val="00682544"/>
    <w:rsid w:val="00683BD6"/>
    <w:rsid w:val="006840AF"/>
    <w:rsid w:val="006849C6"/>
    <w:rsid w:val="00685B3B"/>
    <w:rsid w:val="00686955"/>
    <w:rsid w:val="00686CE3"/>
    <w:rsid w:val="00686E13"/>
    <w:rsid w:val="00686EC7"/>
    <w:rsid w:val="006874FA"/>
    <w:rsid w:val="00690380"/>
    <w:rsid w:val="0069042A"/>
    <w:rsid w:val="00690563"/>
    <w:rsid w:val="00690BBF"/>
    <w:rsid w:val="00690FC5"/>
    <w:rsid w:val="006914EB"/>
    <w:rsid w:val="0069150A"/>
    <w:rsid w:val="00691C69"/>
    <w:rsid w:val="0069249A"/>
    <w:rsid w:val="00692747"/>
    <w:rsid w:val="00692AE4"/>
    <w:rsid w:val="00692BE2"/>
    <w:rsid w:val="00692ECA"/>
    <w:rsid w:val="006947A7"/>
    <w:rsid w:val="00696067"/>
    <w:rsid w:val="00696944"/>
    <w:rsid w:val="00696BD7"/>
    <w:rsid w:val="0069729C"/>
    <w:rsid w:val="00697397"/>
    <w:rsid w:val="00697633"/>
    <w:rsid w:val="006976E3"/>
    <w:rsid w:val="00697D49"/>
    <w:rsid w:val="00697F02"/>
    <w:rsid w:val="006A0CD3"/>
    <w:rsid w:val="006A170C"/>
    <w:rsid w:val="006A17B7"/>
    <w:rsid w:val="006A1C5A"/>
    <w:rsid w:val="006A242E"/>
    <w:rsid w:val="006A2842"/>
    <w:rsid w:val="006A2911"/>
    <w:rsid w:val="006A3010"/>
    <w:rsid w:val="006A3508"/>
    <w:rsid w:val="006A41A8"/>
    <w:rsid w:val="006A450C"/>
    <w:rsid w:val="006A4A8E"/>
    <w:rsid w:val="006A534B"/>
    <w:rsid w:val="006A5618"/>
    <w:rsid w:val="006A6180"/>
    <w:rsid w:val="006A63B8"/>
    <w:rsid w:val="006A6C41"/>
    <w:rsid w:val="006A6F23"/>
    <w:rsid w:val="006A720D"/>
    <w:rsid w:val="006A72B7"/>
    <w:rsid w:val="006A743D"/>
    <w:rsid w:val="006A755B"/>
    <w:rsid w:val="006A79A3"/>
    <w:rsid w:val="006A7D44"/>
    <w:rsid w:val="006B0A7D"/>
    <w:rsid w:val="006B15E0"/>
    <w:rsid w:val="006B1674"/>
    <w:rsid w:val="006B17DD"/>
    <w:rsid w:val="006B23EE"/>
    <w:rsid w:val="006B300A"/>
    <w:rsid w:val="006B3092"/>
    <w:rsid w:val="006B4A59"/>
    <w:rsid w:val="006B4BFC"/>
    <w:rsid w:val="006B4C18"/>
    <w:rsid w:val="006B4DE9"/>
    <w:rsid w:val="006B52DF"/>
    <w:rsid w:val="006B5526"/>
    <w:rsid w:val="006B5A98"/>
    <w:rsid w:val="006B5BD7"/>
    <w:rsid w:val="006B5FD5"/>
    <w:rsid w:val="006B66D6"/>
    <w:rsid w:val="006B6D9E"/>
    <w:rsid w:val="006B6FDE"/>
    <w:rsid w:val="006B7587"/>
    <w:rsid w:val="006B78A2"/>
    <w:rsid w:val="006B7A14"/>
    <w:rsid w:val="006B7C19"/>
    <w:rsid w:val="006B7CAE"/>
    <w:rsid w:val="006B7E59"/>
    <w:rsid w:val="006C014C"/>
    <w:rsid w:val="006C075B"/>
    <w:rsid w:val="006C0B54"/>
    <w:rsid w:val="006C0FB8"/>
    <w:rsid w:val="006C12F5"/>
    <w:rsid w:val="006C1304"/>
    <w:rsid w:val="006C2107"/>
    <w:rsid w:val="006C2627"/>
    <w:rsid w:val="006C2D86"/>
    <w:rsid w:val="006C2DD2"/>
    <w:rsid w:val="006C4385"/>
    <w:rsid w:val="006C4E6A"/>
    <w:rsid w:val="006C4FDA"/>
    <w:rsid w:val="006C5152"/>
    <w:rsid w:val="006C5263"/>
    <w:rsid w:val="006C52D3"/>
    <w:rsid w:val="006C5F8C"/>
    <w:rsid w:val="006C6038"/>
    <w:rsid w:val="006C6980"/>
    <w:rsid w:val="006C6B95"/>
    <w:rsid w:val="006C6D0A"/>
    <w:rsid w:val="006C6EDB"/>
    <w:rsid w:val="006C6FB3"/>
    <w:rsid w:val="006C76E3"/>
    <w:rsid w:val="006C79EA"/>
    <w:rsid w:val="006D021F"/>
    <w:rsid w:val="006D1AA4"/>
    <w:rsid w:val="006D226F"/>
    <w:rsid w:val="006D2BE5"/>
    <w:rsid w:val="006D396A"/>
    <w:rsid w:val="006D3B0F"/>
    <w:rsid w:val="006D3C55"/>
    <w:rsid w:val="006D3C8B"/>
    <w:rsid w:val="006D3F06"/>
    <w:rsid w:val="006D4DEA"/>
    <w:rsid w:val="006D53F8"/>
    <w:rsid w:val="006D6437"/>
    <w:rsid w:val="006D6638"/>
    <w:rsid w:val="006D6D25"/>
    <w:rsid w:val="006D6D51"/>
    <w:rsid w:val="006D779F"/>
    <w:rsid w:val="006D7B24"/>
    <w:rsid w:val="006D7D35"/>
    <w:rsid w:val="006E14FD"/>
    <w:rsid w:val="006E1AB5"/>
    <w:rsid w:val="006E1EB4"/>
    <w:rsid w:val="006E304C"/>
    <w:rsid w:val="006E32C8"/>
    <w:rsid w:val="006E4158"/>
    <w:rsid w:val="006E428C"/>
    <w:rsid w:val="006E5124"/>
    <w:rsid w:val="006E53CB"/>
    <w:rsid w:val="006E5423"/>
    <w:rsid w:val="006E5BFA"/>
    <w:rsid w:val="006E726A"/>
    <w:rsid w:val="006E78F1"/>
    <w:rsid w:val="006E7F97"/>
    <w:rsid w:val="006F0037"/>
    <w:rsid w:val="006F0075"/>
    <w:rsid w:val="006F0BD0"/>
    <w:rsid w:val="006F0C4E"/>
    <w:rsid w:val="006F1CC5"/>
    <w:rsid w:val="006F21E6"/>
    <w:rsid w:val="006F2219"/>
    <w:rsid w:val="006F227D"/>
    <w:rsid w:val="006F2363"/>
    <w:rsid w:val="006F2501"/>
    <w:rsid w:val="006F29C4"/>
    <w:rsid w:val="006F2F19"/>
    <w:rsid w:val="006F3CBB"/>
    <w:rsid w:val="006F41B8"/>
    <w:rsid w:val="006F4CE5"/>
    <w:rsid w:val="006F4D03"/>
    <w:rsid w:val="006F4EC9"/>
    <w:rsid w:val="006F59CC"/>
    <w:rsid w:val="006F5B26"/>
    <w:rsid w:val="006F6773"/>
    <w:rsid w:val="006F67F6"/>
    <w:rsid w:val="006F6E1A"/>
    <w:rsid w:val="006F7496"/>
    <w:rsid w:val="006F7538"/>
    <w:rsid w:val="006F7E7C"/>
    <w:rsid w:val="007004EB"/>
    <w:rsid w:val="007006D3"/>
    <w:rsid w:val="00700703"/>
    <w:rsid w:val="007009C2"/>
    <w:rsid w:val="007018EF"/>
    <w:rsid w:val="00701E90"/>
    <w:rsid w:val="007021A4"/>
    <w:rsid w:val="007025F2"/>
    <w:rsid w:val="007025F6"/>
    <w:rsid w:val="00702F98"/>
    <w:rsid w:val="0070307C"/>
    <w:rsid w:val="00703181"/>
    <w:rsid w:val="0070333C"/>
    <w:rsid w:val="00703977"/>
    <w:rsid w:val="00703DB6"/>
    <w:rsid w:val="00704427"/>
    <w:rsid w:val="0070469F"/>
    <w:rsid w:val="00705093"/>
    <w:rsid w:val="0070519A"/>
    <w:rsid w:val="00706356"/>
    <w:rsid w:val="00706BB2"/>
    <w:rsid w:val="00707264"/>
    <w:rsid w:val="007103E4"/>
    <w:rsid w:val="00710E49"/>
    <w:rsid w:val="00710F79"/>
    <w:rsid w:val="0071153D"/>
    <w:rsid w:val="007128B7"/>
    <w:rsid w:val="00714388"/>
    <w:rsid w:val="007146AA"/>
    <w:rsid w:val="0071504A"/>
    <w:rsid w:val="00715B69"/>
    <w:rsid w:val="0071600C"/>
    <w:rsid w:val="00716871"/>
    <w:rsid w:val="00716F32"/>
    <w:rsid w:val="007171A4"/>
    <w:rsid w:val="007204C0"/>
    <w:rsid w:val="0072068C"/>
    <w:rsid w:val="00720D67"/>
    <w:rsid w:val="00720E40"/>
    <w:rsid w:val="00720E81"/>
    <w:rsid w:val="00720F94"/>
    <w:rsid w:val="007211C5"/>
    <w:rsid w:val="00721727"/>
    <w:rsid w:val="00721904"/>
    <w:rsid w:val="0072266E"/>
    <w:rsid w:val="00722E36"/>
    <w:rsid w:val="00722E3F"/>
    <w:rsid w:val="00723875"/>
    <w:rsid w:val="007240B8"/>
    <w:rsid w:val="00724621"/>
    <w:rsid w:val="00724693"/>
    <w:rsid w:val="00724C9A"/>
    <w:rsid w:val="007265E8"/>
    <w:rsid w:val="007266BB"/>
    <w:rsid w:val="007268E3"/>
    <w:rsid w:val="00726A8E"/>
    <w:rsid w:val="00726F1D"/>
    <w:rsid w:val="0072735A"/>
    <w:rsid w:val="007276E9"/>
    <w:rsid w:val="0072787E"/>
    <w:rsid w:val="00727A5C"/>
    <w:rsid w:val="00727ED6"/>
    <w:rsid w:val="0073020E"/>
    <w:rsid w:val="0073035B"/>
    <w:rsid w:val="00730941"/>
    <w:rsid w:val="007310F5"/>
    <w:rsid w:val="00731222"/>
    <w:rsid w:val="007316C2"/>
    <w:rsid w:val="00731D47"/>
    <w:rsid w:val="00732302"/>
    <w:rsid w:val="00732CFB"/>
    <w:rsid w:val="007330D9"/>
    <w:rsid w:val="007338D8"/>
    <w:rsid w:val="00733909"/>
    <w:rsid w:val="00733DA5"/>
    <w:rsid w:val="007340EF"/>
    <w:rsid w:val="00734484"/>
    <w:rsid w:val="00734948"/>
    <w:rsid w:val="00734D15"/>
    <w:rsid w:val="007356F3"/>
    <w:rsid w:val="00735E9E"/>
    <w:rsid w:val="007368F8"/>
    <w:rsid w:val="00737C18"/>
    <w:rsid w:val="00737F3A"/>
    <w:rsid w:val="00740402"/>
    <w:rsid w:val="00740514"/>
    <w:rsid w:val="00740B7C"/>
    <w:rsid w:val="00740C87"/>
    <w:rsid w:val="007437EE"/>
    <w:rsid w:val="00743D63"/>
    <w:rsid w:val="00744310"/>
    <w:rsid w:val="0074469B"/>
    <w:rsid w:val="00744D46"/>
    <w:rsid w:val="0074549C"/>
    <w:rsid w:val="00746600"/>
    <w:rsid w:val="00746CAF"/>
    <w:rsid w:val="00746DE4"/>
    <w:rsid w:val="00746EB7"/>
    <w:rsid w:val="00747635"/>
    <w:rsid w:val="007476B7"/>
    <w:rsid w:val="00747B56"/>
    <w:rsid w:val="00747E69"/>
    <w:rsid w:val="00747EBC"/>
    <w:rsid w:val="007502D8"/>
    <w:rsid w:val="00751730"/>
    <w:rsid w:val="00751CE4"/>
    <w:rsid w:val="007523CB"/>
    <w:rsid w:val="007534E1"/>
    <w:rsid w:val="00753649"/>
    <w:rsid w:val="0075415F"/>
    <w:rsid w:val="0075434E"/>
    <w:rsid w:val="00755247"/>
    <w:rsid w:val="00755737"/>
    <w:rsid w:val="007559C5"/>
    <w:rsid w:val="00755D2B"/>
    <w:rsid w:val="00755FD0"/>
    <w:rsid w:val="00756039"/>
    <w:rsid w:val="00756409"/>
    <w:rsid w:val="00756B1D"/>
    <w:rsid w:val="00756F83"/>
    <w:rsid w:val="00756FB0"/>
    <w:rsid w:val="0075793B"/>
    <w:rsid w:val="00757A9B"/>
    <w:rsid w:val="00757AEF"/>
    <w:rsid w:val="00757FF4"/>
    <w:rsid w:val="00760331"/>
    <w:rsid w:val="0076102A"/>
    <w:rsid w:val="00762004"/>
    <w:rsid w:val="00762A78"/>
    <w:rsid w:val="007639E8"/>
    <w:rsid w:val="007642FB"/>
    <w:rsid w:val="00765B12"/>
    <w:rsid w:val="007663BE"/>
    <w:rsid w:val="007666C7"/>
    <w:rsid w:val="00766E4E"/>
    <w:rsid w:val="007675BF"/>
    <w:rsid w:val="007679D8"/>
    <w:rsid w:val="00767F1F"/>
    <w:rsid w:val="007700AB"/>
    <w:rsid w:val="00770159"/>
    <w:rsid w:val="007705AC"/>
    <w:rsid w:val="00771126"/>
    <w:rsid w:val="007714B8"/>
    <w:rsid w:val="00771CB6"/>
    <w:rsid w:val="00771E1D"/>
    <w:rsid w:val="007721CB"/>
    <w:rsid w:val="007727F8"/>
    <w:rsid w:val="00772959"/>
    <w:rsid w:val="007729D1"/>
    <w:rsid w:val="007732FE"/>
    <w:rsid w:val="00773FDB"/>
    <w:rsid w:val="00775434"/>
    <w:rsid w:val="0077599B"/>
    <w:rsid w:val="00776276"/>
    <w:rsid w:val="0077685F"/>
    <w:rsid w:val="00776EAD"/>
    <w:rsid w:val="007772AA"/>
    <w:rsid w:val="007808DA"/>
    <w:rsid w:val="00780D84"/>
    <w:rsid w:val="007818F9"/>
    <w:rsid w:val="007820F2"/>
    <w:rsid w:val="007829D2"/>
    <w:rsid w:val="007834B0"/>
    <w:rsid w:val="00783D93"/>
    <w:rsid w:val="00784046"/>
    <w:rsid w:val="007840DE"/>
    <w:rsid w:val="00784738"/>
    <w:rsid w:val="007857E4"/>
    <w:rsid w:val="00785F82"/>
    <w:rsid w:val="007861FC"/>
    <w:rsid w:val="00787C00"/>
    <w:rsid w:val="00787D64"/>
    <w:rsid w:val="00787EE3"/>
    <w:rsid w:val="0079106B"/>
    <w:rsid w:val="00791402"/>
    <w:rsid w:val="00791664"/>
    <w:rsid w:val="00791789"/>
    <w:rsid w:val="00791A73"/>
    <w:rsid w:val="00792A5B"/>
    <w:rsid w:val="00793603"/>
    <w:rsid w:val="00793AE2"/>
    <w:rsid w:val="007941CB"/>
    <w:rsid w:val="00794498"/>
    <w:rsid w:val="00795D9F"/>
    <w:rsid w:val="00795FFB"/>
    <w:rsid w:val="00796B4C"/>
    <w:rsid w:val="00796D64"/>
    <w:rsid w:val="00796D97"/>
    <w:rsid w:val="00797150"/>
    <w:rsid w:val="007974CD"/>
    <w:rsid w:val="00797712"/>
    <w:rsid w:val="007977D6"/>
    <w:rsid w:val="00797B65"/>
    <w:rsid w:val="00797B82"/>
    <w:rsid w:val="00797F88"/>
    <w:rsid w:val="007A02B8"/>
    <w:rsid w:val="007A0341"/>
    <w:rsid w:val="007A1260"/>
    <w:rsid w:val="007A1A1D"/>
    <w:rsid w:val="007A1B85"/>
    <w:rsid w:val="007A1BD3"/>
    <w:rsid w:val="007A1FB7"/>
    <w:rsid w:val="007A2810"/>
    <w:rsid w:val="007A2A94"/>
    <w:rsid w:val="007A3624"/>
    <w:rsid w:val="007A36C8"/>
    <w:rsid w:val="007A3C4D"/>
    <w:rsid w:val="007A418B"/>
    <w:rsid w:val="007A4A30"/>
    <w:rsid w:val="007A6ED4"/>
    <w:rsid w:val="007A765C"/>
    <w:rsid w:val="007A7D0D"/>
    <w:rsid w:val="007B0197"/>
    <w:rsid w:val="007B0C7E"/>
    <w:rsid w:val="007B12C1"/>
    <w:rsid w:val="007B16E1"/>
    <w:rsid w:val="007B2674"/>
    <w:rsid w:val="007B2B4A"/>
    <w:rsid w:val="007B354D"/>
    <w:rsid w:val="007B3998"/>
    <w:rsid w:val="007B39B4"/>
    <w:rsid w:val="007B39B5"/>
    <w:rsid w:val="007B4FC3"/>
    <w:rsid w:val="007B52D2"/>
    <w:rsid w:val="007B55B4"/>
    <w:rsid w:val="007B5780"/>
    <w:rsid w:val="007B5CC5"/>
    <w:rsid w:val="007B69CA"/>
    <w:rsid w:val="007B6EC0"/>
    <w:rsid w:val="007B6EF2"/>
    <w:rsid w:val="007B720F"/>
    <w:rsid w:val="007B7241"/>
    <w:rsid w:val="007C0620"/>
    <w:rsid w:val="007C0FE9"/>
    <w:rsid w:val="007C16E4"/>
    <w:rsid w:val="007C28A2"/>
    <w:rsid w:val="007C50CC"/>
    <w:rsid w:val="007C5536"/>
    <w:rsid w:val="007C5614"/>
    <w:rsid w:val="007C5639"/>
    <w:rsid w:val="007C6759"/>
    <w:rsid w:val="007C678D"/>
    <w:rsid w:val="007C6B6C"/>
    <w:rsid w:val="007C6C33"/>
    <w:rsid w:val="007C7493"/>
    <w:rsid w:val="007C78F6"/>
    <w:rsid w:val="007C79F3"/>
    <w:rsid w:val="007C7CA7"/>
    <w:rsid w:val="007D0717"/>
    <w:rsid w:val="007D0E7F"/>
    <w:rsid w:val="007D1613"/>
    <w:rsid w:val="007D211C"/>
    <w:rsid w:val="007D28ED"/>
    <w:rsid w:val="007D3312"/>
    <w:rsid w:val="007D4216"/>
    <w:rsid w:val="007D4ACB"/>
    <w:rsid w:val="007D4C42"/>
    <w:rsid w:val="007D4CC9"/>
    <w:rsid w:val="007D5B27"/>
    <w:rsid w:val="007D5C1E"/>
    <w:rsid w:val="007D67AE"/>
    <w:rsid w:val="007D6E25"/>
    <w:rsid w:val="007D73FE"/>
    <w:rsid w:val="007D76A2"/>
    <w:rsid w:val="007E02C0"/>
    <w:rsid w:val="007E062D"/>
    <w:rsid w:val="007E12DE"/>
    <w:rsid w:val="007E17B1"/>
    <w:rsid w:val="007E1F1B"/>
    <w:rsid w:val="007E2BD0"/>
    <w:rsid w:val="007E30C4"/>
    <w:rsid w:val="007E4926"/>
    <w:rsid w:val="007E4C2A"/>
    <w:rsid w:val="007E4C34"/>
    <w:rsid w:val="007E73DE"/>
    <w:rsid w:val="007F037D"/>
    <w:rsid w:val="007F04B3"/>
    <w:rsid w:val="007F2055"/>
    <w:rsid w:val="007F2EFE"/>
    <w:rsid w:val="007F3109"/>
    <w:rsid w:val="007F3459"/>
    <w:rsid w:val="007F363E"/>
    <w:rsid w:val="007F3C64"/>
    <w:rsid w:val="007F3E09"/>
    <w:rsid w:val="007F40D8"/>
    <w:rsid w:val="007F4F63"/>
    <w:rsid w:val="007F55C4"/>
    <w:rsid w:val="007F5F98"/>
    <w:rsid w:val="007F6103"/>
    <w:rsid w:val="007F643D"/>
    <w:rsid w:val="007F6FC1"/>
    <w:rsid w:val="007F774F"/>
    <w:rsid w:val="007F7F1B"/>
    <w:rsid w:val="007F7FCA"/>
    <w:rsid w:val="00800A3E"/>
    <w:rsid w:val="00800AB5"/>
    <w:rsid w:val="00800C03"/>
    <w:rsid w:val="00800FCE"/>
    <w:rsid w:val="0080110E"/>
    <w:rsid w:val="00801466"/>
    <w:rsid w:val="00801C7F"/>
    <w:rsid w:val="00801EA3"/>
    <w:rsid w:val="00802EEB"/>
    <w:rsid w:val="0080318E"/>
    <w:rsid w:val="00803EAA"/>
    <w:rsid w:val="008040B7"/>
    <w:rsid w:val="00804357"/>
    <w:rsid w:val="00804818"/>
    <w:rsid w:val="00804BA8"/>
    <w:rsid w:val="008058AD"/>
    <w:rsid w:val="0080619E"/>
    <w:rsid w:val="00807343"/>
    <w:rsid w:val="00807FD6"/>
    <w:rsid w:val="008100E9"/>
    <w:rsid w:val="0081043D"/>
    <w:rsid w:val="00810E72"/>
    <w:rsid w:val="0081140C"/>
    <w:rsid w:val="00811C8A"/>
    <w:rsid w:val="00812019"/>
    <w:rsid w:val="00812747"/>
    <w:rsid w:val="008147E6"/>
    <w:rsid w:val="0081491B"/>
    <w:rsid w:val="00814C4C"/>
    <w:rsid w:val="00814CC5"/>
    <w:rsid w:val="00815240"/>
    <w:rsid w:val="00815914"/>
    <w:rsid w:val="0081599A"/>
    <w:rsid w:val="00815ACD"/>
    <w:rsid w:val="00816B5D"/>
    <w:rsid w:val="00816C25"/>
    <w:rsid w:val="008170E8"/>
    <w:rsid w:val="008179DC"/>
    <w:rsid w:val="00817D03"/>
    <w:rsid w:val="00820E6F"/>
    <w:rsid w:val="00820F8A"/>
    <w:rsid w:val="00821614"/>
    <w:rsid w:val="00821D6B"/>
    <w:rsid w:val="00821EA9"/>
    <w:rsid w:val="00821EB8"/>
    <w:rsid w:val="00822050"/>
    <w:rsid w:val="008226C5"/>
    <w:rsid w:val="00822949"/>
    <w:rsid w:val="00822DAC"/>
    <w:rsid w:val="00823C6F"/>
    <w:rsid w:val="008240D0"/>
    <w:rsid w:val="008247B0"/>
    <w:rsid w:val="0082796E"/>
    <w:rsid w:val="00827A9E"/>
    <w:rsid w:val="008305F2"/>
    <w:rsid w:val="00830D09"/>
    <w:rsid w:val="00830ECB"/>
    <w:rsid w:val="008318AF"/>
    <w:rsid w:val="0083234E"/>
    <w:rsid w:val="0083296F"/>
    <w:rsid w:val="00832EF8"/>
    <w:rsid w:val="0083398A"/>
    <w:rsid w:val="00833FC0"/>
    <w:rsid w:val="008342AE"/>
    <w:rsid w:val="00834CEF"/>
    <w:rsid w:val="00835773"/>
    <w:rsid w:val="008357E1"/>
    <w:rsid w:val="008360A2"/>
    <w:rsid w:val="00836140"/>
    <w:rsid w:val="00836BB4"/>
    <w:rsid w:val="00836BD8"/>
    <w:rsid w:val="00837F99"/>
    <w:rsid w:val="008403D2"/>
    <w:rsid w:val="008422AE"/>
    <w:rsid w:val="0084288D"/>
    <w:rsid w:val="00843102"/>
    <w:rsid w:val="00843398"/>
    <w:rsid w:val="00843C5E"/>
    <w:rsid w:val="008442F3"/>
    <w:rsid w:val="0084489B"/>
    <w:rsid w:val="00844F0C"/>
    <w:rsid w:val="00844F12"/>
    <w:rsid w:val="00845C99"/>
    <w:rsid w:val="00846E1F"/>
    <w:rsid w:val="008474B7"/>
    <w:rsid w:val="00847586"/>
    <w:rsid w:val="00847DF8"/>
    <w:rsid w:val="00847E1E"/>
    <w:rsid w:val="008503D1"/>
    <w:rsid w:val="008508EC"/>
    <w:rsid w:val="00850D31"/>
    <w:rsid w:val="00850D5F"/>
    <w:rsid w:val="00851AC4"/>
    <w:rsid w:val="00852491"/>
    <w:rsid w:val="008527E1"/>
    <w:rsid w:val="00852DAD"/>
    <w:rsid w:val="008531DB"/>
    <w:rsid w:val="0085335B"/>
    <w:rsid w:val="00853670"/>
    <w:rsid w:val="008536ED"/>
    <w:rsid w:val="00853C4A"/>
    <w:rsid w:val="00854EF4"/>
    <w:rsid w:val="008557D6"/>
    <w:rsid w:val="00855AFE"/>
    <w:rsid w:val="00855B3E"/>
    <w:rsid w:val="008565B0"/>
    <w:rsid w:val="00856A9B"/>
    <w:rsid w:val="00856FF9"/>
    <w:rsid w:val="008574F0"/>
    <w:rsid w:val="00857F53"/>
    <w:rsid w:val="008606B1"/>
    <w:rsid w:val="008609CF"/>
    <w:rsid w:val="00860E32"/>
    <w:rsid w:val="008616FF"/>
    <w:rsid w:val="00862069"/>
    <w:rsid w:val="008624EC"/>
    <w:rsid w:val="008625D4"/>
    <w:rsid w:val="008628E9"/>
    <w:rsid w:val="008633D0"/>
    <w:rsid w:val="0086361F"/>
    <w:rsid w:val="00863BAB"/>
    <w:rsid w:val="0086401B"/>
    <w:rsid w:val="0086596B"/>
    <w:rsid w:val="0086649A"/>
    <w:rsid w:val="008670A0"/>
    <w:rsid w:val="0086717E"/>
    <w:rsid w:val="00867517"/>
    <w:rsid w:val="008675C4"/>
    <w:rsid w:val="00870B2D"/>
    <w:rsid w:val="00871069"/>
    <w:rsid w:val="008713AF"/>
    <w:rsid w:val="008716F0"/>
    <w:rsid w:val="0087194D"/>
    <w:rsid w:val="00871C81"/>
    <w:rsid w:val="00872053"/>
    <w:rsid w:val="00872AB1"/>
    <w:rsid w:val="00873365"/>
    <w:rsid w:val="00873AC1"/>
    <w:rsid w:val="008743FD"/>
    <w:rsid w:val="008746D4"/>
    <w:rsid w:val="00874F56"/>
    <w:rsid w:val="008750A2"/>
    <w:rsid w:val="0087616F"/>
    <w:rsid w:val="00876215"/>
    <w:rsid w:val="008764CB"/>
    <w:rsid w:val="008767E2"/>
    <w:rsid w:val="00876993"/>
    <w:rsid w:val="00876A78"/>
    <w:rsid w:val="00876F00"/>
    <w:rsid w:val="00877635"/>
    <w:rsid w:val="008776CB"/>
    <w:rsid w:val="00880929"/>
    <w:rsid w:val="00880C10"/>
    <w:rsid w:val="00881909"/>
    <w:rsid w:val="008820A1"/>
    <w:rsid w:val="00882B13"/>
    <w:rsid w:val="00883000"/>
    <w:rsid w:val="008851A7"/>
    <w:rsid w:val="0088529A"/>
    <w:rsid w:val="008862AB"/>
    <w:rsid w:val="00886F07"/>
    <w:rsid w:val="00887A09"/>
    <w:rsid w:val="008907B4"/>
    <w:rsid w:val="00890B5D"/>
    <w:rsid w:val="00891E3F"/>
    <w:rsid w:val="00892A8C"/>
    <w:rsid w:val="00892E84"/>
    <w:rsid w:val="00893445"/>
    <w:rsid w:val="0089400D"/>
    <w:rsid w:val="0089499B"/>
    <w:rsid w:val="00894F48"/>
    <w:rsid w:val="008952CA"/>
    <w:rsid w:val="008956AD"/>
    <w:rsid w:val="008956B8"/>
    <w:rsid w:val="00895892"/>
    <w:rsid w:val="008976A4"/>
    <w:rsid w:val="00897932"/>
    <w:rsid w:val="008A07DE"/>
    <w:rsid w:val="008A0A98"/>
    <w:rsid w:val="008A1224"/>
    <w:rsid w:val="008A24DC"/>
    <w:rsid w:val="008A2C6E"/>
    <w:rsid w:val="008A2D67"/>
    <w:rsid w:val="008A3CE5"/>
    <w:rsid w:val="008A3EB9"/>
    <w:rsid w:val="008A44F6"/>
    <w:rsid w:val="008A49C4"/>
    <w:rsid w:val="008A4EBB"/>
    <w:rsid w:val="008A4F73"/>
    <w:rsid w:val="008A50C2"/>
    <w:rsid w:val="008A52FB"/>
    <w:rsid w:val="008A634F"/>
    <w:rsid w:val="008A67AD"/>
    <w:rsid w:val="008A6A08"/>
    <w:rsid w:val="008A6EE3"/>
    <w:rsid w:val="008A7A46"/>
    <w:rsid w:val="008B0281"/>
    <w:rsid w:val="008B07D4"/>
    <w:rsid w:val="008B0BB9"/>
    <w:rsid w:val="008B0D39"/>
    <w:rsid w:val="008B1657"/>
    <w:rsid w:val="008B1CD0"/>
    <w:rsid w:val="008B2BAE"/>
    <w:rsid w:val="008B2BED"/>
    <w:rsid w:val="008B2C74"/>
    <w:rsid w:val="008B3834"/>
    <w:rsid w:val="008B3FDA"/>
    <w:rsid w:val="008B4B63"/>
    <w:rsid w:val="008B4DE1"/>
    <w:rsid w:val="008B4E6B"/>
    <w:rsid w:val="008B4F3F"/>
    <w:rsid w:val="008B5399"/>
    <w:rsid w:val="008B544E"/>
    <w:rsid w:val="008B55B4"/>
    <w:rsid w:val="008B5AD4"/>
    <w:rsid w:val="008B5BA4"/>
    <w:rsid w:val="008B5DE7"/>
    <w:rsid w:val="008B6969"/>
    <w:rsid w:val="008B6B4D"/>
    <w:rsid w:val="008B7315"/>
    <w:rsid w:val="008B7C6B"/>
    <w:rsid w:val="008C013A"/>
    <w:rsid w:val="008C02DB"/>
    <w:rsid w:val="008C0485"/>
    <w:rsid w:val="008C0965"/>
    <w:rsid w:val="008C14DC"/>
    <w:rsid w:val="008C15FD"/>
    <w:rsid w:val="008C1F56"/>
    <w:rsid w:val="008C26AD"/>
    <w:rsid w:val="008C2845"/>
    <w:rsid w:val="008C2F5F"/>
    <w:rsid w:val="008C3614"/>
    <w:rsid w:val="008C375D"/>
    <w:rsid w:val="008C3C6D"/>
    <w:rsid w:val="008C3EA5"/>
    <w:rsid w:val="008C4069"/>
    <w:rsid w:val="008C4AD7"/>
    <w:rsid w:val="008C5166"/>
    <w:rsid w:val="008C55FF"/>
    <w:rsid w:val="008C57E5"/>
    <w:rsid w:val="008C5B59"/>
    <w:rsid w:val="008C5CB6"/>
    <w:rsid w:val="008C6D50"/>
    <w:rsid w:val="008C72E1"/>
    <w:rsid w:val="008C73FF"/>
    <w:rsid w:val="008C75A2"/>
    <w:rsid w:val="008C7883"/>
    <w:rsid w:val="008D0688"/>
    <w:rsid w:val="008D085E"/>
    <w:rsid w:val="008D0D98"/>
    <w:rsid w:val="008D1D9D"/>
    <w:rsid w:val="008D1EAB"/>
    <w:rsid w:val="008D334C"/>
    <w:rsid w:val="008D3858"/>
    <w:rsid w:val="008D486B"/>
    <w:rsid w:val="008D56EF"/>
    <w:rsid w:val="008D5C10"/>
    <w:rsid w:val="008D77CB"/>
    <w:rsid w:val="008D7851"/>
    <w:rsid w:val="008D7B23"/>
    <w:rsid w:val="008E076A"/>
    <w:rsid w:val="008E1545"/>
    <w:rsid w:val="008E1E6C"/>
    <w:rsid w:val="008E294D"/>
    <w:rsid w:val="008E31E5"/>
    <w:rsid w:val="008E33B7"/>
    <w:rsid w:val="008E3B26"/>
    <w:rsid w:val="008E51BC"/>
    <w:rsid w:val="008E55EC"/>
    <w:rsid w:val="008E6EBB"/>
    <w:rsid w:val="008E706C"/>
    <w:rsid w:val="008E77B7"/>
    <w:rsid w:val="008E7A8A"/>
    <w:rsid w:val="008F03BC"/>
    <w:rsid w:val="008F0CFD"/>
    <w:rsid w:val="008F197D"/>
    <w:rsid w:val="008F1A35"/>
    <w:rsid w:val="008F2BA5"/>
    <w:rsid w:val="008F3E2E"/>
    <w:rsid w:val="008F51A1"/>
    <w:rsid w:val="008F5397"/>
    <w:rsid w:val="008F5FCB"/>
    <w:rsid w:val="008F612C"/>
    <w:rsid w:val="008F65D3"/>
    <w:rsid w:val="008F6609"/>
    <w:rsid w:val="008F6B57"/>
    <w:rsid w:val="008F6C9F"/>
    <w:rsid w:val="008F6ED2"/>
    <w:rsid w:val="008F73A4"/>
    <w:rsid w:val="008F78A3"/>
    <w:rsid w:val="008F7BBC"/>
    <w:rsid w:val="009003EE"/>
    <w:rsid w:val="00900EE9"/>
    <w:rsid w:val="009013F9"/>
    <w:rsid w:val="0090149F"/>
    <w:rsid w:val="0090177D"/>
    <w:rsid w:val="00901DB3"/>
    <w:rsid w:val="00901F20"/>
    <w:rsid w:val="009035CC"/>
    <w:rsid w:val="00903A8B"/>
    <w:rsid w:val="00904460"/>
    <w:rsid w:val="009044D2"/>
    <w:rsid w:val="00905086"/>
    <w:rsid w:val="009051C6"/>
    <w:rsid w:val="0090570F"/>
    <w:rsid w:val="009060C7"/>
    <w:rsid w:val="00907E5C"/>
    <w:rsid w:val="00910A58"/>
    <w:rsid w:val="00910AEB"/>
    <w:rsid w:val="00911080"/>
    <w:rsid w:val="0091110B"/>
    <w:rsid w:val="009116B2"/>
    <w:rsid w:val="0091259D"/>
    <w:rsid w:val="009127F5"/>
    <w:rsid w:val="00913001"/>
    <w:rsid w:val="00913155"/>
    <w:rsid w:val="009131F9"/>
    <w:rsid w:val="00913354"/>
    <w:rsid w:val="009134BE"/>
    <w:rsid w:val="009134FD"/>
    <w:rsid w:val="00913569"/>
    <w:rsid w:val="00913EBA"/>
    <w:rsid w:val="009141CB"/>
    <w:rsid w:val="009143A2"/>
    <w:rsid w:val="0091478D"/>
    <w:rsid w:val="009147AE"/>
    <w:rsid w:val="0091520D"/>
    <w:rsid w:val="009153AD"/>
    <w:rsid w:val="009154AE"/>
    <w:rsid w:val="00915A27"/>
    <w:rsid w:val="00915FA1"/>
    <w:rsid w:val="00915FB1"/>
    <w:rsid w:val="009167AB"/>
    <w:rsid w:val="00916BF1"/>
    <w:rsid w:val="00916FCD"/>
    <w:rsid w:val="00920B5B"/>
    <w:rsid w:val="00920D19"/>
    <w:rsid w:val="0092104A"/>
    <w:rsid w:val="00921273"/>
    <w:rsid w:val="00921A09"/>
    <w:rsid w:val="00922122"/>
    <w:rsid w:val="0092220F"/>
    <w:rsid w:val="00922F96"/>
    <w:rsid w:val="00923B18"/>
    <w:rsid w:val="00923EA4"/>
    <w:rsid w:val="00925251"/>
    <w:rsid w:val="009258A2"/>
    <w:rsid w:val="00926533"/>
    <w:rsid w:val="0092668F"/>
    <w:rsid w:val="009268AB"/>
    <w:rsid w:val="00927EAA"/>
    <w:rsid w:val="009300B8"/>
    <w:rsid w:val="009303BC"/>
    <w:rsid w:val="00930871"/>
    <w:rsid w:val="009309F9"/>
    <w:rsid w:val="00930ED7"/>
    <w:rsid w:val="00930F69"/>
    <w:rsid w:val="00931119"/>
    <w:rsid w:val="00931AAF"/>
    <w:rsid w:val="00931BC4"/>
    <w:rsid w:val="009320C7"/>
    <w:rsid w:val="009324E6"/>
    <w:rsid w:val="00933070"/>
    <w:rsid w:val="0093339D"/>
    <w:rsid w:val="00933596"/>
    <w:rsid w:val="00933726"/>
    <w:rsid w:val="00933951"/>
    <w:rsid w:val="00933956"/>
    <w:rsid w:val="00933B44"/>
    <w:rsid w:val="009340CC"/>
    <w:rsid w:val="00934484"/>
    <w:rsid w:val="009346DA"/>
    <w:rsid w:val="009357DE"/>
    <w:rsid w:val="009360A6"/>
    <w:rsid w:val="00936111"/>
    <w:rsid w:val="00937EE1"/>
    <w:rsid w:val="00940235"/>
    <w:rsid w:val="00940A50"/>
    <w:rsid w:val="00941222"/>
    <w:rsid w:val="009416CB"/>
    <w:rsid w:val="00941BB2"/>
    <w:rsid w:val="00941E3E"/>
    <w:rsid w:val="009425B8"/>
    <w:rsid w:val="009425ED"/>
    <w:rsid w:val="0094269B"/>
    <w:rsid w:val="00943391"/>
    <w:rsid w:val="00943A77"/>
    <w:rsid w:val="0094473D"/>
    <w:rsid w:val="00944F3C"/>
    <w:rsid w:val="0094565B"/>
    <w:rsid w:val="00945DEC"/>
    <w:rsid w:val="00946262"/>
    <w:rsid w:val="009466D3"/>
    <w:rsid w:val="009468BE"/>
    <w:rsid w:val="00947DA5"/>
    <w:rsid w:val="00947E0F"/>
    <w:rsid w:val="00950023"/>
    <w:rsid w:val="00950C10"/>
    <w:rsid w:val="00950C90"/>
    <w:rsid w:val="00950E21"/>
    <w:rsid w:val="009514A6"/>
    <w:rsid w:val="00951625"/>
    <w:rsid w:val="00951F63"/>
    <w:rsid w:val="009521AB"/>
    <w:rsid w:val="009527DF"/>
    <w:rsid w:val="009534B7"/>
    <w:rsid w:val="00953B94"/>
    <w:rsid w:val="00953EE2"/>
    <w:rsid w:val="00954E91"/>
    <w:rsid w:val="00955CF0"/>
    <w:rsid w:val="00956512"/>
    <w:rsid w:val="00956A2C"/>
    <w:rsid w:val="00957188"/>
    <w:rsid w:val="009577DD"/>
    <w:rsid w:val="00957842"/>
    <w:rsid w:val="00957E8F"/>
    <w:rsid w:val="00957F13"/>
    <w:rsid w:val="00960716"/>
    <w:rsid w:val="00960EF6"/>
    <w:rsid w:val="00961632"/>
    <w:rsid w:val="00961A62"/>
    <w:rsid w:val="00961F9F"/>
    <w:rsid w:val="0096225E"/>
    <w:rsid w:val="00962553"/>
    <w:rsid w:val="0096296B"/>
    <w:rsid w:val="00962A00"/>
    <w:rsid w:val="00962F9F"/>
    <w:rsid w:val="009640F8"/>
    <w:rsid w:val="0096415A"/>
    <w:rsid w:val="00964FA5"/>
    <w:rsid w:val="009659EE"/>
    <w:rsid w:val="00966128"/>
    <w:rsid w:val="0096705C"/>
    <w:rsid w:val="00967615"/>
    <w:rsid w:val="0096779F"/>
    <w:rsid w:val="00967A6F"/>
    <w:rsid w:val="00970612"/>
    <w:rsid w:val="00970A0E"/>
    <w:rsid w:val="00970CE0"/>
    <w:rsid w:val="00971BA9"/>
    <w:rsid w:val="00972089"/>
    <w:rsid w:val="00972779"/>
    <w:rsid w:val="009733F5"/>
    <w:rsid w:val="00973F7C"/>
    <w:rsid w:val="00974122"/>
    <w:rsid w:val="009747DF"/>
    <w:rsid w:val="00974AE2"/>
    <w:rsid w:val="00975383"/>
    <w:rsid w:val="0097563A"/>
    <w:rsid w:val="00975EDC"/>
    <w:rsid w:val="009763E9"/>
    <w:rsid w:val="009766B2"/>
    <w:rsid w:val="009767BF"/>
    <w:rsid w:val="009767DA"/>
    <w:rsid w:val="00976C24"/>
    <w:rsid w:val="00977025"/>
    <w:rsid w:val="009803DC"/>
    <w:rsid w:val="00980F32"/>
    <w:rsid w:val="009812E8"/>
    <w:rsid w:val="009816D9"/>
    <w:rsid w:val="00981C71"/>
    <w:rsid w:val="00982DD9"/>
    <w:rsid w:val="00983140"/>
    <w:rsid w:val="00983B3A"/>
    <w:rsid w:val="00983E7C"/>
    <w:rsid w:val="009840B6"/>
    <w:rsid w:val="009842D4"/>
    <w:rsid w:val="00984462"/>
    <w:rsid w:val="009844E9"/>
    <w:rsid w:val="00985AB6"/>
    <w:rsid w:val="009868C1"/>
    <w:rsid w:val="0098700C"/>
    <w:rsid w:val="00987FEE"/>
    <w:rsid w:val="00991AED"/>
    <w:rsid w:val="00991AFF"/>
    <w:rsid w:val="009921A0"/>
    <w:rsid w:val="00992925"/>
    <w:rsid w:val="00992F30"/>
    <w:rsid w:val="009940E3"/>
    <w:rsid w:val="009946B3"/>
    <w:rsid w:val="00994AD7"/>
    <w:rsid w:val="00995247"/>
    <w:rsid w:val="00995F07"/>
    <w:rsid w:val="00995FF0"/>
    <w:rsid w:val="009960B9"/>
    <w:rsid w:val="00996609"/>
    <w:rsid w:val="00996794"/>
    <w:rsid w:val="0099718A"/>
    <w:rsid w:val="009973ED"/>
    <w:rsid w:val="00997748"/>
    <w:rsid w:val="00997DB1"/>
    <w:rsid w:val="009A00D4"/>
    <w:rsid w:val="009A0145"/>
    <w:rsid w:val="009A1289"/>
    <w:rsid w:val="009A13F0"/>
    <w:rsid w:val="009A1882"/>
    <w:rsid w:val="009A24A8"/>
    <w:rsid w:val="009A290F"/>
    <w:rsid w:val="009A305F"/>
    <w:rsid w:val="009A450D"/>
    <w:rsid w:val="009A487F"/>
    <w:rsid w:val="009A4C57"/>
    <w:rsid w:val="009A5114"/>
    <w:rsid w:val="009A5805"/>
    <w:rsid w:val="009A59EB"/>
    <w:rsid w:val="009A5EA6"/>
    <w:rsid w:val="009A733D"/>
    <w:rsid w:val="009A7483"/>
    <w:rsid w:val="009A7F5D"/>
    <w:rsid w:val="009B05D1"/>
    <w:rsid w:val="009B0E95"/>
    <w:rsid w:val="009B1177"/>
    <w:rsid w:val="009B1D1E"/>
    <w:rsid w:val="009B2235"/>
    <w:rsid w:val="009B2D43"/>
    <w:rsid w:val="009B2D83"/>
    <w:rsid w:val="009B3000"/>
    <w:rsid w:val="009B3A07"/>
    <w:rsid w:val="009B3AA4"/>
    <w:rsid w:val="009B41C0"/>
    <w:rsid w:val="009B5CAE"/>
    <w:rsid w:val="009B64D4"/>
    <w:rsid w:val="009B6991"/>
    <w:rsid w:val="009B6E0F"/>
    <w:rsid w:val="009B7D46"/>
    <w:rsid w:val="009C0096"/>
    <w:rsid w:val="009C0980"/>
    <w:rsid w:val="009C141F"/>
    <w:rsid w:val="009C16A3"/>
    <w:rsid w:val="009C1709"/>
    <w:rsid w:val="009C2623"/>
    <w:rsid w:val="009C386E"/>
    <w:rsid w:val="009C3E21"/>
    <w:rsid w:val="009C40CB"/>
    <w:rsid w:val="009C46E4"/>
    <w:rsid w:val="009C46FD"/>
    <w:rsid w:val="009C52EB"/>
    <w:rsid w:val="009C5B20"/>
    <w:rsid w:val="009C5DE0"/>
    <w:rsid w:val="009C6031"/>
    <w:rsid w:val="009C67B6"/>
    <w:rsid w:val="009C6B62"/>
    <w:rsid w:val="009C7AE6"/>
    <w:rsid w:val="009D0590"/>
    <w:rsid w:val="009D0F55"/>
    <w:rsid w:val="009D1854"/>
    <w:rsid w:val="009D1C0C"/>
    <w:rsid w:val="009D29D8"/>
    <w:rsid w:val="009D371D"/>
    <w:rsid w:val="009D3975"/>
    <w:rsid w:val="009D3C50"/>
    <w:rsid w:val="009D3D78"/>
    <w:rsid w:val="009D406C"/>
    <w:rsid w:val="009D40BC"/>
    <w:rsid w:val="009D463D"/>
    <w:rsid w:val="009D48AB"/>
    <w:rsid w:val="009D48E3"/>
    <w:rsid w:val="009D4F54"/>
    <w:rsid w:val="009D5CC6"/>
    <w:rsid w:val="009D629C"/>
    <w:rsid w:val="009D6490"/>
    <w:rsid w:val="009D7958"/>
    <w:rsid w:val="009E1064"/>
    <w:rsid w:val="009E1D5E"/>
    <w:rsid w:val="009E2016"/>
    <w:rsid w:val="009E2017"/>
    <w:rsid w:val="009E2A7B"/>
    <w:rsid w:val="009E2D2E"/>
    <w:rsid w:val="009E2F9E"/>
    <w:rsid w:val="009E3209"/>
    <w:rsid w:val="009E32A8"/>
    <w:rsid w:val="009E4327"/>
    <w:rsid w:val="009E4354"/>
    <w:rsid w:val="009E4469"/>
    <w:rsid w:val="009E4502"/>
    <w:rsid w:val="009E4655"/>
    <w:rsid w:val="009E48F0"/>
    <w:rsid w:val="009E50DB"/>
    <w:rsid w:val="009E52FF"/>
    <w:rsid w:val="009E6C4C"/>
    <w:rsid w:val="009E7520"/>
    <w:rsid w:val="009E7B6C"/>
    <w:rsid w:val="009F0533"/>
    <w:rsid w:val="009F0A4B"/>
    <w:rsid w:val="009F0F7B"/>
    <w:rsid w:val="009F1D9B"/>
    <w:rsid w:val="009F1E62"/>
    <w:rsid w:val="009F225F"/>
    <w:rsid w:val="009F240F"/>
    <w:rsid w:val="009F25A9"/>
    <w:rsid w:val="009F29FE"/>
    <w:rsid w:val="009F31D1"/>
    <w:rsid w:val="009F3267"/>
    <w:rsid w:val="009F348D"/>
    <w:rsid w:val="009F370D"/>
    <w:rsid w:val="009F4937"/>
    <w:rsid w:val="009F52E4"/>
    <w:rsid w:val="009F54F4"/>
    <w:rsid w:val="009F559F"/>
    <w:rsid w:val="009F63FF"/>
    <w:rsid w:val="009F678A"/>
    <w:rsid w:val="009F679C"/>
    <w:rsid w:val="009F76A5"/>
    <w:rsid w:val="009F78D3"/>
    <w:rsid w:val="00A00591"/>
    <w:rsid w:val="00A0060C"/>
    <w:rsid w:val="00A00BEB"/>
    <w:rsid w:val="00A00DFD"/>
    <w:rsid w:val="00A00EE7"/>
    <w:rsid w:val="00A00F47"/>
    <w:rsid w:val="00A017A4"/>
    <w:rsid w:val="00A01E48"/>
    <w:rsid w:val="00A0246E"/>
    <w:rsid w:val="00A026A7"/>
    <w:rsid w:val="00A027B7"/>
    <w:rsid w:val="00A02AB1"/>
    <w:rsid w:val="00A03A71"/>
    <w:rsid w:val="00A0449C"/>
    <w:rsid w:val="00A07060"/>
    <w:rsid w:val="00A0706D"/>
    <w:rsid w:val="00A07212"/>
    <w:rsid w:val="00A10251"/>
    <w:rsid w:val="00A10874"/>
    <w:rsid w:val="00A109D6"/>
    <w:rsid w:val="00A11299"/>
    <w:rsid w:val="00A124B1"/>
    <w:rsid w:val="00A1250B"/>
    <w:rsid w:val="00A12AD5"/>
    <w:rsid w:val="00A13423"/>
    <w:rsid w:val="00A13761"/>
    <w:rsid w:val="00A14250"/>
    <w:rsid w:val="00A1437D"/>
    <w:rsid w:val="00A156B8"/>
    <w:rsid w:val="00A159F0"/>
    <w:rsid w:val="00A15B92"/>
    <w:rsid w:val="00A1602F"/>
    <w:rsid w:val="00A1642F"/>
    <w:rsid w:val="00A1738B"/>
    <w:rsid w:val="00A179BF"/>
    <w:rsid w:val="00A202E7"/>
    <w:rsid w:val="00A20996"/>
    <w:rsid w:val="00A20A81"/>
    <w:rsid w:val="00A226C5"/>
    <w:rsid w:val="00A2276F"/>
    <w:rsid w:val="00A238AF"/>
    <w:rsid w:val="00A23ABB"/>
    <w:rsid w:val="00A23CC8"/>
    <w:rsid w:val="00A249FA"/>
    <w:rsid w:val="00A25F77"/>
    <w:rsid w:val="00A26393"/>
    <w:rsid w:val="00A267D1"/>
    <w:rsid w:val="00A26CA4"/>
    <w:rsid w:val="00A26ED8"/>
    <w:rsid w:val="00A26F20"/>
    <w:rsid w:val="00A27C63"/>
    <w:rsid w:val="00A30113"/>
    <w:rsid w:val="00A30F3C"/>
    <w:rsid w:val="00A3207A"/>
    <w:rsid w:val="00A32149"/>
    <w:rsid w:val="00A32B07"/>
    <w:rsid w:val="00A3370E"/>
    <w:rsid w:val="00A33FD3"/>
    <w:rsid w:val="00A34234"/>
    <w:rsid w:val="00A345C7"/>
    <w:rsid w:val="00A34618"/>
    <w:rsid w:val="00A34967"/>
    <w:rsid w:val="00A350FD"/>
    <w:rsid w:val="00A351D6"/>
    <w:rsid w:val="00A35A93"/>
    <w:rsid w:val="00A35BEF"/>
    <w:rsid w:val="00A35FB0"/>
    <w:rsid w:val="00A361E0"/>
    <w:rsid w:val="00A364AE"/>
    <w:rsid w:val="00A36C70"/>
    <w:rsid w:val="00A36C7C"/>
    <w:rsid w:val="00A37795"/>
    <w:rsid w:val="00A37A23"/>
    <w:rsid w:val="00A40B7A"/>
    <w:rsid w:val="00A41412"/>
    <w:rsid w:val="00A41690"/>
    <w:rsid w:val="00A416F4"/>
    <w:rsid w:val="00A41C86"/>
    <w:rsid w:val="00A41E0B"/>
    <w:rsid w:val="00A424DC"/>
    <w:rsid w:val="00A42D59"/>
    <w:rsid w:val="00A4417B"/>
    <w:rsid w:val="00A452E7"/>
    <w:rsid w:val="00A46170"/>
    <w:rsid w:val="00A462B6"/>
    <w:rsid w:val="00A478C6"/>
    <w:rsid w:val="00A50618"/>
    <w:rsid w:val="00A50C54"/>
    <w:rsid w:val="00A50FC1"/>
    <w:rsid w:val="00A51975"/>
    <w:rsid w:val="00A51EEB"/>
    <w:rsid w:val="00A52033"/>
    <w:rsid w:val="00A52155"/>
    <w:rsid w:val="00A5233B"/>
    <w:rsid w:val="00A52442"/>
    <w:rsid w:val="00A52670"/>
    <w:rsid w:val="00A5272C"/>
    <w:rsid w:val="00A527D4"/>
    <w:rsid w:val="00A53145"/>
    <w:rsid w:val="00A5326A"/>
    <w:rsid w:val="00A536DE"/>
    <w:rsid w:val="00A54333"/>
    <w:rsid w:val="00A5459F"/>
    <w:rsid w:val="00A55CF2"/>
    <w:rsid w:val="00A566B2"/>
    <w:rsid w:val="00A57818"/>
    <w:rsid w:val="00A57D6B"/>
    <w:rsid w:val="00A60A68"/>
    <w:rsid w:val="00A6108E"/>
    <w:rsid w:val="00A6120E"/>
    <w:rsid w:val="00A61DD2"/>
    <w:rsid w:val="00A625EB"/>
    <w:rsid w:val="00A62641"/>
    <w:rsid w:val="00A6273C"/>
    <w:rsid w:val="00A62AA4"/>
    <w:rsid w:val="00A62C83"/>
    <w:rsid w:val="00A63039"/>
    <w:rsid w:val="00A632D4"/>
    <w:rsid w:val="00A65177"/>
    <w:rsid w:val="00A65889"/>
    <w:rsid w:val="00A65A24"/>
    <w:rsid w:val="00A6666B"/>
    <w:rsid w:val="00A66F85"/>
    <w:rsid w:val="00A67003"/>
    <w:rsid w:val="00A675B4"/>
    <w:rsid w:val="00A703A0"/>
    <w:rsid w:val="00A714F8"/>
    <w:rsid w:val="00A71804"/>
    <w:rsid w:val="00A730CC"/>
    <w:rsid w:val="00A73945"/>
    <w:rsid w:val="00A73D62"/>
    <w:rsid w:val="00A74123"/>
    <w:rsid w:val="00A751A0"/>
    <w:rsid w:val="00A751F4"/>
    <w:rsid w:val="00A7553A"/>
    <w:rsid w:val="00A75C6A"/>
    <w:rsid w:val="00A764D1"/>
    <w:rsid w:val="00A76C98"/>
    <w:rsid w:val="00A774BD"/>
    <w:rsid w:val="00A779FE"/>
    <w:rsid w:val="00A80079"/>
    <w:rsid w:val="00A816FA"/>
    <w:rsid w:val="00A81E0F"/>
    <w:rsid w:val="00A82474"/>
    <w:rsid w:val="00A82672"/>
    <w:rsid w:val="00A8372E"/>
    <w:rsid w:val="00A83D6B"/>
    <w:rsid w:val="00A852A8"/>
    <w:rsid w:val="00A855B5"/>
    <w:rsid w:val="00A86014"/>
    <w:rsid w:val="00A8739F"/>
    <w:rsid w:val="00A87AFC"/>
    <w:rsid w:val="00A87F91"/>
    <w:rsid w:val="00A90099"/>
    <w:rsid w:val="00A90D2A"/>
    <w:rsid w:val="00A91102"/>
    <w:rsid w:val="00A91E33"/>
    <w:rsid w:val="00A92C78"/>
    <w:rsid w:val="00A92C92"/>
    <w:rsid w:val="00A92E75"/>
    <w:rsid w:val="00A9342F"/>
    <w:rsid w:val="00A944F8"/>
    <w:rsid w:val="00A945A7"/>
    <w:rsid w:val="00A948CD"/>
    <w:rsid w:val="00A94DE9"/>
    <w:rsid w:val="00A956F9"/>
    <w:rsid w:val="00A959AC"/>
    <w:rsid w:val="00A96818"/>
    <w:rsid w:val="00A96A62"/>
    <w:rsid w:val="00A96E55"/>
    <w:rsid w:val="00A97DDB"/>
    <w:rsid w:val="00AA0C6E"/>
    <w:rsid w:val="00AA0E0B"/>
    <w:rsid w:val="00AA0F59"/>
    <w:rsid w:val="00AA1955"/>
    <w:rsid w:val="00AA1C74"/>
    <w:rsid w:val="00AA29D8"/>
    <w:rsid w:val="00AA31F3"/>
    <w:rsid w:val="00AA332D"/>
    <w:rsid w:val="00AA3540"/>
    <w:rsid w:val="00AA3A2A"/>
    <w:rsid w:val="00AA539E"/>
    <w:rsid w:val="00AA55A4"/>
    <w:rsid w:val="00AA58EB"/>
    <w:rsid w:val="00AA5AF2"/>
    <w:rsid w:val="00AA5AFB"/>
    <w:rsid w:val="00AA61B7"/>
    <w:rsid w:val="00AA63D8"/>
    <w:rsid w:val="00AA6731"/>
    <w:rsid w:val="00AA73C5"/>
    <w:rsid w:val="00AB07DF"/>
    <w:rsid w:val="00AB0FF3"/>
    <w:rsid w:val="00AB17D7"/>
    <w:rsid w:val="00AB24B3"/>
    <w:rsid w:val="00AB24D1"/>
    <w:rsid w:val="00AB2610"/>
    <w:rsid w:val="00AB311D"/>
    <w:rsid w:val="00AB3669"/>
    <w:rsid w:val="00AB3BB5"/>
    <w:rsid w:val="00AB3DA1"/>
    <w:rsid w:val="00AB40DB"/>
    <w:rsid w:val="00AB42CC"/>
    <w:rsid w:val="00AB4EAB"/>
    <w:rsid w:val="00AB561F"/>
    <w:rsid w:val="00AB5684"/>
    <w:rsid w:val="00AB598C"/>
    <w:rsid w:val="00AB5F40"/>
    <w:rsid w:val="00AB6096"/>
    <w:rsid w:val="00AB6208"/>
    <w:rsid w:val="00AB6220"/>
    <w:rsid w:val="00AB63EA"/>
    <w:rsid w:val="00AB7B42"/>
    <w:rsid w:val="00AB7E19"/>
    <w:rsid w:val="00AC0EB3"/>
    <w:rsid w:val="00AC17D3"/>
    <w:rsid w:val="00AC227C"/>
    <w:rsid w:val="00AC2E29"/>
    <w:rsid w:val="00AC3DA2"/>
    <w:rsid w:val="00AC4FA1"/>
    <w:rsid w:val="00AC65F3"/>
    <w:rsid w:val="00AC664C"/>
    <w:rsid w:val="00AC68C0"/>
    <w:rsid w:val="00AC7596"/>
    <w:rsid w:val="00AC778C"/>
    <w:rsid w:val="00AD0039"/>
    <w:rsid w:val="00AD08A3"/>
    <w:rsid w:val="00AD1543"/>
    <w:rsid w:val="00AD2D8B"/>
    <w:rsid w:val="00AD34BD"/>
    <w:rsid w:val="00AD38EB"/>
    <w:rsid w:val="00AD394D"/>
    <w:rsid w:val="00AD3DC7"/>
    <w:rsid w:val="00AD424A"/>
    <w:rsid w:val="00AD464F"/>
    <w:rsid w:val="00AD609E"/>
    <w:rsid w:val="00AD62B3"/>
    <w:rsid w:val="00AD702E"/>
    <w:rsid w:val="00AD7A5A"/>
    <w:rsid w:val="00AE0722"/>
    <w:rsid w:val="00AE14D4"/>
    <w:rsid w:val="00AE14DB"/>
    <w:rsid w:val="00AE17D6"/>
    <w:rsid w:val="00AE1DD3"/>
    <w:rsid w:val="00AE1F57"/>
    <w:rsid w:val="00AE20F0"/>
    <w:rsid w:val="00AE2202"/>
    <w:rsid w:val="00AE24A5"/>
    <w:rsid w:val="00AE283E"/>
    <w:rsid w:val="00AE2D9F"/>
    <w:rsid w:val="00AE402F"/>
    <w:rsid w:val="00AE419A"/>
    <w:rsid w:val="00AE5819"/>
    <w:rsid w:val="00AE5AAE"/>
    <w:rsid w:val="00AE60C9"/>
    <w:rsid w:val="00AE6501"/>
    <w:rsid w:val="00AE66F0"/>
    <w:rsid w:val="00AE6C70"/>
    <w:rsid w:val="00AE6F76"/>
    <w:rsid w:val="00AE7531"/>
    <w:rsid w:val="00AE75FC"/>
    <w:rsid w:val="00AE7608"/>
    <w:rsid w:val="00AE7691"/>
    <w:rsid w:val="00AE7712"/>
    <w:rsid w:val="00AE7BC5"/>
    <w:rsid w:val="00AF029B"/>
    <w:rsid w:val="00AF1389"/>
    <w:rsid w:val="00AF17E4"/>
    <w:rsid w:val="00AF1BA9"/>
    <w:rsid w:val="00AF1FEF"/>
    <w:rsid w:val="00AF2162"/>
    <w:rsid w:val="00AF28FF"/>
    <w:rsid w:val="00AF2B93"/>
    <w:rsid w:val="00AF308F"/>
    <w:rsid w:val="00AF31FC"/>
    <w:rsid w:val="00AF34D0"/>
    <w:rsid w:val="00AF3D6F"/>
    <w:rsid w:val="00AF41ED"/>
    <w:rsid w:val="00AF4292"/>
    <w:rsid w:val="00AF448D"/>
    <w:rsid w:val="00AF4982"/>
    <w:rsid w:val="00AF4E14"/>
    <w:rsid w:val="00AF4E78"/>
    <w:rsid w:val="00AF50FD"/>
    <w:rsid w:val="00AF528B"/>
    <w:rsid w:val="00AF53B4"/>
    <w:rsid w:val="00AF5499"/>
    <w:rsid w:val="00AF5571"/>
    <w:rsid w:val="00AF5DAD"/>
    <w:rsid w:val="00AF738E"/>
    <w:rsid w:val="00AF7A73"/>
    <w:rsid w:val="00B00189"/>
    <w:rsid w:val="00B00827"/>
    <w:rsid w:val="00B00925"/>
    <w:rsid w:val="00B012EE"/>
    <w:rsid w:val="00B02B7C"/>
    <w:rsid w:val="00B033C8"/>
    <w:rsid w:val="00B03A93"/>
    <w:rsid w:val="00B047BB"/>
    <w:rsid w:val="00B04892"/>
    <w:rsid w:val="00B05109"/>
    <w:rsid w:val="00B05218"/>
    <w:rsid w:val="00B052D4"/>
    <w:rsid w:val="00B058E7"/>
    <w:rsid w:val="00B06B3E"/>
    <w:rsid w:val="00B07070"/>
    <w:rsid w:val="00B07B9F"/>
    <w:rsid w:val="00B1036C"/>
    <w:rsid w:val="00B10595"/>
    <w:rsid w:val="00B122C4"/>
    <w:rsid w:val="00B122F4"/>
    <w:rsid w:val="00B12C07"/>
    <w:rsid w:val="00B12CA4"/>
    <w:rsid w:val="00B12CFC"/>
    <w:rsid w:val="00B13003"/>
    <w:rsid w:val="00B13085"/>
    <w:rsid w:val="00B1312C"/>
    <w:rsid w:val="00B135A7"/>
    <w:rsid w:val="00B138E5"/>
    <w:rsid w:val="00B13A00"/>
    <w:rsid w:val="00B13CD6"/>
    <w:rsid w:val="00B13EE3"/>
    <w:rsid w:val="00B14BC9"/>
    <w:rsid w:val="00B1531C"/>
    <w:rsid w:val="00B1550A"/>
    <w:rsid w:val="00B15DF8"/>
    <w:rsid w:val="00B15EF9"/>
    <w:rsid w:val="00B15FDC"/>
    <w:rsid w:val="00B17021"/>
    <w:rsid w:val="00B171E9"/>
    <w:rsid w:val="00B17A8B"/>
    <w:rsid w:val="00B200F4"/>
    <w:rsid w:val="00B2036A"/>
    <w:rsid w:val="00B20AF2"/>
    <w:rsid w:val="00B20DEC"/>
    <w:rsid w:val="00B214EE"/>
    <w:rsid w:val="00B2229B"/>
    <w:rsid w:val="00B2236F"/>
    <w:rsid w:val="00B2254F"/>
    <w:rsid w:val="00B225D5"/>
    <w:rsid w:val="00B234AD"/>
    <w:rsid w:val="00B23836"/>
    <w:rsid w:val="00B24B01"/>
    <w:rsid w:val="00B25646"/>
    <w:rsid w:val="00B2573F"/>
    <w:rsid w:val="00B25AFC"/>
    <w:rsid w:val="00B263A2"/>
    <w:rsid w:val="00B268EF"/>
    <w:rsid w:val="00B27510"/>
    <w:rsid w:val="00B27F3B"/>
    <w:rsid w:val="00B303D3"/>
    <w:rsid w:val="00B3053B"/>
    <w:rsid w:val="00B3082F"/>
    <w:rsid w:val="00B31218"/>
    <w:rsid w:val="00B31386"/>
    <w:rsid w:val="00B3159B"/>
    <w:rsid w:val="00B317D0"/>
    <w:rsid w:val="00B32468"/>
    <w:rsid w:val="00B32875"/>
    <w:rsid w:val="00B32B1F"/>
    <w:rsid w:val="00B32D96"/>
    <w:rsid w:val="00B3305C"/>
    <w:rsid w:val="00B33408"/>
    <w:rsid w:val="00B335E9"/>
    <w:rsid w:val="00B337AE"/>
    <w:rsid w:val="00B344F2"/>
    <w:rsid w:val="00B34E53"/>
    <w:rsid w:val="00B356E5"/>
    <w:rsid w:val="00B35769"/>
    <w:rsid w:val="00B35858"/>
    <w:rsid w:val="00B3594B"/>
    <w:rsid w:val="00B3631E"/>
    <w:rsid w:val="00B370E5"/>
    <w:rsid w:val="00B4019C"/>
    <w:rsid w:val="00B406C2"/>
    <w:rsid w:val="00B412E9"/>
    <w:rsid w:val="00B41387"/>
    <w:rsid w:val="00B42C54"/>
    <w:rsid w:val="00B42EBF"/>
    <w:rsid w:val="00B42FEC"/>
    <w:rsid w:val="00B43160"/>
    <w:rsid w:val="00B4415D"/>
    <w:rsid w:val="00B44432"/>
    <w:rsid w:val="00B448AB"/>
    <w:rsid w:val="00B45508"/>
    <w:rsid w:val="00B46C68"/>
    <w:rsid w:val="00B474BF"/>
    <w:rsid w:val="00B4770E"/>
    <w:rsid w:val="00B478FD"/>
    <w:rsid w:val="00B50156"/>
    <w:rsid w:val="00B52274"/>
    <w:rsid w:val="00B52398"/>
    <w:rsid w:val="00B52542"/>
    <w:rsid w:val="00B52550"/>
    <w:rsid w:val="00B532E7"/>
    <w:rsid w:val="00B53E61"/>
    <w:rsid w:val="00B547DB"/>
    <w:rsid w:val="00B54932"/>
    <w:rsid w:val="00B54A98"/>
    <w:rsid w:val="00B54ED8"/>
    <w:rsid w:val="00B559ED"/>
    <w:rsid w:val="00B56285"/>
    <w:rsid w:val="00B56C6D"/>
    <w:rsid w:val="00B56CE6"/>
    <w:rsid w:val="00B57974"/>
    <w:rsid w:val="00B604E9"/>
    <w:rsid w:val="00B6076C"/>
    <w:rsid w:val="00B6080B"/>
    <w:rsid w:val="00B613C5"/>
    <w:rsid w:val="00B6160E"/>
    <w:rsid w:val="00B61FBA"/>
    <w:rsid w:val="00B62260"/>
    <w:rsid w:val="00B6254C"/>
    <w:rsid w:val="00B62CA0"/>
    <w:rsid w:val="00B643B6"/>
    <w:rsid w:val="00B64BA5"/>
    <w:rsid w:val="00B64D30"/>
    <w:rsid w:val="00B6520E"/>
    <w:rsid w:val="00B65FED"/>
    <w:rsid w:val="00B662B9"/>
    <w:rsid w:val="00B66473"/>
    <w:rsid w:val="00B66B8A"/>
    <w:rsid w:val="00B66C8A"/>
    <w:rsid w:val="00B66CCE"/>
    <w:rsid w:val="00B67EF9"/>
    <w:rsid w:val="00B702FF"/>
    <w:rsid w:val="00B712D5"/>
    <w:rsid w:val="00B71326"/>
    <w:rsid w:val="00B71585"/>
    <w:rsid w:val="00B71763"/>
    <w:rsid w:val="00B72100"/>
    <w:rsid w:val="00B72E32"/>
    <w:rsid w:val="00B73BA8"/>
    <w:rsid w:val="00B750A7"/>
    <w:rsid w:val="00B75449"/>
    <w:rsid w:val="00B75759"/>
    <w:rsid w:val="00B75A1A"/>
    <w:rsid w:val="00B75DE0"/>
    <w:rsid w:val="00B75F74"/>
    <w:rsid w:val="00B76521"/>
    <w:rsid w:val="00B7691D"/>
    <w:rsid w:val="00B77292"/>
    <w:rsid w:val="00B775E2"/>
    <w:rsid w:val="00B7766A"/>
    <w:rsid w:val="00B77F20"/>
    <w:rsid w:val="00B811DD"/>
    <w:rsid w:val="00B81B9C"/>
    <w:rsid w:val="00B82B20"/>
    <w:rsid w:val="00B82CCA"/>
    <w:rsid w:val="00B834E2"/>
    <w:rsid w:val="00B83770"/>
    <w:rsid w:val="00B837EA"/>
    <w:rsid w:val="00B838B8"/>
    <w:rsid w:val="00B84A29"/>
    <w:rsid w:val="00B84B2D"/>
    <w:rsid w:val="00B84C68"/>
    <w:rsid w:val="00B852AD"/>
    <w:rsid w:val="00B85601"/>
    <w:rsid w:val="00B85967"/>
    <w:rsid w:val="00B86D3C"/>
    <w:rsid w:val="00B86F8F"/>
    <w:rsid w:val="00B870B6"/>
    <w:rsid w:val="00B87A33"/>
    <w:rsid w:val="00B87FA8"/>
    <w:rsid w:val="00B90643"/>
    <w:rsid w:val="00B90687"/>
    <w:rsid w:val="00B910EB"/>
    <w:rsid w:val="00B91DC7"/>
    <w:rsid w:val="00B9257F"/>
    <w:rsid w:val="00B92B21"/>
    <w:rsid w:val="00B92DCF"/>
    <w:rsid w:val="00B931B3"/>
    <w:rsid w:val="00B93491"/>
    <w:rsid w:val="00B9357E"/>
    <w:rsid w:val="00B94F89"/>
    <w:rsid w:val="00B94FC8"/>
    <w:rsid w:val="00B95320"/>
    <w:rsid w:val="00B953AA"/>
    <w:rsid w:val="00B9560B"/>
    <w:rsid w:val="00B9586E"/>
    <w:rsid w:val="00B95C7A"/>
    <w:rsid w:val="00B97202"/>
    <w:rsid w:val="00B97496"/>
    <w:rsid w:val="00B97526"/>
    <w:rsid w:val="00BA0401"/>
    <w:rsid w:val="00BA0447"/>
    <w:rsid w:val="00BA1427"/>
    <w:rsid w:val="00BA1892"/>
    <w:rsid w:val="00BA3097"/>
    <w:rsid w:val="00BA3B2E"/>
    <w:rsid w:val="00BA5009"/>
    <w:rsid w:val="00BA50EA"/>
    <w:rsid w:val="00BA528E"/>
    <w:rsid w:val="00BA5DFE"/>
    <w:rsid w:val="00BA632B"/>
    <w:rsid w:val="00BA6472"/>
    <w:rsid w:val="00BA6606"/>
    <w:rsid w:val="00BA7E52"/>
    <w:rsid w:val="00BB0E67"/>
    <w:rsid w:val="00BB0EFD"/>
    <w:rsid w:val="00BB11AC"/>
    <w:rsid w:val="00BB155C"/>
    <w:rsid w:val="00BB1DE2"/>
    <w:rsid w:val="00BB1F5E"/>
    <w:rsid w:val="00BB3152"/>
    <w:rsid w:val="00BB48E8"/>
    <w:rsid w:val="00BB4EF0"/>
    <w:rsid w:val="00BB4FCF"/>
    <w:rsid w:val="00BB5259"/>
    <w:rsid w:val="00BB5EC7"/>
    <w:rsid w:val="00BB5F4D"/>
    <w:rsid w:val="00BB7065"/>
    <w:rsid w:val="00BB77F3"/>
    <w:rsid w:val="00BC0830"/>
    <w:rsid w:val="00BC0BB7"/>
    <w:rsid w:val="00BC1953"/>
    <w:rsid w:val="00BC1991"/>
    <w:rsid w:val="00BC1B9D"/>
    <w:rsid w:val="00BC2863"/>
    <w:rsid w:val="00BC2E43"/>
    <w:rsid w:val="00BC3721"/>
    <w:rsid w:val="00BC37C7"/>
    <w:rsid w:val="00BC3A1D"/>
    <w:rsid w:val="00BC3F28"/>
    <w:rsid w:val="00BC446C"/>
    <w:rsid w:val="00BC4687"/>
    <w:rsid w:val="00BC4F83"/>
    <w:rsid w:val="00BC580A"/>
    <w:rsid w:val="00BC5D72"/>
    <w:rsid w:val="00BC5F20"/>
    <w:rsid w:val="00BC601C"/>
    <w:rsid w:val="00BC632B"/>
    <w:rsid w:val="00BC6B67"/>
    <w:rsid w:val="00BC6B6A"/>
    <w:rsid w:val="00BC6E91"/>
    <w:rsid w:val="00BC734F"/>
    <w:rsid w:val="00BC7A22"/>
    <w:rsid w:val="00BC7CCA"/>
    <w:rsid w:val="00BC7CF3"/>
    <w:rsid w:val="00BD0AB2"/>
    <w:rsid w:val="00BD0AB5"/>
    <w:rsid w:val="00BD17E1"/>
    <w:rsid w:val="00BD1D76"/>
    <w:rsid w:val="00BD3981"/>
    <w:rsid w:val="00BD3C63"/>
    <w:rsid w:val="00BD3F37"/>
    <w:rsid w:val="00BD42B6"/>
    <w:rsid w:val="00BD4A42"/>
    <w:rsid w:val="00BD50AD"/>
    <w:rsid w:val="00BD6F88"/>
    <w:rsid w:val="00BD7199"/>
    <w:rsid w:val="00BD7738"/>
    <w:rsid w:val="00BE0B3D"/>
    <w:rsid w:val="00BE0E7B"/>
    <w:rsid w:val="00BE1221"/>
    <w:rsid w:val="00BE14C2"/>
    <w:rsid w:val="00BE14CD"/>
    <w:rsid w:val="00BE169A"/>
    <w:rsid w:val="00BE1855"/>
    <w:rsid w:val="00BE1FC8"/>
    <w:rsid w:val="00BE28E5"/>
    <w:rsid w:val="00BE290B"/>
    <w:rsid w:val="00BE2B2B"/>
    <w:rsid w:val="00BE3442"/>
    <w:rsid w:val="00BE412E"/>
    <w:rsid w:val="00BE4C0A"/>
    <w:rsid w:val="00BE51C6"/>
    <w:rsid w:val="00BE6280"/>
    <w:rsid w:val="00BE6E21"/>
    <w:rsid w:val="00BE7237"/>
    <w:rsid w:val="00BE7550"/>
    <w:rsid w:val="00BE7AAA"/>
    <w:rsid w:val="00BE7C15"/>
    <w:rsid w:val="00BE7C90"/>
    <w:rsid w:val="00BF059A"/>
    <w:rsid w:val="00BF05B3"/>
    <w:rsid w:val="00BF0B91"/>
    <w:rsid w:val="00BF12C5"/>
    <w:rsid w:val="00BF12F4"/>
    <w:rsid w:val="00BF19B8"/>
    <w:rsid w:val="00BF246F"/>
    <w:rsid w:val="00BF33DB"/>
    <w:rsid w:val="00BF369D"/>
    <w:rsid w:val="00BF4A86"/>
    <w:rsid w:val="00BF55D5"/>
    <w:rsid w:val="00BF57EC"/>
    <w:rsid w:val="00BF59A8"/>
    <w:rsid w:val="00BF5E32"/>
    <w:rsid w:val="00BF61F0"/>
    <w:rsid w:val="00BF6D58"/>
    <w:rsid w:val="00BF7518"/>
    <w:rsid w:val="00BF755C"/>
    <w:rsid w:val="00C0128F"/>
    <w:rsid w:val="00C016E8"/>
    <w:rsid w:val="00C02177"/>
    <w:rsid w:val="00C022FA"/>
    <w:rsid w:val="00C02737"/>
    <w:rsid w:val="00C04A91"/>
    <w:rsid w:val="00C04AE6"/>
    <w:rsid w:val="00C054CC"/>
    <w:rsid w:val="00C067A0"/>
    <w:rsid w:val="00C06995"/>
    <w:rsid w:val="00C076A7"/>
    <w:rsid w:val="00C10A42"/>
    <w:rsid w:val="00C1133E"/>
    <w:rsid w:val="00C11B66"/>
    <w:rsid w:val="00C12DE6"/>
    <w:rsid w:val="00C1347B"/>
    <w:rsid w:val="00C1493C"/>
    <w:rsid w:val="00C14C72"/>
    <w:rsid w:val="00C15525"/>
    <w:rsid w:val="00C158C8"/>
    <w:rsid w:val="00C15A71"/>
    <w:rsid w:val="00C15ABD"/>
    <w:rsid w:val="00C16347"/>
    <w:rsid w:val="00C16683"/>
    <w:rsid w:val="00C16AAF"/>
    <w:rsid w:val="00C16F1E"/>
    <w:rsid w:val="00C20768"/>
    <w:rsid w:val="00C21C7C"/>
    <w:rsid w:val="00C22601"/>
    <w:rsid w:val="00C227C3"/>
    <w:rsid w:val="00C22A0E"/>
    <w:rsid w:val="00C23062"/>
    <w:rsid w:val="00C24C2C"/>
    <w:rsid w:val="00C24D63"/>
    <w:rsid w:val="00C259C2"/>
    <w:rsid w:val="00C25D7A"/>
    <w:rsid w:val="00C27DE5"/>
    <w:rsid w:val="00C30AA7"/>
    <w:rsid w:val="00C30E78"/>
    <w:rsid w:val="00C3144C"/>
    <w:rsid w:val="00C31493"/>
    <w:rsid w:val="00C31714"/>
    <w:rsid w:val="00C317DC"/>
    <w:rsid w:val="00C31F8C"/>
    <w:rsid w:val="00C31FE3"/>
    <w:rsid w:val="00C32156"/>
    <w:rsid w:val="00C32BD9"/>
    <w:rsid w:val="00C32C3F"/>
    <w:rsid w:val="00C32CDB"/>
    <w:rsid w:val="00C3354E"/>
    <w:rsid w:val="00C33E7D"/>
    <w:rsid w:val="00C35527"/>
    <w:rsid w:val="00C357DC"/>
    <w:rsid w:val="00C362B5"/>
    <w:rsid w:val="00C36AC9"/>
    <w:rsid w:val="00C37B77"/>
    <w:rsid w:val="00C41A0C"/>
    <w:rsid w:val="00C41DE8"/>
    <w:rsid w:val="00C42738"/>
    <w:rsid w:val="00C43539"/>
    <w:rsid w:val="00C441DC"/>
    <w:rsid w:val="00C44684"/>
    <w:rsid w:val="00C44788"/>
    <w:rsid w:val="00C44B2E"/>
    <w:rsid w:val="00C45313"/>
    <w:rsid w:val="00C45801"/>
    <w:rsid w:val="00C45CEB"/>
    <w:rsid w:val="00C46593"/>
    <w:rsid w:val="00C4692D"/>
    <w:rsid w:val="00C46AE2"/>
    <w:rsid w:val="00C46CBE"/>
    <w:rsid w:val="00C46E92"/>
    <w:rsid w:val="00C47283"/>
    <w:rsid w:val="00C479F0"/>
    <w:rsid w:val="00C50A0D"/>
    <w:rsid w:val="00C517B4"/>
    <w:rsid w:val="00C518FF"/>
    <w:rsid w:val="00C523F3"/>
    <w:rsid w:val="00C52500"/>
    <w:rsid w:val="00C52D16"/>
    <w:rsid w:val="00C52E5D"/>
    <w:rsid w:val="00C53E6C"/>
    <w:rsid w:val="00C543CF"/>
    <w:rsid w:val="00C549B7"/>
    <w:rsid w:val="00C5565F"/>
    <w:rsid w:val="00C56741"/>
    <w:rsid w:val="00C56782"/>
    <w:rsid w:val="00C57220"/>
    <w:rsid w:val="00C572AE"/>
    <w:rsid w:val="00C57AE8"/>
    <w:rsid w:val="00C57E23"/>
    <w:rsid w:val="00C60116"/>
    <w:rsid w:val="00C6064C"/>
    <w:rsid w:val="00C60F62"/>
    <w:rsid w:val="00C615D9"/>
    <w:rsid w:val="00C6214B"/>
    <w:rsid w:val="00C62A7F"/>
    <w:rsid w:val="00C62E8F"/>
    <w:rsid w:val="00C639EF"/>
    <w:rsid w:val="00C64C42"/>
    <w:rsid w:val="00C654E1"/>
    <w:rsid w:val="00C65968"/>
    <w:rsid w:val="00C6597F"/>
    <w:rsid w:val="00C65BF4"/>
    <w:rsid w:val="00C65D1F"/>
    <w:rsid w:val="00C66A35"/>
    <w:rsid w:val="00C679A6"/>
    <w:rsid w:val="00C67A90"/>
    <w:rsid w:val="00C70D60"/>
    <w:rsid w:val="00C71007"/>
    <w:rsid w:val="00C713BC"/>
    <w:rsid w:val="00C71568"/>
    <w:rsid w:val="00C71FDB"/>
    <w:rsid w:val="00C720B1"/>
    <w:rsid w:val="00C72A2F"/>
    <w:rsid w:val="00C72EF1"/>
    <w:rsid w:val="00C73911"/>
    <w:rsid w:val="00C73C5A"/>
    <w:rsid w:val="00C74021"/>
    <w:rsid w:val="00C74987"/>
    <w:rsid w:val="00C74C45"/>
    <w:rsid w:val="00C75DFB"/>
    <w:rsid w:val="00C77036"/>
    <w:rsid w:val="00C771C5"/>
    <w:rsid w:val="00C7736E"/>
    <w:rsid w:val="00C778BD"/>
    <w:rsid w:val="00C77A5F"/>
    <w:rsid w:val="00C77D42"/>
    <w:rsid w:val="00C80590"/>
    <w:rsid w:val="00C809FA"/>
    <w:rsid w:val="00C81FB6"/>
    <w:rsid w:val="00C82F25"/>
    <w:rsid w:val="00C843DF"/>
    <w:rsid w:val="00C84788"/>
    <w:rsid w:val="00C84FEA"/>
    <w:rsid w:val="00C86035"/>
    <w:rsid w:val="00C86F3A"/>
    <w:rsid w:val="00C872D0"/>
    <w:rsid w:val="00C873EB"/>
    <w:rsid w:val="00C87606"/>
    <w:rsid w:val="00C90256"/>
    <w:rsid w:val="00C91B98"/>
    <w:rsid w:val="00C92704"/>
    <w:rsid w:val="00C927B8"/>
    <w:rsid w:val="00C92E86"/>
    <w:rsid w:val="00C9321B"/>
    <w:rsid w:val="00C93714"/>
    <w:rsid w:val="00C93D1A"/>
    <w:rsid w:val="00C940F3"/>
    <w:rsid w:val="00C94338"/>
    <w:rsid w:val="00C943F5"/>
    <w:rsid w:val="00C946B5"/>
    <w:rsid w:val="00C94731"/>
    <w:rsid w:val="00C94904"/>
    <w:rsid w:val="00C94E17"/>
    <w:rsid w:val="00C950C3"/>
    <w:rsid w:val="00C95235"/>
    <w:rsid w:val="00C9711B"/>
    <w:rsid w:val="00C97348"/>
    <w:rsid w:val="00C97D19"/>
    <w:rsid w:val="00CA08EF"/>
    <w:rsid w:val="00CA09BD"/>
    <w:rsid w:val="00CA13AB"/>
    <w:rsid w:val="00CA13F5"/>
    <w:rsid w:val="00CA15A9"/>
    <w:rsid w:val="00CA1AF4"/>
    <w:rsid w:val="00CA1FA3"/>
    <w:rsid w:val="00CA2259"/>
    <w:rsid w:val="00CA2B7E"/>
    <w:rsid w:val="00CA325E"/>
    <w:rsid w:val="00CA3452"/>
    <w:rsid w:val="00CA37B6"/>
    <w:rsid w:val="00CA3B85"/>
    <w:rsid w:val="00CA3FED"/>
    <w:rsid w:val="00CA44B0"/>
    <w:rsid w:val="00CA4908"/>
    <w:rsid w:val="00CA4A02"/>
    <w:rsid w:val="00CA5291"/>
    <w:rsid w:val="00CA554D"/>
    <w:rsid w:val="00CA5D25"/>
    <w:rsid w:val="00CA6084"/>
    <w:rsid w:val="00CA6713"/>
    <w:rsid w:val="00CA6735"/>
    <w:rsid w:val="00CA7776"/>
    <w:rsid w:val="00CB0748"/>
    <w:rsid w:val="00CB07C8"/>
    <w:rsid w:val="00CB090F"/>
    <w:rsid w:val="00CB156F"/>
    <w:rsid w:val="00CB1AD9"/>
    <w:rsid w:val="00CB21BA"/>
    <w:rsid w:val="00CB26DD"/>
    <w:rsid w:val="00CB2CD9"/>
    <w:rsid w:val="00CB32FC"/>
    <w:rsid w:val="00CB34E0"/>
    <w:rsid w:val="00CB434B"/>
    <w:rsid w:val="00CB455B"/>
    <w:rsid w:val="00CB47BC"/>
    <w:rsid w:val="00CB4F24"/>
    <w:rsid w:val="00CB581D"/>
    <w:rsid w:val="00CB6D31"/>
    <w:rsid w:val="00CB768D"/>
    <w:rsid w:val="00CB7C2E"/>
    <w:rsid w:val="00CC05AA"/>
    <w:rsid w:val="00CC0905"/>
    <w:rsid w:val="00CC17B6"/>
    <w:rsid w:val="00CC269A"/>
    <w:rsid w:val="00CC2EA0"/>
    <w:rsid w:val="00CC318A"/>
    <w:rsid w:val="00CC3887"/>
    <w:rsid w:val="00CC3BC8"/>
    <w:rsid w:val="00CC3BDC"/>
    <w:rsid w:val="00CC40AF"/>
    <w:rsid w:val="00CC473D"/>
    <w:rsid w:val="00CC4DAF"/>
    <w:rsid w:val="00CC5D26"/>
    <w:rsid w:val="00CC5D90"/>
    <w:rsid w:val="00CC6003"/>
    <w:rsid w:val="00CC65E5"/>
    <w:rsid w:val="00CC6933"/>
    <w:rsid w:val="00CC6FDB"/>
    <w:rsid w:val="00CC7460"/>
    <w:rsid w:val="00CC7785"/>
    <w:rsid w:val="00CC77DF"/>
    <w:rsid w:val="00CC7A32"/>
    <w:rsid w:val="00CC7D01"/>
    <w:rsid w:val="00CD0C05"/>
    <w:rsid w:val="00CD0D0E"/>
    <w:rsid w:val="00CD144C"/>
    <w:rsid w:val="00CD2EC1"/>
    <w:rsid w:val="00CD3045"/>
    <w:rsid w:val="00CD386C"/>
    <w:rsid w:val="00CD3B0A"/>
    <w:rsid w:val="00CD46B7"/>
    <w:rsid w:val="00CD5518"/>
    <w:rsid w:val="00CD5A2B"/>
    <w:rsid w:val="00CD6070"/>
    <w:rsid w:val="00CD6C6B"/>
    <w:rsid w:val="00CD6D22"/>
    <w:rsid w:val="00CD6D97"/>
    <w:rsid w:val="00CD6EC3"/>
    <w:rsid w:val="00CD730C"/>
    <w:rsid w:val="00CD7886"/>
    <w:rsid w:val="00CE0785"/>
    <w:rsid w:val="00CE0FD1"/>
    <w:rsid w:val="00CE0FDC"/>
    <w:rsid w:val="00CE190E"/>
    <w:rsid w:val="00CE1B70"/>
    <w:rsid w:val="00CE2E3E"/>
    <w:rsid w:val="00CE39E8"/>
    <w:rsid w:val="00CE3CD5"/>
    <w:rsid w:val="00CE3F8B"/>
    <w:rsid w:val="00CE4998"/>
    <w:rsid w:val="00CE5678"/>
    <w:rsid w:val="00CE5868"/>
    <w:rsid w:val="00CE59FA"/>
    <w:rsid w:val="00CE7CF1"/>
    <w:rsid w:val="00CF0046"/>
    <w:rsid w:val="00CF0321"/>
    <w:rsid w:val="00CF08DB"/>
    <w:rsid w:val="00CF0E06"/>
    <w:rsid w:val="00CF1473"/>
    <w:rsid w:val="00CF1D9D"/>
    <w:rsid w:val="00CF2054"/>
    <w:rsid w:val="00CF2946"/>
    <w:rsid w:val="00CF32C0"/>
    <w:rsid w:val="00CF3B54"/>
    <w:rsid w:val="00CF3B6E"/>
    <w:rsid w:val="00CF4505"/>
    <w:rsid w:val="00CF6130"/>
    <w:rsid w:val="00CF6AD7"/>
    <w:rsid w:val="00CF6D4F"/>
    <w:rsid w:val="00CF6F1B"/>
    <w:rsid w:val="00CF6F64"/>
    <w:rsid w:val="00CF7202"/>
    <w:rsid w:val="00CF73A4"/>
    <w:rsid w:val="00CF762F"/>
    <w:rsid w:val="00CF7A8B"/>
    <w:rsid w:val="00CF7AFD"/>
    <w:rsid w:val="00D00368"/>
    <w:rsid w:val="00D003EB"/>
    <w:rsid w:val="00D00B81"/>
    <w:rsid w:val="00D0219D"/>
    <w:rsid w:val="00D02312"/>
    <w:rsid w:val="00D02540"/>
    <w:rsid w:val="00D0262B"/>
    <w:rsid w:val="00D0276C"/>
    <w:rsid w:val="00D02BCE"/>
    <w:rsid w:val="00D02C94"/>
    <w:rsid w:val="00D032A5"/>
    <w:rsid w:val="00D0341D"/>
    <w:rsid w:val="00D035CF"/>
    <w:rsid w:val="00D03DC5"/>
    <w:rsid w:val="00D045D6"/>
    <w:rsid w:val="00D0469A"/>
    <w:rsid w:val="00D055C4"/>
    <w:rsid w:val="00D05D78"/>
    <w:rsid w:val="00D07208"/>
    <w:rsid w:val="00D07A64"/>
    <w:rsid w:val="00D1032E"/>
    <w:rsid w:val="00D107BA"/>
    <w:rsid w:val="00D10BD7"/>
    <w:rsid w:val="00D10E9C"/>
    <w:rsid w:val="00D115C9"/>
    <w:rsid w:val="00D11620"/>
    <w:rsid w:val="00D117E3"/>
    <w:rsid w:val="00D1235A"/>
    <w:rsid w:val="00D12906"/>
    <w:rsid w:val="00D12D42"/>
    <w:rsid w:val="00D1338B"/>
    <w:rsid w:val="00D139B9"/>
    <w:rsid w:val="00D13C2F"/>
    <w:rsid w:val="00D14750"/>
    <w:rsid w:val="00D14DD6"/>
    <w:rsid w:val="00D14F46"/>
    <w:rsid w:val="00D1538E"/>
    <w:rsid w:val="00D15D0D"/>
    <w:rsid w:val="00D16192"/>
    <w:rsid w:val="00D17322"/>
    <w:rsid w:val="00D17DA1"/>
    <w:rsid w:val="00D17EF3"/>
    <w:rsid w:val="00D205A5"/>
    <w:rsid w:val="00D208F5"/>
    <w:rsid w:val="00D20929"/>
    <w:rsid w:val="00D229FC"/>
    <w:rsid w:val="00D22B78"/>
    <w:rsid w:val="00D22F44"/>
    <w:rsid w:val="00D23450"/>
    <w:rsid w:val="00D24343"/>
    <w:rsid w:val="00D2470C"/>
    <w:rsid w:val="00D25455"/>
    <w:rsid w:val="00D25778"/>
    <w:rsid w:val="00D25F24"/>
    <w:rsid w:val="00D2615C"/>
    <w:rsid w:val="00D266AF"/>
    <w:rsid w:val="00D26898"/>
    <w:rsid w:val="00D271DF"/>
    <w:rsid w:val="00D3090B"/>
    <w:rsid w:val="00D30CD7"/>
    <w:rsid w:val="00D318E2"/>
    <w:rsid w:val="00D323A5"/>
    <w:rsid w:val="00D331E2"/>
    <w:rsid w:val="00D338B7"/>
    <w:rsid w:val="00D342E6"/>
    <w:rsid w:val="00D352B6"/>
    <w:rsid w:val="00D35EDD"/>
    <w:rsid w:val="00D36037"/>
    <w:rsid w:val="00D36275"/>
    <w:rsid w:val="00D366BD"/>
    <w:rsid w:val="00D36D4D"/>
    <w:rsid w:val="00D36DDA"/>
    <w:rsid w:val="00D36EA2"/>
    <w:rsid w:val="00D37B00"/>
    <w:rsid w:val="00D37CA0"/>
    <w:rsid w:val="00D37F11"/>
    <w:rsid w:val="00D400F7"/>
    <w:rsid w:val="00D4088C"/>
    <w:rsid w:val="00D40BD8"/>
    <w:rsid w:val="00D40FEA"/>
    <w:rsid w:val="00D4141E"/>
    <w:rsid w:val="00D41896"/>
    <w:rsid w:val="00D41C30"/>
    <w:rsid w:val="00D42D75"/>
    <w:rsid w:val="00D42E45"/>
    <w:rsid w:val="00D4325D"/>
    <w:rsid w:val="00D43407"/>
    <w:rsid w:val="00D44286"/>
    <w:rsid w:val="00D446D6"/>
    <w:rsid w:val="00D45AB9"/>
    <w:rsid w:val="00D4655E"/>
    <w:rsid w:val="00D47802"/>
    <w:rsid w:val="00D50977"/>
    <w:rsid w:val="00D50CBA"/>
    <w:rsid w:val="00D511CD"/>
    <w:rsid w:val="00D51400"/>
    <w:rsid w:val="00D514E2"/>
    <w:rsid w:val="00D51A74"/>
    <w:rsid w:val="00D526D3"/>
    <w:rsid w:val="00D528AA"/>
    <w:rsid w:val="00D5379E"/>
    <w:rsid w:val="00D53FB3"/>
    <w:rsid w:val="00D5426E"/>
    <w:rsid w:val="00D54E71"/>
    <w:rsid w:val="00D55A17"/>
    <w:rsid w:val="00D56887"/>
    <w:rsid w:val="00D5751E"/>
    <w:rsid w:val="00D57FE7"/>
    <w:rsid w:val="00D6014B"/>
    <w:rsid w:val="00D60C6A"/>
    <w:rsid w:val="00D61255"/>
    <w:rsid w:val="00D6195B"/>
    <w:rsid w:val="00D61D04"/>
    <w:rsid w:val="00D6265D"/>
    <w:rsid w:val="00D62F86"/>
    <w:rsid w:val="00D63436"/>
    <w:rsid w:val="00D63477"/>
    <w:rsid w:val="00D637D1"/>
    <w:rsid w:val="00D63869"/>
    <w:rsid w:val="00D6566D"/>
    <w:rsid w:val="00D661D4"/>
    <w:rsid w:val="00D66258"/>
    <w:rsid w:val="00D6639D"/>
    <w:rsid w:val="00D70165"/>
    <w:rsid w:val="00D70478"/>
    <w:rsid w:val="00D70F92"/>
    <w:rsid w:val="00D71306"/>
    <w:rsid w:val="00D713AA"/>
    <w:rsid w:val="00D729FB"/>
    <w:rsid w:val="00D72B41"/>
    <w:rsid w:val="00D745EF"/>
    <w:rsid w:val="00D74879"/>
    <w:rsid w:val="00D74F88"/>
    <w:rsid w:val="00D75777"/>
    <w:rsid w:val="00D7620B"/>
    <w:rsid w:val="00D76382"/>
    <w:rsid w:val="00D7685E"/>
    <w:rsid w:val="00D76FA0"/>
    <w:rsid w:val="00D77813"/>
    <w:rsid w:val="00D77ED5"/>
    <w:rsid w:val="00D80AC3"/>
    <w:rsid w:val="00D80B24"/>
    <w:rsid w:val="00D80C1B"/>
    <w:rsid w:val="00D80E62"/>
    <w:rsid w:val="00D814E2"/>
    <w:rsid w:val="00D81DA7"/>
    <w:rsid w:val="00D81ED3"/>
    <w:rsid w:val="00D821FF"/>
    <w:rsid w:val="00D82371"/>
    <w:rsid w:val="00D823AB"/>
    <w:rsid w:val="00D8283E"/>
    <w:rsid w:val="00D82B72"/>
    <w:rsid w:val="00D82D51"/>
    <w:rsid w:val="00D8349B"/>
    <w:rsid w:val="00D8387C"/>
    <w:rsid w:val="00D847A1"/>
    <w:rsid w:val="00D84E05"/>
    <w:rsid w:val="00D84FF7"/>
    <w:rsid w:val="00D8508D"/>
    <w:rsid w:val="00D86070"/>
    <w:rsid w:val="00D87646"/>
    <w:rsid w:val="00D87C33"/>
    <w:rsid w:val="00D87E27"/>
    <w:rsid w:val="00D900F8"/>
    <w:rsid w:val="00D906B4"/>
    <w:rsid w:val="00D90FC2"/>
    <w:rsid w:val="00D91006"/>
    <w:rsid w:val="00D9149D"/>
    <w:rsid w:val="00D91D67"/>
    <w:rsid w:val="00D921AE"/>
    <w:rsid w:val="00D926E0"/>
    <w:rsid w:val="00D93457"/>
    <w:rsid w:val="00D94281"/>
    <w:rsid w:val="00D94630"/>
    <w:rsid w:val="00D94B1B"/>
    <w:rsid w:val="00D94FD3"/>
    <w:rsid w:val="00D95D35"/>
    <w:rsid w:val="00D960E7"/>
    <w:rsid w:val="00D96360"/>
    <w:rsid w:val="00D966DD"/>
    <w:rsid w:val="00D96894"/>
    <w:rsid w:val="00D969F3"/>
    <w:rsid w:val="00D96C21"/>
    <w:rsid w:val="00D96C62"/>
    <w:rsid w:val="00D96F76"/>
    <w:rsid w:val="00D971A3"/>
    <w:rsid w:val="00D97AD0"/>
    <w:rsid w:val="00D97D5A"/>
    <w:rsid w:val="00D97E02"/>
    <w:rsid w:val="00DA01EA"/>
    <w:rsid w:val="00DA057E"/>
    <w:rsid w:val="00DA06E8"/>
    <w:rsid w:val="00DA0D8D"/>
    <w:rsid w:val="00DA184E"/>
    <w:rsid w:val="00DA1A0F"/>
    <w:rsid w:val="00DA1AD8"/>
    <w:rsid w:val="00DA2FD3"/>
    <w:rsid w:val="00DA30F3"/>
    <w:rsid w:val="00DA371A"/>
    <w:rsid w:val="00DA4875"/>
    <w:rsid w:val="00DA4878"/>
    <w:rsid w:val="00DA5E88"/>
    <w:rsid w:val="00DA6A7A"/>
    <w:rsid w:val="00DB02B7"/>
    <w:rsid w:val="00DB0E67"/>
    <w:rsid w:val="00DB1ADD"/>
    <w:rsid w:val="00DB33CA"/>
    <w:rsid w:val="00DB3C47"/>
    <w:rsid w:val="00DB4195"/>
    <w:rsid w:val="00DB425E"/>
    <w:rsid w:val="00DB4393"/>
    <w:rsid w:val="00DB45DF"/>
    <w:rsid w:val="00DB4E2A"/>
    <w:rsid w:val="00DB554B"/>
    <w:rsid w:val="00DB62BF"/>
    <w:rsid w:val="00DB6D63"/>
    <w:rsid w:val="00DB6D69"/>
    <w:rsid w:val="00DB7ACA"/>
    <w:rsid w:val="00DB7AFB"/>
    <w:rsid w:val="00DB7FFC"/>
    <w:rsid w:val="00DC0226"/>
    <w:rsid w:val="00DC073E"/>
    <w:rsid w:val="00DC13FF"/>
    <w:rsid w:val="00DC1B0B"/>
    <w:rsid w:val="00DC2007"/>
    <w:rsid w:val="00DC28A4"/>
    <w:rsid w:val="00DC2B93"/>
    <w:rsid w:val="00DC2D0E"/>
    <w:rsid w:val="00DC3DDA"/>
    <w:rsid w:val="00DC408F"/>
    <w:rsid w:val="00DC4375"/>
    <w:rsid w:val="00DC5126"/>
    <w:rsid w:val="00DC5183"/>
    <w:rsid w:val="00DC5460"/>
    <w:rsid w:val="00DC6333"/>
    <w:rsid w:val="00DC6AC2"/>
    <w:rsid w:val="00DC6AE9"/>
    <w:rsid w:val="00DC6CF2"/>
    <w:rsid w:val="00DC6D71"/>
    <w:rsid w:val="00DC7557"/>
    <w:rsid w:val="00DC7D29"/>
    <w:rsid w:val="00DD0152"/>
    <w:rsid w:val="00DD1081"/>
    <w:rsid w:val="00DD14C2"/>
    <w:rsid w:val="00DD1E64"/>
    <w:rsid w:val="00DD21CB"/>
    <w:rsid w:val="00DD2AB6"/>
    <w:rsid w:val="00DD2D42"/>
    <w:rsid w:val="00DD2D5C"/>
    <w:rsid w:val="00DD3299"/>
    <w:rsid w:val="00DD34A2"/>
    <w:rsid w:val="00DD3B60"/>
    <w:rsid w:val="00DD4160"/>
    <w:rsid w:val="00DD4568"/>
    <w:rsid w:val="00DD47B5"/>
    <w:rsid w:val="00DD4AAC"/>
    <w:rsid w:val="00DD4E24"/>
    <w:rsid w:val="00DD5BDD"/>
    <w:rsid w:val="00DE0BAE"/>
    <w:rsid w:val="00DE0DFC"/>
    <w:rsid w:val="00DE1540"/>
    <w:rsid w:val="00DE1756"/>
    <w:rsid w:val="00DE17D5"/>
    <w:rsid w:val="00DE2238"/>
    <w:rsid w:val="00DE28B1"/>
    <w:rsid w:val="00DE3304"/>
    <w:rsid w:val="00DE379C"/>
    <w:rsid w:val="00DE43F6"/>
    <w:rsid w:val="00DE4D48"/>
    <w:rsid w:val="00DE53FB"/>
    <w:rsid w:val="00DE567B"/>
    <w:rsid w:val="00DE5CA6"/>
    <w:rsid w:val="00DE5D1A"/>
    <w:rsid w:val="00DE5F2A"/>
    <w:rsid w:val="00DE64E0"/>
    <w:rsid w:val="00DE6518"/>
    <w:rsid w:val="00DE7071"/>
    <w:rsid w:val="00DE70AB"/>
    <w:rsid w:val="00DE71A7"/>
    <w:rsid w:val="00DE71C4"/>
    <w:rsid w:val="00DE72BE"/>
    <w:rsid w:val="00DE78EC"/>
    <w:rsid w:val="00DE7C79"/>
    <w:rsid w:val="00DF05EE"/>
    <w:rsid w:val="00DF0964"/>
    <w:rsid w:val="00DF0C65"/>
    <w:rsid w:val="00DF1FC5"/>
    <w:rsid w:val="00DF2212"/>
    <w:rsid w:val="00DF2F76"/>
    <w:rsid w:val="00DF31F6"/>
    <w:rsid w:val="00DF342B"/>
    <w:rsid w:val="00DF36E8"/>
    <w:rsid w:val="00DF480E"/>
    <w:rsid w:val="00DF56ED"/>
    <w:rsid w:val="00DF5785"/>
    <w:rsid w:val="00DF5816"/>
    <w:rsid w:val="00DF5EC0"/>
    <w:rsid w:val="00DF612A"/>
    <w:rsid w:val="00DF66D1"/>
    <w:rsid w:val="00DF6A5E"/>
    <w:rsid w:val="00DF6D31"/>
    <w:rsid w:val="00DF761F"/>
    <w:rsid w:val="00E00DC3"/>
    <w:rsid w:val="00E0114E"/>
    <w:rsid w:val="00E012BE"/>
    <w:rsid w:val="00E01A7C"/>
    <w:rsid w:val="00E02331"/>
    <w:rsid w:val="00E024B6"/>
    <w:rsid w:val="00E02823"/>
    <w:rsid w:val="00E02F6B"/>
    <w:rsid w:val="00E03160"/>
    <w:rsid w:val="00E0349E"/>
    <w:rsid w:val="00E03F25"/>
    <w:rsid w:val="00E0418B"/>
    <w:rsid w:val="00E04190"/>
    <w:rsid w:val="00E042A8"/>
    <w:rsid w:val="00E044E0"/>
    <w:rsid w:val="00E045C1"/>
    <w:rsid w:val="00E04766"/>
    <w:rsid w:val="00E0489A"/>
    <w:rsid w:val="00E04CD6"/>
    <w:rsid w:val="00E04D38"/>
    <w:rsid w:val="00E058C7"/>
    <w:rsid w:val="00E05ABC"/>
    <w:rsid w:val="00E05E5B"/>
    <w:rsid w:val="00E06562"/>
    <w:rsid w:val="00E06FF9"/>
    <w:rsid w:val="00E07FD0"/>
    <w:rsid w:val="00E10C6C"/>
    <w:rsid w:val="00E113D0"/>
    <w:rsid w:val="00E11D28"/>
    <w:rsid w:val="00E12293"/>
    <w:rsid w:val="00E126FA"/>
    <w:rsid w:val="00E1310E"/>
    <w:rsid w:val="00E13F53"/>
    <w:rsid w:val="00E14DAA"/>
    <w:rsid w:val="00E14E41"/>
    <w:rsid w:val="00E1562C"/>
    <w:rsid w:val="00E15B70"/>
    <w:rsid w:val="00E15EF8"/>
    <w:rsid w:val="00E165DF"/>
    <w:rsid w:val="00E166EB"/>
    <w:rsid w:val="00E16CF5"/>
    <w:rsid w:val="00E17944"/>
    <w:rsid w:val="00E17E19"/>
    <w:rsid w:val="00E203A3"/>
    <w:rsid w:val="00E20B56"/>
    <w:rsid w:val="00E20C9A"/>
    <w:rsid w:val="00E2193D"/>
    <w:rsid w:val="00E21B8A"/>
    <w:rsid w:val="00E227FF"/>
    <w:rsid w:val="00E228D1"/>
    <w:rsid w:val="00E22986"/>
    <w:rsid w:val="00E23691"/>
    <w:rsid w:val="00E236BB"/>
    <w:rsid w:val="00E243D8"/>
    <w:rsid w:val="00E24988"/>
    <w:rsid w:val="00E24A3D"/>
    <w:rsid w:val="00E25504"/>
    <w:rsid w:val="00E25A7F"/>
    <w:rsid w:val="00E25F4A"/>
    <w:rsid w:val="00E26BCB"/>
    <w:rsid w:val="00E26BEC"/>
    <w:rsid w:val="00E26FA8"/>
    <w:rsid w:val="00E27076"/>
    <w:rsid w:val="00E271F4"/>
    <w:rsid w:val="00E2727F"/>
    <w:rsid w:val="00E27699"/>
    <w:rsid w:val="00E276B5"/>
    <w:rsid w:val="00E27731"/>
    <w:rsid w:val="00E310D1"/>
    <w:rsid w:val="00E31EE5"/>
    <w:rsid w:val="00E32F22"/>
    <w:rsid w:val="00E33207"/>
    <w:rsid w:val="00E33483"/>
    <w:rsid w:val="00E33918"/>
    <w:rsid w:val="00E33AD4"/>
    <w:rsid w:val="00E34640"/>
    <w:rsid w:val="00E34F03"/>
    <w:rsid w:val="00E34F34"/>
    <w:rsid w:val="00E35351"/>
    <w:rsid w:val="00E359EB"/>
    <w:rsid w:val="00E35DCF"/>
    <w:rsid w:val="00E35DFA"/>
    <w:rsid w:val="00E3729C"/>
    <w:rsid w:val="00E37337"/>
    <w:rsid w:val="00E379EC"/>
    <w:rsid w:val="00E400D2"/>
    <w:rsid w:val="00E405AF"/>
    <w:rsid w:val="00E40B6A"/>
    <w:rsid w:val="00E41040"/>
    <w:rsid w:val="00E41C32"/>
    <w:rsid w:val="00E429AC"/>
    <w:rsid w:val="00E42E3B"/>
    <w:rsid w:val="00E42E91"/>
    <w:rsid w:val="00E43066"/>
    <w:rsid w:val="00E430FF"/>
    <w:rsid w:val="00E434DB"/>
    <w:rsid w:val="00E43925"/>
    <w:rsid w:val="00E43970"/>
    <w:rsid w:val="00E43D1E"/>
    <w:rsid w:val="00E43E5D"/>
    <w:rsid w:val="00E44864"/>
    <w:rsid w:val="00E44A97"/>
    <w:rsid w:val="00E45B7A"/>
    <w:rsid w:val="00E45D9F"/>
    <w:rsid w:val="00E46395"/>
    <w:rsid w:val="00E4714C"/>
    <w:rsid w:val="00E47565"/>
    <w:rsid w:val="00E47908"/>
    <w:rsid w:val="00E50252"/>
    <w:rsid w:val="00E51762"/>
    <w:rsid w:val="00E51833"/>
    <w:rsid w:val="00E518D1"/>
    <w:rsid w:val="00E52102"/>
    <w:rsid w:val="00E52144"/>
    <w:rsid w:val="00E5238E"/>
    <w:rsid w:val="00E52A9A"/>
    <w:rsid w:val="00E52C76"/>
    <w:rsid w:val="00E539C8"/>
    <w:rsid w:val="00E539D9"/>
    <w:rsid w:val="00E54702"/>
    <w:rsid w:val="00E548E9"/>
    <w:rsid w:val="00E54BBB"/>
    <w:rsid w:val="00E55272"/>
    <w:rsid w:val="00E552D1"/>
    <w:rsid w:val="00E55454"/>
    <w:rsid w:val="00E554C8"/>
    <w:rsid w:val="00E55573"/>
    <w:rsid w:val="00E55739"/>
    <w:rsid w:val="00E55B94"/>
    <w:rsid w:val="00E55BAC"/>
    <w:rsid w:val="00E55BF3"/>
    <w:rsid w:val="00E56136"/>
    <w:rsid w:val="00E56296"/>
    <w:rsid w:val="00E57240"/>
    <w:rsid w:val="00E572EA"/>
    <w:rsid w:val="00E579E3"/>
    <w:rsid w:val="00E57D0C"/>
    <w:rsid w:val="00E60615"/>
    <w:rsid w:val="00E60A71"/>
    <w:rsid w:val="00E60C2D"/>
    <w:rsid w:val="00E6160A"/>
    <w:rsid w:val="00E61D62"/>
    <w:rsid w:val="00E61E63"/>
    <w:rsid w:val="00E62947"/>
    <w:rsid w:val="00E639E9"/>
    <w:rsid w:val="00E63A60"/>
    <w:rsid w:val="00E63BDA"/>
    <w:rsid w:val="00E64386"/>
    <w:rsid w:val="00E65763"/>
    <w:rsid w:val="00E65D25"/>
    <w:rsid w:val="00E65DAA"/>
    <w:rsid w:val="00E66856"/>
    <w:rsid w:val="00E67590"/>
    <w:rsid w:val="00E70B29"/>
    <w:rsid w:val="00E70FC2"/>
    <w:rsid w:val="00E715FC"/>
    <w:rsid w:val="00E71F5A"/>
    <w:rsid w:val="00E7224A"/>
    <w:rsid w:val="00E7288D"/>
    <w:rsid w:val="00E72D5D"/>
    <w:rsid w:val="00E73353"/>
    <w:rsid w:val="00E74077"/>
    <w:rsid w:val="00E740AC"/>
    <w:rsid w:val="00E7421F"/>
    <w:rsid w:val="00E74842"/>
    <w:rsid w:val="00E749C4"/>
    <w:rsid w:val="00E752A5"/>
    <w:rsid w:val="00E75B59"/>
    <w:rsid w:val="00E75C53"/>
    <w:rsid w:val="00E7630A"/>
    <w:rsid w:val="00E763ED"/>
    <w:rsid w:val="00E76B01"/>
    <w:rsid w:val="00E7770B"/>
    <w:rsid w:val="00E80F53"/>
    <w:rsid w:val="00E81271"/>
    <w:rsid w:val="00E813F5"/>
    <w:rsid w:val="00E81675"/>
    <w:rsid w:val="00E82554"/>
    <w:rsid w:val="00E82C5B"/>
    <w:rsid w:val="00E82F6E"/>
    <w:rsid w:val="00E830E5"/>
    <w:rsid w:val="00E832F3"/>
    <w:rsid w:val="00E8386C"/>
    <w:rsid w:val="00E83BD1"/>
    <w:rsid w:val="00E8400A"/>
    <w:rsid w:val="00E84175"/>
    <w:rsid w:val="00E846EC"/>
    <w:rsid w:val="00E84736"/>
    <w:rsid w:val="00E84D2E"/>
    <w:rsid w:val="00E84D44"/>
    <w:rsid w:val="00E8523C"/>
    <w:rsid w:val="00E8529E"/>
    <w:rsid w:val="00E853F5"/>
    <w:rsid w:val="00E85A5F"/>
    <w:rsid w:val="00E85D3B"/>
    <w:rsid w:val="00E860BD"/>
    <w:rsid w:val="00E861BF"/>
    <w:rsid w:val="00E86402"/>
    <w:rsid w:val="00E86D3B"/>
    <w:rsid w:val="00E87AE9"/>
    <w:rsid w:val="00E87CE5"/>
    <w:rsid w:val="00E90DE4"/>
    <w:rsid w:val="00E90E42"/>
    <w:rsid w:val="00E91DB4"/>
    <w:rsid w:val="00E9285D"/>
    <w:rsid w:val="00E93232"/>
    <w:rsid w:val="00E933B3"/>
    <w:rsid w:val="00E93AC9"/>
    <w:rsid w:val="00E94002"/>
    <w:rsid w:val="00E941FB"/>
    <w:rsid w:val="00E951AF"/>
    <w:rsid w:val="00E96EFA"/>
    <w:rsid w:val="00E97486"/>
    <w:rsid w:val="00E979C4"/>
    <w:rsid w:val="00E97A37"/>
    <w:rsid w:val="00E9E26A"/>
    <w:rsid w:val="00EA0428"/>
    <w:rsid w:val="00EA0D64"/>
    <w:rsid w:val="00EA0D82"/>
    <w:rsid w:val="00EA132D"/>
    <w:rsid w:val="00EA193B"/>
    <w:rsid w:val="00EA194F"/>
    <w:rsid w:val="00EA19B6"/>
    <w:rsid w:val="00EA2E98"/>
    <w:rsid w:val="00EA385F"/>
    <w:rsid w:val="00EA4138"/>
    <w:rsid w:val="00EA47F2"/>
    <w:rsid w:val="00EA4A9C"/>
    <w:rsid w:val="00EA4BA7"/>
    <w:rsid w:val="00EA56FB"/>
    <w:rsid w:val="00EA5719"/>
    <w:rsid w:val="00EA5A20"/>
    <w:rsid w:val="00EA5DB2"/>
    <w:rsid w:val="00EA5E9D"/>
    <w:rsid w:val="00EA61C7"/>
    <w:rsid w:val="00EA7BC5"/>
    <w:rsid w:val="00EA7E0A"/>
    <w:rsid w:val="00EB08EC"/>
    <w:rsid w:val="00EB13AB"/>
    <w:rsid w:val="00EB1AD3"/>
    <w:rsid w:val="00EB1C28"/>
    <w:rsid w:val="00EB200B"/>
    <w:rsid w:val="00EB2B5B"/>
    <w:rsid w:val="00EB317F"/>
    <w:rsid w:val="00EB3928"/>
    <w:rsid w:val="00EB3BEE"/>
    <w:rsid w:val="00EB428E"/>
    <w:rsid w:val="00EB44CD"/>
    <w:rsid w:val="00EB4F3D"/>
    <w:rsid w:val="00EB524A"/>
    <w:rsid w:val="00EB69AC"/>
    <w:rsid w:val="00EB705C"/>
    <w:rsid w:val="00EB7C74"/>
    <w:rsid w:val="00EB7C80"/>
    <w:rsid w:val="00EB7E76"/>
    <w:rsid w:val="00EC2095"/>
    <w:rsid w:val="00EC281A"/>
    <w:rsid w:val="00EC29E4"/>
    <w:rsid w:val="00EC2BE7"/>
    <w:rsid w:val="00EC2CB1"/>
    <w:rsid w:val="00EC3433"/>
    <w:rsid w:val="00EC3E4F"/>
    <w:rsid w:val="00EC3E8D"/>
    <w:rsid w:val="00EC4653"/>
    <w:rsid w:val="00EC5215"/>
    <w:rsid w:val="00EC5A23"/>
    <w:rsid w:val="00EC5C62"/>
    <w:rsid w:val="00EC5C99"/>
    <w:rsid w:val="00EC6113"/>
    <w:rsid w:val="00EC6720"/>
    <w:rsid w:val="00EC7301"/>
    <w:rsid w:val="00EC78B1"/>
    <w:rsid w:val="00EC7E04"/>
    <w:rsid w:val="00EC7E0E"/>
    <w:rsid w:val="00ED09C5"/>
    <w:rsid w:val="00ED0E80"/>
    <w:rsid w:val="00ED14BC"/>
    <w:rsid w:val="00ED19F7"/>
    <w:rsid w:val="00ED2509"/>
    <w:rsid w:val="00ED2641"/>
    <w:rsid w:val="00ED3159"/>
    <w:rsid w:val="00ED38C7"/>
    <w:rsid w:val="00ED47FB"/>
    <w:rsid w:val="00ED591B"/>
    <w:rsid w:val="00ED5A37"/>
    <w:rsid w:val="00ED5E01"/>
    <w:rsid w:val="00ED5E86"/>
    <w:rsid w:val="00ED6664"/>
    <w:rsid w:val="00ED6BE1"/>
    <w:rsid w:val="00ED6F04"/>
    <w:rsid w:val="00ED7623"/>
    <w:rsid w:val="00ED7F99"/>
    <w:rsid w:val="00EE06BB"/>
    <w:rsid w:val="00EE08D1"/>
    <w:rsid w:val="00EE206B"/>
    <w:rsid w:val="00EE2361"/>
    <w:rsid w:val="00EE27E3"/>
    <w:rsid w:val="00EE2808"/>
    <w:rsid w:val="00EE2A96"/>
    <w:rsid w:val="00EE3202"/>
    <w:rsid w:val="00EE33BE"/>
    <w:rsid w:val="00EE363F"/>
    <w:rsid w:val="00EE46E8"/>
    <w:rsid w:val="00EE5400"/>
    <w:rsid w:val="00EE54BE"/>
    <w:rsid w:val="00EE5D0E"/>
    <w:rsid w:val="00EE6469"/>
    <w:rsid w:val="00EE6B14"/>
    <w:rsid w:val="00EE6DAB"/>
    <w:rsid w:val="00EE78F9"/>
    <w:rsid w:val="00EE7CB5"/>
    <w:rsid w:val="00EE7DE6"/>
    <w:rsid w:val="00EE7F51"/>
    <w:rsid w:val="00EF0953"/>
    <w:rsid w:val="00EF0E03"/>
    <w:rsid w:val="00EF1084"/>
    <w:rsid w:val="00EF1644"/>
    <w:rsid w:val="00EF1B3A"/>
    <w:rsid w:val="00EF1BDE"/>
    <w:rsid w:val="00EF1DF6"/>
    <w:rsid w:val="00EF2AF9"/>
    <w:rsid w:val="00EF366A"/>
    <w:rsid w:val="00EF37DA"/>
    <w:rsid w:val="00EF4001"/>
    <w:rsid w:val="00EF4094"/>
    <w:rsid w:val="00EF4222"/>
    <w:rsid w:val="00EF43BA"/>
    <w:rsid w:val="00EF5499"/>
    <w:rsid w:val="00EF56E0"/>
    <w:rsid w:val="00EF5CE9"/>
    <w:rsid w:val="00EF6A0B"/>
    <w:rsid w:val="00EF75AC"/>
    <w:rsid w:val="00EF76CA"/>
    <w:rsid w:val="00EF7A46"/>
    <w:rsid w:val="00EF7E65"/>
    <w:rsid w:val="00F00001"/>
    <w:rsid w:val="00F01363"/>
    <w:rsid w:val="00F0182F"/>
    <w:rsid w:val="00F01C8F"/>
    <w:rsid w:val="00F01D26"/>
    <w:rsid w:val="00F0270C"/>
    <w:rsid w:val="00F027A2"/>
    <w:rsid w:val="00F02E5D"/>
    <w:rsid w:val="00F0356A"/>
    <w:rsid w:val="00F03D42"/>
    <w:rsid w:val="00F045E9"/>
    <w:rsid w:val="00F04A6B"/>
    <w:rsid w:val="00F04ABD"/>
    <w:rsid w:val="00F04B8E"/>
    <w:rsid w:val="00F04CEB"/>
    <w:rsid w:val="00F0531C"/>
    <w:rsid w:val="00F05CA8"/>
    <w:rsid w:val="00F05DC7"/>
    <w:rsid w:val="00F05E56"/>
    <w:rsid w:val="00F06480"/>
    <w:rsid w:val="00F064FC"/>
    <w:rsid w:val="00F06BCD"/>
    <w:rsid w:val="00F06E40"/>
    <w:rsid w:val="00F07308"/>
    <w:rsid w:val="00F07D43"/>
    <w:rsid w:val="00F10F7B"/>
    <w:rsid w:val="00F114A1"/>
    <w:rsid w:val="00F1179A"/>
    <w:rsid w:val="00F11BFC"/>
    <w:rsid w:val="00F11C46"/>
    <w:rsid w:val="00F11C4E"/>
    <w:rsid w:val="00F11E27"/>
    <w:rsid w:val="00F11FED"/>
    <w:rsid w:val="00F121E9"/>
    <w:rsid w:val="00F12796"/>
    <w:rsid w:val="00F12F50"/>
    <w:rsid w:val="00F13342"/>
    <w:rsid w:val="00F133C5"/>
    <w:rsid w:val="00F1392A"/>
    <w:rsid w:val="00F13EAC"/>
    <w:rsid w:val="00F1451A"/>
    <w:rsid w:val="00F145B1"/>
    <w:rsid w:val="00F1491C"/>
    <w:rsid w:val="00F166CD"/>
    <w:rsid w:val="00F16EDA"/>
    <w:rsid w:val="00F17798"/>
    <w:rsid w:val="00F1792F"/>
    <w:rsid w:val="00F21A13"/>
    <w:rsid w:val="00F21C05"/>
    <w:rsid w:val="00F22137"/>
    <w:rsid w:val="00F22B3B"/>
    <w:rsid w:val="00F22C21"/>
    <w:rsid w:val="00F22C93"/>
    <w:rsid w:val="00F22E5E"/>
    <w:rsid w:val="00F22F3E"/>
    <w:rsid w:val="00F23C81"/>
    <w:rsid w:val="00F24321"/>
    <w:rsid w:val="00F2462D"/>
    <w:rsid w:val="00F256F4"/>
    <w:rsid w:val="00F26C91"/>
    <w:rsid w:val="00F26E37"/>
    <w:rsid w:val="00F27490"/>
    <w:rsid w:val="00F27912"/>
    <w:rsid w:val="00F27F4B"/>
    <w:rsid w:val="00F30099"/>
    <w:rsid w:val="00F30194"/>
    <w:rsid w:val="00F30A7F"/>
    <w:rsid w:val="00F318AB"/>
    <w:rsid w:val="00F319B8"/>
    <w:rsid w:val="00F32641"/>
    <w:rsid w:val="00F32851"/>
    <w:rsid w:val="00F34E9E"/>
    <w:rsid w:val="00F358D6"/>
    <w:rsid w:val="00F35AA8"/>
    <w:rsid w:val="00F35AC1"/>
    <w:rsid w:val="00F37114"/>
    <w:rsid w:val="00F375C2"/>
    <w:rsid w:val="00F376BC"/>
    <w:rsid w:val="00F37B14"/>
    <w:rsid w:val="00F37C80"/>
    <w:rsid w:val="00F408EF"/>
    <w:rsid w:val="00F40DB8"/>
    <w:rsid w:val="00F40EDD"/>
    <w:rsid w:val="00F415E3"/>
    <w:rsid w:val="00F41842"/>
    <w:rsid w:val="00F426C2"/>
    <w:rsid w:val="00F43849"/>
    <w:rsid w:val="00F43ABE"/>
    <w:rsid w:val="00F43CC0"/>
    <w:rsid w:val="00F446A6"/>
    <w:rsid w:val="00F44853"/>
    <w:rsid w:val="00F44EFE"/>
    <w:rsid w:val="00F45839"/>
    <w:rsid w:val="00F46AA3"/>
    <w:rsid w:val="00F47BE1"/>
    <w:rsid w:val="00F503A8"/>
    <w:rsid w:val="00F505A5"/>
    <w:rsid w:val="00F50728"/>
    <w:rsid w:val="00F51F6C"/>
    <w:rsid w:val="00F523F2"/>
    <w:rsid w:val="00F528F7"/>
    <w:rsid w:val="00F529CF"/>
    <w:rsid w:val="00F52E83"/>
    <w:rsid w:val="00F52FD0"/>
    <w:rsid w:val="00F53A63"/>
    <w:rsid w:val="00F53CCB"/>
    <w:rsid w:val="00F5466F"/>
    <w:rsid w:val="00F546BA"/>
    <w:rsid w:val="00F552B0"/>
    <w:rsid w:val="00F55FF0"/>
    <w:rsid w:val="00F56950"/>
    <w:rsid w:val="00F56965"/>
    <w:rsid w:val="00F57559"/>
    <w:rsid w:val="00F57C32"/>
    <w:rsid w:val="00F60A96"/>
    <w:rsid w:val="00F60C25"/>
    <w:rsid w:val="00F61193"/>
    <w:rsid w:val="00F613DD"/>
    <w:rsid w:val="00F61A78"/>
    <w:rsid w:val="00F61D69"/>
    <w:rsid w:val="00F62CFE"/>
    <w:rsid w:val="00F62EEB"/>
    <w:rsid w:val="00F634DA"/>
    <w:rsid w:val="00F63A4B"/>
    <w:rsid w:val="00F6419A"/>
    <w:rsid w:val="00F641A2"/>
    <w:rsid w:val="00F6425E"/>
    <w:rsid w:val="00F646E5"/>
    <w:rsid w:val="00F64C59"/>
    <w:rsid w:val="00F64C97"/>
    <w:rsid w:val="00F65C77"/>
    <w:rsid w:val="00F66D81"/>
    <w:rsid w:val="00F67AE7"/>
    <w:rsid w:val="00F71864"/>
    <w:rsid w:val="00F72059"/>
    <w:rsid w:val="00F7207E"/>
    <w:rsid w:val="00F72544"/>
    <w:rsid w:val="00F72696"/>
    <w:rsid w:val="00F73012"/>
    <w:rsid w:val="00F73103"/>
    <w:rsid w:val="00F73C18"/>
    <w:rsid w:val="00F74040"/>
    <w:rsid w:val="00F74E6F"/>
    <w:rsid w:val="00F7592B"/>
    <w:rsid w:val="00F75B75"/>
    <w:rsid w:val="00F75BB9"/>
    <w:rsid w:val="00F75D1A"/>
    <w:rsid w:val="00F765E2"/>
    <w:rsid w:val="00F77301"/>
    <w:rsid w:val="00F77494"/>
    <w:rsid w:val="00F805D6"/>
    <w:rsid w:val="00F8087D"/>
    <w:rsid w:val="00F80A41"/>
    <w:rsid w:val="00F80B16"/>
    <w:rsid w:val="00F81A32"/>
    <w:rsid w:val="00F8303A"/>
    <w:rsid w:val="00F8383C"/>
    <w:rsid w:val="00F840A6"/>
    <w:rsid w:val="00F85374"/>
    <w:rsid w:val="00F857A3"/>
    <w:rsid w:val="00F8606D"/>
    <w:rsid w:val="00F86441"/>
    <w:rsid w:val="00F8708E"/>
    <w:rsid w:val="00F871C4"/>
    <w:rsid w:val="00F8761C"/>
    <w:rsid w:val="00F877BE"/>
    <w:rsid w:val="00F87BA1"/>
    <w:rsid w:val="00F8954A"/>
    <w:rsid w:val="00F90040"/>
    <w:rsid w:val="00F902DD"/>
    <w:rsid w:val="00F904E3"/>
    <w:rsid w:val="00F905BF"/>
    <w:rsid w:val="00F91E13"/>
    <w:rsid w:val="00F91EE6"/>
    <w:rsid w:val="00F9204F"/>
    <w:rsid w:val="00F925F3"/>
    <w:rsid w:val="00F93906"/>
    <w:rsid w:val="00F93DBD"/>
    <w:rsid w:val="00F949E0"/>
    <w:rsid w:val="00F94B5B"/>
    <w:rsid w:val="00F94FAE"/>
    <w:rsid w:val="00F95132"/>
    <w:rsid w:val="00F95343"/>
    <w:rsid w:val="00F95A06"/>
    <w:rsid w:val="00F95BF5"/>
    <w:rsid w:val="00F95C72"/>
    <w:rsid w:val="00F95EB8"/>
    <w:rsid w:val="00F96A36"/>
    <w:rsid w:val="00F979F3"/>
    <w:rsid w:val="00FA156F"/>
    <w:rsid w:val="00FA1EDD"/>
    <w:rsid w:val="00FA2836"/>
    <w:rsid w:val="00FA2E6C"/>
    <w:rsid w:val="00FA3085"/>
    <w:rsid w:val="00FA31E5"/>
    <w:rsid w:val="00FA37F4"/>
    <w:rsid w:val="00FA4332"/>
    <w:rsid w:val="00FA5283"/>
    <w:rsid w:val="00FA6470"/>
    <w:rsid w:val="00FA666D"/>
    <w:rsid w:val="00FA70D9"/>
    <w:rsid w:val="00FA7273"/>
    <w:rsid w:val="00FA7376"/>
    <w:rsid w:val="00FA7987"/>
    <w:rsid w:val="00FB120E"/>
    <w:rsid w:val="00FB129A"/>
    <w:rsid w:val="00FB13D1"/>
    <w:rsid w:val="00FB1BCF"/>
    <w:rsid w:val="00FB1C03"/>
    <w:rsid w:val="00FB23F9"/>
    <w:rsid w:val="00FB2437"/>
    <w:rsid w:val="00FB26B5"/>
    <w:rsid w:val="00FB3436"/>
    <w:rsid w:val="00FB387A"/>
    <w:rsid w:val="00FB3C66"/>
    <w:rsid w:val="00FB428D"/>
    <w:rsid w:val="00FB4FD1"/>
    <w:rsid w:val="00FB5678"/>
    <w:rsid w:val="00FB5927"/>
    <w:rsid w:val="00FB6D30"/>
    <w:rsid w:val="00FB716C"/>
    <w:rsid w:val="00FB72CE"/>
    <w:rsid w:val="00FB7FC8"/>
    <w:rsid w:val="00FC0434"/>
    <w:rsid w:val="00FC0484"/>
    <w:rsid w:val="00FC0503"/>
    <w:rsid w:val="00FC0756"/>
    <w:rsid w:val="00FC12A7"/>
    <w:rsid w:val="00FC167B"/>
    <w:rsid w:val="00FC1F1F"/>
    <w:rsid w:val="00FC2262"/>
    <w:rsid w:val="00FC27F4"/>
    <w:rsid w:val="00FC3FED"/>
    <w:rsid w:val="00FC444C"/>
    <w:rsid w:val="00FC508D"/>
    <w:rsid w:val="00FC5668"/>
    <w:rsid w:val="00FC57FB"/>
    <w:rsid w:val="00FC5A26"/>
    <w:rsid w:val="00FC6658"/>
    <w:rsid w:val="00FC6F05"/>
    <w:rsid w:val="00FC74F7"/>
    <w:rsid w:val="00FC7DEC"/>
    <w:rsid w:val="00FD024E"/>
    <w:rsid w:val="00FD06C0"/>
    <w:rsid w:val="00FD10C1"/>
    <w:rsid w:val="00FD16C0"/>
    <w:rsid w:val="00FD18C0"/>
    <w:rsid w:val="00FD1DEC"/>
    <w:rsid w:val="00FD229E"/>
    <w:rsid w:val="00FD22CE"/>
    <w:rsid w:val="00FD24AD"/>
    <w:rsid w:val="00FD2A94"/>
    <w:rsid w:val="00FD3993"/>
    <w:rsid w:val="00FD4738"/>
    <w:rsid w:val="00FD51F6"/>
    <w:rsid w:val="00FD560D"/>
    <w:rsid w:val="00FD58F3"/>
    <w:rsid w:val="00FD6289"/>
    <w:rsid w:val="00FD6C7E"/>
    <w:rsid w:val="00FD70D7"/>
    <w:rsid w:val="00FD729E"/>
    <w:rsid w:val="00FE01E3"/>
    <w:rsid w:val="00FE082E"/>
    <w:rsid w:val="00FE1960"/>
    <w:rsid w:val="00FE19FB"/>
    <w:rsid w:val="00FE1F4E"/>
    <w:rsid w:val="00FE28F4"/>
    <w:rsid w:val="00FE291E"/>
    <w:rsid w:val="00FE2FBC"/>
    <w:rsid w:val="00FE30C7"/>
    <w:rsid w:val="00FE31B3"/>
    <w:rsid w:val="00FE34F1"/>
    <w:rsid w:val="00FE363C"/>
    <w:rsid w:val="00FE4014"/>
    <w:rsid w:val="00FE42F6"/>
    <w:rsid w:val="00FE47C0"/>
    <w:rsid w:val="00FE485C"/>
    <w:rsid w:val="00FE4FB9"/>
    <w:rsid w:val="00FE5474"/>
    <w:rsid w:val="00FE56A7"/>
    <w:rsid w:val="00FE5941"/>
    <w:rsid w:val="00FE5BDB"/>
    <w:rsid w:val="00FE5CD7"/>
    <w:rsid w:val="00FE6012"/>
    <w:rsid w:val="00FE686F"/>
    <w:rsid w:val="00FE72DA"/>
    <w:rsid w:val="00FE78E1"/>
    <w:rsid w:val="00FF0A36"/>
    <w:rsid w:val="00FF0FA9"/>
    <w:rsid w:val="00FF13FB"/>
    <w:rsid w:val="00FF1696"/>
    <w:rsid w:val="00FF2D73"/>
    <w:rsid w:val="00FF3809"/>
    <w:rsid w:val="00FF3B4E"/>
    <w:rsid w:val="00FF4151"/>
    <w:rsid w:val="00FF488E"/>
    <w:rsid w:val="00FF4A30"/>
    <w:rsid w:val="00FF4DDB"/>
    <w:rsid w:val="00FF52F0"/>
    <w:rsid w:val="00FF560F"/>
    <w:rsid w:val="00FF6402"/>
    <w:rsid w:val="00FF6660"/>
    <w:rsid w:val="00FF6AA1"/>
    <w:rsid w:val="00FF6EDB"/>
    <w:rsid w:val="00FF6F7C"/>
    <w:rsid w:val="00FF79AC"/>
    <w:rsid w:val="00FF7E68"/>
    <w:rsid w:val="01969431"/>
    <w:rsid w:val="019A6B84"/>
    <w:rsid w:val="01C8A104"/>
    <w:rsid w:val="01DE03E2"/>
    <w:rsid w:val="01E09434"/>
    <w:rsid w:val="01EF9699"/>
    <w:rsid w:val="023C9A96"/>
    <w:rsid w:val="02545AF5"/>
    <w:rsid w:val="026BD9D0"/>
    <w:rsid w:val="02997871"/>
    <w:rsid w:val="02AF8A1A"/>
    <w:rsid w:val="02B41092"/>
    <w:rsid w:val="0313EAF6"/>
    <w:rsid w:val="0354801D"/>
    <w:rsid w:val="037CFBDE"/>
    <w:rsid w:val="03A4AAEF"/>
    <w:rsid w:val="03E44576"/>
    <w:rsid w:val="04300CAA"/>
    <w:rsid w:val="045DDCC6"/>
    <w:rsid w:val="04725026"/>
    <w:rsid w:val="04A303B8"/>
    <w:rsid w:val="04A503E7"/>
    <w:rsid w:val="04D5322D"/>
    <w:rsid w:val="04DCAB4C"/>
    <w:rsid w:val="05408FF4"/>
    <w:rsid w:val="0575DEF1"/>
    <w:rsid w:val="05D8C9C2"/>
    <w:rsid w:val="0601F2E8"/>
    <w:rsid w:val="0653AF3E"/>
    <w:rsid w:val="06760938"/>
    <w:rsid w:val="067BC665"/>
    <w:rsid w:val="06804700"/>
    <w:rsid w:val="06B2FC12"/>
    <w:rsid w:val="06BBA878"/>
    <w:rsid w:val="06C29FFE"/>
    <w:rsid w:val="06C393C1"/>
    <w:rsid w:val="06DA036E"/>
    <w:rsid w:val="071EC9C5"/>
    <w:rsid w:val="07684B62"/>
    <w:rsid w:val="07CC72D5"/>
    <w:rsid w:val="07DE009D"/>
    <w:rsid w:val="07E8679B"/>
    <w:rsid w:val="07EAB0BA"/>
    <w:rsid w:val="0813B806"/>
    <w:rsid w:val="0823C49F"/>
    <w:rsid w:val="08357C31"/>
    <w:rsid w:val="085F0627"/>
    <w:rsid w:val="08A148DE"/>
    <w:rsid w:val="08E86ACE"/>
    <w:rsid w:val="092A39DF"/>
    <w:rsid w:val="0947A8BD"/>
    <w:rsid w:val="0986CE37"/>
    <w:rsid w:val="0997F878"/>
    <w:rsid w:val="099B9F7B"/>
    <w:rsid w:val="09A39219"/>
    <w:rsid w:val="09A8AB96"/>
    <w:rsid w:val="09C4B54E"/>
    <w:rsid w:val="09FCA8CF"/>
    <w:rsid w:val="0A2D153D"/>
    <w:rsid w:val="0A450EAA"/>
    <w:rsid w:val="0A5A5DBD"/>
    <w:rsid w:val="0A7EEDE2"/>
    <w:rsid w:val="0A922A3D"/>
    <w:rsid w:val="0AA6C1DD"/>
    <w:rsid w:val="0AA81915"/>
    <w:rsid w:val="0AAA34A0"/>
    <w:rsid w:val="0B02DECB"/>
    <w:rsid w:val="0B2D4933"/>
    <w:rsid w:val="0B523C1A"/>
    <w:rsid w:val="0B804CF2"/>
    <w:rsid w:val="0BB4A918"/>
    <w:rsid w:val="0BC367E7"/>
    <w:rsid w:val="0BCCDBF1"/>
    <w:rsid w:val="0BD00FDD"/>
    <w:rsid w:val="0BD6EE53"/>
    <w:rsid w:val="0C672DB9"/>
    <w:rsid w:val="0C78E092"/>
    <w:rsid w:val="0CBE91FA"/>
    <w:rsid w:val="0D18BF50"/>
    <w:rsid w:val="0D1FA567"/>
    <w:rsid w:val="0D2D20DE"/>
    <w:rsid w:val="0D95A10A"/>
    <w:rsid w:val="0D9A4C45"/>
    <w:rsid w:val="0DEFF0F7"/>
    <w:rsid w:val="0E11944F"/>
    <w:rsid w:val="0E15D91F"/>
    <w:rsid w:val="0E2BDE86"/>
    <w:rsid w:val="0E805009"/>
    <w:rsid w:val="0ECA8B15"/>
    <w:rsid w:val="0ED38313"/>
    <w:rsid w:val="0EE77C3E"/>
    <w:rsid w:val="0F0E2A6E"/>
    <w:rsid w:val="0F14F642"/>
    <w:rsid w:val="0F264030"/>
    <w:rsid w:val="0F41F9CC"/>
    <w:rsid w:val="0F64B3D0"/>
    <w:rsid w:val="10151F1F"/>
    <w:rsid w:val="102D590B"/>
    <w:rsid w:val="1036B8BB"/>
    <w:rsid w:val="103A119F"/>
    <w:rsid w:val="1040AEA9"/>
    <w:rsid w:val="1062C0FF"/>
    <w:rsid w:val="10745AE6"/>
    <w:rsid w:val="10D330D7"/>
    <w:rsid w:val="10E7744F"/>
    <w:rsid w:val="10FA0AA3"/>
    <w:rsid w:val="111A463F"/>
    <w:rsid w:val="111EBECC"/>
    <w:rsid w:val="112C5EB6"/>
    <w:rsid w:val="112C9D93"/>
    <w:rsid w:val="11458A1C"/>
    <w:rsid w:val="114E67DC"/>
    <w:rsid w:val="11760386"/>
    <w:rsid w:val="119F05E7"/>
    <w:rsid w:val="11A47E4D"/>
    <w:rsid w:val="11BE1355"/>
    <w:rsid w:val="11C1D827"/>
    <w:rsid w:val="11CCCC72"/>
    <w:rsid w:val="1228A71D"/>
    <w:rsid w:val="124A9BEF"/>
    <w:rsid w:val="12885C45"/>
    <w:rsid w:val="129A457D"/>
    <w:rsid w:val="129CDF53"/>
    <w:rsid w:val="12AB0DDD"/>
    <w:rsid w:val="12BC6FA4"/>
    <w:rsid w:val="12BED32E"/>
    <w:rsid w:val="12DC6DD0"/>
    <w:rsid w:val="133B81C8"/>
    <w:rsid w:val="1343CBA2"/>
    <w:rsid w:val="1374DCFA"/>
    <w:rsid w:val="137AD76B"/>
    <w:rsid w:val="13A5D676"/>
    <w:rsid w:val="13B972B2"/>
    <w:rsid w:val="13C04DB9"/>
    <w:rsid w:val="13C4D72B"/>
    <w:rsid w:val="1406DAE0"/>
    <w:rsid w:val="146165CA"/>
    <w:rsid w:val="14681099"/>
    <w:rsid w:val="147AB7A2"/>
    <w:rsid w:val="1499FE99"/>
    <w:rsid w:val="14BCCA21"/>
    <w:rsid w:val="14DB01E3"/>
    <w:rsid w:val="14E1720C"/>
    <w:rsid w:val="14F37EBC"/>
    <w:rsid w:val="152CCA2E"/>
    <w:rsid w:val="1558AA78"/>
    <w:rsid w:val="156F16C3"/>
    <w:rsid w:val="1581079E"/>
    <w:rsid w:val="15B38FE3"/>
    <w:rsid w:val="162D7008"/>
    <w:rsid w:val="164505A5"/>
    <w:rsid w:val="16B20382"/>
    <w:rsid w:val="16DDDF96"/>
    <w:rsid w:val="16E277BF"/>
    <w:rsid w:val="16EF00FC"/>
    <w:rsid w:val="17924F45"/>
    <w:rsid w:val="17AAB9F8"/>
    <w:rsid w:val="17DF0F1A"/>
    <w:rsid w:val="17E761CB"/>
    <w:rsid w:val="17F57507"/>
    <w:rsid w:val="181912CE"/>
    <w:rsid w:val="183A2B2A"/>
    <w:rsid w:val="1867EB2E"/>
    <w:rsid w:val="187AC444"/>
    <w:rsid w:val="188EE0D2"/>
    <w:rsid w:val="18CF4CB8"/>
    <w:rsid w:val="1920F59E"/>
    <w:rsid w:val="19344EE3"/>
    <w:rsid w:val="1960A01B"/>
    <w:rsid w:val="19649351"/>
    <w:rsid w:val="19673DAB"/>
    <w:rsid w:val="198317E4"/>
    <w:rsid w:val="198B69BC"/>
    <w:rsid w:val="19E903EE"/>
    <w:rsid w:val="1A3C7B29"/>
    <w:rsid w:val="1A62E854"/>
    <w:rsid w:val="1A67FD84"/>
    <w:rsid w:val="1AEFB7F4"/>
    <w:rsid w:val="1B166C3A"/>
    <w:rsid w:val="1B56F620"/>
    <w:rsid w:val="1BBC8592"/>
    <w:rsid w:val="1BC7DA44"/>
    <w:rsid w:val="1BDEB86A"/>
    <w:rsid w:val="1BF3B877"/>
    <w:rsid w:val="1BFEB8B5"/>
    <w:rsid w:val="1C498DF4"/>
    <w:rsid w:val="1C56A5AC"/>
    <w:rsid w:val="1CEE7B95"/>
    <w:rsid w:val="1CF6D01F"/>
    <w:rsid w:val="1D23CBFC"/>
    <w:rsid w:val="1D98AC5B"/>
    <w:rsid w:val="1DBCB937"/>
    <w:rsid w:val="1DD09FA4"/>
    <w:rsid w:val="1DE28786"/>
    <w:rsid w:val="1DEC8592"/>
    <w:rsid w:val="1DED11AE"/>
    <w:rsid w:val="1DEE2FFB"/>
    <w:rsid w:val="1DF828D1"/>
    <w:rsid w:val="1DFFBA6C"/>
    <w:rsid w:val="1E5A6036"/>
    <w:rsid w:val="1E7A5218"/>
    <w:rsid w:val="1E810574"/>
    <w:rsid w:val="1E968705"/>
    <w:rsid w:val="1EDB6E84"/>
    <w:rsid w:val="1EE570AC"/>
    <w:rsid w:val="1F066B72"/>
    <w:rsid w:val="1F18B059"/>
    <w:rsid w:val="1F29596E"/>
    <w:rsid w:val="1F605A66"/>
    <w:rsid w:val="1F7A2AFA"/>
    <w:rsid w:val="1F88E20F"/>
    <w:rsid w:val="1FD8A952"/>
    <w:rsid w:val="1FDDBD46"/>
    <w:rsid w:val="1FFDBD72"/>
    <w:rsid w:val="20162279"/>
    <w:rsid w:val="202018ED"/>
    <w:rsid w:val="2063D0A9"/>
    <w:rsid w:val="20EDF920"/>
    <w:rsid w:val="2110A307"/>
    <w:rsid w:val="21822BC9"/>
    <w:rsid w:val="219715E0"/>
    <w:rsid w:val="21AB28C6"/>
    <w:rsid w:val="21D19B52"/>
    <w:rsid w:val="223D2E50"/>
    <w:rsid w:val="223F9274"/>
    <w:rsid w:val="2254D386"/>
    <w:rsid w:val="2299DC53"/>
    <w:rsid w:val="23590B2D"/>
    <w:rsid w:val="23A0DB1D"/>
    <w:rsid w:val="23CEE242"/>
    <w:rsid w:val="2471FEC7"/>
    <w:rsid w:val="24894011"/>
    <w:rsid w:val="248F195E"/>
    <w:rsid w:val="248FD6F3"/>
    <w:rsid w:val="24AC0883"/>
    <w:rsid w:val="24AF8A9E"/>
    <w:rsid w:val="24D3148A"/>
    <w:rsid w:val="252FB9E8"/>
    <w:rsid w:val="2532057B"/>
    <w:rsid w:val="25F39809"/>
    <w:rsid w:val="2603D7EB"/>
    <w:rsid w:val="26062699"/>
    <w:rsid w:val="2649425A"/>
    <w:rsid w:val="2649BAE9"/>
    <w:rsid w:val="264DC8B6"/>
    <w:rsid w:val="266FF17C"/>
    <w:rsid w:val="270915B7"/>
    <w:rsid w:val="27365B7D"/>
    <w:rsid w:val="27494C9F"/>
    <w:rsid w:val="276254A6"/>
    <w:rsid w:val="27F54C90"/>
    <w:rsid w:val="27F5797A"/>
    <w:rsid w:val="2807DE8C"/>
    <w:rsid w:val="283BEDF9"/>
    <w:rsid w:val="28679A4C"/>
    <w:rsid w:val="288A5D38"/>
    <w:rsid w:val="28B3A8D1"/>
    <w:rsid w:val="2931FEDC"/>
    <w:rsid w:val="29A110CC"/>
    <w:rsid w:val="2A2F4A84"/>
    <w:rsid w:val="2A33A153"/>
    <w:rsid w:val="2A5EBA65"/>
    <w:rsid w:val="2A6A6709"/>
    <w:rsid w:val="2AD16D6C"/>
    <w:rsid w:val="2AD20FD8"/>
    <w:rsid w:val="2AE00DC6"/>
    <w:rsid w:val="2AE746FE"/>
    <w:rsid w:val="2B0DACE9"/>
    <w:rsid w:val="2B204D9D"/>
    <w:rsid w:val="2B5ACBB5"/>
    <w:rsid w:val="2BAF340E"/>
    <w:rsid w:val="2BBE2445"/>
    <w:rsid w:val="2BBEE451"/>
    <w:rsid w:val="2C29121D"/>
    <w:rsid w:val="2C3283AC"/>
    <w:rsid w:val="2C663BF5"/>
    <w:rsid w:val="2C7C3EE0"/>
    <w:rsid w:val="2C879197"/>
    <w:rsid w:val="2C8E2CBA"/>
    <w:rsid w:val="2CF45395"/>
    <w:rsid w:val="2CFEEAAF"/>
    <w:rsid w:val="2CFF5341"/>
    <w:rsid w:val="2D3E3004"/>
    <w:rsid w:val="2D4F8368"/>
    <w:rsid w:val="2D7F2B44"/>
    <w:rsid w:val="2D9724B1"/>
    <w:rsid w:val="2DBDD722"/>
    <w:rsid w:val="2DBDDF6D"/>
    <w:rsid w:val="2DC85CB7"/>
    <w:rsid w:val="2E1A4DB6"/>
    <w:rsid w:val="2E725D0A"/>
    <w:rsid w:val="2E7293F0"/>
    <w:rsid w:val="2E9023F6"/>
    <w:rsid w:val="2EFD0319"/>
    <w:rsid w:val="2F0B1104"/>
    <w:rsid w:val="2F26F68D"/>
    <w:rsid w:val="2F5C2555"/>
    <w:rsid w:val="2F6DCC46"/>
    <w:rsid w:val="2F70FB95"/>
    <w:rsid w:val="2F7912B2"/>
    <w:rsid w:val="2FCAF699"/>
    <w:rsid w:val="2FF24279"/>
    <w:rsid w:val="302BF457"/>
    <w:rsid w:val="3057FC37"/>
    <w:rsid w:val="3089370C"/>
    <w:rsid w:val="30925472"/>
    <w:rsid w:val="30A928C9"/>
    <w:rsid w:val="30C7D6B1"/>
    <w:rsid w:val="3134237E"/>
    <w:rsid w:val="31350D1A"/>
    <w:rsid w:val="315DAA03"/>
    <w:rsid w:val="315DDA66"/>
    <w:rsid w:val="31690FA0"/>
    <w:rsid w:val="318524C4"/>
    <w:rsid w:val="318778A9"/>
    <w:rsid w:val="319501B6"/>
    <w:rsid w:val="3195C689"/>
    <w:rsid w:val="31B08D32"/>
    <w:rsid w:val="31B81656"/>
    <w:rsid w:val="31CE0AF1"/>
    <w:rsid w:val="31F1A33E"/>
    <w:rsid w:val="31FE95B0"/>
    <w:rsid w:val="323C6F06"/>
    <w:rsid w:val="326D84E5"/>
    <w:rsid w:val="32900B72"/>
    <w:rsid w:val="32BED464"/>
    <w:rsid w:val="32D5D7D5"/>
    <w:rsid w:val="32EE8A49"/>
    <w:rsid w:val="32FA959D"/>
    <w:rsid w:val="33417776"/>
    <w:rsid w:val="33D38A1F"/>
    <w:rsid w:val="33E4E036"/>
    <w:rsid w:val="346206A2"/>
    <w:rsid w:val="34C218E9"/>
    <w:rsid w:val="34D6B9E3"/>
    <w:rsid w:val="35125558"/>
    <w:rsid w:val="3535F59B"/>
    <w:rsid w:val="353CDDFB"/>
    <w:rsid w:val="3541B093"/>
    <w:rsid w:val="35CA81DC"/>
    <w:rsid w:val="35E6BE8A"/>
    <w:rsid w:val="35F806AF"/>
    <w:rsid w:val="36409111"/>
    <w:rsid w:val="3656C572"/>
    <w:rsid w:val="368D88E2"/>
    <w:rsid w:val="36B762FB"/>
    <w:rsid w:val="36F14AB8"/>
    <w:rsid w:val="375C29B2"/>
    <w:rsid w:val="3778110F"/>
    <w:rsid w:val="37A1ADFB"/>
    <w:rsid w:val="37BB5F47"/>
    <w:rsid w:val="37C0C24C"/>
    <w:rsid w:val="37CE7146"/>
    <w:rsid w:val="37D4CFC7"/>
    <w:rsid w:val="38061895"/>
    <w:rsid w:val="382CD6D6"/>
    <w:rsid w:val="38426F34"/>
    <w:rsid w:val="385F22B7"/>
    <w:rsid w:val="389C71C9"/>
    <w:rsid w:val="38C4E38D"/>
    <w:rsid w:val="38F18027"/>
    <w:rsid w:val="3905A5EA"/>
    <w:rsid w:val="3922F654"/>
    <w:rsid w:val="392AC92F"/>
    <w:rsid w:val="396A41A7"/>
    <w:rsid w:val="3984A464"/>
    <w:rsid w:val="39BAA0DD"/>
    <w:rsid w:val="39CA18D0"/>
    <w:rsid w:val="3A04FAFE"/>
    <w:rsid w:val="3A1A38C7"/>
    <w:rsid w:val="3A43F8ED"/>
    <w:rsid w:val="3A98D7EB"/>
    <w:rsid w:val="3A9B1263"/>
    <w:rsid w:val="3AAA7591"/>
    <w:rsid w:val="3AE8A328"/>
    <w:rsid w:val="3B0CC54E"/>
    <w:rsid w:val="3B26345A"/>
    <w:rsid w:val="3BBF4E07"/>
    <w:rsid w:val="3BCC8BF7"/>
    <w:rsid w:val="3BD0D253"/>
    <w:rsid w:val="3BD7329B"/>
    <w:rsid w:val="3BED5CC7"/>
    <w:rsid w:val="3C238B0F"/>
    <w:rsid w:val="3CB953B2"/>
    <w:rsid w:val="3CC94DA8"/>
    <w:rsid w:val="3CF90F99"/>
    <w:rsid w:val="3CFB9B61"/>
    <w:rsid w:val="3D3B20AD"/>
    <w:rsid w:val="3D3D7E23"/>
    <w:rsid w:val="3D401967"/>
    <w:rsid w:val="3D49B467"/>
    <w:rsid w:val="3D5AF93D"/>
    <w:rsid w:val="3D633703"/>
    <w:rsid w:val="3D786AE4"/>
    <w:rsid w:val="3DD20CF8"/>
    <w:rsid w:val="3DDD9FE0"/>
    <w:rsid w:val="3E015220"/>
    <w:rsid w:val="3E0256A5"/>
    <w:rsid w:val="3E2561C6"/>
    <w:rsid w:val="3E4D77AC"/>
    <w:rsid w:val="3E5D972A"/>
    <w:rsid w:val="3E7605AB"/>
    <w:rsid w:val="3E97D9E1"/>
    <w:rsid w:val="3E9A2FD7"/>
    <w:rsid w:val="3EAD47D3"/>
    <w:rsid w:val="3F1B5113"/>
    <w:rsid w:val="3F33D368"/>
    <w:rsid w:val="3F558428"/>
    <w:rsid w:val="3F797041"/>
    <w:rsid w:val="3F8EB66A"/>
    <w:rsid w:val="3FE00553"/>
    <w:rsid w:val="40841C26"/>
    <w:rsid w:val="40A09AD9"/>
    <w:rsid w:val="40DBCDC2"/>
    <w:rsid w:val="40E3EA64"/>
    <w:rsid w:val="41072045"/>
    <w:rsid w:val="411CB2B7"/>
    <w:rsid w:val="41404602"/>
    <w:rsid w:val="415C2B2F"/>
    <w:rsid w:val="41997158"/>
    <w:rsid w:val="4199C7C9"/>
    <w:rsid w:val="41C70BB7"/>
    <w:rsid w:val="42526EFA"/>
    <w:rsid w:val="42588179"/>
    <w:rsid w:val="425A892E"/>
    <w:rsid w:val="42837F9D"/>
    <w:rsid w:val="42C0EDFD"/>
    <w:rsid w:val="42F16672"/>
    <w:rsid w:val="43040048"/>
    <w:rsid w:val="43514D44"/>
    <w:rsid w:val="43B5E6B0"/>
    <w:rsid w:val="43B931A1"/>
    <w:rsid w:val="43EE8B89"/>
    <w:rsid w:val="43F35E51"/>
    <w:rsid w:val="44314AB8"/>
    <w:rsid w:val="445854B3"/>
    <w:rsid w:val="445EE644"/>
    <w:rsid w:val="44997613"/>
    <w:rsid w:val="44AF5632"/>
    <w:rsid w:val="44D69612"/>
    <w:rsid w:val="45262EF4"/>
    <w:rsid w:val="454B28B8"/>
    <w:rsid w:val="454B35B0"/>
    <w:rsid w:val="4568348B"/>
    <w:rsid w:val="4585CF96"/>
    <w:rsid w:val="4587E713"/>
    <w:rsid w:val="45CF15F6"/>
    <w:rsid w:val="45FC720C"/>
    <w:rsid w:val="463CE479"/>
    <w:rsid w:val="464E7BD6"/>
    <w:rsid w:val="467B4687"/>
    <w:rsid w:val="46867831"/>
    <w:rsid w:val="46C27BC1"/>
    <w:rsid w:val="46F3D154"/>
    <w:rsid w:val="4733AD4A"/>
    <w:rsid w:val="4745E1B2"/>
    <w:rsid w:val="475A5917"/>
    <w:rsid w:val="47622408"/>
    <w:rsid w:val="47A235E7"/>
    <w:rsid w:val="47AC1846"/>
    <w:rsid w:val="47D537F7"/>
    <w:rsid w:val="47E6F6F4"/>
    <w:rsid w:val="483A386E"/>
    <w:rsid w:val="485A2708"/>
    <w:rsid w:val="4881CFEF"/>
    <w:rsid w:val="488B9D99"/>
    <w:rsid w:val="48C7C8EB"/>
    <w:rsid w:val="48C9C260"/>
    <w:rsid w:val="48CFCD09"/>
    <w:rsid w:val="48FFC02C"/>
    <w:rsid w:val="493E0648"/>
    <w:rsid w:val="49420A41"/>
    <w:rsid w:val="495B1FD9"/>
    <w:rsid w:val="496E802C"/>
    <w:rsid w:val="498D4EA5"/>
    <w:rsid w:val="4993694E"/>
    <w:rsid w:val="49AE7BF6"/>
    <w:rsid w:val="4A00C29B"/>
    <w:rsid w:val="4A2F7B49"/>
    <w:rsid w:val="4A67CFE2"/>
    <w:rsid w:val="4A85AF85"/>
    <w:rsid w:val="4A887184"/>
    <w:rsid w:val="4A91AE6F"/>
    <w:rsid w:val="4AD69E26"/>
    <w:rsid w:val="4B2B6E99"/>
    <w:rsid w:val="4B41777A"/>
    <w:rsid w:val="4B65D538"/>
    <w:rsid w:val="4B96BFA8"/>
    <w:rsid w:val="4BA96836"/>
    <w:rsid w:val="4C4A4EFB"/>
    <w:rsid w:val="4C97FD99"/>
    <w:rsid w:val="4CA2EFAC"/>
    <w:rsid w:val="4CC083B1"/>
    <w:rsid w:val="4CCE9C35"/>
    <w:rsid w:val="4CEE62B8"/>
    <w:rsid w:val="4CF1194B"/>
    <w:rsid w:val="4D47B937"/>
    <w:rsid w:val="4D6FB441"/>
    <w:rsid w:val="4E131CA7"/>
    <w:rsid w:val="4E147309"/>
    <w:rsid w:val="4E4C7353"/>
    <w:rsid w:val="4E5326D6"/>
    <w:rsid w:val="4E6F74FE"/>
    <w:rsid w:val="4E842B16"/>
    <w:rsid w:val="4ECAEAB4"/>
    <w:rsid w:val="4ED6BB89"/>
    <w:rsid w:val="4EF792B3"/>
    <w:rsid w:val="4F493728"/>
    <w:rsid w:val="4F6C8701"/>
    <w:rsid w:val="4FA1C7A5"/>
    <w:rsid w:val="4FC9393C"/>
    <w:rsid w:val="500DD13B"/>
    <w:rsid w:val="502E55A7"/>
    <w:rsid w:val="503D9C9F"/>
    <w:rsid w:val="505CF941"/>
    <w:rsid w:val="5081EC80"/>
    <w:rsid w:val="5089FECA"/>
    <w:rsid w:val="50D1414B"/>
    <w:rsid w:val="512440EF"/>
    <w:rsid w:val="513351F2"/>
    <w:rsid w:val="513AC407"/>
    <w:rsid w:val="52005FAB"/>
    <w:rsid w:val="5213F325"/>
    <w:rsid w:val="524750CB"/>
    <w:rsid w:val="529EFF1C"/>
    <w:rsid w:val="52FA67BD"/>
    <w:rsid w:val="5304E062"/>
    <w:rsid w:val="531A5C67"/>
    <w:rsid w:val="5338AFC9"/>
    <w:rsid w:val="535FCC03"/>
    <w:rsid w:val="538AC7DC"/>
    <w:rsid w:val="538FFDA2"/>
    <w:rsid w:val="53EB1A8A"/>
    <w:rsid w:val="54032CA5"/>
    <w:rsid w:val="541CF666"/>
    <w:rsid w:val="541D4AF7"/>
    <w:rsid w:val="541E60C9"/>
    <w:rsid w:val="5444EFF0"/>
    <w:rsid w:val="548EC6AD"/>
    <w:rsid w:val="549BB151"/>
    <w:rsid w:val="54C708D7"/>
    <w:rsid w:val="54E38052"/>
    <w:rsid w:val="551D2894"/>
    <w:rsid w:val="552F1C84"/>
    <w:rsid w:val="5557D09D"/>
    <w:rsid w:val="5560E4A4"/>
    <w:rsid w:val="55735D72"/>
    <w:rsid w:val="55D74DDB"/>
    <w:rsid w:val="55ED004A"/>
    <w:rsid w:val="55EEDB7E"/>
    <w:rsid w:val="566E1C6D"/>
    <w:rsid w:val="568782F1"/>
    <w:rsid w:val="56CD5F6E"/>
    <w:rsid w:val="56D918E7"/>
    <w:rsid w:val="5745D43B"/>
    <w:rsid w:val="574677FB"/>
    <w:rsid w:val="57743F27"/>
    <w:rsid w:val="577A3E8C"/>
    <w:rsid w:val="57A2FE2B"/>
    <w:rsid w:val="57AA058B"/>
    <w:rsid w:val="57B0B2A0"/>
    <w:rsid w:val="57B294AB"/>
    <w:rsid w:val="57D0C9A1"/>
    <w:rsid w:val="5853EE44"/>
    <w:rsid w:val="585C14E9"/>
    <w:rsid w:val="58623F63"/>
    <w:rsid w:val="587F5B4E"/>
    <w:rsid w:val="5899B615"/>
    <w:rsid w:val="58C916E6"/>
    <w:rsid w:val="58D52F24"/>
    <w:rsid w:val="58E36802"/>
    <w:rsid w:val="58F0B8E4"/>
    <w:rsid w:val="59219D97"/>
    <w:rsid w:val="59410B61"/>
    <w:rsid w:val="598698BC"/>
    <w:rsid w:val="5989A3CA"/>
    <w:rsid w:val="5992A718"/>
    <w:rsid w:val="59FA56C8"/>
    <w:rsid w:val="5A40811C"/>
    <w:rsid w:val="5A65D5B5"/>
    <w:rsid w:val="5A864171"/>
    <w:rsid w:val="5A9FCB29"/>
    <w:rsid w:val="5AB02ECF"/>
    <w:rsid w:val="5ADB083A"/>
    <w:rsid w:val="5AE2C21E"/>
    <w:rsid w:val="5B6562D0"/>
    <w:rsid w:val="5B791E18"/>
    <w:rsid w:val="5B882856"/>
    <w:rsid w:val="5B9D334E"/>
    <w:rsid w:val="5BB47B8C"/>
    <w:rsid w:val="5BBAD29E"/>
    <w:rsid w:val="5C028BC3"/>
    <w:rsid w:val="5C0DB491"/>
    <w:rsid w:val="5C144B92"/>
    <w:rsid w:val="5C246CA2"/>
    <w:rsid w:val="5C58D637"/>
    <w:rsid w:val="5CB04D94"/>
    <w:rsid w:val="5CB55022"/>
    <w:rsid w:val="5CE931B3"/>
    <w:rsid w:val="5D43F3EF"/>
    <w:rsid w:val="5D56AFA6"/>
    <w:rsid w:val="5D658E2B"/>
    <w:rsid w:val="5D875FA3"/>
    <w:rsid w:val="5DDA690D"/>
    <w:rsid w:val="5DE007DD"/>
    <w:rsid w:val="5E075244"/>
    <w:rsid w:val="5E422E7D"/>
    <w:rsid w:val="5E4F4009"/>
    <w:rsid w:val="5E5E26CC"/>
    <w:rsid w:val="5E74B29B"/>
    <w:rsid w:val="5EDA4FC6"/>
    <w:rsid w:val="5EE01F55"/>
    <w:rsid w:val="5F112DDB"/>
    <w:rsid w:val="5F45D3C2"/>
    <w:rsid w:val="5F46F6D8"/>
    <w:rsid w:val="5F603432"/>
    <w:rsid w:val="5F98DEDC"/>
    <w:rsid w:val="5FD67D91"/>
    <w:rsid w:val="600B69B9"/>
    <w:rsid w:val="602FAD56"/>
    <w:rsid w:val="60303AF9"/>
    <w:rsid w:val="603E20B8"/>
    <w:rsid w:val="6048DE8C"/>
    <w:rsid w:val="60716775"/>
    <w:rsid w:val="60AA28DB"/>
    <w:rsid w:val="60B3AECD"/>
    <w:rsid w:val="60CDF5C3"/>
    <w:rsid w:val="60D31FF9"/>
    <w:rsid w:val="6133BAA8"/>
    <w:rsid w:val="615ACBEA"/>
    <w:rsid w:val="615EE00D"/>
    <w:rsid w:val="6164776A"/>
    <w:rsid w:val="6171CAEE"/>
    <w:rsid w:val="61A3BB04"/>
    <w:rsid w:val="61D877CF"/>
    <w:rsid w:val="61FC8BF8"/>
    <w:rsid w:val="62505F76"/>
    <w:rsid w:val="626EF05A"/>
    <w:rsid w:val="62A4AFDC"/>
    <w:rsid w:val="62CA9A8F"/>
    <w:rsid w:val="62D257BF"/>
    <w:rsid w:val="62F17FC9"/>
    <w:rsid w:val="63829E91"/>
    <w:rsid w:val="63951614"/>
    <w:rsid w:val="63985B1A"/>
    <w:rsid w:val="63A0D2DA"/>
    <w:rsid w:val="63B8E118"/>
    <w:rsid w:val="63DC4812"/>
    <w:rsid w:val="63FBDCB2"/>
    <w:rsid w:val="641A7C7B"/>
    <w:rsid w:val="64716276"/>
    <w:rsid w:val="64925C09"/>
    <w:rsid w:val="64AE2F65"/>
    <w:rsid w:val="64B3B5C0"/>
    <w:rsid w:val="64B4FC5E"/>
    <w:rsid w:val="64C69718"/>
    <w:rsid w:val="64C94375"/>
    <w:rsid w:val="64E1C53B"/>
    <w:rsid w:val="64E74F89"/>
    <w:rsid w:val="64FCA113"/>
    <w:rsid w:val="650F3C39"/>
    <w:rsid w:val="65235EE3"/>
    <w:rsid w:val="6533A707"/>
    <w:rsid w:val="65BA8A40"/>
    <w:rsid w:val="65D48ABD"/>
    <w:rsid w:val="65E2F872"/>
    <w:rsid w:val="660240E1"/>
    <w:rsid w:val="661785A8"/>
    <w:rsid w:val="6634B82F"/>
    <w:rsid w:val="663F76F5"/>
    <w:rsid w:val="66458894"/>
    <w:rsid w:val="66559302"/>
    <w:rsid w:val="66B80360"/>
    <w:rsid w:val="66CA732A"/>
    <w:rsid w:val="66DAC85C"/>
    <w:rsid w:val="66E799A7"/>
    <w:rsid w:val="66EE76A2"/>
    <w:rsid w:val="66FEF38A"/>
    <w:rsid w:val="677FEB55"/>
    <w:rsid w:val="67890337"/>
    <w:rsid w:val="67A0E0E5"/>
    <w:rsid w:val="67A84F70"/>
    <w:rsid w:val="682532C3"/>
    <w:rsid w:val="68CAF969"/>
    <w:rsid w:val="68CCCF86"/>
    <w:rsid w:val="68D902DD"/>
    <w:rsid w:val="68E37C0D"/>
    <w:rsid w:val="68FF7863"/>
    <w:rsid w:val="691BAAB8"/>
    <w:rsid w:val="6926CA8A"/>
    <w:rsid w:val="69303662"/>
    <w:rsid w:val="69A091DD"/>
    <w:rsid w:val="69BDBE67"/>
    <w:rsid w:val="69E283C7"/>
    <w:rsid w:val="69E50AFD"/>
    <w:rsid w:val="6A33EF7B"/>
    <w:rsid w:val="6A46C781"/>
    <w:rsid w:val="6A5331E6"/>
    <w:rsid w:val="6A683D9B"/>
    <w:rsid w:val="6AF1166A"/>
    <w:rsid w:val="6B198D26"/>
    <w:rsid w:val="6B4540D2"/>
    <w:rsid w:val="6B95D077"/>
    <w:rsid w:val="6BD264AD"/>
    <w:rsid w:val="6C1454BA"/>
    <w:rsid w:val="6CF68EF9"/>
    <w:rsid w:val="6D099593"/>
    <w:rsid w:val="6D3EF6FE"/>
    <w:rsid w:val="6DCADB3C"/>
    <w:rsid w:val="6DEFD69E"/>
    <w:rsid w:val="6E63EE94"/>
    <w:rsid w:val="6E6BFD4D"/>
    <w:rsid w:val="6E6C5759"/>
    <w:rsid w:val="6E99C3D3"/>
    <w:rsid w:val="6EB5DA19"/>
    <w:rsid w:val="6ED9B960"/>
    <w:rsid w:val="6EFE13B9"/>
    <w:rsid w:val="6F627528"/>
    <w:rsid w:val="6F62E0C5"/>
    <w:rsid w:val="6F9C6502"/>
    <w:rsid w:val="6FB166EE"/>
    <w:rsid w:val="6FC3BC5A"/>
    <w:rsid w:val="70565864"/>
    <w:rsid w:val="70BB4079"/>
    <w:rsid w:val="70E4B5B4"/>
    <w:rsid w:val="70E90021"/>
    <w:rsid w:val="70F0CE44"/>
    <w:rsid w:val="7129BD13"/>
    <w:rsid w:val="7134675A"/>
    <w:rsid w:val="71361211"/>
    <w:rsid w:val="716CACE3"/>
    <w:rsid w:val="7173A131"/>
    <w:rsid w:val="71CE6CE4"/>
    <w:rsid w:val="71CFE0B5"/>
    <w:rsid w:val="722F831C"/>
    <w:rsid w:val="72C64DBF"/>
    <w:rsid w:val="73353C32"/>
    <w:rsid w:val="7394A070"/>
    <w:rsid w:val="74511D88"/>
    <w:rsid w:val="749CF06F"/>
    <w:rsid w:val="74B7E46A"/>
    <w:rsid w:val="7515F81C"/>
    <w:rsid w:val="752A2388"/>
    <w:rsid w:val="756E139A"/>
    <w:rsid w:val="757B6611"/>
    <w:rsid w:val="7583B1E1"/>
    <w:rsid w:val="75891533"/>
    <w:rsid w:val="7590E728"/>
    <w:rsid w:val="7595B643"/>
    <w:rsid w:val="759E2F7E"/>
    <w:rsid w:val="75A343E1"/>
    <w:rsid w:val="75AACD32"/>
    <w:rsid w:val="75B1D35F"/>
    <w:rsid w:val="75BC4C0D"/>
    <w:rsid w:val="75EA91C6"/>
    <w:rsid w:val="75EAC456"/>
    <w:rsid w:val="7625196E"/>
    <w:rsid w:val="76494011"/>
    <w:rsid w:val="765AAE66"/>
    <w:rsid w:val="76652DEC"/>
    <w:rsid w:val="76A4A87B"/>
    <w:rsid w:val="76A909F7"/>
    <w:rsid w:val="76BF1E05"/>
    <w:rsid w:val="76E15E1F"/>
    <w:rsid w:val="76EA594C"/>
    <w:rsid w:val="76F97F76"/>
    <w:rsid w:val="76FB2F91"/>
    <w:rsid w:val="771DD687"/>
    <w:rsid w:val="772D631A"/>
    <w:rsid w:val="77458F58"/>
    <w:rsid w:val="775B907E"/>
    <w:rsid w:val="7763A6D9"/>
    <w:rsid w:val="778CDCB1"/>
    <w:rsid w:val="77CB9418"/>
    <w:rsid w:val="780C94AF"/>
    <w:rsid w:val="784443D1"/>
    <w:rsid w:val="7860E1B4"/>
    <w:rsid w:val="786428BB"/>
    <w:rsid w:val="7887C1C8"/>
    <w:rsid w:val="78BE55E6"/>
    <w:rsid w:val="78DDD8C7"/>
    <w:rsid w:val="792FF328"/>
    <w:rsid w:val="793AABC3"/>
    <w:rsid w:val="7A49D165"/>
    <w:rsid w:val="7A946FE1"/>
    <w:rsid w:val="7AA04A55"/>
    <w:rsid w:val="7ABACC83"/>
    <w:rsid w:val="7AE1DEA7"/>
    <w:rsid w:val="7B43A962"/>
    <w:rsid w:val="7B588F0E"/>
    <w:rsid w:val="7B5E23E4"/>
    <w:rsid w:val="7B7DE71B"/>
    <w:rsid w:val="7BB4556A"/>
    <w:rsid w:val="7BC02A93"/>
    <w:rsid w:val="7BC38D3F"/>
    <w:rsid w:val="7BC43246"/>
    <w:rsid w:val="7BD8E543"/>
    <w:rsid w:val="7BE1D0BB"/>
    <w:rsid w:val="7BEAD3C6"/>
    <w:rsid w:val="7C1634B3"/>
    <w:rsid w:val="7C181747"/>
    <w:rsid w:val="7C203D4F"/>
    <w:rsid w:val="7C32E30C"/>
    <w:rsid w:val="7C710A76"/>
    <w:rsid w:val="7C7729E0"/>
    <w:rsid w:val="7C932168"/>
    <w:rsid w:val="7CB0DEDE"/>
    <w:rsid w:val="7CFCFF7B"/>
    <w:rsid w:val="7CFEE2EA"/>
    <w:rsid w:val="7D11BAA1"/>
    <w:rsid w:val="7D14AD8B"/>
    <w:rsid w:val="7D1B58AE"/>
    <w:rsid w:val="7D338E82"/>
    <w:rsid w:val="7D71C531"/>
    <w:rsid w:val="7D7A968C"/>
    <w:rsid w:val="7DA550B1"/>
    <w:rsid w:val="7DDE5BAB"/>
    <w:rsid w:val="7DF2F4E4"/>
    <w:rsid w:val="7DFC5F1A"/>
    <w:rsid w:val="7E0020BF"/>
    <w:rsid w:val="7E132546"/>
    <w:rsid w:val="7E2D1E41"/>
    <w:rsid w:val="7E357630"/>
    <w:rsid w:val="7E6DC27C"/>
    <w:rsid w:val="7E99670D"/>
    <w:rsid w:val="7EA667C5"/>
    <w:rsid w:val="7EEBDC83"/>
    <w:rsid w:val="7F25223C"/>
    <w:rsid w:val="7F514B65"/>
    <w:rsid w:val="7F52CAFF"/>
    <w:rsid w:val="7F569DB4"/>
    <w:rsid w:val="7F659EC5"/>
    <w:rsid w:val="7F72AB54"/>
    <w:rsid w:val="7F8136C6"/>
    <w:rsid w:val="7F903CBA"/>
    <w:rsid w:val="7FBCC8E5"/>
    <w:rsid w:val="7FBFCB28"/>
    <w:rsid w:val="7FF21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n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79B204"/>
  <w15:chartTrackingRefBased/>
  <w15:docId w15:val="{25F88471-27CF-4EDC-B34B-9CA8EDBEB6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nn-NO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81AA0"/>
    <w:rPr>
      <w:sz w:val="24"/>
      <w:szCs w:val="24"/>
      <w:lang w:eastAsia="nb-NO"/>
    </w:rPr>
  </w:style>
  <w:style w:type="paragraph" w:styleId="Heading1">
    <w:name w:val="heading 1"/>
    <w:basedOn w:val="Normal"/>
    <w:next w:val="Normal"/>
    <w:qFormat/>
    <w:rsid w:val="00031EDA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270B3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941222"/>
    <w:pPr>
      <w:keepNext/>
      <w:jc w:val="center"/>
      <w:outlineLvl w:val="2"/>
    </w:pPr>
    <w:rPr>
      <w:rFonts w:ascii="Matisse ITC" w:hAnsi="Matisse ITC"/>
      <w:b/>
      <w:sz w:val="32"/>
      <w:szCs w:val="20"/>
      <w:lang w:val="nb-N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941222"/>
    <w:pPr>
      <w:jc w:val="center"/>
    </w:pPr>
    <w:rPr>
      <w:rFonts w:ascii="Matisse ITC" w:hAnsi="Matisse ITC"/>
      <w:b/>
      <w:sz w:val="40"/>
      <w:szCs w:val="20"/>
      <w:lang w:val="nb-NO"/>
    </w:rPr>
  </w:style>
  <w:style w:type="character" w:styleId="Hyperlink">
    <w:name w:val="Hyperlink"/>
    <w:rsid w:val="00941222"/>
    <w:rPr>
      <w:color w:val="0000FF"/>
      <w:u w:val="single"/>
    </w:rPr>
  </w:style>
  <w:style w:type="paragraph" w:styleId="NormalWeb">
    <w:name w:val="Normal (Web)"/>
    <w:basedOn w:val="Normal"/>
    <w:rsid w:val="00941222"/>
    <w:pPr>
      <w:spacing w:before="100" w:beforeAutospacing="1" w:after="100" w:afterAutospacing="1"/>
    </w:pPr>
    <w:rPr>
      <w:rFonts w:ascii="Arial" w:hAnsi="Arial" w:cs="Arial"/>
      <w:sz w:val="20"/>
      <w:szCs w:val="20"/>
      <w:lang w:val="nb-NO"/>
    </w:rPr>
  </w:style>
  <w:style w:type="table" w:styleId="TableGrid">
    <w:name w:val="Table Grid"/>
    <w:basedOn w:val="TableNormal"/>
    <w:rsid w:val="002716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rsid w:val="00A238AF"/>
    <w:pPr>
      <w:numPr>
        <w:numId w:val="3"/>
      </w:numPr>
    </w:pPr>
  </w:style>
  <w:style w:type="paragraph" w:styleId="BalloonText">
    <w:name w:val="Balloon Text"/>
    <w:basedOn w:val="Normal"/>
    <w:semiHidden/>
    <w:rsid w:val="00110EAF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5915DE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classpageheaderjoinlink-link1">
    <w:name w:val="classpageheaderjoinlink-link1"/>
    <w:rsid w:val="0030298B"/>
    <w:rPr>
      <w:b w:val="0"/>
      <w:bCs w:val="0"/>
      <w:vanish w:val="0"/>
      <w:webHidden w:val="0"/>
      <w:color w:val="97A5AA"/>
      <w:specVanish w:val="0"/>
    </w:rPr>
  </w:style>
  <w:style w:type="character" w:customStyle="1" w:styleId="UnresolvedMention1">
    <w:name w:val="Unresolved Mention1"/>
    <w:uiPriority w:val="99"/>
    <w:semiHidden/>
    <w:unhideWhenUsed/>
    <w:rsid w:val="00E26BE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95320"/>
  </w:style>
  <w:style w:type="character" w:customStyle="1" w:styleId="eop">
    <w:name w:val="eop"/>
    <w:basedOn w:val="DefaultParagraphFont"/>
    <w:rsid w:val="00016BCA"/>
  </w:style>
  <w:style w:type="paragraph" w:styleId="ListParagraph">
    <w:name w:val="List Paragraph"/>
    <w:basedOn w:val="Normal"/>
    <w:uiPriority w:val="34"/>
    <w:qFormat/>
    <w:rsid w:val="006F6773"/>
    <w:pPr>
      <w:ind w:left="720"/>
      <w:contextualSpacing/>
    </w:pPr>
  </w:style>
  <w:style w:type="paragraph" w:customStyle="1" w:styleId="paragraph">
    <w:name w:val="paragraph"/>
    <w:basedOn w:val="Normal"/>
    <w:rsid w:val="007F3459"/>
    <w:pPr>
      <w:spacing w:before="100" w:beforeAutospacing="1" w:after="100" w:afterAutospacing="1"/>
    </w:pPr>
  </w:style>
  <w:style w:type="paragraph" w:styleId="NoSpacing">
    <w:name w:val="No Spacing"/>
    <w:link w:val="NoSpacingChar"/>
    <w:uiPriority w:val="1"/>
    <w:qFormat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62EEB"/>
    <w:rPr>
      <w:color w:val="605E5C"/>
      <w:shd w:val="clear" w:color="auto" w:fill="E1DFDD"/>
    </w:rPr>
  </w:style>
  <w:style w:type="character" w:customStyle="1" w:styleId="curriculum-verbword">
    <w:name w:val="curriculum-verb__word"/>
    <w:basedOn w:val="DefaultParagraphFont"/>
    <w:uiPriority w:val="1"/>
    <w:rsid w:val="009868C1"/>
  </w:style>
  <w:style w:type="paragraph" w:customStyle="1" w:styleId="curriculum-goal">
    <w:name w:val="curriculum-goal"/>
    <w:basedOn w:val="Normal"/>
    <w:uiPriority w:val="1"/>
    <w:rsid w:val="009868C1"/>
    <w:pPr>
      <w:spacing w:beforeAutospacing="1" w:afterAutospacing="1"/>
    </w:pPr>
    <w:rPr>
      <w:lang w:val="nb-NO"/>
    </w:rPr>
  </w:style>
  <w:style w:type="character" w:customStyle="1" w:styleId="curriculum-goalitem-text">
    <w:name w:val="curriculum-goal__item-text"/>
    <w:basedOn w:val="DefaultParagraphFont"/>
    <w:uiPriority w:val="1"/>
    <w:rsid w:val="009868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7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0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4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6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5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8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8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5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8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9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0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9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0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2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2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elsedirektoratet.no/faglige-rad/kostradene-og-naeringsstoffer/kostrad-for-befolkningen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ngrid.mogster@austevoll.kommune.no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ilje.skillingstad@austevoll.kommune.no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hyperlink" Target="https://play.blooket.com/play?hwId=69bd3f93699a41571bc6a59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50498bb2-28fc-433c-b413-1ae1f5388533" xsi:nil="true"/>
    <TeamsChannelId xmlns="50498bb2-28fc-433c-b413-1ae1f5388533" xsi:nil="true"/>
    <FolderType xmlns="50498bb2-28fc-433c-b413-1ae1f5388533" xsi:nil="true"/>
    <Has_Teacher_Only_SectionGroup xmlns="50498bb2-28fc-433c-b413-1ae1f5388533" xsi:nil="true"/>
    <CultureName xmlns="50498bb2-28fc-433c-b413-1ae1f5388533" xsi:nil="true"/>
    <Distribution_Groups xmlns="50498bb2-28fc-433c-b413-1ae1f5388533" xsi:nil="true"/>
    <Teams_Channel_Section_Location xmlns="50498bb2-28fc-433c-b413-1ae1f5388533" xsi:nil="true"/>
    <Invited_Teachers xmlns="50498bb2-28fc-433c-b413-1ae1f5388533" xsi:nil="true"/>
    <Owner xmlns="50498bb2-28fc-433c-b413-1ae1f5388533">
      <UserInfo>
        <DisplayName/>
        <AccountId xsi:nil="true"/>
        <AccountType/>
      </UserInfo>
    </Owner>
    <AppVersion xmlns="50498bb2-28fc-433c-b413-1ae1f5388533" xsi:nil="true"/>
    <NotebookType xmlns="50498bb2-28fc-433c-b413-1ae1f5388533" xsi:nil="true"/>
    <Teachers xmlns="50498bb2-28fc-433c-b413-1ae1f5388533">
      <UserInfo>
        <DisplayName/>
        <AccountId xsi:nil="true"/>
        <AccountType/>
      </UserInfo>
    </Teachers>
    <Students xmlns="50498bb2-28fc-433c-b413-1ae1f5388533">
      <UserInfo>
        <DisplayName/>
        <AccountId xsi:nil="true"/>
        <AccountType/>
      </UserInfo>
    </Students>
    <Student_Groups xmlns="50498bb2-28fc-433c-b413-1ae1f5388533">
      <UserInfo>
        <DisplayName/>
        <AccountId xsi:nil="true"/>
        <AccountType/>
      </UserInfo>
    </Student_Groups>
    <Templates xmlns="50498bb2-28fc-433c-b413-1ae1f5388533" xsi:nil="true"/>
    <Is_Collaboration_Space_Locked xmlns="50498bb2-28fc-433c-b413-1ae1f5388533" xsi:nil="true"/>
    <LMS_Mappings xmlns="50498bb2-28fc-433c-b413-1ae1f5388533" xsi:nil="true"/>
    <Invited_Students xmlns="50498bb2-28fc-433c-b413-1ae1f5388533" xsi:nil="true"/>
    <IsNotebookLocked xmlns="50498bb2-28fc-433c-b413-1ae1f5388533" xsi:nil="true"/>
    <Math_Settings xmlns="50498bb2-28fc-433c-b413-1ae1f5388533" xsi:nil="true"/>
    <Self_Registration_Enabled xmlns="50498bb2-28fc-433c-b413-1ae1f5388533" xsi:nil="true"/>
    <TaxCatchAll xmlns="27706eb5-662f-429c-ac03-fab9350ea811" xsi:nil="true"/>
    <lcf76f155ced4ddcb4097134ff3c332f xmlns="50498bb2-28fc-433c-b413-1ae1f5388533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7B6BED4FE3073408775E4EEA5D11B2E" ma:contentTypeVersion="40" ma:contentTypeDescription="Opprett et nytt dokument." ma:contentTypeScope="" ma:versionID="f36684379a162ba1fe96ef6eae787a14">
  <xsd:schema xmlns:xsd="http://www.w3.org/2001/XMLSchema" xmlns:xs="http://www.w3.org/2001/XMLSchema" xmlns:p="http://schemas.microsoft.com/office/2006/metadata/properties" xmlns:ns2="50498bb2-28fc-433c-b413-1ae1f5388533" xmlns:ns3="27706eb5-662f-429c-ac03-fab9350ea811" targetNamespace="http://schemas.microsoft.com/office/2006/metadata/properties" ma:root="true" ma:fieldsID="2dbc32307acc1ec4954504bf48ba5fdd" ns2:_="" ns3:_="">
    <xsd:import namespace="50498bb2-28fc-433c-b413-1ae1f5388533"/>
    <xsd:import namespace="27706eb5-662f-429c-ac03-fab9350ea8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Teachers" minOccurs="0"/>
                <xsd:element ref="ns2:Students" minOccurs="0"/>
                <xsd:element ref="ns2:Student_Groups" minOccurs="0"/>
                <xsd:element ref="ns2:Distribution_Groups" minOccurs="0"/>
                <xsd:element ref="ns2:LMS_Mappings" minOccurs="0"/>
                <xsd:element ref="ns2:Invited_Teachers" minOccurs="0"/>
                <xsd:element ref="ns2:Invited_Students" minOccurs="0"/>
                <xsd:element ref="ns2:Self_Registration_Enabled" minOccurs="0"/>
                <xsd:element ref="ns2:Has_Teacher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98bb2-28fc-433c-b413-1ae1f53885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bookType" ma:index="20" nillable="true" ma:displayName="Notebook Type" ma:internalName="NotebookType">
      <xsd:simpleType>
        <xsd:restriction base="dms:Text"/>
      </xsd:simpleType>
    </xsd:element>
    <xsd:element name="FolderType" ma:index="21" nillable="true" ma:displayName="Folder Type" ma:internalName="FolderType">
      <xsd:simpleType>
        <xsd:restriction base="dms:Text"/>
      </xsd:simpleType>
    </xsd:element>
    <xsd:element name="CultureName" ma:index="22" nillable="true" ma:displayName="Culture Name" ma:internalName="CultureName">
      <xsd:simpleType>
        <xsd:restriction base="dms:Text"/>
      </xsd:simpleType>
    </xsd:element>
    <xsd:element name="AppVersion" ma:index="23" nillable="true" ma:displayName="App Version" ma:internalName="AppVersion">
      <xsd:simpleType>
        <xsd:restriction base="dms:Text"/>
      </xsd:simpleType>
    </xsd:element>
    <xsd:element name="TeamsChannelId" ma:index="24" nillable="true" ma:displayName="Teams Channel Id" ma:internalName="TeamsChannelId">
      <xsd:simpleType>
        <xsd:restriction base="dms:Text"/>
      </xsd:simpleType>
    </xsd:element>
    <xsd:element name="Owner" ma:index="2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6" nillable="true" ma:displayName="Math Settings" ma:internalName="Math_Settings">
      <xsd:simpleType>
        <xsd:restriction base="dms:Text"/>
      </xsd:simpleType>
    </xsd:element>
    <xsd:element name="DefaultSectionNames" ma:index="2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9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0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1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Teams_Channel_Section_Location" ma:index="40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43" nillable="true" ma:taxonomy="true" ma:internalName="lcf76f155ced4ddcb4097134ff3c332f" ma:taxonomyFieldName="MediaServiceImageTags" ma:displayName="Bildemerkelapper" ma:readOnly="false" ma:fieldId="{5cf76f15-5ced-4ddc-b409-7134ff3c332f}" ma:taxonomyMulti="true" ma:sspId="03b2a893-277a-420a-88ce-b5e755706f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4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06eb5-662f-429c-ac03-fab9350ea81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44" nillable="true" ma:displayName="Taxonomy Catch All Column" ma:hidden="true" ma:list="{19d816dc-bef6-4120-92d4-5772b2d4a4a2}" ma:internalName="TaxCatchAll" ma:showField="CatchAllData" ma:web="27706eb5-662f-429c-ac03-fab9350ea8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C1F73A-A4BD-40AF-99B7-18155D950539}">
  <ds:schemaRefs>
    <ds:schemaRef ds:uri="http://schemas.microsoft.com/office/2006/metadata/properties"/>
    <ds:schemaRef ds:uri="http://schemas.microsoft.com/office/infopath/2007/PartnerControls"/>
    <ds:schemaRef ds:uri="50498bb2-28fc-433c-b413-1ae1f5388533"/>
    <ds:schemaRef ds:uri="27706eb5-662f-429c-ac03-fab9350ea811"/>
  </ds:schemaRefs>
</ds:datastoreItem>
</file>

<file path=customXml/itemProps2.xml><?xml version="1.0" encoding="utf-8"?>
<ds:datastoreItem xmlns:ds="http://schemas.openxmlformats.org/officeDocument/2006/customXml" ds:itemID="{B4FFB8A4-0889-4AFC-AFFF-DAD9F4C714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498bb2-28fc-433c-b413-1ae1f5388533"/>
    <ds:schemaRef ds:uri="27706eb5-662f-429c-ac03-fab9350ea8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33F63C8-30C5-4D84-AE55-52AA3CF5E5A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1BEC1FC-E581-4CB8-97B9-0CD119BA3F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54</Words>
  <Characters>3732</Characters>
  <Application>Microsoft Office Word</Application>
  <DocSecurity>4</DocSecurity>
  <Lines>31</Lines>
  <Paragraphs>8</Paragraphs>
  <ScaleCrop>false</ScaleCrop>
  <Company>Austevoll kommune</Company>
  <LinksUpToDate>false</LinksUpToDate>
  <CharactersWithSpaces>4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DSPLAN 9ABCD</dc:title>
  <dc:subject/>
  <dc:creator>grulti</dc:creator>
  <cp:keywords/>
  <cp:lastModifiedBy>Helge Vestrheim</cp:lastModifiedBy>
  <cp:revision>219</cp:revision>
  <cp:lastPrinted>2024-08-20T19:35:00Z</cp:lastPrinted>
  <dcterms:created xsi:type="dcterms:W3CDTF">2024-08-16T10:23:00Z</dcterms:created>
  <dcterms:modified xsi:type="dcterms:W3CDTF">2026-03-23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B6BED4FE3073408775E4EEA5D11B2E</vt:lpwstr>
  </property>
  <property fmtid="{D5CDD505-2E9C-101B-9397-08002B2CF9AE}" pid="3" name="MediaServiceImageTags">
    <vt:lpwstr/>
  </property>
  <property fmtid="{D5CDD505-2E9C-101B-9397-08002B2CF9AE}" pid="4" name="GrammarlyDocumentId">
    <vt:lpwstr>5883e5abc525b7c888c4f03e7b14b0131681a31c53b2dd09dbcdbc9f9eaf1b87</vt:lpwstr>
  </property>
</Properties>
</file>